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F7A58" w14:textId="7EFAD8FA" w:rsidR="006E3AD8" w:rsidRPr="00A02F95" w:rsidRDefault="00A6236D" w:rsidP="00A6236D">
      <w:pPr>
        <w:rPr>
          <w:i/>
          <w:highlight w:val="lightGray"/>
        </w:rPr>
      </w:pPr>
      <w:r w:rsidRPr="00A02F95">
        <w:rPr>
          <w:i/>
          <w:highlight w:val="lightGray"/>
        </w:rPr>
        <w:t xml:space="preserve">[Date] </w:t>
      </w:r>
    </w:p>
    <w:p w14:paraId="2A00A8B8" w14:textId="05A0779A" w:rsidR="00A6236D" w:rsidRPr="00C83A21" w:rsidRDefault="00A6236D" w:rsidP="00A6236D">
      <w:pPr>
        <w:rPr>
          <w:i/>
        </w:rPr>
      </w:pPr>
      <w:r w:rsidRPr="00A02F95">
        <w:rPr>
          <w:i/>
          <w:highlight w:val="lightGray"/>
        </w:rPr>
        <w:t>[NAME</w:t>
      </w:r>
      <w:r w:rsidR="00750C6D" w:rsidRPr="00A02F95">
        <w:rPr>
          <w:i/>
          <w:highlight w:val="lightGray"/>
        </w:rPr>
        <w:t xml:space="preserve"> OF ENGINEER</w:t>
      </w:r>
      <w:r w:rsidRPr="00A02F95">
        <w:rPr>
          <w:i/>
          <w:highlight w:val="lightGray"/>
        </w:rPr>
        <w:t>]</w:t>
      </w:r>
      <w:r w:rsidR="00C83A21">
        <w:rPr>
          <w:i/>
        </w:rPr>
        <w:br/>
      </w:r>
      <w:r w:rsidR="00C83A21" w:rsidRPr="00FF2C0D">
        <w:rPr>
          <w:i/>
          <w:highlight w:val="lightGray"/>
        </w:rPr>
        <w:t>[ENGINEERING FIRM</w:t>
      </w:r>
      <w:r w:rsidR="00FF2C0D" w:rsidRPr="00FF2C0D">
        <w:rPr>
          <w:i/>
          <w:highlight w:val="lightGray"/>
        </w:rPr>
        <w:t>, CONSULTANCY, OR BUSINESS NAME]</w:t>
      </w:r>
      <w:r w:rsidRPr="00A02F95">
        <w:rPr>
          <w:i/>
        </w:rPr>
        <w:br/>
      </w:r>
      <w:r w:rsidRPr="00D7551D">
        <w:rPr>
          <w:b/>
        </w:rPr>
        <w:t>By email</w:t>
      </w:r>
      <w:r w:rsidRPr="00D7551D">
        <w:t xml:space="preserve">: </w:t>
      </w:r>
      <w:r w:rsidRPr="00D7551D">
        <w:rPr>
          <w:highlight w:val="lightGray"/>
        </w:rPr>
        <w:t>[</w:t>
      </w:r>
      <w:r w:rsidRPr="00A02F95">
        <w:rPr>
          <w:i/>
          <w:highlight w:val="lightGray"/>
        </w:rPr>
        <w:t>EMAIL</w:t>
      </w:r>
      <w:r w:rsidRPr="00D7551D">
        <w:rPr>
          <w:highlight w:val="lightGray"/>
        </w:rPr>
        <w:t>]</w:t>
      </w:r>
    </w:p>
    <w:p w14:paraId="73A7966E" w14:textId="77777777" w:rsidR="00712AEE" w:rsidRDefault="00712AEE" w:rsidP="00712AEE">
      <w:pPr>
        <w:pStyle w:val="Heading2"/>
        <w:spacing w:before="0" w:after="120" w:line="240" w:lineRule="auto"/>
      </w:pPr>
    </w:p>
    <w:p w14:paraId="76555BCE" w14:textId="200AED81" w:rsidR="00A6236D" w:rsidRPr="00D7551D" w:rsidRDefault="00A6236D" w:rsidP="00712AEE">
      <w:pPr>
        <w:pStyle w:val="Heading2"/>
        <w:spacing w:before="0" w:after="120" w:line="240" w:lineRule="auto"/>
      </w:pPr>
      <w:r w:rsidRPr="00D7551D">
        <w:t>letter of engagement –</w:t>
      </w:r>
      <w:r w:rsidR="00CE573C" w:rsidRPr="00D7551D">
        <w:t xml:space="preserve"> </w:t>
      </w:r>
      <w:r w:rsidR="00E41767" w:rsidRPr="00D7551D">
        <w:t xml:space="preserve">assessment </w:t>
      </w:r>
      <w:r w:rsidRPr="00D7551D">
        <w:t xml:space="preserve">report </w:t>
      </w:r>
      <w:r w:rsidR="006D4780">
        <w:t xml:space="preserve">– STRUCTURAL </w:t>
      </w:r>
    </w:p>
    <w:p w14:paraId="402AA77E" w14:textId="4A850B82" w:rsidR="00826E16" w:rsidRPr="00D7551D" w:rsidRDefault="00826E16" w:rsidP="00712AEE">
      <w:pPr>
        <w:pStyle w:val="Heading2"/>
        <w:spacing w:before="0" w:after="120" w:line="240" w:lineRule="auto"/>
      </w:pPr>
      <w:r w:rsidRPr="00D7551D">
        <w:rPr>
          <w:highlight w:val="lightGray"/>
        </w:rPr>
        <w:t>[address]</w:t>
      </w:r>
      <w:r w:rsidRPr="00D7551D">
        <w:t xml:space="preserve"> </w:t>
      </w:r>
    </w:p>
    <w:p w14:paraId="7FD4FF73" w14:textId="47156141" w:rsidR="00176D7B" w:rsidRPr="00D7551D" w:rsidRDefault="00784E37" w:rsidP="00712AEE">
      <w:pPr>
        <w:spacing w:before="240"/>
        <w:jc w:val="both"/>
      </w:pPr>
      <w:r w:rsidRPr="00A02F95">
        <w:rPr>
          <w:i/>
          <w:highlight w:val="lightGray"/>
        </w:rPr>
        <w:t>[</w:t>
      </w:r>
      <w:r w:rsidR="001F2EDF">
        <w:rPr>
          <w:i/>
          <w:highlight w:val="lightGray"/>
        </w:rPr>
        <w:t>N</w:t>
      </w:r>
      <w:r w:rsidRPr="00A02F95">
        <w:rPr>
          <w:i/>
          <w:highlight w:val="lightGray"/>
        </w:rPr>
        <w:t>ame]</w:t>
      </w:r>
      <w:r w:rsidRPr="00D7551D">
        <w:t xml:space="preserve"> </w:t>
      </w:r>
      <w:r w:rsidR="00B02329" w:rsidRPr="00D7551D">
        <w:t>(</w:t>
      </w:r>
      <w:r w:rsidR="00B02329" w:rsidRPr="00D7551D">
        <w:rPr>
          <w:b/>
        </w:rPr>
        <w:t>the homeowner/the insurer</w:t>
      </w:r>
      <w:r w:rsidR="00B02329" w:rsidRPr="00D7551D">
        <w:t xml:space="preserve">) </w:t>
      </w:r>
      <w:r w:rsidR="00EC46FC" w:rsidRPr="00D7551D">
        <w:t xml:space="preserve">would like to engage </w:t>
      </w:r>
      <w:r w:rsidR="00F01FAD" w:rsidRPr="00D7551D">
        <w:t>you</w:t>
      </w:r>
      <w:r w:rsidR="004605AB" w:rsidRPr="00D7551D">
        <w:t>,</w:t>
      </w:r>
      <w:r w:rsidR="00F01FAD" w:rsidRPr="00D7551D">
        <w:t xml:space="preserve"> </w:t>
      </w:r>
      <w:r w:rsidR="00B02329" w:rsidRPr="00D7551D">
        <w:t>under the terms and conditions set out in Schedule 3</w:t>
      </w:r>
      <w:r w:rsidR="004605AB" w:rsidRPr="00D7551D">
        <w:t>,</w:t>
      </w:r>
      <w:r w:rsidR="00B02329" w:rsidRPr="00D7551D">
        <w:t xml:space="preserve"> </w:t>
      </w:r>
      <w:r w:rsidR="00EC46FC" w:rsidRPr="00D7551D">
        <w:t xml:space="preserve">to </w:t>
      </w:r>
      <w:r w:rsidR="00B060BE" w:rsidRPr="00D7551D">
        <w:t xml:space="preserve">assess </w:t>
      </w:r>
      <w:r w:rsidR="00B060BE" w:rsidRPr="00A02F95">
        <w:rPr>
          <w:i/>
          <w:highlight w:val="lightGray"/>
        </w:rPr>
        <w:t>[address]</w:t>
      </w:r>
      <w:r w:rsidR="00B060BE" w:rsidRPr="00D7551D">
        <w:t xml:space="preserve"> (the </w:t>
      </w:r>
      <w:r w:rsidR="00B060BE" w:rsidRPr="00D7551D">
        <w:rPr>
          <w:b/>
        </w:rPr>
        <w:t>house</w:t>
      </w:r>
      <w:r w:rsidR="00B060BE" w:rsidRPr="00D7551D">
        <w:t xml:space="preserve">), identify any </w:t>
      </w:r>
      <w:r w:rsidR="00B00DD3" w:rsidRPr="00D7551D">
        <w:t xml:space="preserve">structural </w:t>
      </w:r>
      <w:r w:rsidR="00B060BE" w:rsidRPr="00D7551D">
        <w:rPr>
          <w:b/>
        </w:rPr>
        <w:t>damage</w:t>
      </w:r>
      <w:r w:rsidR="00B060BE" w:rsidRPr="00D7551D">
        <w:t xml:space="preserve"> </w:t>
      </w:r>
      <w:r w:rsidR="00876C7F">
        <w:t xml:space="preserve">from </w:t>
      </w:r>
      <w:r w:rsidR="00876C7F" w:rsidRPr="00A02F95">
        <w:rPr>
          <w:i/>
          <w:iCs/>
          <w:highlight w:val="lightGray"/>
        </w:rPr>
        <w:t>[specify the natural disaster event]</w:t>
      </w:r>
      <w:r w:rsidR="00876C7F">
        <w:t xml:space="preserve"> </w:t>
      </w:r>
      <w:r w:rsidR="00B060BE" w:rsidRPr="00D7551D">
        <w:t>and recommend an appropriate reinstatement methodology</w:t>
      </w:r>
      <w:r w:rsidR="00DB7CCC" w:rsidRPr="00D7551D">
        <w:t xml:space="preserve"> for the house</w:t>
      </w:r>
      <w:r w:rsidR="00B060BE" w:rsidRPr="00D7551D">
        <w:t xml:space="preserve">. </w:t>
      </w:r>
    </w:p>
    <w:p w14:paraId="082E23FC" w14:textId="77777777" w:rsidR="007C1CC4" w:rsidRPr="00D7551D" w:rsidRDefault="00D04BA3" w:rsidP="00D04BA3">
      <w:pPr>
        <w:jc w:val="both"/>
      </w:pPr>
      <w:r w:rsidRPr="00D7551D">
        <w:t xml:space="preserve">Please provide your </w:t>
      </w:r>
      <w:r w:rsidR="001227E9" w:rsidRPr="00D7551D">
        <w:t xml:space="preserve">assessment and recommendations </w:t>
      </w:r>
      <w:r w:rsidRPr="00D7551D">
        <w:t xml:space="preserve">in the form of a </w:t>
      </w:r>
      <w:r w:rsidR="00784E37" w:rsidRPr="00D7551D">
        <w:t xml:space="preserve">written </w:t>
      </w:r>
      <w:r w:rsidRPr="00D7551D">
        <w:t>report</w:t>
      </w:r>
      <w:r w:rsidR="00784E37" w:rsidRPr="00D7551D">
        <w:t>,</w:t>
      </w:r>
      <w:r w:rsidRPr="00D7551D">
        <w:t xml:space="preserve"> using the framework in Schedule 2</w:t>
      </w:r>
      <w:r w:rsidR="001227E9" w:rsidRPr="00D7551D">
        <w:t xml:space="preserve">. All bolded words in this letter are defined in Schedule 1. Please </w:t>
      </w:r>
      <w:r w:rsidR="00784E37" w:rsidRPr="00D7551D">
        <w:t xml:space="preserve">use </w:t>
      </w:r>
      <w:r w:rsidR="001227E9" w:rsidRPr="00D7551D">
        <w:t xml:space="preserve">these definitions when completing your assessment and report. </w:t>
      </w:r>
    </w:p>
    <w:p w14:paraId="3756207A" w14:textId="73E6D124" w:rsidR="0097656C" w:rsidRPr="00D7551D" w:rsidRDefault="0097656C" w:rsidP="00D04BA3">
      <w:pPr>
        <w:jc w:val="both"/>
      </w:pPr>
      <w:r w:rsidRPr="00D7551D">
        <w:t>If</w:t>
      </w:r>
      <w:r w:rsidR="00803DFB" w:rsidRPr="00D7551D">
        <w:t>,</w:t>
      </w:r>
      <w:r w:rsidRPr="00D7551D">
        <w:t xml:space="preserve"> after </w:t>
      </w:r>
      <w:r w:rsidR="00803DFB" w:rsidRPr="00D7551D">
        <w:t>reading through the rele</w:t>
      </w:r>
      <w:r w:rsidR="000C0B2F" w:rsidRPr="00D7551D">
        <w:t>vant documentation in Schedule 4</w:t>
      </w:r>
      <w:r w:rsidR="00803DFB" w:rsidRPr="00D7551D">
        <w:t xml:space="preserve"> or </w:t>
      </w:r>
      <w:r w:rsidRPr="00D7551D">
        <w:t xml:space="preserve">your </w:t>
      </w:r>
      <w:r w:rsidR="00EB5570" w:rsidRPr="00D7551D">
        <w:t xml:space="preserve">initial </w:t>
      </w:r>
      <w:r w:rsidRPr="00D7551D">
        <w:t>inspection</w:t>
      </w:r>
      <w:r w:rsidR="00803DFB" w:rsidRPr="00D7551D">
        <w:t>, you find</w:t>
      </w:r>
      <w:r w:rsidRPr="00D7551D">
        <w:t xml:space="preserve"> that you need to undertake any additional investigations, require input from another professional, or require any further information (such as geotechnical </w:t>
      </w:r>
      <w:r w:rsidR="005F0D43" w:rsidRPr="00D7551D">
        <w:t xml:space="preserve">or survey </w:t>
      </w:r>
      <w:r w:rsidRPr="00D7551D">
        <w:t xml:space="preserve">information), please let us know </w:t>
      </w:r>
      <w:r w:rsidR="005F0D43" w:rsidRPr="00D7551D">
        <w:t>as soon as possible</w:t>
      </w:r>
      <w:r w:rsidRPr="00D7551D">
        <w:t xml:space="preserve">. </w:t>
      </w:r>
    </w:p>
    <w:p w14:paraId="3273D185" w14:textId="124A7F6D" w:rsidR="00D32B98" w:rsidRPr="00D7551D" w:rsidRDefault="00D32B98" w:rsidP="007C1CC4">
      <w:pPr>
        <w:pStyle w:val="Heading2"/>
      </w:pPr>
      <w:r w:rsidRPr="00D7551D">
        <w:t xml:space="preserve">Your obligations   </w:t>
      </w:r>
    </w:p>
    <w:p w14:paraId="222675E4" w14:textId="77208A94" w:rsidR="000C0B2F" w:rsidRPr="00D7551D" w:rsidRDefault="00176D7B" w:rsidP="000C0B2F">
      <w:r w:rsidRPr="00D7551D">
        <w:t xml:space="preserve">You should carry out your assessment objectively and not </w:t>
      </w:r>
      <w:r w:rsidR="00784E37" w:rsidRPr="00D7551D">
        <w:t xml:space="preserve">act </w:t>
      </w:r>
      <w:r w:rsidRPr="00D7551D">
        <w:t xml:space="preserve">as an advocate for </w:t>
      </w:r>
      <w:r w:rsidR="004B02EB">
        <w:t>any</w:t>
      </w:r>
      <w:r w:rsidR="004B02EB" w:rsidRPr="00D7551D">
        <w:t xml:space="preserve"> </w:t>
      </w:r>
      <w:r w:rsidRPr="00D7551D">
        <w:t xml:space="preserve">party. </w:t>
      </w:r>
      <w:r w:rsidR="000C0B2F" w:rsidRPr="00D7551D">
        <w:t xml:space="preserve">You must act without bias. Your role is to give your client technically accurate advice, regardless of whether that advice aligns with your client’s interests or opinion. </w:t>
      </w:r>
    </w:p>
    <w:p w14:paraId="1246DFC8" w14:textId="154F5F84" w:rsidR="00624A71" w:rsidRPr="00D7551D" w:rsidRDefault="00624A71" w:rsidP="000C0B2F">
      <w:r w:rsidRPr="00D7551D">
        <w:t xml:space="preserve">You must also comply with the Engineering New Zealand Code of Ethical Conduct when carrying out this work. </w:t>
      </w:r>
    </w:p>
    <w:p w14:paraId="62E9ECA5" w14:textId="72A4122A" w:rsidR="00176D7B" w:rsidRPr="00D7551D" w:rsidRDefault="003711D7" w:rsidP="00EC46FC">
      <w:pPr>
        <w:jc w:val="both"/>
      </w:pPr>
      <w:r w:rsidRPr="00D7551D">
        <w:t xml:space="preserve">We are not asking you to </w:t>
      </w:r>
      <w:r w:rsidR="00176D7B" w:rsidRPr="00D7551D">
        <w:t>interpret the</w:t>
      </w:r>
      <w:r w:rsidR="00B00F79">
        <w:t xml:space="preserve"> Earthquake Commission Act, the </w:t>
      </w:r>
      <w:r w:rsidR="00784E37" w:rsidRPr="00D7551D">
        <w:t>insurance</w:t>
      </w:r>
      <w:r w:rsidR="00176D7B" w:rsidRPr="00D7551D">
        <w:t xml:space="preserve"> policy, comment on the cost of reinstatement, </w:t>
      </w:r>
      <w:r w:rsidR="008B1CB9">
        <w:t>advise</w:t>
      </w:r>
      <w:r w:rsidR="00242642">
        <w:t xml:space="preserve">, comment or </w:t>
      </w:r>
      <w:r w:rsidR="00176D7B" w:rsidRPr="00D7551D">
        <w:t xml:space="preserve">make decisions on the extent of </w:t>
      </w:r>
      <w:r w:rsidR="000647C4" w:rsidRPr="000647C4">
        <w:t>Toka Tū Ake</w:t>
      </w:r>
      <w:r w:rsidR="000647C4">
        <w:t xml:space="preserve"> </w:t>
      </w:r>
      <w:r w:rsidR="00B00F79">
        <w:t xml:space="preserve">EQC or </w:t>
      </w:r>
      <w:r w:rsidR="00176D7B" w:rsidRPr="00D7551D">
        <w:t xml:space="preserve">the insurer’s obligations. </w:t>
      </w:r>
    </w:p>
    <w:p w14:paraId="25159464" w14:textId="206E1E7D" w:rsidR="004F4E19" w:rsidRPr="00D7551D" w:rsidRDefault="003711D7" w:rsidP="00EC46FC">
      <w:pPr>
        <w:jc w:val="both"/>
      </w:pPr>
      <w:r w:rsidRPr="00BD0B79">
        <w:t>T</w:t>
      </w:r>
      <w:r w:rsidR="004F4E19" w:rsidRPr="00BD0B79">
        <w:t xml:space="preserve">o undertake this work, you should </w:t>
      </w:r>
      <w:r w:rsidR="002F6295" w:rsidRPr="00BD0B79">
        <w:t xml:space="preserve">be a Chartered Professional Engineer </w:t>
      </w:r>
      <w:r w:rsidR="00803DFB" w:rsidRPr="00BD0B79">
        <w:t xml:space="preserve">or senior engineer </w:t>
      </w:r>
      <w:r w:rsidR="002F6295" w:rsidRPr="00BD0B79">
        <w:t xml:space="preserve">with </w:t>
      </w:r>
      <w:r w:rsidR="004F4E19" w:rsidRPr="00BD0B79">
        <w:t xml:space="preserve">experience in </w:t>
      </w:r>
      <w:r w:rsidR="004F4E19" w:rsidRPr="00C9362A">
        <w:t>structural</w:t>
      </w:r>
      <w:r w:rsidRPr="00BD0B79">
        <w:t xml:space="preserve"> </w:t>
      </w:r>
      <w:r w:rsidR="004F4E19" w:rsidRPr="00BD0B79">
        <w:t xml:space="preserve">engineering, and </w:t>
      </w:r>
      <w:r w:rsidR="00784E37" w:rsidRPr="00BD0B79">
        <w:t xml:space="preserve">in </w:t>
      </w:r>
      <w:r w:rsidR="004F4E19" w:rsidRPr="00BD0B79">
        <w:t xml:space="preserve">assessments of </w:t>
      </w:r>
      <w:r w:rsidRPr="00BD0B79">
        <w:t xml:space="preserve">damaged </w:t>
      </w:r>
      <w:r w:rsidR="00784E37" w:rsidRPr="00C9362A">
        <w:t>buildings.</w:t>
      </w:r>
      <w:r w:rsidR="00784E37" w:rsidRPr="00BD0B79">
        <w:t xml:space="preserve"> </w:t>
      </w:r>
      <w:r w:rsidR="0097656C" w:rsidRPr="00BD0B79">
        <w:t xml:space="preserve">You should also have a strong knowledge of </w:t>
      </w:r>
      <w:r w:rsidR="004B3032" w:rsidRPr="00BD0B79">
        <w:t xml:space="preserve">building </w:t>
      </w:r>
      <w:r w:rsidR="0097656C" w:rsidRPr="00BD0B79">
        <w:t xml:space="preserve">regulatory requirements and how to apply them. </w:t>
      </w:r>
      <w:r w:rsidR="00D04BA3" w:rsidRPr="00BD0B79">
        <w:t xml:space="preserve">You must only </w:t>
      </w:r>
      <w:r w:rsidR="001227E9" w:rsidRPr="00BD0B79">
        <w:t xml:space="preserve">advise </w:t>
      </w:r>
      <w:r w:rsidR="00D04BA3" w:rsidRPr="00BD0B79">
        <w:t xml:space="preserve">on matters within your </w:t>
      </w:r>
      <w:r w:rsidR="009E47F0" w:rsidRPr="00BD0B79">
        <w:t xml:space="preserve">area of competence as a </w:t>
      </w:r>
      <w:r w:rsidR="009E47F0" w:rsidRPr="00C9362A">
        <w:t>structural</w:t>
      </w:r>
      <w:r w:rsidR="009E47F0" w:rsidRPr="00BD0B79">
        <w:t xml:space="preserve"> engineer.</w:t>
      </w:r>
      <w:r w:rsidR="009E47F0" w:rsidRPr="00D7551D">
        <w:t xml:space="preserve"> </w:t>
      </w:r>
    </w:p>
    <w:p w14:paraId="7FFDF1AF" w14:textId="2968146F" w:rsidR="00D04BA3" w:rsidRPr="00D7551D" w:rsidRDefault="00176D7B" w:rsidP="00D04BA3">
      <w:pPr>
        <w:jc w:val="both"/>
      </w:pPr>
      <w:r w:rsidRPr="00D7551D">
        <w:t>Y</w:t>
      </w:r>
      <w:r w:rsidR="00BA4E4B" w:rsidRPr="00D7551D">
        <w:t xml:space="preserve">ou may find that you have a conflict of </w:t>
      </w:r>
      <w:r w:rsidRPr="00D7551D">
        <w:t>interest and cannot carry out the assessment we are asking for</w:t>
      </w:r>
      <w:r w:rsidR="00BA4E4B" w:rsidRPr="00D7551D">
        <w:t xml:space="preserve">. </w:t>
      </w:r>
      <w:r w:rsidR="00803DFB" w:rsidRPr="00D7551D">
        <w:t xml:space="preserve">For example, if you or someone </w:t>
      </w:r>
      <w:r w:rsidR="00D74968" w:rsidRPr="00D7551D">
        <w:t>else at your firm has</w:t>
      </w:r>
      <w:r w:rsidR="00803DFB" w:rsidRPr="00D7551D">
        <w:t xml:space="preserve"> previously provided an assessment or reinstatement advice in relation to the </w:t>
      </w:r>
      <w:r w:rsidR="00803DFB" w:rsidRPr="00D7551D" w:rsidDel="00510C08">
        <w:t xml:space="preserve">house </w:t>
      </w:r>
      <w:r w:rsidR="00803DFB" w:rsidRPr="00D7551D">
        <w:t xml:space="preserve">for another party. </w:t>
      </w:r>
      <w:r w:rsidR="00BA4E4B" w:rsidRPr="00D7551D">
        <w:t xml:space="preserve">Please consider this carefully and </w:t>
      </w:r>
      <w:r w:rsidR="00784E37" w:rsidRPr="00D7551D">
        <w:t>if you might</w:t>
      </w:r>
      <w:r w:rsidR="00BA4E4B" w:rsidRPr="00D7551D">
        <w:t xml:space="preserve"> have a conflict of interest</w:t>
      </w:r>
      <w:r w:rsidR="00784E37" w:rsidRPr="00D7551D">
        <w:t>,</w:t>
      </w:r>
      <w:r w:rsidR="00BA4E4B" w:rsidRPr="00D7551D">
        <w:t xml:space="preserve"> </w:t>
      </w:r>
      <w:r w:rsidR="00784E37" w:rsidRPr="00D7551D">
        <w:t xml:space="preserve">let us know </w:t>
      </w:r>
      <w:r w:rsidR="00BA4E4B" w:rsidRPr="00D7551D">
        <w:t xml:space="preserve">before you accept this engagement. </w:t>
      </w:r>
    </w:p>
    <w:p w14:paraId="7670F712" w14:textId="3671403C" w:rsidR="008E14BB" w:rsidRPr="00D7551D" w:rsidRDefault="008E14BB" w:rsidP="00D04BA3">
      <w:pPr>
        <w:jc w:val="both"/>
      </w:pPr>
      <w:r w:rsidRPr="00D7551D">
        <w:lastRenderedPageBreak/>
        <w:t xml:space="preserve">You should ensure that as part of your assessment you discuss with the home owner their observations of </w:t>
      </w:r>
      <w:r w:rsidRPr="00D7551D" w:rsidDel="006E5556">
        <w:t xml:space="preserve">structural </w:t>
      </w:r>
      <w:r w:rsidRPr="00D7551D">
        <w:rPr>
          <w:b/>
        </w:rPr>
        <w:t>damage</w:t>
      </w:r>
      <w:r w:rsidR="00E27960">
        <w:rPr>
          <w:b/>
        </w:rPr>
        <w:t xml:space="preserve"> </w:t>
      </w:r>
      <w:r w:rsidR="00E27960" w:rsidRPr="00E27960">
        <w:rPr>
          <w:bCs/>
        </w:rPr>
        <w:t xml:space="preserve">from the </w:t>
      </w:r>
      <w:r w:rsidR="00E27960" w:rsidRPr="000759EC">
        <w:t>natural disaster event</w:t>
      </w:r>
      <w:r w:rsidRPr="00D7551D">
        <w:t xml:space="preserve">.  </w:t>
      </w:r>
    </w:p>
    <w:p w14:paraId="2A3D2FCC" w14:textId="2DA2BBA9" w:rsidR="00466E0F" w:rsidRPr="00D7551D" w:rsidRDefault="002F6295" w:rsidP="007C1CC4">
      <w:pPr>
        <w:pStyle w:val="Heading2"/>
      </w:pPr>
      <w:r w:rsidRPr="00D7551D">
        <w:t xml:space="preserve">Damage </w:t>
      </w:r>
      <w:r w:rsidR="00466E0F" w:rsidRPr="00D7551D">
        <w:t>Assessment</w:t>
      </w:r>
    </w:p>
    <w:p w14:paraId="02076D69" w14:textId="4E2016A9" w:rsidR="0097656C" w:rsidRPr="00D7551D" w:rsidRDefault="00B00DD3" w:rsidP="00EC46FC">
      <w:pPr>
        <w:jc w:val="both"/>
      </w:pPr>
      <w:r w:rsidRPr="00D7551D">
        <w:t xml:space="preserve">After you review the background information about the </w:t>
      </w:r>
      <w:r w:rsidRPr="00D7551D" w:rsidDel="006E5556">
        <w:t xml:space="preserve">house </w:t>
      </w:r>
      <w:r w:rsidRPr="00D7551D">
        <w:t>enclosed in Schedule</w:t>
      </w:r>
      <w:r w:rsidR="001227E9" w:rsidRPr="00D7551D">
        <w:t xml:space="preserve"> </w:t>
      </w:r>
      <w:r w:rsidR="000D7C05" w:rsidRPr="00D7551D">
        <w:t>4</w:t>
      </w:r>
      <w:r w:rsidRPr="00D7551D">
        <w:t xml:space="preserve">, please </w:t>
      </w:r>
      <w:r w:rsidR="00466E0F" w:rsidRPr="00D7551D">
        <w:t>carry out a</w:t>
      </w:r>
      <w:r w:rsidR="002F6295" w:rsidRPr="00D7551D">
        <w:t>n onsite</w:t>
      </w:r>
      <w:r w:rsidR="00466E0F" w:rsidRPr="00D7551D">
        <w:t xml:space="preserve"> non-intrusive inspection of the </w:t>
      </w:r>
      <w:r w:rsidRPr="00D7551D">
        <w:rPr>
          <w:b/>
        </w:rPr>
        <w:t>house.</w:t>
      </w:r>
      <w:r w:rsidRPr="00D7551D">
        <w:t xml:space="preserve"> </w:t>
      </w:r>
    </w:p>
    <w:p w14:paraId="0C90FE94" w14:textId="388919B4" w:rsidR="00B00DD3" w:rsidRPr="00D7551D" w:rsidRDefault="001227E9" w:rsidP="00B00DD3">
      <w:pPr>
        <w:jc w:val="both"/>
      </w:pPr>
      <w:r w:rsidRPr="00D7551D">
        <w:t xml:space="preserve">In your report, </w:t>
      </w:r>
      <w:r w:rsidR="00466E0F" w:rsidRPr="00D7551D">
        <w:t>please</w:t>
      </w:r>
      <w:r w:rsidR="00EC46FC" w:rsidRPr="00D7551D">
        <w:t xml:space="preserve"> make all</w:t>
      </w:r>
      <w:r w:rsidR="00B00DD3" w:rsidRPr="00D7551D">
        <w:t xml:space="preserve"> reasonable efforts to identify and explain</w:t>
      </w:r>
      <w:r w:rsidR="00624A71" w:rsidRPr="00D7551D">
        <w:t xml:space="preserve"> (with supporting evidence)</w:t>
      </w:r>
      <w:r w:rsidR="00466E0F" w:rsidRPr="00D7551D">
        <w:t xml:space="preserve">: </w:t>
      </w:r>
    </w:p>
    <w:p w14:paraId="2D2758BC" w14:textId="491E716C" w:rsidR="0097656C" w:rsidRPr="00D7551D" w:rsidRDefault="00AA62D2" w:rsidP="00AA53CC">
      <w:pPr>
        <w:pStyle w:val="Heading3"/>
        <w:spacing w:after="0"/>
      </w:pPr>
      <w:r>
        <w:t>D</w:t>
      </w:r>
      <w:r w:rsidR="0097656C" w:rsidRPr="00D7551D">
        <w:t xml:space="preserve">amage to structural elements </w:t>
      </w:r>
      <w:r>
        <w:t xml:space="preserve">from the natural </w:t>
      </w:r>
      <w:r w:rsidR="000C26EB">
        <w:t>disaster event</w:t>
      </w:r>
    </w:p>
    <w:p w14:paraId="5983DEAA" w14:textId="0E9A9C66" w:rsidR="0097656C" w:rsidRPr="00D7551D" w:rsidRDefault="0097656C" w:rsidP="0097656C">
      <w:pPr>
        <w:pStyle w:val="ListBullet"/>
        <w:numPr>
          <w:ilvl w:val="0"/>
          <w:numId w:val="22"/>
        </w:numPr>
        <w:jc w:val="both"/>
      </w:pPr>
      <w:r w:rsidRPr="00D7551D">
        <w:t xml:space="preserve">any </w:t>
      </w:r>
      <w:r w:rsidRPr="00D7551D">
        <w:rPr>
          <w:b/>
        </w:rPr>
        <w:t>damage</w:t>
      </w:r>
      <w:r w:rsidRPr="00D7551D">
        <w:t xml:space="preserve"> that has been caused by the</w:t>
      </w:r>
      <w:r w:rsidR="000759EC" w:rsidRPr="000759EC" w:rsidDel="00EE1F27">
        <w:t xml:space="preserve"> </w:t>
      </w:r>
      <w:r w:rsidR="000759EC" w:rsidRPr="000759EC">
        <w:t>natural disaster event</w:t>
      </w:r>
      <w:r w:rsidR="004B3032" w:rsidRPr="00D7551D">
        <w:t>;</w:t>
      </w:r>
      <w:r w:rsidRPr="00D7551D">
        <w:t xml:space="preserve"> and </w:t>
      </w:r>
    </w:p>
    <w:p w14:paraId="33020CB4" w14:textId="08C027F2" w:rsidR="0097656C" w:rsidRDefault="0097656C" w:rsidP="0097656C">
      <w:pPr>
        <w:pStyle w:val="ListBullet"/>
        <w:numPr>
          <w:ilvl w:val="0"/>
          <w:numId w:val="22"/>
        </w:numPr>
        <w:jc w:val="both"/>
      </w:pPr>
      <w:r w:rsidRPr="00D7551D">
        <w:t xml:space="preserve">any work that has been carried out to repair the </w:t>
      </w:r>
      <w:r w:rsidRPr="00D7551D">
        <w:rPr>
          <w:b/>
        </w:rPr>
        <w:t>damage</w:t>
      </w:r>
      <w:r w:rsidRPr="00D7551D">
        <w:t xml:space="preserve">, and any aspect of that work </w:t>
      </w:r>
      <w:r w:rsidR="00984009" w:rsidRPr="00D7551D">
        <w:t>you consider</w:t>
      </w:r>
      <w:r w:rsidRPr="00D7551D">
        <w:t xml:space="preserve"> is inadequate</w:t>
      </w:r>
      <w:r w:rsidR="00D26E65" w:rsidRPr="00D7551D">
        <w:t xml:space="preserve"> from a structural perspective</w:t>
      </w:r>
      <w:r w:rsidRPr="00D7551D">
        <w:t xml:space="preserve">. </w:t>
      </w:r>
    </w:p>
    <w:p w14:paraId="0E14EF36" w14:textId="77777777" w:rsidR="00A70E5C" w:rsidRPr="00D7551D" w:rsidRDefault="00A70E5C" w:rsidP="00AA53CC">
      <w:pPr>
        <w:keepNext/>
        <w:keepLines/>
        <w:spacing w:before="200" w:after="0"/>
        <w:outlineLvl w:val="2"/>
        <w:rPr>
          <w:lang w:val="en-US"/>
        </w:rPr>
      </w:pPr>
      <w:r w:rsidRPr="00D7551D">
        <w:rPr>
          <w:lang w:val="en-US"/>
        </w:rPr>
        <w:t xml:space="preserve">This requires you to assess: </w:t>
      </w:r>
    </w:p>
    <w:p w14:paraId="54299A6C" w14:textId="7CAA4600" w:rsidR="00A70E5C" w:rsidRPr="00D7551D" w:rsidRDefault="00A70E5C" w:rsidP="00A70E5C">
      <w:pPr>
        <w:pStyle w:val="ListBullet"/>
        <w:numPr>
          <w:ilvl w:val="0"/>
          <w:numId w:val="22"/>
        </w:numPr>
        <w:rPr>
          <w:lang w:val="en-US"/>
        </w:rPr>
      </w:pPr>
      <w:r w:rsidRPr="00D7551D">
        <w:rPr>
          <w:lang w:val="en-US"/>
        </w:rPr>
        <w:t xml:space="preserve">whether a physical change has occurred to any structural element of the </w:t>
      </w:r>
      <w:r w:rsidR="00B00F79">
        <w:rPr>
          <w:lang w:val="en-US"/>
        </w:rPr>
        <w:t xml:space="preserve"> </w:t>
      </w:r>
      <w:r w:rsidR="00CC079C">
        <w:rPr>
          <w:lang w:val="en-US"/>
        </w:rPr>
        <w:t>house</w:t>
      </w:r>
      <w:r w:rsidRPr="00D7551D">
        <w:rPr>
          <w:lang w:val="en-US"/>
        </w:rPr>
        <w:t xml:space="preserve">; </w:t>
      </w:r>
    </w:p>
    <w:p w14:paraId="5B15F6BA" w14:textId="77777777" w:rsidR="00A70E5C" w:rsidRPr="00D7551D" w:rsidRDefault="00A70E5C" w:rsidP="00A70E5C">
      <w:pPr>
        <w:pStyle w:val="ListBullet"/>
        <w:numPr>
          <w:ilvl w:val="0"/>
          <w:numId w:val="22"/>
        </w:numPr>
        <w:rPr>
          <w:lang w:val="en-US"/>
        </w:rPr>
      </w:pPr>
      <w:r w:rsidRPr="00D7551D">
        <w:rPr>
          <w:lang w:val="en-US"/>
        </w:rPr>
        <w:t xml:space="preserve">the cause of the physical change; </w:t>
      </w:r>
    </w:p>
    <w:p w14:paraId="74A72112" w14:textId="77777777" w:rsidR="00A70E5C" w:rsidRPr="00D7551D" w:rsidRDefault="00A70E5C" w:rsidP="00A70E5C">
      <w:pPr>
        <w:pStyle w:val="ListBullet"/>
        <w:numPr>
          <w:ilvl w:val="0"/>
          <w:numId w:val="22"/>
        </w:numPr>
        <w:rPr>
          <w:lang w:val="en-US"/>
        </w:rPr>
      </w:pPr>
      <w:r w:rsidRPr="00D7551D">
        <w:rPr>
          <w:lang w:val="en-US"/>
        </w:rPr>
        <w:t xml:space="preserve">the function of that element; and  </w:t>
      </w:r>
    </w:p>
    <w:p w14:paraId="4AACB822" w14:textId="77777777" w:rsidR="00A70E5C" w:rsidRPr="00D7551D" w:rsidRDefault="00A70E5C" w:rsidP="00A70E5C">
      <w:pPr>
        <w:pStyle w:val="ListBullet"/>
        <w:numPr>
          <w:ilvl w:val="0"/>
          <w:numId w:val="22"/>
        </w:numPr>
        <w:rPr>
          <w:lang w:val="en-US"/>
        </w:rPr>
      </w:pPr>
      <w:r w:rsidRPr="00D7551D">
        <w:rPr>
          <w:lang w:val="en-US"/>
        </w:rPr>
        <w:t xml:space="preserve">any change in function of that element due to the physical change it has suffered.   </w:t>
      </w:r>
    </w:p>
    <w:p w14:paraId="154E504C" w14:textId="5264CA82" w:rsidR="00176D7B" w:rsidRPr="00D7551D" w:rsidRDefault="001227E9" w:rsidP="00AA53CC">
      <w:pPr>
        <w:pStyle w:val="Heading3"/>
        <w:spacing w:after="0"/>
      </w:pPr>
      <w:r w:rsidRPr="00D7551D">
        <w:t>P</w:t>
      </w:r>
      <w:r w:rsidR="00176D7B" w:rsidRPr="00D7551D">
        <w:t>re-existing</w:t>
      </w:r>
      <w:r w:rsidR="0097656C" w:rsidRPr="00D7551D">
        <w:t xml:space="preserve"> conditions</w:t>
      </w:r>
      <w:r w:rsidR="00996677" w:rsidRPr="00D7551D">
        <w:t xml:space="preserve"> or damage </w:t>
      </w:r>
      <w:r w:rsidR="00176D7B" w:rsidRPr="00D7551D">
        <w:t xml:space="preserve"> </w:t>
      </w:r>
    </w:p>
    <w:p w14:paraId="7B64C458" w14:textId="1CE2038F" w:rsidR="00984009" w:rsidRPr="00D7551D" w:rsidRDefault="00984009" w:rsidP="00A76D28">
      <w:pPr>
        <w:pStyle w:val="ListBullet"/>
        <w:numPr>
          <w:ilvl w:val="0"/>
          <w:numId w:val="22"/>
        </w:numPr>
        <w:jc w:val="both"/>
      </w:pPr>
      <w:r w:rsidRPr="00D7551D">
        <w:t>any pre-existing conditions</w:t>
      </w:r>
      <w:r w:rsidR="00996677" w:rsidRPr="00D7551D">
        <w:t xml:space="preserve"> or damage</w:t>
      </w:r>
      <w:r w:rsidRPr="00D7551D">
        <w:t xml:space="preserve"> that have been </w:t>
      </w:r>
      <w:r w:rsidRPr="00B2254A">
        <w:rPr>
          <w:b/>
          <w:bCs/>
        </w:rPr>
        <w:t>exacerbated</w:t>
      </w:r>
      <w:r w:rsidRPr="00D7551D">
        <w:t xml:space="preserve"> by the </w:t>
      </w:r>
      <w:r w:rsidR="00523C1E" w:rsidRPr="000759EC">
        <w:t>natural disaster event</w:t>
      </w:r>
      <w:r w:rsidRPr="00D7551D">
        <w:t>; and</w:t>
      </w:r>
    </w:p>
    <w:p w14:paraId="4422ED81" w14:textId="7B1E2FE4" w:rsidR="00176D7B" w:rsidRDefault="00176D7B" w:rsidP="00A76D28">
      <w:pPr>
        <w:pStyle w:val="ListBullet"/>
        <w:numPr>
          <w:ilvl w:val="0"/>
          <w:numId w:val="22"/>
        </w:numPr>
        <w:jc w:val="both"/>
      </w:pPr>
      <w:r w:rsidRPr="00D7551D">
        <w:t>any</w:t>
      </w:r>
      <w:r w:rsidR="0097656C" w:rsidRPr="00D7551D">
        <w:rPr>
          <w:b/>
        </w:rPr>
        <w:t xml:space="preserve"> </w:t>
      </w:r>
      <w:r w:rsidR="0097656C" w:rsidRPr="00D7551D">
        <w:t>conditions</w:t>
      </w:r>
      <w:r w:rsidR="00996677" w:rsidRPr="00D7551D">
        <w:t xml:space="preserve"> or damage</w:t>
      </w:r>
      <w:r w:rsidRPr="00D7551D">
        <w:t xml:space="preserve"> you consider to be pre-existing and not </w:t>
      </w:r>
      <w:r w:rsidRPr="00B2254A">
        <w:rPr>
          <w:b/>
          <w:bCs/>
        </w:rPr>
        <w:t>exacerbated</w:t>
      </w:r>
      <w:r w:rsidRPr="00D7551D">
        <w:t xml:space="preserve"> by the</w:t>
      </w:r>
      <w:r w:rsidR="00523C1E">
        <w:t xml:space="preserve"> </w:t>
      </w:r>
      <w:r w:rsidR="000759EC" w:rsidRPr="000759EC">
        <w:t>natural disaster event</w:t>
      </w:r>
      <w:r w:rsidR="00984009" w:rsidRPr="00D7551D">
        <w:t>.</w:t>
      </w:r>
    </w:p>
    <w:p w14:paraId="1AD3897F" w14:textId="32D136AB" w:rsidR="00072407" w:rsidRDefault="00072407" w:rsidP="00AA53CC">
      <w:pPr>
        <w:pStyle w:val="Heading3"/>
        <w:spacing w:after="0"/>
      </w:pPr>
      <w:r>
        <w:t>Multiple events</w:t>
      </w:r>
    </w:p>
    <w:p w14:paraId="02637F77" w14:textId="335DAC17" w:rsidR="00DA7A74" w:rsidRPr="00D7551D" w:rsidRDefault="00CD17D8" w:rsidP="00A76D28">
      <w:pPr>
        <w:pStyle w:val="ListBullet"/>
        <w:numPr>
          <w:ilvl w:val="0"/>
          <w:numId w:val="22"/>
        </w:numPr>
        <w:jc w:val="both"/>
      </w:pPr>
      <w:r>
        <w:t>if there have been multiple natural disaster events</w:t>
      </w:r>
      <w:r w:rsidR="001241DD">
        <w:t xml:space="preserve"> more than </w:t>
      </w:r>
      <w:r w:rsidR="0027118A">
        <w:t xml:space="preserve">48 </w:t>
      </w:r>
      <w:r w:rsidR="001241DD">
        <w:t>hours apart</w:t>
      </w:r>
      <w:r>
        <w:t xml:space="preserve">, </w:t>
      </w:r>
      <w:r w:rsidR="00072407">
        <w:t xml:space="preserve">apportionment of the </w:t>
      </w:r>
      <w:r w:rsidR="00072407" w:rsidRPr="00B2254A">
        <w:rPr>
          <w:b/>
          <w:bCs/>
        </w:rPr>
        <w:t>damage</w:t>
      </w:r>
      <w:r w:rsidR="00072407">
        <w:t xml:space="preserve"> sustained by the house in each </w:t>
      </w:r>
      <w:r w:rsidR="00DA7A74">
        <w:t>natural disaster event</w:t>
      </w:r>
      <w:r w:rsidR="004D3974">
        <w:t xml:space="preserve"> and the</w:t>
      </w:r>
      <w:r w:rsidR="00982657">
        <w:t xml:space="preserve"> remediation methodology </w:t>
      </w:r>
      <w:r w:rsidR="0027118A">
        <w:t xml:space="preserve">required </w:t>
      </w:r>
      <w:r w:rsidR="00982657">
        <w:t>for each</w:t>
      </w:r>
      <w:r w:rsidR="00072407">
        <w:t>.</w:t>
      </w:r>
    </w:p>
    <w:p w14:paraId="373D345A" w14:textId="7C21D459" w:rsidR="0097656C" w:rsidRPr="00D7551D" w:rsidRDefault="0097656C" w:rsidP="00AA53CC">
      <w:pPr>
        <w:pStyle w:val="Heading3"/>
        <w:spacing w:after="0"/>
      </w:pPr>
      <w:r w:rsidRPr="00D7551D">
        <w:t xml:space="preserve">Alterations or renovations </w:t>
      </w:r>
    </w:p>
    <w:p w14:paraId="0AFE5831" w14:textId="13ADC73D" w:rsidR="00176D7B" w:rsidRDefault="00176D7B" w:rsidP="00A76D28">
      <w:pPr>
        <w:pStyle w:val="ListBullet"/>
        <w:numPr>
          <w:ilvl w:val="0"/>
          <w:numId w:val="22"/>
        </w:numPr>
        <w:jc w:val="both"/>
      </w:pPr>
      <w:r w:rsidRPr="00D7551D">
        <w:t>any alterations or renovations to the</w:t>
      </w:r>
      <w:r w:rsidRPr="00D7551D">
        <w:rPr>
          <w:b/>
        </w:rPr>
        <w:t xml:space="preserve"> </w:t>
      </w:r>
      <w:r w:rsidRPr="00D7551D" w:rsidDel="00BE21B0">
        <w:rPr>
          <w:b/>
        </w:rPr>
        <w:t>house</w:t>
      </w:r>
      <w:r w:rsidRPr="00D7551D" w:rsidDel="00BE21B0">
        <w:t xml:space="preserve"> </w:t>
      </w:r>
      <w:r w:rsidR="00784E37" w:rsidRPr="00D7551D">
        <w:t>that</w:t>
      </w:r>
      <w:r w:rsidRPr="00D7551D">
        <w:t xml:space="preserve"> addressed or failed to address, pre-existing </w:t>
      </w:r>
      <w:r w:rsidR="007C1CC4" w:rsidRPr="00D7551D">
        <w:t>conditions</w:t>
      </w:r>
      <w:r w:rsidR="00996677" w:rsidRPr="00D7551D">
        <w:t xml:space="preserve"> or damage</w:t>
      </w:r>
      <w:r w:rsidRPr="00D7551D">
        <w:t xml:space="preserve">.  </w:t>
      </w:r>
    </w:p>
    <w:p w14:paraId="0CC12809" w14:textId="41076854" w:rsidR="00472A82" w:rsidRDefault="00C84C0C" w:rsidP="00B2254A">
      <w:pPr>
        <w:pStyle w:val="Heading2"/>
      </w:pPr>
      <w:r>
        <w:t xml:space="preserve">Supporting </w:t>
      </w:r>
      <w:r w:rsidR="00B2254A">
        <w:t>information</w:t>
      </w:r>
    </w:p>
    <w:p w14:paraId="39F974BE" w14:textId="7123559D" w:rsidR="008F2F54" w:rsidRDefault="005C5841" w:rsidP="00B2254A">
      <w:pPr>
        <w:pStyle w:val="ListBullet"/>
        <w:numPr>
          <w:ilvl w:val="0"/>
          <w:numId w:val="22"/>
        </w:numPr>
        <w:jc w:val="both"/>
      </w:pPr>
      <w:r>
        <w:t>Y</w:t>
      </w:r>
      <w:r w:rsidR="00AA2305">
        <w:t>our report should contain photographs and diagrams to illustrate the points you are making</w:t>
      </w:r>
      <w:r w:rsidR="00A244A6">
        <w:t xml:space="preserve"> including photographs of visible indicators of probable hidden damage</w:t>
      </w:r>
      <w:r w:rsidR="00AA2305">
        <w:t xml:space="preserve">. </w:t>
      </w:r>
    </w:p>
    <w:p w14:paraId="1E2802A0" w14:textId="2C9E60A5" w:rsidR="00AA2305" w:rsidRDefault="00AA2305" w:rsidP="00B2254A">
      <w:pPr>
        <w:pStyle w:val="ListBullet"/>
        <w:numPr>
          <w:ilvl w:val="0"/>
          <w:numId w:val="22"/>
        </w:numPr>
        <w:jc w:val="both"/>
      </w:pPr>
      <w:r>
        <w:t xml:space="preserve">If appropriate, </w:t>
      </w:r>
      <w:r w:rsidR="008F2F54">
        <w:t xml:space="preserve">include </w:t>
      </w:r>
      <w:r>
        <w:t xml:space="preserve">a floor plan so that a reader can understand </w:t>
      </w:r>
      <w:r w:rsidR="00F45265">
        <w:t xml:space="preserve">the house layout and </w:t>
      </w:r>
      <w:r w:rsidR="00F45265" w:rsidRPr="009D67EB">
        <w:t>damage</w:t>
      </w:r>
      <w:r w:rsidR="00F45265">
        <w:t xml:space="preserve"> locations</w:t>
      </w:r>
      <w:r>
        <w:t>.</w:t>
      </w:r>
    </w:p>
    <w:p w14:paraId="71CD79FE" w14:textId="52E5F308" w:rsidR="008F2F54" w:rsidRPr="00B2254A" w:rsidRDefault="001E1D8F" w:rsidP="00B2254A">
      <w:pPr>
        <w:pStyle w:val="ListBullet"/>
        <w:numPr>
          <w:ilvl w:val="0"/>
          <w:numId w:val="22"/>
        </w:numPr>
        <w:jc w:val="both"/>
      </w:pPr>
      <w:r>
        <w:t xml:space="preserve">If the </w:t>
      </w:r>
      <w:r w:rsidRPr="009D67EB">
        <w:t>house</w:t>
      </w:r>
      <w:r>
        <w:t xml:space="preserve"> may have moved or settled </w:t>
      </w:r>
      <w:r w:rsidR="005C5841">
        <w:t xml:space="preserve">as a result of the natural disaster, </w:t>
      </w:r>
      <w:r w:rsidR="008F2F54">
        <w:t xml:space="preserve">the following information </w:t>
      </w:r>
      <w:r w:rsidR="009A3716">
        <w:t>should</w:t>
      </w:r>
      <w:r w:rsidR="008F2F54">
        <w:t xml:space="preserve"> be captured by you and be included in your report: </w:t>
      </w:r>
      <w:r w:rsidR="008F2F54" w:rsidRPr="000549BC">
        <w:rPr>
          <w:highlight w:val="lightGray"/>
        </w:rPr>
        <w:t>(Delete as Appropriate)</w:t>
      </w:r>
    </w:p>
    <w:p w14:paraId="5CBBE457" w14:textId="0AA83F0A" w:rsidR="000549BC" w:rsidRPr="009D67EB" w:rsidRDefault="007D0D0A" w:rsidP="000549BC">
      <w:pPr>
        <w:numPr>
          <w:ilvl w:val="2"/>
          <w:numId w:val="52"/>
        </w:numPr>
        <w:spacing w:before="0" w:after="0"/>
        <w:contextualSpacing/>
        <w:jc w:val="both"/>
      </w:pPr>
      <w:r w:rsidRPr="009E021C">
        <w:t>Separate</w:t>
      </w:r>
      <w:r>
        <w:t xml:space="preserve"> g</w:t>
      </w:r>
      <w:r w:rsidR="000549BC">
        <w:t>eotech</w:t>
      </w:r>
      <w:r w:rsidR="00CA638A">
        <w:t>nical</w:t>
      </w:r>
      <w:r w:rsidR="000549BC">
        <w:t xml:space="preserve"> </w:t>
      </w:r>
      <w:r>
        <w:t>r</w:t>
      </w:r>
      <w:r w:rsidR="000549BC">
        <w:t>eport, if required;</w:t>
      </w:r>
    </w:p>
    <w:p w14:paraId="72CDF956" w14:textId="7D0C51FB" w:rsidR="008F2F54" w:rsidRDefault="008F2F54" w:rsidP="00B2254A">
      <w:pPr>
        <w:numPr>
          <w:ilvl w:val="2"/>
          <w:numId w:val="52"/>
        </w:numPr>
        <w:spacing w:before="0" w:after="0"/>
        <w:contextualSpacing/>
        <w:jc w:val="both"/>
      </w:pPr>
      <w:r>
        <w:t>Floor levels</w:t>
      </w:r>
      <w:r w:rsidR="0054587A">
        <w:t xml:space="preserve"> </w:t>
      </w:r>
      <w:r w:rsidR="00F45265">
        <w:t xml:space="preserve">(at 2m centres and </w:t>
      </w:r>
      <w:r w:rsidR="001E1D8F">
        <w:t>at obvious high and low points)</w:t>
      </w:r>
      <w:r>
        <w:t>;</w:t>
      </w:r>
    </w:p>
    <w:p w14:paraId="62E34004" w14:textId="77777777" w:rsidR="008F2F54" w:rsidRDefault="008F2F54" w:rsidP="00B2254A">
      <w:pPr>
        <w:numPr>
          <w:ilvl w:val="2"/>
          <w:numId w:val="52"/>
        </w:numPr>
        <w:spacing w:before="0" w:after="0"/>
        <w:contextualSpacing/>
        <w:jc w:val="both"/>
      </w:pPr>
      <w:r>
        <w:t>Ceiling Levels;</w:t>
      </w:r>
    </w:p>
    <w:p w14:paraId="431BC952" w14:textId="77777777" w:rsidR="008F2F54" w:rsidRDefault="008F2F54" w:rsidP="00B2254A">
      <w:pPr>
        <w:numPr>
          <w:ilvl w:val="2"/>
          <w:numId w:val="52"/>
        </w:numPr>
        <w:spacing w:before="0" w:after="0"/>
        <w:contextualSpacing/>
        <w:jc w:val="both"/>
      </w:pPr>
      <w:r>
        <w:t>Window sill levels;</w:t>
      </w:r>
    </w:p>
    <w:p w14:paraId="1C072FE6" w14:textId="77777777" w:rsidR="008F2F54" w:rsidRDefault="008F2F54" w:rsidP="00B2254A">
      <w:pPr>
        <w:numPr>
          <w:ilvl w:val="2"/>
          <w:numId w:val="52"/>
        </w:numPr>
        <w:spacing w:before="0" w:after="0"/>
        <w:contextualSpacing/>
        <w:jc w:val="both"/>
      </w:pPr>
      <w:r>
        <w:lastRenderedPageBreak/>
        <w:t>Benchtop Levels;</w:t>
      </w:r>
    </w:p>
    <w:p w14:paraId="5AC54D9D" w14:textId="77777777" w:rsidR="008F2F54" w:rsidRDefault="008F2F54" w:rsidP="00B2254A">
      <w:pPr>
        <w:numPr>
          <w:ilvl w:val="2"/>
          <w:numId w:val="52"/>
        </w:numPr>
        <w:spacing w:before="0" w:after="0"/>
        <w:contextualSpacing/>
        <w:jc w:val="both"/>
      </w:pPr>
      <w:r>
        <w:t>Door head levels;</w:t>
      </w:r>
    </w:p>
    <w:p w14:paraId="5E3F6FAD" w14:textId="77777777" w:rsidR="008F2F54" w:rsidRDefault="008F2F54" w:rsidP="00B2254A">
      <w:pPr>
        <w:numPr>
          <w:ilvl w:val="2"/>
          <w:numId w:val="52"/>
        </w:numPr>
        <w:spacing w:before="0" w:after="0"/>
        <w:contextualSpacing/>
        <w:jc w:val="both"/>
      </w:pPr>
      <w:r>
        <w:t xml:space="preserve">Levels for any other fixed features deemed by you to be noteworthy such as tiling, external weatherboards or guttering; </w:t>
      </w:r>
    </w:p>
    <w:p w14:paraId="42AC326A" w14:textId="355268A8" w:rsidR="008F2F54" w:rsidRDefault="008F2F54" w:rsidP="00B2254A">
      <w:pPr>
        <w:numPr>
          <w:ilvl w:val="2"/>
          <w:numId w:val="52"/>
        </w:numPr>
        <w:spacing w:before="0" w:after="0"/>
        <w:contextualSpacing/>
        <w:jc w:val="both"/>
      </w:pPr>
      <w:r>
        <w:t>Commentary/discussion around the levels, variance(s) and how this relates to damage or otherwise;</w:t>
      </w:r>
    </w:p>
    <w:p w14:paraId="6316DBEE" w14:textId="77777777" w:rsidR="008F2F54" w:rsidRDefault="008F2F54" w:rsidP="00B2254A">
      <w:pPr>
        <w:numPr>
          <w:ilvl w:val="2"/>
          <w:numId w:val="52"/>
        </w:numPr>
        <w:spacing w:before="0" w:after="0"/>
        <w:contextualSpacing/>
        <w:jc w:val="both"/>
      </w:pPr>
      <w:r>
        <w:t>For two or more story dwellings, discussion around how the ground floor slopes correlate with upper floor slopes;</w:t>
      </w:r>
    </w:p>
    <w:p w14:paraId="7F0027FA" w14:textId="508CE969" w:rsidR="008F2F54" w:rsidRDefault="008F2F54" w:rsidP="00B2254A">
      <w:pPr>
        <w:numPr>
          <w:ilvl w:val="2"/>
          <w:numId w:val="52"/>
        </w:numPr>
        <w:spacing w:before="0" w:after="0"/>
        <w:contextualSpacing/>
        <w:jc w:val="both"/>
      </w:pPr>
      <w:r>
        <w:t>If floor slopes do not correlate how has the ground floor moved independent of the upper floor</w:t>
      </w:r>
      <w:r w:rsidR="000549BC">
        <w:t>.</w:t>
      </w:r>
    </w:p>
    <w:p w14:paraId="04E16E78" w14:textId="42520202" w:rsidR="000829DB" w:rsidRDefault="000829DB" w:rsidP="000829DB">
      <w:pPr>
        <w:spacing w:before="0" w:after="0"/>
        <w:ind w:left="360"/>
        <w:contextualSpacing/>
        <w:jc w:val="both"/>
      </w:pPr>
    </w:p>
    <w:p w14:paraId="5F23DE51" w14:textId="687C9E27" w:rsidR="000829DB" w:rsidRPr="009D67EB" w:rsidRDefault="000829DB" w:rsidP="00B2254A">
      <w:pPr>
        <w:spacing w:before="0"/>
        <w:contextualSpacing/>
        <w:jc w:val="both"/>
      </w:pPr>
      <w:r>
        <w:t xml:space="preserve">You should identify where you agree or disagree with any report/s provided by </w:t>
      </w:r>
      <w:r w:rsidR="000647C4" w:rsidRPr="000647C4">
        <w:t>Toka Tū Ake</w:t>
      </w:r>
      <w:r w:rsidR="000647C4">
        <w:t xml:space="preserve"> </w:t>
      </w:r>
      <w:r>
        <w:t>EQC, the customer and/or private insurer’s expert(s) and provide reasons for why you agree or disagree</w:t>
      </w:r>
      <w:r w:rsidR="00CB43BE">
        <w:t>.</w:t>
      </w:r>
    </w:p>
    <w:p w14:paraId="6E5D9CF4" w14:textId="3C202E6A" w:rsidR="00CF7D58" w:rsidRPr="00D7551D" w:rsidRDefault="00CF7D58" w:rsidP="007C1CC4">
      <w:pPr>
        <w:pStyle w:val="Heading2"/>
      </w:pPr>
      <w:r w:rsidRPr="00D7551D">
        <w:t>R</w:t>
      </w:r>
      <w:r w:rsidR="00784E37" w:rsidRPr="00D7551D">
        <w:t>einstatement m</w:t>
      </w:r>
      <w:r w:rsidR="00B00DD3" w:rsidRPr="00D7551D">
        <w:t xml:space="preserve">ethodology </w:t>
      </w:r>
      <w:r w:rsidRPr="00D7551D">
        <w:t xml:space="preserve"> </w:t>
      </w:r>
    </w:p>
    <w:p w14:paraId="185B1E20" w14:textId="0293FAAB" w:rsidR="00CF7D58" w:rsidRPr="00D7551D" w:rsidRDefault="00C84411" w:rsidP="00EC46FC">
      <w:pPr>
        <w:jc w:val="both"/>
      </w:pPr>
      <w:r w:rsidRPr="00D7551D">
        <w:t xml:space="preserve">If you have </w:t>
      </w:r>
      <w:r w:rsidR="001227E9" w:rsidRPr="00D7551D">
        <w:t xml:space="preserve">identified </w:t>
      </w:r>
      <w:r w:rsidR="003711D7" w:rsidRPr="00D7551D">
        <w:t xml:space="preserve">either </w:t>
      </w:r>
      <w:r w:rsidR="00176D7B" w:rsidRPr="00D7551D">
        <w:t xml:space="preserve">damage to structural elements or repair work </w:t>
      </w:r>
      <w:r w:rsidR="00784E37" w:rsidRPr="00D7551D">
        <w:t xml:space="preserve">that </w:t>
      </w:r>
      <w:r w:rsidR="00176D7B" w:rsidRPr="00D7551D">
        <w:t>is inadequate</w:t>
      </w:r>
      <w:r w:rsidR="00D26E65" w:rsidRPr="00D7551D">
        <w:t xml:space="preserve"> from a structural perspective</w:t>
      </w:r>
      <w:r w:rsidRPr="00D7551D">
        <w:t xml:space="preserve">, please </w:t>
      </w:r>
      <w:r w:rsidR="00176D7B" w:rsidRPr="00D7551D">
        <w:t xml:space="preserve">provide your opinion on </w:t>
      </w:r>
      <w:r w:rsidRPr="00D7551D">
        <w:t xml:space="preserve">whether the </w:t>
      </w:r>
      <w:r w:rsidR="00176D7B" w:rsidRPr="00D7551D">
        <w:t xml:space="preserve">elements </w:t>
      </w:r>
      <w:r w:rsidRPr="00D7551D">
        <w:t xml:space="preserve">can be reinstated to </w:t>
      </w:r>
      <w:r w:rsidRPr="00D7551D">
        <w:rPr>
          <w:b/>
        </w:rPr>
        <w:t xml:space="preserve">the required </w:t>
      </w:r>
      <w:r w:rsidR="00BA4E4B" w:rsidRPr="00D7551D">
        <w:rPr>
          <w:b/>
        </w:rPr>
        <w:t>standard.</w:t>
      </w:r>
      <w:r w:rsidR="00BA4E4B" w:rsidRPr="00D7551D">
        <w:t xml:space="preserve"> </w:t>
      </w:r>
    </w:p>
    <w:p w14:paraId="02E456C9" w14:textId="49A2C067" w:rsidR="00BA4E4B" w:rsidRPr="00D7551D" w:rsidRDefault="00784E37" w:rsidP="00FD4543">
      <w:pPr>
        <w:spacing w:after="0"/>
      </w:pPr>
      <w:r w:rsidRPr="00D7551D">
        <w:t>As part of providing your opinion</w:t>
      </w:r>
      <w:r w:rsidR="00BA4E4B" w:rsidRPr="00D7551D">
        <w:t xml:space="preserve">: </w:t>
      </w:r>
    </w:p>
    <w:p w14:paraId="51C8132A" w14:textId="2BF85E83" w:rsidR="00EC46FC" w:rsidRPr="00D7551D" w:rsidRDefault="00EC46FC" w:rsidP="00EC46FC">
      <w:pPr>
        <w:pStyle w:val="ListNumber"/>
        <w:numPr>
          <w:ilvl w:val="0"/>
          <w:numId w:val="23"/>
        </w:numPr>
        <w:jc w:val="both"/>
      </w:pPr>
      <w:r w:rsidRPr="00D7551D">
        <w:t>i</w:t>
      </w:r>
      <w:r w:rsidR="00BA4E4B" w:rsidRPr="00D7551D">
        <w:t xml:space="preserve">f the </w:t>
      </w:r>
      <w:r w:rsidR="00BA4E4B" w:rsidRPr="00D7551D">
        <w:rPr>
          <w:b/>
        </w:rPr>
        <w:t>damage</w:t>
      </w:r>
      <w:r w:rsidR="00C33095" w:rsidRPr="00D7551D">
        <w:t xml:space="preserve"> cann</w:t>
      </w:r>
      <w:r w:rsidRPr="00D7551D">
        <w:t xml:space="preserve">ot be </w:t>
      </w:r>
      <w:r w:rsidR="00684A99" w:rsidRPr="00D7551D">
        <w:t>remedied</w:t>
      </w:r>
      <w:r w:rsidRPr="00D7551D">
        <w:t>, explain why</w:t>
      </w:r>
      <w:r w:rsidR="00784E37" w:rsidRPr="00D7551D">
        <w:t>;</w:t>
      </w:r>
    </w:p>
    <w:p w14:paraId="03942294" w14:textId="21604D37" w:rsidR="00EC46FC" w:rsidRPr="00D7551D" w:rsidRDefault="00EC46FC" w:rsidP="00EC46FC">
      <w:pPr>
        <w:pStyle w:val="ListNumber"/>
        <w:numPr>
          <w:ilvl w:val="0"/>
          <w:numId w:val="23"/>
        </w:numPr>
        <w:jc w:val="both"/>
      </w:pPr>
      <w:r w:rsidRPr="00D7551D">
        <w:t>if</w:t>
      </w:r>
      <w:r w:rsidR="00C33095" w:rsidRPr="00D7551D">
        <w:t xml:space="preserve"> there</w:t>
      </w:r>
      <w:r w:rsidR="0097656C" w:rsidRPr="00D7551D">
        <w:t xml:space="preserve"> are conditions</w:t>
      </w:r>
      <w:r w:rsidR="00C33095" w:rsidRPr="00D7551D">
        <w:t>,</w:t>
      </w:r>
      <w:r w:rsidR="00933F1B" w:rsidRPr="00D7551D">
        <w:t xml:space="preserve"> damage,</w:t>
      </w:r>
      <w:r w:rsidR="00C33095" w:rsidRPr="00D7551D">
        <w:t xml:space="preserve"> </w:t>
      </w:r>
      <w:r w:rsidR="00BA4E4B" w:rsidRPr="00D7551D">
        <w:t xml:space="preserve">alterations or renovations </w:t>
      </w:r>
      <w:r w:rsidR="00784E37" w:rsidRPr="00D7551D">
        <w:t xml:space="preserve">that </w:t>
      </w:r>
      <w:r w:rsidR="00BA4E4B" w:rsidRPr="00D7551D">
        <w:t xml:space="preserve">predate the </w:t>
      </w:r>
      <w:r w:rsidR="00557D47" w:rsidRPr="000759EC">
        <w:t>natural disaster event</w:t>
      </w:r>
      <w:r w:rsidR="00BE21B0" w:rsidRPr="00D7551D">
        <w:t xml:space="preserve"> </w:t>
      </w:r>
      <w:r w:rsidR="00BA4E4B" w:rsidRPr="00D7551D">
        <w:t>or</w:t>
      </w:r>
      <w:r w:rsidR="00C33095" w:rsidRPr="00D7551D">
        <w:t xml:space="preserve"> prevent </w:t>
      </w:r>
      <w:r w:rsidR="00EF721B" w:rsidRPr="00D7551D">
        <w:t xml:space="preserve">reinstatement </w:t>
      </w:r>
      <w:r w:rsidR="00C33095" w:rsidRPr="00D7551D">
        <w:t xml:space="preserve">to </w:t>
      </w:r>
      <w:r w:rsidR="00C33095" w:rsidRPr="00D7551D">
        <w:rPr>
          <w:b/>
        </w:rPr>
        <w:t>the requir</w:t>
      </w:r>
      <w:r w:rsidRPr="00D7551D">
        <w:rPr>
          <w:b/>
        </w:rPr>
        <w:t>ed standard</w:t>
      </w:r>
      <w:r w:rsidR="00784E37" w:rsidRPr="00D7551D">
        <w:t>, please explain why.</w:t>
      </w:r>
      <w:r w:rsidRPr="00D7551D">
        <w:t xml:space="preserve"> </w:t>
      </w:r>
      <w:r w:rsidR="00C33095" w:rsidRPr="00D7551D">
        <w:t xml:space="preserve"> </w:t>
      </w:r>
    </w:p>
    <w:p w14:paraId="49744CEE" w14:textId="143BF00D" w:rsidR="00BA4E4B" w:rsidRDefault="00176D7B" w:rsidP="00624A71">
      <w:r w:rsidRPr="00D7551D">
        <w:t>I</w:t>
      </w:r>
      <w:r w:rsidR="004F4E19" w:rsidRPr="00D7551D">
        <w:t xml:space="preserve">f the </w:t>
      </w:r>
      <w:r w:rsidR="004F4E19" w:rsidRPr="00D7551D">
        <w:rPr>
          <w:b/>
        </w:rPr>
        <w:t>damage</w:t>
      </w:r>
      <w:r w:rsidR="004F4E19" w:rsidRPr="00D7551D">
        <w:t xml:space="preserve"> </w:t>
      </w:r>
      <w:r w:rsidR="00BA4E4B" w:rsidRPr="00D7551D">
        <w:t xml:space="preserve">can be </w:t>
      </w:r>
      <w:r w:rsidR="00624A71" w:rsidRPr="00D7551D">
        <w:t>remedied</w:t>
      </w:r>
      <w:r w:rsidR="00BA4E4B" w:rsidRPr="00D7551D">
        <w:t>, describe the methodology</w:t>
      </w:r>
      <w:r w:rsidR="00CF7D58" w:rsidRPr="00D7551D">
        <w:t xml:space="preserve"> needed to </w:t>
      </w:r>
      <w:r w:rsidR="00EF721B" w:rsidRPr="00D7551D">
        <w:t xml:space="preserve">reinstate </w:t>
      </w:r>
      <w:r w:rsidR="00CF7D58" w:rsidRPr="00D7551D">
        <w:t xml:space="preserve">the </w:t>
      </w:r>
      <w:r w:rsidR="00CF7D58" w:rsidRPr="00D7551D">
        <w:rPr>
          <w:b/>
        </w:rPr>
        <w:t>damage</w:t>
      </w:r>
      <w:r w:rsidR="00CF7D58" w:rsidRPr="00D7551D">
        <w:t xml:space="preserve"> to </w:t>
      </w:r>
      <w:r w:rsidR="00CF7D58" w:rsidRPr="00D7551D">
        <w:rPr>
          <w:b/>
        </w:rPr>
        <w:t>the required standard</w:t>
      </w:r>
      <w:r w:rsidR="00CF7D58" w:rsidRPr="00D7551D">
        <w:t xml:space="preserve">, and the </w:t>
      </w:r>
      <w:r w:rsidR="00EC46FC" w:rsidRPr="00D7551D">
        <w:t>scope of works</w:t>
      </w:r>
      <w:r w:rsidR="004F4E19" w:rsidRPr="00D7551D">
        <w:t>. I</w:t>
      </w:r>
      <w:r w:rsidR="00C33095" w:rsidRPr="00D7551D">
        <w:t>f t</w:t>
      </w:r>
      <w:r w:rsidR="00BA4E4B" w:rsidRPr="00D7551D">
        <w:t xml:space="preserve">here is more than one possible methodology </w:t>
      </w:r>
      <w:r w:rsidR="00C33095" w:rsidRPr="00D7551D">
        <w:t xml:space="preserve">for </w:t>
      </w:r>
      <w:r w:rsidR="00EF721B" w:rsidRPr="00D7551D">
        <w:t xml:space="preserve">reinstatement </w:t>
      </w:r>
      <w:r w:rsidR="00C33095" w:rsidRPr="00D7551D">
        <w:t xml:space="preserve">to </w:t>
      </w:r>
      <w:r w:rsidR="00C33095" w:rsidRPr="00D7551D">
        <w:rPr>
          <w:b/>
        </w:rPr>
        <w:t>the required standard</w:t>
      </w:r>
      <w:r w:rsidR="00C33095" w:rsidRPr="00D7551D">
        <w:t>, please describe</w:t>
      </w:r>
      <w:r w:rsidR="00624A71" w:rsidRPr="00D7551D">
        <w:t xml:space="preserve"> </w:t>
      </w:r>
      <w:r w:rsidR="00C33095" w:rsidRPr="00D7551D">
        <w:t xml:space="preserve">the </w:t>
      </w:r>
      <w:r w:rsidR="003711D7" w:rsidRPr="00D7551D">
        <w:t>functional</w:t>
      </w:r>
      <w:r w:rsidR="00BA4E4B" w:rsidRPr="00D7551D">
        <w:t xml:space="preserve"> </w:t>
      </w:r>
      <w:r w:rsidR="00C33095" w:rsidRPr="00D7551D">
        <w:t>advantages and disadvantages of each</w:t>
      </w:r>
      <w:r w:rsidR="008E14BB" w:rsidRPr="00D7551D">
        <w:t xml:space="preserve"> possible methodology. </w:t>
      </w:r>
    </w:p>
    <w:p w14:paraId="5A74D17A" w14:textId="0B5E1D72" w:rsidR="0088255A" w:rsidRDefault="0088255A" w:rsidP="00624A71">
      <w:r>
        <w:t xml:space="preserve">Your recommended </w:t>
      </w:r>
      <w:r w:rsidR="000829DB">
        <w:t>remediation methodology</w:t>
      </w:r>
      <w:r w:rsidR="003226F5">
        <w:t xml:space="preserve"> should </w:t>
      </w:r>
      <w:r>
        <w:t xml:space="preserve">be sufficiently detailed to allow </w:t>
      </w:r>
      <w:r w:rsidR="000829DB">
        <w:t xml:space="preserve">an </w:t>
      </w:r>
      <w:r>
        <w:t xml:space="preserve">estimator to prepare a costed scope of works based on your report. </w:t>
      </w:r>
      <w:r w:rsidR="000829DB">
        <w:t xml:space="preserve"> </w:t>
      </w:r>
    </w:p>
    <w:p w14:paraId="596057AF" w14:textId="77777777" w:rsidR="00984009" w:rsidRPr="00D7551D" w:rsidRDefault="00984009" w:rsidP="007C1CC4">
      <w:pPr>
        <w:pStyle w:val="Heading2"/>
      </w:pPr>
      <w:r w:rsidRPr="00D7551D">
        <w:t>Facilitation</w:t>
      </w:r>
    </w:p>
    <w:p w14:paraId="75C361CE" w14:textId="6B114A14" w:rsidR="00984009" w:rsidRPr="00D7551D" w:rsidRDefault="00984009" w:rsidP="00984009">
      <w:pPr>
        <w:jc w:val="both"/>
      </w:pPr>
      <w:r w:rsidRPr="00D7551D">
        <w:t>If there is disparity between your report and the report of an engineer for another party, you may be asked to participate in an Engineering New Zealand Facilitation process with that other engineer.</w:t>
      </w:r>
      <w:r w:rsidR="007C5428" w:rsidRPr="00D7551D">
        <w:t xml:space="preserve"> Y</w:t>
      </w:r>
      <w:r w:rsidRPr="00D7551D">
        <w:t>ou are obliged to participate openly and professionally in that process</w:t>
      </w:r>
      <w:r w:rsidR="007C5428" w:rsidRPr="00D7551D">
        <w:t xml:space="preserve"> at an agreed additional fee </w:t>
      </w:r>
      <w:r w:rsidRPr="00D7551D">
        <w:t xml:space="preserve">if asked. </w:t>
      </w:r>
    </w:p>
    <w:p w14:paraId="453C97C6" w14:textId="6010B993" w:rsidR="004F4E19" w:rsidRPr="00D7551D" w:rsidRDefault="004F4E19" w:rsidP="007C1CC4">
      <w:pPr>
        <w:pStyle w:val="Heading2"/>
      </w:pPr>
      <w:r w:rsidRPr="00D7551D">
        <w:t xml:space="preserve">Expert witness </w:t>
      </w:r>
    </w:p>
    <w:p w14:paraId="409759BA" w14:textId="5FB46241" w:rsidR="004F4E19" w:rsidRPr="00D7551D" w:rsidRDefault="004F4E19" w:rsidP="004F4E19">
      <w:pPr>
        <w:jc w:val="both"/>
      </w:pPr>
      <w:r w:rsidRPr="00D7551D">
        <w:t xml:space="preserve">If there is a dispute between </w:t>
      </w:r>
      <w:r w:rsidR="00984009" w:rsidRPr="00D7551D">
        <w:t>the parties</w:t>
      </w:r>
      <w:r w:rsidRPr="00D7551D">
        <w:t xml:space="preserve">, you may be asked to attend a dispute resolution process such as a facilitation, </w:t>
      </w:r>
      <w:r w:rsidR="00EF721B" w:rsidRPr="00D7551D">
        <w:t xml:space="preserve">determination, </w:t>
      </w:r>
      <w:r w:rsidRPr="00D7551D">
        <w:t>or trib</w:t>
      </w:r>
      <w:r w:rsidR="00784E37" w:rsidRPr="00D7551D">
        <w:t>unal or court proceedings. Before you issue your report, p</w:t>
      </w:r>
      <w:r w:rsidRPr="00D7551D">
        <w:t>lease ensure you have read, understood and complied with the High Court Code of Conduct for Expert W</w:t>
      </w:r>
      <w:r w:rsidR="00B02329" w:rsidRPr="00D7551D">
        <w:t>itnesses, enclosed in Schedule 4</w:t>
      </w:r>
      <w:r w:rsidRPr="00D7551D">
        <w:t xml:space="preserve">. </w:t>
      </w:r>
    </w:p>
    <w:p w14:paraId="262A3D71" w14:textId="3C5C354A" w:rsidR="00B02329" w:rsidRPr="00D7551D" w:rsidRDefault="00B02329" w:rsidP="00B02329">
      <w:pPr>
        <w:pStyle w:val="Heading2"/>
      </w:pPr>
      <w:r w:rsidRPr="00D7551D">
        <w:t xml:space="preserve">Fees </w:t>
      </w:r>
    </w:p>
    <w:p w14:paraId="38751BB2" w14:textId="6B320919" w:rsidR="00B02329" w:rsidRPr="00D7551D" w:rsidRDefault="00B02329" w:rsidP="00B02329">
      <w:r w:rsidRPr="00D7551D">
        <w:t xml:space="preserve">The </w:t>
      </w:r>
      <w:r w:rsidR="004605AB" w:rsidRPr="00A54471">
        <w:rPr>
          <w:i/>
          <w:highlight w:val="lightGray"/>
        </w:rPr>
        <w:t>[</w:t>
      </w:r>
      <w:r w:rsidRPr="00A54471">
        <w:rPr>
          <w:i/>
          <w:highlight w:val="lightGray"/>
        </w:rPr>
        <w:t>homeowner/insurer</w:t>
      </w:r>
      <w:r w:rsidR="004605AB" w:rsidRPr="00A54471">
        <w:rPr>
          <w:i/>
          <w:highlight w:val="lightGray"/>
        </w:rPr>
        <w:t>]</w:t>
      </w:r>
      <w:r w:rsidRPr="00D7551D">
        <w:t xml:space="preserve"> will pay </w:t>
      </w:r>
      <w:r w:rsidR="00F01FAD" w:rsidRPr="00D7551D">
        <w:t xml:space="preserve">you </w:t>
      </w:r>
      <w:r w:rsidRPr="00E37B08">
        <w:rPr>
          <w:i/>
          <w:highlight w:val="lightGray"/>
        </w:rPr>
        <w:t>$xx</w:t>
      </w:r>
      <w:r w:rsidRPr="00E37B08">
        <w:rPr>
          <w:highlight w:val="lightGray"/>
        </w:rPr>
        <w:t xml:space="preserve"> </w:t>
      </w:r>
      <w:r w:rsidR="00F80125" w:rsidRPr="00E37B08">
        <w:rPr>
          <w:highlight w:val="lightGray"/>
        </w:rPr>
        <w:t>[</w:t>
      </w:r>
      <w:r w:rsidR="00E37B08" w:rsidRPr="00E37B08">
        <w:rPr>
          <w:highlight w:val="lightGray"/>
        </w:rPr>
        <w:t>hourly rate or fixed fee to be agreed with engineer]</w:t>
      </w:r>
      <w:r w:rsidR="00E37B08">
        <w:t xml:space="preserve"> </w:t>
      </w:r>
      <w:r w:rsidRPr="00D7551D">
        <w:t xml:space="preserve">for services provided under this letter of engagement. </w:t>
      </w:r>
    </w:p>
    <w:p w14:paraId="406AB506" w14:textId="77777777" w:rsidR="00E12BE1" w:rsidRPr="00D7551D" w:rsidRDefault="00E12BE1" w:rsidP="007C1CC4">
      <w:pPr>
        <w:pStyle w:val="Heading2"/>
      </w:pPr>
      <w:r w:rsidRPr="00D7551D">
        <w:lastRenderedPageBreak/>
        <w:t xml:space="preserve">Engagement </w:t>
      </w:r>
    </w:p>
    <w:p w14:paraId="62300258" w14:textId="3CDD5603" w:rsidR="00BA4E4B" w:rsidRPr="00D7551D" w:rsidRDefault="00E12BE1" w:rsidP="00EC46FC">
      <w:pPr>
        <w:jc w:val="both"/>
      </w:pPr>
      <w:r w:rsidRPr="00D7551D">
        <w:t xml:space="preserve">You may not assign or subcontract this engagement without </w:t>
      </w:r>
      <w:r w:rsidRPr="00A54471">
        <w:rPr>
          <w:i/>
          <w:highlight w:val="lightGray"/>
        </w:rPr>
        <w:t>[name]</w:t>
      </w:r>
      <w:r w:rsidRPr="00D7551D">
        <w:t xml:space="preserve">’s prior written consent. </w:t>
      </w:r>
    </w:p>
    <w:p w14:paraId="12397F2B" w14:textId="501DC231" w:rsidR="00286021" w:rsidRPr="00D7551D" w:rsidRDefault="00286021" w:rsidP="00EC46FC">
      <w:pPr>
        <w:jc w:val="both"/>
      </w:pPr>
      <w:r w:rsidRPr="00D7551D">
        <w:t xml:space="preserve">After you issue your report, you may be engaged under a new contract with the </w:t>
      </w:r>
      <w:r w:rsidR="00EF721B" w:rsidRPr="00D7551D">
        <w:t>h</w:t>
      </w:r>
      <w:r w:rsidRPr="00D7551D">
        <w:t xml:space="preserve">omeowner to carry out your reinstatement methodology, including issuing a PS1 and PS4 if necessary. </w:t>
      </w:r>
    </w:p>
    <w:p w14:paraId="4325F217" w14:textId="04238D0C" w:rsidR="004605AB" w:rsidRPr="00D7551D" w:rsidRDefault="00E12BE1" w:rsidP="00FD1A38">
      <w:pPr>
        <w:jc w:val="both"/>
      </w:pPr>
      <w:r w:rsidRPr="00D7551D">
        <w:t xml:space="preserve">Please contact </w:t>
      </w:r>
      <w:r w:rsidRPr="00A54471">
        <w:rPr>
          <w:i/>
          <w:highlight w:val="lightGray"/>
        </w:rPr>
        <w:t>[name]</w:t>
      </w:r>
      <w:r w:rsidRPr="00D7551D">
        <w:t xml:space="preserve"> if you ne</w:t>
      </w:r>
      <w:r w:rsidR="00EC46FC" w:rsidRPr="00D7551D">
        <w:t>ed to discuss any part of this l</w:t>
      </w:r>
      <w:r w:rsidR="00784E37" w:rsidRPr="00D7551D">
        <w:t>etter. O</w:t>
      </w:r>
      <w:r w:rsidRPr="00D7551D">
        <w:t xml:space="preserve">therwise please sign </w:t>
      </w:r>
      <w:r w:rsidR="00784E37" w:rsidRPr="00D7551D">
        <w:t xml:space="preserve">below </w:t>
      </w:r>
      <w:r w:rsidRPr="00D7551D">
        <w:t xml:space="preserve">and return by email by </w:t>
      </w:r>
      <w:r w:rsidRPr="00A54471">
        <w:rPr>
          <w:i/>
          <w:highlight w:val="lightGray"/>
        </w:rPr>
        <w:t>[date]</w:t>
      </w:r>
      <w:r w:rsidRPr="00D7551D">
        <w:t xml:space="preserve"> or as otherwise discussed. Thank you for assisting us in this matter. </w:t>
      </w:r>
    </w:p>
    <w:p w14:paraId="730D2925" w14:textId="51392C3F" w:rsidR="00EC46FC" w:rsidRPr="00D7551D" w:rsidRDefault="00EC46FC" w:rsidP="00E12BE1">
      <w:r w:rsidRPr="00D7551D">
        <w:t xml:space="preserve">Yours sincerely </w:t>
      </w:r>
    </w:p>
    <w:p w14:paraId="4CE5BB24" w14:textId="10F07B7F" w:rsidR="00F84125" w:rsidRPr="00A54471" w:rsidRDefault="00EC46FC" w:rsidP="00E12BE1">
      <w:pPr>
        <w:rPr>
          <w:i/>
        </w:rPr>
      </w:pPr>
      <w:r w:rsidRPr="00A54471">
        <w:rPr>
          <w:i/>
          <w:highlight w:val="lightGray"/>
        </w:rPr>
        <w:t>[Name]</w:t>
      </w:r>
      <w:r w:rsidRPr="00A54471">
        <w:rPr>
          <w:i/>
        </w:rPr>
        <w:t xml:space="preserve"> </w:t>
      </w:r>
    </w:p>
    <w:p w14:paraId="74BE65BD" w14:textId="77777777" w:rsidR="004B3032" w:rsidRPr="00D7551D" w:rsidRDefault="004B3032" w:rsidP="00E12BE1"/>
    <w:p w14:paraId="469E8ED0" w14:textId="36C66445" w:rsidR="0005236E" w:rsidRDefault="0005236E" w:rsidP="00E12BE1">
      <w:r>
        <w:t>--------------------------------------------------------------------------------------------------------------------------</w:t>
      </w:r>
    </w:p>
    <w:p w14:paraId="7DD81736" w14:textId="62E6AD98" w:rsidR="00EC46FC" w:rsidRPr="00D7551D" w:rsidRDefault="00EC46FC" w:rsidP="00E12BE1">
      <w:r w:rsidRPr="00D7551D">
        <w:t>I</w:t>
      </w:r>
      <w:r w:rsidR="00BA4E4B" w:rsidRPr="00D7551D">
        <w:t xml:space="preserve"> am a suitably competent engineer to undertake this work and I</w:t>
      </w:r>
      <w:r w:rsidRPr="00D7551D">
        <w:t xml:space="preserve"> accept the terms as set out in this letter of engagement</w:t>
      </w:r>
      <w:r w:rsidR="00BA4E4B" w:rsidRPr="00D7551D">
        <w:t>.</w:t>
      </w:r>
      <w:r w:rsidR="003711D7" w:rsidRPr="00D7551D">
        <w:t xml:space="preserve"> </w:t>
      </w:r>
    </w:p>
    <w:p w14:paraId="30A3013F" w14:textId="24D707C5" w:rsidR="003711D7" w:rsidRPr="00A54471" w:rsidRDefault="00DD535F" w:rsidP="00E12BE1">
      <w:pPr>
        <w:rPr>
          <w:i/>
          <w:highlight w:val="lightGray"/>
        </w:rPr>
      </w:pPr>
      <w:r w:rsidRPr="00A54471">
        <w:rPr>
          <w:i/>
          <w:highlight w:val="lightGray"/>
        </w:rPr>
        <w:t>[signature of engineer]</w:t>
      </w:r>
    </w:p>
    <w:p w14:paraId="752FD9AC" w14:textId="01660C82" w:rsidR="0005236E" w:rsidRPr="00A54471" w:rsidRDefault="00EC46FC" w:rsidP="00286021">
      <w:pPr>
        <w:rPr>
          <w:i/>
        </w:rPr>
      </w:pPr>
      <w:r w:rsidRPr="00A54471">
        <w:rPr>
          <w:i/>
          <w:highlight w:val="lightGray"/>
        </w:rPr>
        <w:t>__________________________</w:t>
      </w:r>
      <w:r w:rsidRPr="00A54471">
        <w:rPr>
          <w:i/>
          <w:highlight w:val="lightGray"/>
        </w:rPr>
        <w:br/>
      </w:r>
      <w:r w:rsidR="00784E37" w:rsidRPr="00A54471">
        <w:rPr>
          <w:i/>
          <w:highlight w:val="lightGray"/>
        </w:rPr>
        <w:t>[NAME – ENGIN</w:t>
      </w:r>
      <w:r w:rsidRPr="00A54471">
        <w:rPr>
          <w:i/>
          <w:highlight w:val="lightGray"/>
        </w:rPr>
        <w:t>EER</w:t>
      </w:r>
      <w:r w:rsidR="0005236E" w:rsidRPr="00A54471">
        <w:rPr>
          <w:i/>
          <w:highlight w:val="lightGray"/>
        </w:rPr>
        <w:t>]</w:t>
      </w:r>
      <w:r w:rsidR="0005236E" w:rsidRPr="00A54471">
        <w:rPr>
          <w:i/>
          <w:highlight w:val="lightGray"/>
        </w:rPr>
        <w:br/>
        <w:t>DATE</w:t>
      </w:r>
    </w:p>
    <w:p w14:paraId="0E07B084" w14:textId="1DBF4088" w:rsidR="004605AB" w:rsidRPr="00D7551D" w:rsidRDefault="004605AB" w:rsidP="00286021">
      <w:pPr>
        <w:rPr>
          <w:lang w:val="en-US"/>
        </w:rPr>
      </w:pPr>
    </w:p>
    <w:p w14:paraId="403641A7" w14:textId="77777777" w:rsidR="009D6368" w:rsidRPr="00D7551D" w:rsidRDefault="009D6368">
      <w:pPr>
        <w:spacing w:before="0"/>
        <w:rPr>
          <w:rFonts w:ascii="Arial" w:eastAsiaTheme="majorEastAsia" w:hAnsi="Arial" w:cstheme="majorBidi"/>
          <w:bCs/>
          <w:caps/>
          <w:color w:val="0069FF" w:themeColor="text2"/>
          <w:spacing w:val="-15"/>
          <w:sz w:val="44"/>
          <w:lang w:val="en-US"/>
        </w:rPr>
      </w:pPr>
      <w:r w:rsidRPr="00D7551D">
        <w:br w:type="page"/>
      </w:r>
    </w:p>
    <w:p w14:paraId="3DA59AA2" w14:textId="52C08EE1" w:rsidR="004F4E19" w:rsidRPr="00D7551D" w:rsidRDefault="00286021" w:rsidP="004F4E19">
      <w:pPr>
        <w:pStyle w:val="Heading1"/>
      </w:pPr>
      <w:r w:rsidRPr="00D7551D">
        <w:lastRenderedPageBreak/>
        <w:t>schedule 1: definitions</w:t>
      </w:r>
    </w:p>
    <w:p w14:paraId="7BE6FCC0" w14:textId="375EF4E1" w:rsidR="004F4E19" w:rsidRPr="00D7551D" w:rsidRDefault="004F4E19" w:rsidP="00FD4543">
      <w:pPr>
        <w:pStyle w:val="Heading3"/>
        <w:spacing w:after="0"/>
        <w:rPr>
          <w:lang w:val="en-US"/>
        </w:rPr>
      </w:pPr>
      <w:r w:rsidRPr="00D7551D">
        <w:rPr>
          <w:lang w:val="en-US"/>
        </w:rPr>
        <w:t xml:space="preserve">“House” </w:t>
      </w:r>
    </w:p>
    <w:p w14:paraId="5C7B1C17" w14:textId="06E0E18C" w:rsidR="00736FEF" w:rsidRPr="00D7551D" w:rsidRDefault="001227E9" w:rsidP="00736FEF">
      <w:pPr>
        <w:rPr>
          <w:lang w:val="en-US"/>
        </w:rPr>
      </w:pPr>
      <w:r w:rsidRPr="00D7551D">
        <w:rPr>
          <w:lang w:val="en-US"/>
        </w:rPr>
        <w:t>The insurance policy will define what structures on th</w:t>
      </w:r>
      <w:r w:rsidR="00784E37" w:rsidRPr="00D7551D">
        <w:rPr>
          <w:lang w:val="en-US"/>
        </w:rPr>
        <w:t>e property are covered by the p</w:t>
      </w:r>
      <w:r w:rsidRPr="00D7551D">
        <w:rPr>
          <w:lang w:val="en-US"/>
        </w:rPr>
        <w:t>olicy and what are not. For example,</w:t>
      </w:r>
      <w:r w:rsidR="001B7ED8">
        <w:rPr>
          <w:lang w:val="en-US"/>
        </w:rPr>
        <w:t xml:space="preserve"> </w:t>
      </w:r>
      <w:r w:rsidR="00736FEF">
        <w:rPr>
          <w:lang w:val="en-US"/>
        </w:rPr>
        <w:t xml:space="preserve">the </w:t>
      </w:r>
      <w:r w:rsidR="001B7ED8">
        <w:rPr>
          <w:lang w:val="en-US"/>
        </w:rPr>
        <w:t xml:space="preserve">dwelling, </w:t>
      </w:r>
      <w:r w:rsidRPr="00D7551D">
        <w:rPr>
          <w:lang w:val="en-US"/>
        </w:rPr>
        <w:t xml:space="preserve"> garages, glasshouse, swimming pools, retaining walls, driveways, and so forth. </w:t>
      </w:r>
      <w:r w:rsidR="00736FEF">
        <w:rPr>
          <w:lang w:val="en-US"/>
        </w:rPr>
        <w:t xml:space="preserve"> </w:t>
      </w:r>
      <w:r w:rsidR="00CD6E3D">
        <w:rPr>
          <w:lang w:val="en-US"/>
        </w:rPr>
        <w:t>Residential h</w:t>
      </w:r>
      <w:r w:rsidR="001B7ED8">
        <w:rPr>
          <w:lang w:val="en-US"/>
        </w:rPr>
        <w:t xml:space="preserve">ouse policies </w:t>
      </w:r>
      <w:r w:rsidR="00CD1A49">
        <w:rPr>
          <w:lang w:val="en-US"/>
        </w:rPr>
        <w:t xml:space="preserve">do </w:t>
      </w:r>
      <w:r w:rsidR="001B7ED8">
        <w:rPr>
          <w:lang w:val="en-US"/>
        </w:rPr>
        <w:t xml:space="preserve">not </w:t>
      </w:r>
      <w:r w:rsidR="00CD1A49">
        <w:rPr>
          <w:lang w:val="en-US"/>
        </w:rPr>
        <w:t xml:space="preserve">provide cover for </w:t>
      </w:r>
      <w:r w:rsidR="001B7ED8" w:rsidRPr="00CB43BE">
        <w:rPr>
          <w:lang w:val="en-US"/>
        </w:rPr>
        <w:t>land</w:t>
      </w:r>
      <w:r w:rsidR="00CD1A49" w:rsidRPr="000549BC">
        <w:rPr>
          <w:lang w:val="en-US"/>
        </w:rPr>
        <w:t>.</w:t>
      </w:r>
      <w:r w:rsidR="00CD1A49">
        <w:rPr>
          <w:b/>
          <w:bCs/>
          <w:lang w:val="en-US"/>
        </w:rPr>
        <w:t xml:space="preserve">  </w:t>
      </w:r>
    </w:p>
    <w:p w14:paraId="45383B07" w14:textId="22B83EA2" w:rsidR="004F4E19" w:rsidRPr="00D7551D" w:rsidRDefault="00736FEF" w:rsidP="004F4E19">
      <w:pPr>
        <w:rPr>
          <w:lang w:val="en-US"/>
        </w:rPr>
      </w:pPr>
      <w:r w:rsidRPr="000549BC">
        <w:rPr>
          <w:lang w:val="en-US"/>
        </w:rPr>
        <w:t xml:space="preserve"> </w:t>
      </w:r>
      <w:r w:rsidR="001227E9" w:rsidRPr="00D7551D">
        <w:rPr>
          <w:lang w:val="en-US"/>
        </w:rPr>
        <w:t xml:space="preserve">Some policies refer to the term “house” when defining what structures are covered by the policy. Other policies may refer to the term “building”. </w:t>
      </w:r>
      <w:r w:rsidR="001B7ED8">
        <w:rPr>
          <w:lang w:val="en-US"/>
        </w:rPr>
        <w:t xml:space="preserve"> </w:t>
      </w:r>
      <w:r w:rsidR="001227E9" w:rsidRPr="00D7551D">
        <w:rPr>
          <w:lang w:val="en-US"/>
        </w:rPr>
        <w:t>Whatever term is used, please check the policy to see what structures on the property should be considered in your assessment and recommendations.</w:t>
      </w:r>
      <w:r w:rsidR="00CD6E3D">
        <w:rPr>
          <w:lang w:val="en-US"/>
        </w:rPr>
        <w:t xml:space="preserve">  </w:t>
      </w:r>
      <w:r w:rsidR="00BB2395">
        <w:rPr>
          <w:lang w:val="en-US"/>
        </w:rPr>
        <w:t xml:space="preserve">In particular, cover </w:t>
      </w:r>
      <w:r w:rsidR="00CD6E3D">
        <w:rPr>
          <w:lang w:val="en-US"/>
        </w:rPr>
        <w:t>for retaining walls</w:t>
      </w:r>
      <w:r w:rsidR="00BB2395">
        <w:rPr>
          <w:lang w:val="en-US"/>
        </w:rPr>
        <w:t xml:space="preserve"> </w:t>
      </w:r>
      <w:r w:rsidR="00CD6E3D">
        <w:rPr>
          <w:lang w:val="en-US"/>
        </w:rPr>
        <w:t>varies between policies and should be checked.</w:t>
      </w:r>
      <w:r w:rsidR="00CD6E3D" w:rsidRPr="00D7551D">
        <w:rPr>
          <w:lang w:val="en-US"/>
        </w:rPr>
        <w:t xml:space="preserve"> </w:t>
      </w:r>
      <w:r w:rsidR="001B7ED8">
        <w:rPr>
          <w:lang w:val="en-US"/>
        </w:rPr>
        <w:t xml:space="preserve">  </w:t>
      </w:r>
    </w:p>
    <w:p w14:paraId="72562039" w14:textId="059BF292" w:rsidR="004F4E19" w:rsidRPr="00D7551D" w:rsidRDefault="004F4E19" w:rsidP="00FD4543">
      <w:pPr>
        <w:pStyle w:val="Heading3"/>
        <w:spacing w:after="0"/>
        <w:rPr>
          <w:lang w:val="en-US"/>
        </w:rPr>
      </w:pPr>
      <w:r w:rsidRPr="00D7551D">
        <w:rPr>
          <w:lang w:val="en-US"/>
        </w:rPr>
        <w:t>“Damage</w:t>
      </w:r>
      <w:r w:rsidR="00FA57CB" w:rsidRPr="00D7551D">
        <w:rPr>
          <w:lang w:val="en-US"/>
        </w:rPr>
        <w:t>”</w:t>
      </w:r>
    </w:p>
    <w:p w14:paraId="45297CEA" w14:textId="067F0356" w:rsidR="00286021" w:rsidRPr="00D7551D" w:rsidRDefault="00286021" w:rsidP="00FD4543">
      <w:pPr>
        <w:spacing w:before="0" w:after="0"/>
        <w:rPr>
          <w:lang w:val="en-US"/>
        </w:rPr>
      </w:pPr>
      <w:r w:rsidRPr="00D7551D">
        <w:rPr>
          <w:lang w:val="en-US"/>
        </w:rPr>
        <w:t xml:space="preserve">A structural element is </w:t>
      </w:r>
      <w:r w:rsidRPr="00D7551D">
        <w:rPr>
          <w:b/>
          <w:lang w:val="en-US"/>
        </w:rPr>
        <w:t>damaged</w:t>
      </w:r>
      <w:r>
        <w:rPr>
          <w:b/>
          <w:lang w:val="en-US"/>
        </w:rPr>
        <w:t xml:space="preserve"> </w:t>
      </w:r>
      <w:r w:rsidR="00241CEA">
        <w:rPr>
          <w:bCs/>
          <w:lang w:val="en-US"/>
        </w:rPr>
        <w:t xml:space="preserve">by </w:t>
      </w:r>
      <w:r w:rsidR="00E969FB">
        <w:rPr>
          <w:bCs/>
          <w:lang w:val="en-US"/>
        </w:rPr>
        <w:t>a natural disaster event</w:t>
      </w:r>
      <w:r w:rsidRPr="00D7551D">
        <w:rPr>
          <w:lang w:val="en-US"/>
        </w:rPr>
        <w:t xml:space="preserve"> if, </w:t>
      </w:r>
    </w:p>
    <w:p w14:paraId="47521528" w14:textId="51AFB13D" w:rsidR="00286021" w:rsidRPr="00D7551D" w:rsidRDefault="00286021" w:rsidP="00E4253F">
      <w:pPr>
        <w:pStyle w:val="ListBullet"/>
        <w:numPr>
          <w:ilvl w:val="0"/>
          <w:numId w:val="36"/>
        </w:numPr>
      </w:pPr>
      <w:r w:rsidRPr="00D7551D">
        <w:t xml:space="preserve">its physical state has been measurably or visibly altered by the </w:t>
      </w:r>
      <w:r w:rsidR="00E969FB">
        <w:t>natural disaster event</w:t>
      </w:r>
      <w:r w:rsidR="00935F0D" w:rsidRPr="00D7551D">
        <w:t xml:space="preserve"> </w:t>
      </w:r>
      <w:r w:rsidRPr="00D7551D">
        <w:t>in a negative way</w:t>
      </w:r>
      <w:r w:rsidR="00EF721B" w:rsidRPr="00D7551D">
        <w:t>;</w:t>
      </w:r>
      <w:r w:rsidR="005F0D43" w:rsidRPr="00D7551D">
        <w:t xml:space="preserve"> and</w:t>
      </w:r>
    </w:p>
    <w:p w14:paraId="64BDC275" w14:textId="6D214BBE" w:rsidR="00286021" w:rsidRPr="00D7551D" w:rsidRDefault="00286021" w:rsidP="00E4253F">
      <w:pPr>
        <w:pStyle w:val="ListBullet"/>
        <w:numPr>
          <w:ilvl w:val="0"/>
          <w:numId w:val="36"/>
        </w:numPr>
      </w:pPr>
      <w:r w:rsidRPr="00D7551D">
        <w:t>t</w:t>
      </w:r>
      <w:r w:rsidR="001C7AFD" w:rsidRPr="00D7551D">
        <w:t>hat alteration is more than de minim</w:t>
      </w:r>
      <w:r w:rsidR="00FD1A38" w:rsidRPr="00D7551D">
        <w:t>i</w:t>
      </w:r>
      <w:r w:rsidR="001C7AFD" w:rsidRPr="00D7551D">
        <w:t>s</w:t>
      </w:r>
      <w:r w:rsidR="00A70E5C">
        <w:t xml:space="preserve"> (meaning trivial or minimal)</w:t>
      </w:r>
      <w:r w:rsidR="00EF721B" w:rsidRPr="00D7551D">
        <w:t>;</w:t>
      </w:r>
      <w:r w:rsidRPr="00D7551D">
        <w:t xml:space="preserve"> and </w:t>
      </w:r>
    </w:p>
    <w:p w14:paraId="1BDEF63E" w14:textId="3A8D037F" w:rsidR="00286021" w:rsidRPr="00D7551D" w:rsidRDefault="00EF721B" w:rsidP="00E4253F">
      <w:pPr>
        <w:pStyle w:val="ListBullet"/>
        <w:numPr>
          <w:ilvl w:val="0"/>
          <w:numId w:val="36"/>
        </w:numPr>
      </w:pPr>
      <w:r w:rsidRPr="00D7551D">
        <w:t xml:space="preserve">that alteration </w:t>
      </w:r>
      <w:r w:rsidR="00286021" w:rsidRPr="00D7551D">
        <w:t xml:space="preserve">affects the original functionality of the structural element. </w:t>
      </w:r>
    </w:p>
    <w:p w14:paraId="58BD7932" w14:textId="51C7BD00" w:rsidR="00DA7A74" w:rsidRDefault="00DA7A74" w:rsidP="00FD4543">
      <w:pPr>
        <w:pStyle w:val="Heading3"/>
        <w:spacing w:after="0"/>
        <w:rPr>
          <w:lang w:val="en-US"/>
        </w:rPr>
      </w:pPr>
      <w:r>
        <w:rPr>
          <w:lang w:val="en-US"/>
        </w:rPr>
        <w:t>"Exacerbation”</w:t>
      </w:r>
    </w:p>
    <w:p w14:paraId="76AA90D9" w14:textId="28779076" w:rsidR="00CC079C" w:rsidRDefault="001C1D70" w:rsidP="00CC079C">
      <w:pPr>
        <w:rPr>
          <w:lang w:val="en-US"/>
        </w:rPr>
      </w:pPr>
      <w:r>
        <w:rPr>
          <w:lang w:val="en-US"/>
        </w:rPr>
        <w:t>Where there is p</w:t>
      </w:r>
      <w:r w:rsidR="002A0C23" w:rsidRPr="00B94F1F">
        <w:rPr>
          <w:lang w:val="en-US"/>
        </w:rPr>
        <w:t>re-existing damage and deterioration</w:t>
      </w:r>
      <w:r w:rsidR="00D9410D" w:rsidRPr="003F6611">
        <w:rPr>
          <w:lang w:val="en-US"/>
        </w:rPr>
        <w:t xml:space="preserve"> or where a </w:t>
      </w:r>
      <w:r w:rsidRPr="003F6611">
        <w:rPr>
          <w:b/>
          <w:bCs/>
          <w:lang w:val="en-US"/>
        </w:rPr>
        <w:t>house</w:t>
      </w:r>
      <w:r>
        <w:rPr>
          <w:lang w:val="en-US"/>
        </w:rPr>
        <w:t xml:space="preserve"> </w:t>
      </w:r>
      <w:r w:rsidR="00D9410D" w:rsidRPr="003F6611">
        <w:rPr>
          <w:lang w:val="en-US"/>
        </w:rPr>
        <w:t xml:space="preserve">is already in a dilapidated state, </w:t>
      </w:r>
      <w:r w:rsidR="00567835">
        <w:rPr>
          <w:lang w:val="en-US"/>
        </w:rPr>
        <w:t xml:space="preserve">the </w:t>
      </w:r>
      <w:r w:rsidR="00D9410D" w:rsidRPr="00061ED1">
        <w:rPr>
          <w:lang w:val="en-US"/>
        </w:rPr>
        <w:t>additional physical effects caused by a</w:t>
      </w:r>
      <w:r>
        <w:rPr>
          <w:lang w:val="en-US"/>
        </w:rPr>
        <w:t xml:space="preserve"> natural disaster </w:t>
      </w:r>
      <w:r w:rsidR="00567835">
        <w:rPr>
          <w:lang w:val="en-US"/>
        </w:rPr>
        <w:t xml:space="preserve">must </w:t>
      </w:r>
      <w:r w:rsidR="00D9410D" w:rsidRPr="00061ED1">
        <w:rPr>
          <w:lang w:val="en-US"/>
        </w:rPr>
        <w:t xml:space="preserve">make </w:t>
      </w:r>
      <w:r w:rsidR="00567835">
        <w:rPr>
          <w:lang w:val="en-US"/>
        </w:rPr>
        <w:t xml:space="preserve">a </w:t>
      </w:r>
      <w:r w:rsidR="00D9410D" w:rsidRPr="00061ED1">
        <w:rPr>
          <w:lang w:val="en-US"/>
        </w:rPr>
        <w:t xml:space="preserve">material difference to the value or usefulness of the house </w:t>
      </w:r>
      <w:r w:rsidR="00567835">
        <w:rPr>
          <w:lang w:val="en-US"/>
        </w:rPr>
        <w:t xml:space="preserve">to be </w:t>
      </w:r>
      <w:r w:rsidR="008579D2">
        <w:rPr>
          <w:lang w:val="en-US"/>
        </w:rPr>
        <w:t xml:space="preserve">damage the </w:t>
      </w:r>
      <w:r w:rsidR="00A118A7">
        <w:rPr>
          <w:lang w:val="en-US"/>
        </w:rPr>
        <w:t>Earthquake Commission Act or policy will respond to.</w:t>
      </w:r>
    </w:p>
    <w:p w14:paraId="0DEDC754" w14:textId="696B4CC7" w:rsidR="007E5F41" w:rsidRPr="00061ED1" w:rsidRDefault="00171EB2" w:rsidP="00FD4543">
      <w:pPr>
        <w:spacing w:after="0"/>
        <w:rPr>
          <w:b/>
          <w:bCs/>
          <w:lang w:val="en-US"/>
        </w:rPr>
      </w:pPr>
      <w:r w:rsidRPr="00061ED1">
        <w:rPr>
          <w:b/>
          <w:bCs/>
          <w:lang w:val="en-US"/>
        </w:rPr>
        <w:t>“</w:t>
      </w:r>
      <w:r w:rsidR="007E5F41" w:rsidRPr="00061ED1">
        <w:rPr>
          <w:b/>
          <w:bCs/>
          <w:lang w:val="en-US"/>
        </w:rPr>
        <w:t>Natural Disaster</w:t>
      </w:r>
      <w:r w:rsidRPr="00061ED1">
        <w:rPr>
          <w:b/>
          <w:bCs/>
          <w:lang w:val="en-US"/>
        </w:rPr>
        <w:t>”</w:t>
      </w:r>
    </w:p>
    <w:p w14:paraId="6D717C53" w14:textId="6725A561" w:rsidR="00171EB2" w:rsidRPr="00171EB2" w:rsidRDefault="0057478E" w:rsidP="001647E2">
      <w:pPr>
        <w:spacing w:after="0"/>
        <w:rPr>
          <w:lang w:val="en-US"/>
        </w:rPr>
      </w:pPr>
      <w:r>
        <w:rPr>
          <w:lang w:val="en-US"/>
        </w:rPr>
        <w:t>N</w:t>
      </w:r>
      <w:r w:rsidR="00171EB2" w:rsidRPr="00171EB2">
        <w:rPr>
          <w:lang w:val="en-US"/>
        </w:rPr>
        <w:t>atural disaster means—</w:t>
      </w:r>
    </w:p>
    <w:p w14:paraId="73BB6AF2" w14:textId="77777777" w:rsidR="00171EB2" w:rsidRPr="00061ED1" w:rsidRDefault="00171EB2" w:rsidP="00061ED1">
      <w:pPr>
        <w:pStyle w:val="ListBullet"/>
        <w:numPr>
          <w:ilvl w:val="0"/>
          <w:numId w:val="36"/>
        </w:numPr>
      </w:pPr>
      <w:r w:rsidRPr="00061ED1">
        <w:t>an earthquake, natural landslip, volcanic eruption, hydrothermal activity, or tsunami; or</w:t>
      </w:r>
    </w:p>
    <w:p w14:paraId="1A720183" w14:textId="77777777" w:rsidR="00171EB2" w:rsidRPr="00061ED1" w:rsidRDefault="00171EB2" w:rsidP="00061ED1">
      <w:pPr>
        <w:pStyle w:val="ListBullet"/>
        <w:numPr>
          <w:ilvl w:val="0"/>
          <w:numId w:val="36"/>
        </w:numPr>
      </w:pPr>
      <w:r w:rsidRPr="00061ED1">
        <w:t>natural disaster fire; or</w:t>
      </w:r>
    </w:p>
    <w:p w14:paraId="66AB0E66" w14:textId="7B368FDB" w:rsidR="007E5F41" w:rsidRPr="00061ED1" w:rsidRDefault="00171EB2" w:rsidP="00061ED1">
      <w:pPr>
        <w:pStyle w:val="ListBullet"/>
        <w:numPr>
          <w:ilvl w:val="0"/>
          <w:numId w:val="36"/>
        </w:numPr>
      </w:pPr>
      <w:r w:rsidRPr="00061ED1">
        <w:t>in the case only of residential land, a storm or flood</w:t>
      </w:r>
      <w:r w:rsidR="0047112F">
        <w:t>.</w:t>
      </w:r>
    </w:p>
    <w:p w14:paraId="5E42D7E4" w14:textId="3678F0DF" w:rsidR="003C119F" w:rsidRPr="00D7551D" w:rsidRDefault="003C119F" w:rsidP="00FD4543">
      <w:pPr>
        <w:pStyle w:val="Heading3"/>
        <w:spacing w:after="0"/>
        <w:rPr>
          <w:lang w:val="en-US"/>
        </w:rPr>
      </w:pPr>
      <w:r w:rsidRPr="00D7551D">
        <w:rPr>
          <w:lang w:val="en-US"/>
        </w:rPr>
        <w:t xml:space="preserve">“the required standard” </w:t>
      </w:r>
    </w:p>
    <w:p w14:paraId="0D85016C" w14:textId="17FE19BA" w:rsidR="00AD6EEE" w:rsidRPr="00D7551D" w:rsidRDefault="001F2DF1" w:rsidP="000D7C05">
      <w:pPr>
        <w:rPr>
          <w:lang w:val="en-US"/>
        </w:rPr>
      </w:pPr>
      <w:r w:rsidRPr="00D7551D">
        <w:rPr>
          <w:lang w:val="en-US"/>
        </w:rPr>
        <w:t xml:space="preserve">Where damage </w:t>
      </w:r>
      <w:r w:rsidR="0094237A">
        <w:rPr>
          <w:lang w:val="en-US"/>
        </w:rPr>
        <w:t>from the natural disaster event</w:t>
      </w:r>
      <w:r w:rsidRPr="00D7551D">
        <w:rPr>
          <w:lang w:val="en-US"/>
        </w:rPr>
        <w:t xml:space="preserve"> has occurred to a structural element,</w:t>
      </w:r>
      <w:r w:rsidR="00EF721B" w:rsidRPr="00D7551D">
        <w:rPr>
          <w:lang w:val="en-US"/>
        </w:rPr>
        <w:t xml:space="preserve"> or previous repair work to the damaged structural element is inadequate,</w:t>
      </w:r>
      <w:r w:rsidRPr="00D7551D">
        <w:rPr>
          <w:lang w:val="en-US"/>
        </w:rPr>
        <w:t xml:space="preserve"> your reinstatement methodology</w:t>
      </w:r>
      <w:r w:rsidR="00AB6430" w:rsidRPr="00D7551D">
        <w:rPr>
          <w:lang w:val="en-US"/>
        </w:rPr>
        <w:t>,</w:t>
      </w:r>
      <w:r w:rsidRPr="00D7551D">
        <w:rPr>
          <w:lang w:val="en-US"/>
        </w:rPr>
        <w:t xml:space="preserve"> </w:t>
      </w:r>
      <w:r w:rsidR="00AB6430" w:rsidRPr="00D7551D">
        <w:rPr>
          <w:lang w:val="en-US"/>
        </w:rPr>
        <w:t>whether it involves</w:t>
      </w:r>
      <w:r w:rsidRPr="00D7551D">
        <w:rPr>
          <w:lang w:val="en-US"/>
        </w:rPr>
        <w:t xml:space="preserve"> re</w:t>
      </w:r>
      <w:r w:rsidR="00AB6430" w:rsidRPr="00D7551D">
        <w:rPr>
          <w:lang w:val="en-US"/>
        </w:rPr>
        <w:t>pair or</w:t>
      </w:r>
      <w:r w:rsidRPr="00D7551D">
        <w:rPr>
          <w:lang w:val="en-US"/>
        </w:rPr>
        <w:t xml:space="preserve"> replacement, must meet the following requirements: </w:t>
      </w:r>
    </w:p>
    <w:p w14:paraId="11D6D59D" w14:textId="24DF64A6" w:rsidR="00644E40" w:rsidRDefault="001F2DF1" w:rsidP="00FD4543">
      <w:pPr>
        <w:pStyle w:val="ListParagraph"/>
        <w:numPr>
          <w:ilvl w:val="0"/>
          <w:numId w:val="29"/>
        </w:numPr>
        <w:spacing w:before="0"/>
        <w:rPr>
          <w:lang w:val="en-US"/>
        </w:rPr>
      </w:pPr>
      <w:r w:rsidRPr="00D7551D">
        <w:rPr>
          <w:lang w:val="en-US"/>
        </w:rPr>
        <w:t xml:space="preserve">the reinstatement methodology of a structural element must restore the </w:t>
      </w:r>
      <w:r w:rsidR="00925D1C" w:rsidRPr="00D7551D">
        <w:rPr>
          <w:lang w:val="en-US"/>
        </w:rPr>
        <w:t>functionality and durability</w:t>
      </w:r>
      <w:r w:rsidR="002864CD">
        <w:rPr>
          <w:lang w:val="en-US"/>
        </w:rPr>
        <w:t xml:space="preserve"> equivalent to when it was originally constructed, usually to </w:t>
      </w:r>
      <w:r w:rsidR="00837A95">
        <w:rPr>
          <w:lang w:val="en-US"/>
        </w:rPr>
        <w:t>“</w:t>
      </w:r>
      <w:r w:rsidR="002864CD">
        <w:rPr>
          <w:lang w:val="en-US"/>
        </w:rPr>
        <w:t>a condition substantially the same as but not better or more extensive than its condition when new.</w:t>
      </w:r>
      <w:r w:rsidR="00837A95">
        <w:rPr>
          <w:lang w:val="en-US"/>
        </w:rPr>
        <w:t>”</w:t>
      </w:r>
      <w:r w:rsidR="002864CD">
        <w:rPr>
          <w:lang w:val="en-US"/>
        </w:rPr>
        <w:t xml:space="preserve">  </w:t>
      </w:r>
    </w:p>
    <w:p w14:paraId="0BDD4727" w14:textId="4455142A" w:rsidR="00F42981" w:rsidRPr="00061ED1" w:rsidRDefault="00F42981" w:rsidP="00644E40">
      <w:pPr>
        <w:pStyle w:val="ListParagraph"/>
        <w:numPr>
          <w:ilvl w:val="0"/>
          <w:numId w:val="29"/>
        </w:numPr>
        <w:rPr>
          <w:lang w:val="en-US"/>
        </w:rPr>
      </w:pPr>
      <w:r>
        <w:t>Where the structural building element also has an aesthetic purpose, the reinstatement methodology will also need to restore the former aesthetic to its condition when originally constructed.</w:t>
      </w:r>
    </w:p>
    <w:p w14:paraId="0D14297E" w14:textId="2571A87D" w:rsidR="001F2DF1" w:rsidRPr="00D7551D" w:rsidRDefault="001F2DF1" w:rsidP="007C1CC4">
      <w:pPr>
        <w:pStyle w:val="ListParagraph"/>
        <w:numPr>
          <w:ilvl w:val="0"/>
          <w:numId w:val="29"/>
        </w:numPr>
        <w:rPr>
          <w:lang w:val="en-US"/>
        </w:rPr>
      </w:pPr>
      <w:r w:rsidRPr="00D7551D">
        <w:rPr>
          <w:lang w:val="en-US"/>
        </w:rPr>
        <w:t>the reinstatement methodology of a structural element does not have to make the damaged structural element an exact replica of the original</w:t>
      </w:r>
      <w:r w:rsidR="004B3032" w:rsidRPr="00D7551D">
        <w:rPr>
          <w:lang w:val="en-US"/>
        </w:rPr>
        <w:t>; and</w:t>
      </w:r>
      <w:r w:rsidRPr="00D7551D">
        <w:rPr>
          <w:lang w:val="en-US"/>
        </w:rPr>
        <w:t xml:space="preserve">  </w:t>
      </w:r>
    </w:p>
    <w:p w14:paraId="73C81D67" w14:textId="1BCB70B9" w:rsidR="004B3032" w:rsidRPr="00D7551D" w:rsidRDefault="002864CD" w:rsidP="007C1CC4">
      <w:pPr>
        <w:pStyle w:val="ListParagraph"/>
        <w:numPr>
          <w:ilvl w:val="0"/>
          <w:numId w:val="29"/>
        </w:numPr>
        <w:rPr>
          <w:lang w:val="en-US"/>
        </w:rPr>
      </w:pPr>
      <w:r>
        <w:rPr>
          <w:lang w:val="en-US"/>
        </w:rPr>
        <w:t xml:space="preserve">most policies require </w:t>
      </w:r>
      <w:r w:rsidR="001F2DF1" w:rsidRPr="00D7551D">
        <w:rPr>
          <w:lang w:val="en-US"/>
        </w:rPr>
        <w:t xml:space="preserve">current materials and methods </w:t>
      </w:r>
      <w:r>
        <w:rPr>
          <w:lang w:val="en-US"/>
        </w:rPr>
        <w:t xml:space="preserve">to be </w:t>
      </w:r>
      <w:r w:rsidR="001F2DF1" w:rsidRPr="00D7551D">
        <w:rPr>
          <w:lang w:val="en-US"/>
        </w:rPr>
        <w:t>used</w:t>
      </w:r>
      <w:r w:rsidR="004B3032" w:rsidRPr="00D7551D">
        <w:rPr>
          <w:lang w:val="en-US"/>
        </w:rPr>
        <w:t>;</w:t>
      </w:r>
      <w:r w:rsidR="001F2DF1" w:rsidRPr="00D7551D">
        <w:rPr>
          <w:lang w:val="en-US"/>
        </w:rPr>
        <w:t xml:space="preserve"> and </w:t>
      </w:r>
    </w:p>
    <w:p w14:paraId="0089BA18" w14:textId="6E78FA71" w:rsidR="000D7C05" w:rsidRPr="00D7551D" w:rsidRDefault="001F2DF1" w:rsidP="007C1CC4">
      <w:pPr>
        <w:pStyle w:val="ListParagraph"/>
        <w:numPr>
          <w:ilvl w:val="0"/>
          <w:numId w:val="29"/>
        </w:numPr>
        <w:rPr>
          <w:lang w:val="en-US"/>
        </w:rPr>
      </w:pPr>
      <w:r w:rsidRPr="00D7551D">
        <w:rPr>
          <w:lang w:val="en-US"/>
        </w:rPr>
        <w:lastRenderedPageBreak/>
        <w:t xml:space="preserve">the reinstatement </w:t>
      </w:r>
      <w:r w:rsidR="004B3032" w:rsidRPr="00D7551D">
        <w:rPr>
          <w:lang w:val="en-US"/>
        </w:rPr>
        <w:t>work must</w:t>
      </w:r>
      <w:r w:rsidRPr="00D7551D">
        <w:rPr>
          <w:lang w:val="en-US"/>
        </w:rPr>
        <w:t xml:space="preserve"> meet current </w:t>
      </w:r>
      <w:r w:rsidR="004B3032" w:rsidRPr="00D7551D">
        <w:rPr>
          <w:lang w:val="en-US"/>
        </w:rPr>
        <w:t xml:space="preserve">building </w:t>
      </w:r>
      <w:r w:rsidRPr="00D7551D">
        <w:rPr>
          <w:lang w:val="en-US"/>
        </w:rPr>
        <w:t>regulatory requirements</w:t>
      </w:r>
      <w:r w:rsidR="004B3032" w:rsidRPr="00D7551D">
        <w:rPr>
          <w:lang w:val="en-US"/>
        </w:rPr>
        <w:t>,</w:t>
      </w:r>
      <w:r w:rsidR="00AD4D0B" w:rsidRPr="00D7551D">
        <w:rPr>
          <w:lang w:val="en-US"/>
        </w:rPr>
        <w:t xml:space="preserve"> including the Building Code to the extent required by the Building Act</w:t>
      </w:r>
      <w:r w:rsidR="002864CD">
        <w:rPr>
          <w:lang w:val="en-US"/>
        </w:rPr>
        <w:t xml:space="preserve">; including </w:t>
      </w:r>
    </w:p>
    <w:p w14:paraId="304E205D" w14:textId="1F583908" w:rsidR="00145E7E" w:rsidRDefault="00C82D0D" w:rsidP="00837A95">
      <w:pPr>
        <w:pStyle w:val="ListParagraph"/>
        <w:numPr>
          <w:ilvl w:val="1"/>
          <w:numId w:val="29"/>
        </w:numPr>
        <w:rPr>
          <w:lang w:val="en-US"/>
        </w:rPr>
      </w:pPr>
      <w:r w:rsidRPr="003F6611">
        <w:rPr>
          <w:lang w:val="en-US"/>
        </w:rPr>
        <w:t xml:space="preserve">There is no general obligation to upgrade the </w:t>
      </w:r>
      <w:r w:rsidR="00AC75B4">
        <w:rPr>
          <w:lang w:val="en-US"/>
        </w:rPr>
        <w:t xml:space="preserve">structure of the </w:t>
      </w:r>
      <w:r w:rsidRPr="003F6611">
        <w:rPr>
          <w:lang w:val="en-US"/>
        </w:rPr>
        <w:t>H</w:t>
      </w:r>
      <w:r w:rsidR="00837A95">
        <w:rPr>
          <w:lang w:val="en-US"/>
        </w:rPr>
        <w:t>o</w:t>
      </w:r>
      <w:r w:rsidRPr="003F6611">
        <w:rPr>
          <w:lang w:val="en-US"/>
        </w:rPr>
        <w:t>use even if it doesn’t comply with current</w:t>
      </w:r>
      <w:r w:rsidR="00AC75B4">
        <w:rPr>
          <w:lang w:val="en-US"/>
        </w:rPr>
        <w:t xml:space="preserve"> </w:t>
      </w:r>
      <w:r w:rsidR="00A02FAB">
        <w:rPr>
          <w:lang w:val="en-US"/>
        </w:rPr>
        <w:t xml:space="preserve">Building </w:t>
      </w:r>
      <w:r w:rsidR="00A02FAB" w:rsidRPr="00A02FAB">
        <w:rPr>
          <w:lang w:val="en-US"/>
        </w:rPr>
        <w:t>Code</w:t>
      </w:r>
      <w:r w:rsidR="00AC75B4">
        <w:rPr>
          <w:lang w:val="en-US"/>
        </w:rPr>
        <w:t xml:space="preserve"> </w:t>
      </w:r>
      <w:r w:rsidR="00A244A6">
        <w:rPr>
          <w:lang w:val="en-US"/>
        </w:rPr>
        <w:t>requirements</w:t>
      </w:r>
      <w:r w:rsidR="00A244A6" w:rsidRPr="00A244A6">
        <w:rPr>
          <w:lang w:val="en-US"/>
        </w:rPr>
        <w:t>.</w:t>
      </w:r>
    </w:p>
    <w:p w14:paraId="40F5902B" w14:textId="4E478032" w:rsidR="001F53D8" w:rsidRPr="001F53D8" w:rsidRDefault="00AC75B4" w:rsidP="001F53D8">
      <w:pPr>
        <w:pStyle w:val="ListParagraph"/>
        <w:numPr>
          <w:ilvl w:val="1"/>
          <w:numId w:val="29"/>
        </w:numPr>
        <w:rPr>
          <w:lang w:val="en-US"/>
        </w:rPr>
      </w:pPr>
      <w:r>
        <w:rPr>
          <w:lang w:val="en-US"/>
        </w:rPr>
        <w:t xml:space="preserve">The </w:t>
      </w:r>
      <w:r w:rsidR="001F53D8">
        <w:rPr>
          <w:lang w:val="en-US"/>
        </w:rPr>
        <w:t>reinstatement</w:t>
      </w:r>
      <w:r>
        <w:rPr>
          <w:lang w:val="en-US"/>
        </w:rPr>
        <w:t xml:space="preserve"> </w:t>
      </w:r>
      <w:r w:rsidR="001F53D8">
        <w:rPr>
          <w:lang w:val="en-US"/>
        </w:rPr>
        <w:t xml:space="preserve">work </w:t>
      </w:r>
      <w:r>
        <w:rPr>
          <w:lang w:val="en-US"/>
        </w:rPr>
        <w:t xml:space="preserve">must not </w:t>
      </w:r>
      <w:r w:rsidR="00E059DB" w:rsidRPr="003F6611">
        <w:rPr>
          <w:lang w:val="en-US"/>
        </w:rPr>
        <w:t xml:space="preserve">make the </w:t>
      </w:r>
      <w:r w:rsidRPr="003F6611">
        <w:rPr>
          <w:b/>
          <w:bCs/>
          <w:lang w:val="en-US"/>
        </w:rPr>
        <w:t>house</w:t>
      </w:r>
      <w:r>
        <w:rPr>
          <w:lang w:val="en-US"/>
        </w:rPr>
        <w:t xml:space="preserve"> </w:t>
      </w:r>
      <w:r w:rsidR="00E059DB" w:rsidRPr="003F6611">
        <w:rPr>
          <w:lang w:val="en-US"/>
        </w:rPr>
        <w:t xml:space="preserve">less compliant with the Building Code than it was before the </w:t>
      </w:r>
      <w:r w:rsidR="00E059DB" w:rsidRPr="003F6611">
        <w:rPr>
          <w:b/>
          <w:bCs/>
          <w:lang w:val="en-US"/>
        </w:rPr>
        <w:t>damage</w:t>
      </w:r>
      <w:r w:rsidR="00E059DB" w:rsidRPr="003F6611">
        <w:rPr>
          <w:lang w:val="en-US"/>
        </w:rPr>
        <w:t xml:space="preserve"> and </w:t>
      </w:r>
      <w:r>
        <w:rPr>
          <w:lang w:val="en-US"/>
        </w:rPr>
        <w:t>reinstatement work</w:t>
      </w:r>
      <w:r w:rsidR="001F53D8">
        <w:rPr>
          <w:lang w:val="en-US"/>
        </w:rPr>
        <w:t>;</w:t>
      </w:r>
    </w:p>
    <w:p w14:paraId="326BECD3" w14:textId="59618CE5" w:rsidR="00145E7E" w:rsidRDefault="001F53D8" w:rsidP="00837A95">
      <w:pPr>
        <w:pStyle w:val="ListParagraph"/>
        <w:numPr>
          <w:ilvl w:val="1"/>
          <w:numId w:val="29"/>
        </w:numPr>
        <w:rPr>
          <w:lang w:val="en-US"/>
        </w:rPr>
      </w:pPr>
      <w:r>
        <w:rPr>
          <w:lang w:val="en-US"/>
        </w:rPr>
        <w:t xml:space="preserve">The reinstatement work </w:t>
      </w:r>
      <w:r w:rsidR="00842C00" w:rsidRPr="003F6611">
        <w:rPr>
          <w:lang w:val="en-US"/>
        </w:rPr>
        <w:t>must not accelerate or worsen a natural hazard on the land or any other property</w:t>
      </w:r>
      <w:r>
        <w:rPr>
          <w:lang w:val="en-US"/>
        </w:rPr>
        <w:t>.</w:t>
      </w:r>
    </w:p>
    <w:p w14:paraId="26AD1AAA" w14:textId="3158DC1C" w:rsidR="00A244A6" w:rsidRDefault="00A244A6">
      <w:pPr>
        <w:spacing w:before="0"/>
        <w:rPr>
          <w:lang w:val="en-US"/>
        </w:rPr>
      </w:pPr>
      <w:r>
        <w:rPr>
          <w:lang w:val="en-US"/>
        </w:rPr>
        <w:br w:type="page"/>
      </w:r>
    </w:p>
    <w:p w14:paraId="3900D924" w14:textId="77777777" w:rsidR="001F53D8" w:rsidRPr="00D7551D" w:rsidRDefault="001F53D8" w:rsidP="003226F5">
      <w:pPr>
        <w:pStyle w:val="ListParagraph"/>
        <w:numPr>
          <w:ilvl w:val="0"/>
          <w:numId w:val="0"/>
        </w:numPr>
        <w:ind w:left="1080"/>
        <w:rPr>
          <w:lang w:val="en-US"/>
        </w:rPr>
      </w:pPr>
    </w:p>
    <w:p w14:paraId="3D32A506" w14:textId="32E5CDBA" w:rsidR="000D7C05" w:rsidRPr="00D7551D" w:rsidRDefault="000D7C05" w:rsidP="000D7C05">
      <w:pPr>
        <w:pStyle w:val="Heading1"/>
      </w:pPr>
      <w:r w:rsidRPr="00D7551D">
        <w:t>schedule 2: report</w:t>
      </w:r>
      <w:r w:rsidR="006C7390" w:rsidRPr="00D7551D">
        <w:t>ing</w:t>
      </w:r>
      <w:r w:rsidRPr="00D7551D">
        <w:t xml:space="preserve"> framework </w:t>
      </w:r>
      <w:r w:rsidR="0080441B">
        <w:t>– STRUCTURAL</w:t>
      </w:r>
    </w:p>
    <w:p w14:paraId="34D910CB" w14:textId="77777777" w:rsidR="00E4253F" w:rsidRPr="00D7551D" w:rsidRDefault="00E4253F" w:rsidP="00E4253F">
      <w:bookmarkStart w:id="0" w:name="_Toc467494789"/>
      <w:r w:rsidRPr="00D7551D">
        <w:t xml:space="preserve">Engineering New Zealand recommends that engineers reporting on damage assessments and reinstatement set out their reports using the following framework. </w:t>
      </w:r>
    </w:p>
    <w:p w14:paraId="0666034E" w14:textId="4C6F5C5E" w:rsidR="00E4253F" w:rsidRPr="00D7551D" w:rsidRDefault="00E4253F" w:rsidP="00E4253F">
      <w:r w:rsidRPr="00D7551D">
        <w:t xml:space="preserve">The purpose of this framework is to provide greater consistency in the way engineers report their assessments of damage </w:t>
      </w:r>
      <w:r w:rsidR="009514B9">
        <w:t>from a natural disaster event</w:t>
      </w:r>
      <w:r w:rsidRPr="00D7551D">
        <w:t xml:space="preserve"> and reinstatement methodologies. This helps homeowners and insurers more easily compare reports and identify where their engineers agree and disagree. </w:t>
      </w:r>
    </w:p>
    <w:p w14:paraId="12998CB9" w14:textId="77777777" w:rsidR="00E4253F" w:rsidRPr="00D7551D" w:rsidRDefault="00E4253F" w:rsidP="00E4253F">
      <w:r w:rsidRPr="00D7551D">
        <w:t xml:space="preserve">Engineering New Zealand recommends that engineers set out their reports using the following headings, and make sure that, at a minimum, they address the points in the explanatory notes for each heading. </w:t>
      </w:r>
    </w:p>
    <w:p w14:paraId="27B85054" w14:textId="0B8FB5CE" w:rsidR="00E4253F" w:rsidRPr="00D7551D" w:rsidRDefault="00E4253F" w:rsidP="00E4253F">
      <w:pPr>
        <w:pStyle w:val="Heading2"/>
      </w:pPr>
      <w:r w:rsidRPr="00D7551D">
        <w:t>damage assessment and REINSTATEMENT reporting framework</w:t>
      </w:r>
    </w:p>
    <w:tbl>
      <w:tblPr>
        <w:tblStyle w:val="ENZTableStyle"/>
        <w:tblW w:w="9493" w:type="dxa"/>
        <w:tblLook w:val="05E0" w:firstRow="1" w:lastRow="1" w:firstColumn="1" w:lastColumn="1" w:noHBand="0" w:noVBand="1"/>
      </w:tblPr>
      <w:tblGrid>
        <w:gridCol w:w="1421"/>
        <w:gridCol w:w="3235"/>
        <w:gridCol w:w="4837"/>
      </w:tblGrid>
      <w:tr w:rsidR="00E4253F" w:rsidRPr="00D7551D" w14:paraId="2C7BDE35" w14:textId="77777777" w:rsidTr="007302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bookmarkEnd w:id="0"/>
          <w:p w14:paraId="64EE660E" w14:textId="77777777" w:rsidR="00E4253F" w:rsidRPr="00D7551D" w:rsidRDefault="00E4253F">
            <w:pPr>
              <w:pStyle w:val="TableHeader"/>
              <w:rPr>
                <w:b w:val="0"/>
              </w:rPr>
            </w:pPr>
            <w:r w:rsidRPr="00D7551D">
              <w:t xml:space="preserve">Section </w:t>
            </w:r>
          </w:p>
        </w:tc>
        <w:tc>
          <w:tcPr>
            <w:tcW w:w="3235" w:type="dxa"/>
          </w:tcPr>
          <w:p w14:paraId="28CE0220" w14:textId="77777777" w:rsidR="00E4253F" w:rsidRPr="00D7551D" w:rsidRDefault="00E4253F">
            <w:pPr>
              <w:pStyle w:val="TableHeader"/>
              <w:cnfStyle w:val="100000000000" w:firstRow="1" w:lastRow="0" w:firstColumn="0" w:lastColumn="0" w:oddVBand="0" w:evenVBand="0" w:oddHBand="0" w:evenHBand="0" w:firstRowFirstColumn="0" w:firstRowLastColumn="0" w:lastRowFirstColumn="0" w:lastRowLastColumn="0"/>
              <w:rPr>
                <w:b w:val="0"/>
              </w:rPr>
            </w:pPr>
            <w:r w:rsidRPr="00D7551D">
              <w:t>Content</w:t>
            </w:r>
          </w:p>
        </w:tc>
        <w:tc>
          <w:tcPr>
            <w:cnfStyle w:val="000100000000" w:firstRow="0" w:lastRow="0" w:firstColumn="0" w:lastColumn="1" w:oddVBand="0" w:evenVBand="0" w:oddHBand="0" w:evenHBand="0" w:firstRowFirstColumn="0" w:firstRowLastColumn="0" w:lastRowFirstColumn="0" w:lastRowLastColumn="0"/>
            <w:tcW w:w="4837" w:type="dxa"/>
          </w:tcPr>
          <w:p w14:paraId="023453B4" w14:textId="77777777" w:rsidR="00E4253F" w:rsidRPr="00D7551D" w:rsidRDefault="00E4253F">
            <w:pPr>
              <w:pStyle w:val="TableHeader"/>
              <w:rPr>
                <w:b w:val="0"/>
              </w:rPr>
            </w:pPr>
            <w:r w:rsidRPr="00D7551D">
              <w:t>Explanatory notes</w:t>
            </w:r>
          </w:p>
        </w:tc>
      </w:tr>
      <w:tr w:rsidR="00E4253F" w:rsidRPr="00D7551D" w14:paraId="4F8FAE4B"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27086B7A" w14:textId="77777777" w:rsidR="00E4253F" w:rsidRPr="00D7551D" w:rsidRDefault="00E4253F" w:rsidP="00A94DE2">
            <w:pPr>
              <w:pStyle w:val="BodyText2"/>
            </w:pPr>
            <w:r w:rsidRPr="00D7551D">
              <w:t xml:space="preserve">1. </w:t>
            </w:r>
          </w:p>
        </w:tc>
        <w:tc>
          <w:tcPr>
            <w:tcW w:w="3235" w:type="dxa"/>
          </w:tcPr>
          <w:p w14:paraId="090FF819" w14:textId="77777777" w:rsidR="00E4253F" w:rsidRPr="00D7551D" w:rsidRDefault="00E4253F" w:rsidP="00A94DE2">
            <w:pPr>
              <w:pStyle w:val="BodyText2"/>
              <w:cnfStyle w:val="000000100000" w:firstRow="0" w:lastRow="0" w:firstColumn="0" w:lastColumn="0" w:oddVBand="0" w:evenVBand="0" w:oddHBand="1" w:evenHBand="0" w:firstRowFirstColumn="0" w:firstRowLastColumn="0" w:lastRowFirstColumn="0" w:lastRowLastColumn="0"/>
              <w:rPr>
                <w:b/>
              </w:rPr>
            </w:pPr>
            <w:r w:rsidRPr="00D7551D">
              <w:rPr>
                <w:b/>
              </w:rPr>
              <w:t>Scope of engagement</w:t>
            </w:r>
          </w:p>
        </w:tc>
        <w:tc>
          <w:tcPr>
            <w:cnfStyle w:val="000100000000" w:firstRow="0" w:lastRow="0" w:firstColumn="0" w:lastColumn="1" w:oddVBand="0" w:evenVBand="0" w:oddHBand="0" w:evenHBand="0" w:firstRowFirstColumn="0" w:firstRowLastColumn="0" w:lastRowFirstColumn="0" w:lastRowLastColumn="0"/>
            <w:tcW w:w="4837" w:type="dxa"/>
          </w:tcPr>
          <w:p w14:paraId="44AD8337" w14:textId="77777777" w:rsidR="00E4253F" w:rsidRPr="00CE2402" w:rsidRDefault="00E4253F" w:rsidP="00A94DE2">
            <w:pPr>
              <w:pStyle w:val="BodyText2"/>
              <w:rPr>
                <w:b w:val="0"/>
                <w:szCs w:val="21"/>
              </w:rPr>
            </w:pPr>
            <w:r w:rsidRPr="00CE2402">
              <w:rPr>
                <w:b w:val="0"/>
                <w:szCs w:val="21"/>
              </w:rPr>
              <w:t xml:space="preserve">Reference the standard set out in the policy, as well as the definition of the standard from the instruction. Limitations/disclaimers  </w:t>
            </w:r>
          </w:p>
        </w:tc>
      </w:tr>
      <w:tr w:rsidR="00E4253F" w:rsidRPr="00D7551D" w14:paraId="28D2A290" w14:textId="77777777" w:rsidTr="007302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561E60DD" w14:textId="77777777" w:rsidR="00E4253F" w:rsidRPr="00D7551D" w:rsidRDefault="00E4253F" w:rsidP="00A94DE2">
            <w:pPr>
              <w:pStyle w:val="BodyText2"/>
            </w:pPr>
            <w:r w:rsidRPr="00D7551D">
              <w:t>2.</w:t>
            </w:r>
          </w:p>
        </w:tc>
        <w:tc>
          <w:tcPr>
            <w:tcW w:w="3235" w:type="dxa"/>
          </w:tcPr>
          <w:p w14:paraId="6676F485" w14:textId="77777777" w:rsidR="00E4253F" w:rsidRPr="00D7551D" w:rsidRDefault="00E4253F" w:rsidP="00A94DE2">
            <w:pPr>
              <w:pStyle w:val="BodyText2"/>
              <w:cnfStyle w:val="000000010000" w:firstRow="0" w:lastRow="0" w:firstColumn="0" w:lastColumn="0" w:oddVBand="0" w:evenVBand="0" w:oddHBand="0" w:evenHBand="1" w:firstRowFirstColumn="0" w:firstRowLastColumn="0" w:lastRowFirstColumn="0" w:lastRowLastColumn="0"/>
              <w:rPr>
                <w:b/>
              </w:rPr>
            </w:pPr>
            <w:r w:rsidRPr="00D7551D">
              <w:rPr>
                <w:b/>
              </w:rPr>
              <w:t>Summary of inspections undertaken</w:t>
            </w:r>
          </w:p>
        </w:tc>
        <w:tc>
          <w:tcPr>
            <w:cnfStyle w:val="000100000000" w:firstRow="0" w:lastRow="0" w:firstColumn="0" w:lastColumn="1" w:oddVBand="0" w:evenVBand="0" w:oddHBand="0" w:evenHBand="0" w:firstRowFirstColumn="0" w:firstRowLastColumn="0" w:lastRowFirstColumn="0" w:lastRowLastColumn="0"/>
            <w:tcW w:w="4837" w:type="dxa"/>
          </w:tcPr>
          <w:p w14:paraId="7C8F8447" w14:textId="77777777" w:rsidR="00E4253F" w:rsidRPr="00CE2402" w:rsidRDefault="00E4253F" w:rsidP="00A94DE2">
            <w:pPr>
              <w:pStyle w:val="TableBullets3"/>
              <w:numPr>
                <w:ilvl w:val="0"/>
                <w:numId w:val="0"/>
              </w:numPr>
              <w:rPr>
                <w:b w:val="0"/>
                <w:szCs w:val="21"/>
              </w:rPr>
            </w:pPr>
            <w:r w:rsidRPr="00CE2402">
              <w:rPr>
                <w:b w:val="0"/>
                <w:szCs w:val="21"/>
              </w:rPr>
              <w:t>Date, scope of inspection and personnel involved</w:t>
            </w:r>
          </w:p>
        </w:tc>
      </w:tr>
      <w:tr w:rsidR="00E4253F" w:rsidRPr="00D7551D" w14:paraId="3D609DFC"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33B33113" w14:textId="77777777" w:rsidR="00E4253F" w:rsidRPr="00D7551D" w:rsidRDefault="00E4253F" w:rsidP="00A94DE2">
            <w:pPr>
              <w:pStyle w:val="BodyText2"/>
            </w:pPr>
            <w:r w:rsidRPr="00D7551D">
              <w:t>3.</w:t>
            </w:r>
          </w:p>
        </w:tc>
        <w:tc>
          <w:tcPr>
            <w:tcW w:w="3235" w:type="dxa"/>
          </w:tcPr>
          <w:p w14:paraId="7C6E79AB" w14:textId="77777777" w:rsidR="00E4253F" w:rsidRPr="00D7551D" w:rsidRDefault="00E4253F" w:rsidP="00A94DE2">
            <w:pPr>
              <w:pStyle w:val="BodyText2"/>
              <w:cnfStyle w:val="000000100000" w:firstRow="0" w:lastRow="0" w:firstColumn="0" w:lastColumn="0" w:oddVBand="0" w:evenVBand="0" w:oddHBand="1" w:evenHBand="0" w:firstRowFirstColumn="0" w:firstRowLastColumn="0" w:lastRowFirstColumn="0" w:lastRowLastColumn="0"/>
              <w:rPr>
                <w:b/>
              </w:rPr>
            </w:pPr>
            <w:r w:rsidRPr="00D7551D">
              <w:rPr>
                <w:b/>
              </w:rPr>
              <w:t>Documentation reviewed</w:t>
            </w:r>
          </w:p>
        </w:tc>
        <w:tc>
          <w:tcPr>
            <w:cnfStyle w:val="000100000000" w:firstRow="0" w:lastRow="0" w:firstColumn="0" w:lastColumn="1" w:oddVBand="0" w:evenVBand="0" w:oddHBand="0" w:evenHBand="0" w:firstRowFirstColumn="0" w:firstRowLastColumn="0" w:lastRowFirstColumn="0" w:lastRowLastColumn="0"/>
            <w:tcW w:w="4837" w:type="dxa"/>
          </w:tcPr>
          <w:p w14:paraId="353E982C" w14:textId="5C87C679" w:rsidR="00E4253F" w:rsidRPr="00CE2402" w:rsidRDefault="00C21E09" w:rsidP="00A94DE2">
            <w:pPr>
              <w:pStyle w:val="BodyText2"/>
              <w:rPr>
                <w:b w:val="0"/>
                <w:szCs w:val="21"/>
              </w:rPr>
            </w:pPr>
            <w:r w:rsidRPr="00CE2402">
              <w:rPr>
                <w:b w:val="0"/>
                <w:szCs w:val="21"/>
              </w:rPr>
              <w:t>Any p</w:t>
            </w:r>
            <w:r w:rsidR="00E4253F" w:rsidRPr="00CE2402">
              <w:rPr>
                <w:b w:val="0"/>
                <w:szCs w:val="21"/>
              </w:rPr>
              <w:t>revious assessments; geotechnical reports</w:t>
            </w:r>
          </w:p>
        </w:tc>
      </w:tr>
      <w:tr w:rsidR="00E4253F" w:rsidRPr="00D7551D" w14:paraId="752DECA8" w14:textId="77777777" w:rsidTr="007302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3E99A9C2" w14:textId="0E3D2C17" w:rsidR="00E4253F" w:rsidRPr="00D7551D" w:rsidRDefault="00E4253F" w:rsidP="00A94DE2">
            <w:pPr>
              <w:pStyle w:val="BodyText2"/>
            </w:pPr>
            <w:r w:rsidRPr="00D7551D">
              <w:t>4.</w:t>
            </w:r>
            <w:r w:rsidR="003F7799">
              <w:t xml:space="preserve"> </w:t>
            </w:r>
          </w:p>
        </w:tc>
        <w:tc>
          <w:tcPr>
            <w:tcW w:w="3235" w:type="dxa"/>
          </w:tcPr>
          <w:p w14:paraId="28124FD2" w14:textId="77777777" w:rsidR="00E4253F" w:rsidRPr="00D7551D" w:rsidRDefault="00E4253F" w:rsidP="00A94DE2">
            <w:pPr>
              <w:pStyle w:val="BodyText2"/>
              <w:cnfStyle w:val="000000010000" w:firstRow="0" w:lastRow="0" w:firstColumn="0" w:lastColumn="0" w:oddVBand="0" w:evenVBand="0" w:oddHBand="0" w:evenHBand="1" w:firstRowFirstColumn="0" w:firstRowLastColumn="0" w:lastRowFirstColumn="0" w:lastRowLastColumn="0"/>
              <w:rPr>
                <w:b/>
              </w:rPr>
            </w:pPr>
            <w:r w:rsidRPr="00D7551D">
              <w:rPr>
                <w:b/>
              </w:rPr>
              <w:t>Building and site description</w:t>
            </w:r>
          </w:p>
        </w:tc>
        <w:tc>
          <w:tcPr>
            <w:cnfStyle w:val="000100000000" w:firstRow="0" w:lastRow="0" w:firstColumn="0" w:lastColumn="1" w:oddVBand="0" w:evenVBand="0" w:oddHBand="0" w:evenHBand="0" w:firstRowFirstColumn="0" w:firstRowLastColumn="0" w:lastRowFirstColumn="0" w:lastRowLastColumn="0"/>
            <w:tcW w:w="4837" w:type="dxa"/>
          </w:tcPr>
          <w:p w14:paraId="618CE4AF" w14:textId="77777777" w:rsidR="00E4253F" w:rsidRPr="00CE2402" w:rsidRDefault="00E4253F" w:rsidP="00A94DE2">
            <w:pPr>
              <w:spacing w:before="60"/>
              <w:rPr>
                <w:b w:val="0"/>
                <w:szCs w:val="21"/>
              </w:rPr>
            </w:pPr>
            <w:r w:rsidRPr="00CE2402">
              <w:rPr>
                <w:b w:val="0"/>
                <w:szCs w:val="21"/>
              </w:rPr>
              <w:t>Include age and type of construction; main dwelling and other structures</w:t>
            </w:r>
          </w:p>
        </w:tc>
      </w:tr>
      <w:tr w:rsidR="00E4253F" w:rsidRPr="00D7551D" w14:paraId="2527A5F0"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7DDCD620" w14:textId="769092F8" w:rsidR="00E4253F" w:rsidRPr="00D7551D" w:rsidRDefault="00E4253F" w:rsidP="00A94DE2">
            <w:pPr>
              <w:pStyle w:val="BodyText2"/>
            </w:pPr>
            <w:r w:rsidRPr="00D7551D">
              <w:t>5.</w:t>
            </w:r>
          </w:p>
        </w:tc>
        <w:tc>
          <w:tcPr>
            <w:tcW w:w="3235" w:type="dxa"/>
          </w:tcPr>
          <w:p w14:paraId="1C0F7573" w14:textId="77777777" w:rsidR="00E4253F" w:rsidRPr="00D7551D" w:rsidRDefault="00E4253F" w:rsidP="00A94DE2">
            <w:pPr>
              <w:pStyle w:val="BodyText2"/>
              <w:cnfStyle w:val="000000100000" w:firstRow="0" w:lastRow="0" w:firstColumn="0" w:lastColumn="0" w:oddVBand="0" w:evenVBand="0" w:oddHBand="1" w:evenHBand="0" w:firstRowFirstColumn="0" w:firstRowLastColumn="0" w:lastRowFirstColumn="0" w:lastRowLastColumn="0"/>
              <w:rPr>
                <w:b/>
              </w:rPr>
            </w:pPr>
            <w:r w:rsidRPr="00D7551D">
              <w:rPr>
                <w:b/>
              </w:rPr>
              <w:t>Geotechnical considerations</w:t>
            </w:r>
          </w:p>
        </w:tc>
        <w:tc>
          <w:tcPr>
            <w:cnfStyle w:val="000100000000" w:firstRow="0" w:lastRow="0" w:firstColumn="0" w:lastColumn="1" w:oddVBand="0" w:evenVBand="0" w:oddHBand="0" w:evenHBand="0" w:firstRowFirstColumn="0" w:firstRowLastColumn="0" w:lastRowFirstColumn="0" w:lastRowLastColumn="0"/>
            <w:tcW w:w="4837" w:type="dxa"/>
          </w:tcPr>
          <w:p w14:paraId="18197EF1" w14:textId="488BFBC4" w:rsidR="00E4253F" w:rsidRPr="00CE2402" w:rsidRDefault="00E4253F" w:rsidP="00A94DE2">
            <w:pPr>
              <w:spacing w:before="60"/>
              <w:rPr>
                <w:b w:val="0"/>
                <w:szCs w:val="21"/>
              </w:rPr>
            </w:pPr>
            <w:r w:rsidRPr="00A526C4">
              <w:rPr>
                <w:b w:val="0"/>
                <w:szCs w:val="21"/>
              </w:rPr>
              <w:t xml:space="preserve">Key relevant points from geotechnical reports, e.g. </w:t>
            </w:r>
            <w:r w:rsidR="001B7ED8" w:rsidRPr="00A526C4">
              <w:rPr>
                <w:b w:val="0"/>
                <w:szCs w:val="21"/>
              </w:rPr>
              <w:t xml:space="preserve">general topography, types of soils present and soil characteristics, </w:t>
            </w:r>
            <w:r w:rsidRPr="00A526C4">
              <w:rPr>
                <w:b w:val="0"/>
                <w:szCs w:val="21"/>
              </w:rPr>
              <w:t>site performance,</w:t>
            </w:r>
            <w:r w:rsidR="001B7ED8" w:rsidRPr="00A526C4">
              <w:rPr>
                <w:b w:val="0"/>
                <w:szCs w:val="21"/>
              </w:rPr>
              <w:t xml:space="preserve"> presence of uncontrolled fill/compressible soils etc</w:t>
            </w:r>
            <w:r w:rsidR="00BA19CD" w:rsidRPr="00A526C4">
              <w:rPr>
                <w:b w:val="0"/>
                <w:szCs w:val="21"/>
              </w:rPr>
              <w:t xml:space="preserve"> as well as </w:t>
            </w:r>
            <w:r w:rsidR="001B7ED8" w:rsidRPr="00A526C4">
              <w:rPr>
                <w:b w:val="0"/>
                <w:szCs w:val="21"/>
              </w:rPr>
              <w:t xml:space="preserve">disaster specific factors e.g. </w:t>
            </w:r>
            <w:r w:rsidRPr="00A526C4">
              <w:rPr>
                <w:b w:val="0"/>
                <w:szCs w:val="21"/>
              </w:rPr>
              <w:t xml:space="preserve"> bearing capacity, SLS settlement, lateral stretch status</w:t>
            </w:r>
            <w:r w:rsidR="001B7ED8" w:rsidRPr="00A526C4">
              <w:rPr>
                <w:b w:val="0"/>
                <w:szCs w:val="21"/>
              </w:rPr>
              <w:t xml:space="preserve"> </w:t>
            </w:r>
            <w:r w:rsidR="00DF77A7" w:rsidRPr="00A526C4">
              <w:rPr>
                <w:b w:val="0"/>
                <w:szCs w:val="21"/>
              </w:rPr>
              <w:t xml:space="preserve">after an </w:t>
            </w:r>
            <w:r w:rsidR="001B7ED8" w:rsidRPr="00A526C4">
              <w:rPr>
                <w:b w:val="0"/>
                <w:szCs w:val="21"/>
              </w:rPr>
              <w:t xml:space="preserve">earthquake or </w:t>
            </w:r>
            <w:r w:rsidR="00DF77A7" w:rsidRPr="00A526C4">
              <w:rPr>
                <w:b w:val="0"/>
                <w:szCs w:val="21"/>
              </w:rPr>
              <w:t xml:space="preserve">proximity of </w:t>
            </w:r>
            <w:r w:rsidR="001B7ED8" w:rsidRPr="00A526C4">
              <w:rPr>
                <w:b w:val="0"/>
                <w:szCs w:val="21"/>
              </w:rPr>
              <w:t>waterways</w:t>
            </w:r>
            <w:r w:rsidR="00DF77A7" w:rsidRPr="00A526C4">
              <w:rPr>
                <w:b w:val="0"/>
                <w:szCs w:val="21"/>
              </w:rPr>
              <w:t xml:space="preserve"> and </w:t>
            </w:r>
            <w:r w:rsidR="001B7ED8" w:rsidRPr="00A526C4">
              <w:rPr>
                <w:b w:val="0"/>
                <w:szCs w:val="21"/>
              </w:rPr>
              <w:t xml:space="preserve">drainage issues </w:t>
            </w:r>
            <w:r w:rsidR="00DF77A7" w:rsidRPr="00A526C4">
              <w:rPr>
                <w:b w:val="0"/>
                <w:szCs w:val="21"/>
              </w:rPr>
              <w:t xml:space="preserve">after a </w:t>
            </w:r>
            <w:r w:rsidR="001B7ED8" w:rsidRPr="00A526C4">
              <w:rPr>
                <w:b w:val="0"/>
                <w:szCs w:val="21"/>
              </w:rPr>
              <w:t>flood or landslip</w:t>
            </w:r>
            <w:r w:rsidR="00636E8D" w:rsidRPr="00A526C4">
              <w:rPr>
                <w:b w:val="0"/>
                <w:szCs w:val="21"/>
              </w:rPr>
              <w:t>.</w:t>
            </w:r>
            <w:r w:rsidRPr="00A526C4">
              <w:rPr>
                <w:b w:val="0"/>
                <w:szCs w:val="21"/>
              </w:rPr>
              <w:t>.</w:t>
            </w:r>
          </w:p>
        </w:tc>
      </w:tr>
      <w:tr w:rsidR="00E4253F" w:rsidRPr="00D7551D" w14:paraId="16D1D6D8" w14:textId="77777777" w:rsidTr="007302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7D15BF7A" w14:textId="77777777" w:rsidR="00E4253F" w:rsidRPr="00D7551D" w:rsidRDefault="00E4253F" w:rsidP="00A94DE2">
            <w:pPr>
              <w:pStyle w:val="BodyText2"/>
            </w:pPr>
            <w:r w:rsidRPr="00D7551D">
              <w:t>6.</w:t>
            </w:r>
          </w:p>
        </w:tc>
        <w:tc>
          <w:tcPr>
            <w:tcW w:w="3235" w:type="dxa"/>
          </w:tcPr>
          <w:p w14:paraId="465F9C9D" w14:textId="5FD5F4E2" w:rsidR="00E4253F" w:rsidRPr="00D7551D" w:rsidRDefault="00E4253F" w:rsidP="00A94DE2">
            <w:pPr>
              <w:pStyle w:val="BodyText2"/>
              <w:cnfStyle w:val="000000010000" w:firstRow="0" w:lastRow="0" w:firstColumn="0" w:lastColumn="0" w:oddVBand="0" w:evenVBand="0" w:oddHBand="0" w:evenHBand="1" w:firstRowFirstColumn="0" w:firstRowLastColumn="0" w:lastRowFirstColumn="0" w:lastRowLastColumn="0"/>
              <w:rPr>
                <w:b/>
              </w:rPr>
            </w:pPr>
            <w:r w:rsidRPr="00D7551D">
              <w:rPr>
                <w:b/>
              </w:rPr>
              <w:t xml:space="preserve">Summary and discussion of damage </w:t>
            </w:r>
            <w:r w:rsidR="00B07827">
              <w:rPr>
                <w:b/>
              </w:rPr>
              <w:t xml:space="preserve">from the natural disaster event </w:t>
            </w:r>
            <w:r w:rsidRPr="00D7551D">
              <w:rPr>
                <w:b/>
              </w:rPr>
              <w:t xml:space="preserve">and </w:t>
            </w:r>
            <w:r w:rsidR="00B07827">
              <w:rPr>
                <w:b/>
              </w:rPr>
              <w:t xml:space="preserve">any </w:t>
            </w:r>
            <w:r w:rsidRPr="00D7551D">
              <w:rPr>
                <w:b/>
              </w:rPr>
              <w:t>previous repairs</w:t>
            </w:r>
          </w:p>
        </w:tc>
        <w:tc>
          <w:tcPr>
            <w:cnfStyle w:val="000100000000" w:firstRow="0" w:lastRow="0" w:firstColumn="0" w:lastColumn="1" w:oddVBand="0" w:evenVBand="0" w:oddHBand="0" w:evenHBand="0" w:firstRowFirstColumn="0" w:firstRowLastColumn="0" w:lastRowFirstColumn="0" w:lastRowLastColumn="0"/>
            <w:tcW w:w="4837" w:type="dxa"/>
          </w:tcPr>
          <w:p w14:paraId="5D07FF16" w14:textId="77777777" w:rsidR="00E4253F" w:rsidRPr="00D7551D" w:rsidRDefault="00E4253F" w:rsidP="00A94DE2">
            <w:pPr>
              <w:spacing w:before="60"/>
              <w:rPr>
                <w:sz w:val="20"/>
                <w:szCs w:val="20"/>
              </w:rPr>
            </w:pPr>
          </w:p>
        </w:tc>
      </w:tr>
      <w:tr w:rsidR="00E4253F" w:rsidRPr="00D7551D" w14:paraId="7E044997"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0B2BECDF" w14:textId="77777777" w:rsidR="00E4253F" w:rsidRPr="00D7551D" w:rsidRDefault="00E4253F" w:rsidP="00A94DE2">
            <w:pPr>
              <w:pStyle w:val="BodyText2"/>
            </w:pPr>
            <w:r w:rsidRPr="00D7551D">
              <w:lastRenderedPageBreak/>
              <w:t>6.1</w:t>
            </w:r>
          </w:p>
        </w:tc>
        <w:tc>
          <w:tcPr>
            <w:tcW w:w="3235" w:type="dxa"/>
          </w:tcPr>
          <w:p w14:paraId="2F2AD6AB" w14:textId="77777777" w:rsidR="00E4253F" w:rsidRPr="00D7551D" w:rsidRDefault="00E4253F" w:rsidP="00A94DE2">
            <w:pPr>
              <w:pStyle w:val="BodyText2"/>
              <w:cnfStyle w:val="000000100000" w:firstRow="0" w:lastRow="0" w:firstColumn="0" w:lastColumn="0" w:oddVBand="0" w:evenVBand="0" w:oddHBand="1" w:evenHBand="0" w:firstRowFirstColumn="0" w:firstRowLastColumn="0" w:lastRowFirstColumn="0" w:lastRowLastColumn="0"/>
            </w:pPr>
            <w:r w:rsidRPr="00D7551D">
              <w:t>Homeowner comments</w:t>
            </w:r>
          </w:p>
        </w:tc>
        <w:tc>
          <w:tcPr>
            <w:cnfStyle w:val="000100000000" w:firstRow="0" w:lastRow="0" w:firstColumn="0" w:lastColumn="1" w:oddVBand="0" w:evenVBand="0" w:oddHBand="0" w:evenHBand="0" w:firstRowFirstColumn="0" w:firstRowLastColumn="0" w:lastRowFirstColumn="0" w:lastRowLastColumn="0"/>
            <w:tcW w:w="4837" w:type="dxa"/>
          </w:tcPr>
          <w:p w14:paraId="197A25AE" w14:textId="77777777" w:rsidR="00E4253F" w:rsidRPr="00D7551D" w:rsidRDefault="00E4253F" w:rsidP="00A94DE2">
            <w:pPr>
              <w:spacing w:before="60"/>
              <w:rPr>
                <w:b w:val="0"/>
                <w:sz w:val="20"/>
                <w:szCs w:val="20"/>
              </w:rPr>
            </w:pPr>
            <w:r w:rsidRPr="00D7551D">
              <w:rPr>
                <w:b w:val="0"/>
                <w:sz w:val="20"/>
                <w:szCs w:val="20"/>
              </w:rPr>
              <w:t>Relevant damage observations from the homeowner as well as any information provided by the homeowner about previous repairs, alterations and renovations.</w:t>
            </w:r>
          </w:p>
        </w:tc>
      </w:tr>
      <w:tr w:rsidR="00E4253F" w:rsidRPr="00D7551D" w14:paraId="55119829" w14:textId="77777777" w:rsidTr="007302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05882DB4" w14:textId="2C7D7CC0" w:rsidR="00E4253F" w:rsidRPr="00D7551D" w:rsidRDefault="00E4253F" w:rsidP="00A94DE2">
            <w:pPr>
              <w:pStyle w:val="BodyText2"/>
            </w:pPr>
            <w:r w:rsidRPr="00D7551D">
              <w:t>6.2</w:t>
            </w:r>
            <w:r w:rsidR="00E07B7F">
              <w:t xml:space="preserve"> if earthquake</w:t>
            </w:r>
          </w:p>
          <w:p w14:paraId="209D1078" w14:textId="37DFB566" w:rsidR="00E4253F" w:rsidRPr="00D7551D" w:rsidRDefault="00E4253F" w:rsidP="00A94DE2">
            <w:pPr>
              <w:pStyle w:val="BodyText2"/>
            </w:pPr>
          </w:p>
        </w:tc>
        <w:tc>
          <w:tcPr>
            <w:tcW w:w="3235" w:type="dxa"/>
          </w:tcPr>
          <w:p w14:paraId="6180C25F" w14:textId="559025F6" w:rsidR="00E4253F" w:rsidRPr="00D7551D" w:rsidRDefault="00E4253F" w:rsidP="00A94DE2">
            <w:pPr>
              <w:pStyle w:val="BodyText2"/>
              <w:cnfStyle w:val="000000010000" w:firstRow="0" w:lastRow="0" w:firstColumn="0" w:lastColumn="0" w:oddVBand="0" w:evenVBand="0" w:oddHBand="0" w:evenHBand="1" w:firstRowFirstColumn="0" w:firstRowLastColumn="0" w:lastRowFirstColumn="0" w:lastRowLastColumn="0"/>
            </w:pPr>
            <w:r w:rsidRPr="00D7551D" w:rsidDel="00484382">
              <w:t xml:space="preserve">Earthquake </w:t>
            </w:r>
            <w:r w:rsidRPr="00D7551D">
              <w:t>damage to structural elements</w:t>
            </w:r>
          </w:p>
        </w:tc>
        <w:tc>
          <w:tcPr>
            <w:cnfStyle w:val="000100000000" w:firstRow="0" w:lastRow="0" w:firstColumn="0" w:lastColumn="1" w:oddVBand="0" w:evenVBand="0" w:oddHBand="0" w:evenHBand="0" w:firstRowFirstColumn="0" w:firstRowLastColumn="0" w:lastRowFirstColumn="0" w:lastRowLastColumn="0"/>
            <w:tcW w:w="4837" w:type="dxa"/>
          </w:tcPr>
          <w:p w14:paraId="23AD93F3" w14:textId="620BF67A" w:rsidR="00E4253F" w:rsidRPr="00D7551D" w:rsidRDefault="00E4253F" w:rsidP="00A94DE2">
            <w:pPr>
              <w:spacing w:before="60"/>
              <w:rPr>
                <w:b w:val="0"/>
                <w:sz w:val="20"/>
                <w:szCs w:val="20"/>
              </w:rPr>
            </w:pPr>
            <w:r w:rsidRPr="00D7551D">
              <w:rPr>
                <w:b w:val="0"/>
                <w:sz w:val="20"/>
                <w:szCs w:val="20"/>
              </w:rPr>
              <w:t>Identify current damage, establishing what was caused or exacerbated by the earthquakes, and differentiating from non-earthquake damage, with supporting evidence</w:t>
            </w:r>
            <w:r w:rsidR="00AA5345">
              <w:rPr>
                <w:b w:val="0"/>
                <w:sz w:val="20"/>
                <w:szCs w:val="20"/>
              </w:rPr>
              <w:t xml:space="preserve">. </w:t>
            </w:r>
          </w:p>
        </w:tc>
      </w:tr>
      <w:tr w:rsidR="00E07B7F" w:rsidRPr="00D7551D" w14:paraId="45E8F4B4"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4499890F" w14:textId="41D0E7C7" w:rsidR="00E07B7F" w:rsidRPr="00D7551D" w:rsidRDefault="00F53AC7" w:rsidP="00A94DE2">
            <w:pPr>
              <w:pStyle w:val="BodyText2"/>
            </w:pPr>
            <w:r>
              <w:t>6.2 if inundation</w:t>
            </w:r>
          </w:p>
        </w:tc>
        <w:tc>
          <w:tcPr>
            <w:tcW w:w="3235" w:type="dxa"/>
          </w:tcPr>
          <w:p w14:paraId="512BCE07" w14:textId="2E907E90" w:rsidR="00E07B7F" w:rsidRPr="00D7551D" w:rsidRDefault="00FC662B" w:rsidP="00A94DE2">
            <w:pPr>
              <w:pStyle w:val="BodyText2"/>
              <w:cnfStyle w:val="000000100000" w:firstRow="0" w:lastRow="0" w:firstColumn="0" w:lastColumn="0" w:oddVBand="0" w:evenVBand="0" w:oddHBand="1" w:evenHBand="0" w:firstRowFirstColumn="0" w:firstRowLastColumn="0" w:lastRowFirstColumn="0" w:lastRowLastColumn="0"/>
            </w:pPr>
            <w:r>
              <w:t>Flood</w:t>
            </w:r>
            <w:r w:rsidR="00F53AC7">
              <w:t xml:space="preserve"> damage to structural elements</w:t>
            </w:r>
          </w:p>
        </w:tc>
        <w:tc>
          <w:tcPr>
            <w:cnfStyle w:val="000100000000" w:firstRow="0" w:lastRow="0" w:firstColumn="0" w:lastColumn="1" w:oddVBand="0" w:evenVBand="0" w:oddHBand="0" w:evenHBand="0" w:firstRowFirstColumn="0" w:firstRowLastColumn="0" w:lastRowFirstColumn="0" w:lastRowLastColumn="0"/>
            <w:tcW w:w="4837" w:type="dxa"/>
          </w:tcPr>
          <w:p w14:paraId="188BCA9F" w14:textId="3E92348D" w:rsidR="00E07B7F" w:rsidRPr="00F53AC7" w:rsidRDefault="00F53AC7" w:rsidP="00A94DE2">
            <w:pPr>
              <w:spacing w:before="60"/>
              <w:rPr>
                <w:b w:val="0"/>
                <w:bCs/>
                <w:sz w:val="20"/>
                <w:szCs w:val="20"/>
              </w:rPr>
            </w:pPr>
            <w:r w:rsidRPr="00F53AC7">
              <w:rPr>
                <w:b w:val="0"/>
                <w:bCs/>
                <w:sz w:val="20"/>
                <w:szCs w:val="20"/>
              </w:rPr>
              <w:t xml:space="preserve">Identify current damage, establishing what was caused or exacerbated by the </w:t>
            </w:r>
            <w:r w:rsidR="00FC662B">
              <w:rPr>
                <w:b w:val="0"/>
                <w:bCs/>
                <w:sz w:val="20"/>
                <w:szCs w:val="20"/>
              </w:rPr>
              <w:t>flood</w:t>
            </w:r>
            <w:r w:rsidRPr="00F53AC7">
              <w:rPr>
                <w:b w:val="0"/>
                <w:bCs/>
                <w:sz w:val="20"/>
                <w:szCs w:val="20"/>
              </w:rPr>
              <w:t>, and differentiating from any non-</w:t>
            </w:r>
            <w:r w:rsidR="00FC662B">
              <w:rPr>
                <w:b w:val="0"/>
                <w:bCs/>
                <w:sz w:val="20"/>
                <w:szCs w:val="20"/>
              </w:rPr>
              <w:t>flood</w:t>
            </w:r>
            <w:r w:rsidRPr="00F53AC7">
              <w:rPr>
                <w:b w:val="0"/>
                <w:bCs/>
                <w:sz w:val="20"/>
                <w:szCs w:val="20"/>
              </w:rPr>
              <w:t xml:space="preserve"> damage, with supporting evidence</w:t>
            </w:r>
            <w:r w:rsidR="00AA5345">
              <w:rPr>
                <w:b w:val="0"/>
                <w:bCs/>
                <w:sz w:val="20"/>
                <w:szCs w:val="20"/>
              </w:rPr>
              <w:t xml:space="preserve">. </w:t>
            </w:r>
            <w:r w:rsidR="005862BB">
              <w:rPr>
                <w:b w:val="0"/>
                <w:bCs/>
                <w:sz w:val="20"/>
                <w:szCs w:val="20"/>
              </w:rPr>
              <w:t>Also consider</w:t>
            </w:r>
            <w:r w:rsidR="00A02FAB">
              <w:rPr>
                <w:b w:val="0"/>
                <w:bCs/>
                <w:sz w:val="20"/>
                <w:szCs w:val="20"/>
              </w:rPr>
              <w:t xml:space="preserve"> </w:t>
            </w:r>
            <w:r w:rsidR="00054B6F">
              <w:rPr>
                <w:b w:val="0"/>
                <w:bCs/>
                <w:sz w:val="20"/>
                <w:szCs w:val="20"/>
              </w:rPr>
              <w:t>the risk of secondary damage due to contamination and mould growth.</w:t>
            </w:r>
            <w:r w:rsidRPr="00F53AC7">
              <w:rPr>
                <w:b w:val="0"/>
                <w:bCs/>
                <w:sz w:val="20"/>
                <w:szCs w:val="20"/>
              </w:rPr>
              <w:t xml:space="preserve"> </w:t>
            </w:r>
          </w:p>
        </w:tc>
      </w:tr>
      <w:tr w:rsidR="00E07B7F" w:rsidRPr="00D7551D" w14:paraId="272BEF62" w14:textId="77777777" w:rsidTr="007302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2B12DDC3" w14:textId="405EAD88" w:rsidR="00E07B7F" w:rsidRPr="00D7551D" w:rsidRDefault="00F53AC7" w:rsidP="00A94DE2">
            <w:pPr>
              <w:pStyle w:val="BodyText2"/>
            </w:pPr>
            <w:r>
              <w:t>6.2 if landsli</w:t>
            </w:r>
            <w:r w:rsidR="007302EA">
              <w:t>de</w:t>
            </w:r>
          </w:p>
        </w:tc>
        <w:tc>
          <w:tcPr>
            <w:tcW w:w="3235" w:type="dxa"/>
          </w:tcPr>
          <w:p w14:paraId="0DD256F6" w14:textId="2B7BF94B" w:rsidR="00E07B7F" w:rsidRPr="00D7551D" w:rsidRDefault="00F53AC7" w:rsidP="00A94DE2">
            <w:pPr>
              <w:pStyle w:val="BodyText2"/>
              <w:cnfStyle w:val="000000010000" w:firstRow="0" w:lastRow="0" w:firstColumn="0" w:lastColumn="0" w:oddVBand="0" w:evenVBand="0" w:oddHBand="0" w:evenHBand="1" w:firstRowFirstColumn="0" w:firstRowLastColumn="0" w:lastRowFirstColumn="0" w:lastRowLastColumn="0"/>
            </w:pPr>
            <w:r>
              <w:t>Landsli</w:t>
            </w:r>
            <w:r w:rsidR="007302EA">
              <w:t>de</w:t>
            </w:r>
            <w:r>
              <w:t xml:space="preserve"> damage to structural elements</w:t>
            </w:r>
          </w:p>
        </w:tc>
        <w:tc>
          <w:tcPr>
            <w:cnfStyle w:val="000100000000" w:firstRow="0" w:lastRow="0" w:firstColumn="0" w:lastColumn="1" w:oddVBand="0" w:evenVBand="0" w:oddHBand="0" w:evenHBand="0" w:firstRowFirstColumn="0" w:firstRowLastColumn="0" w:lastRowFirstColumn="0" w:lastRowLastColumn="0"/>
            <w:tcW w:w="4837" w:type="dxa"/>
          </w:tcPr>
          <w:p w14:paraId="595EDC07" w14:textId="2B766E4B" w:rsidR="00E07B7F" w:rsidRPr="00D7551D" w:rsidRDefault="00F53AC7" w:rsidP="00A94DE2">
            <w:pPr>
              <w:spacing w:before="60"/>
              <w:rPr>
                <w:sz w:val="20"/>
                <w:szCs w:val="20"/>
              </w:rPr>
            </w:pPr>
            <w:r w:rsidRPr="00F53AC7">
              <w:rPr>
                <w:b w:val="0"/>
                <w:bCs/>
                <w:sz w:val="20"/>
                <w:szCs w:val="20"/>
              </w:rPr>
              <w:t xml:space="preserve">Identify current damage, establishing what was caused or exacerbated by the </w:t>
            </w:r>
            <w:r>
              <w:rPr>
                <w:b w:val="0"/>
                <w:bCs/>
                <w:sz w:val="20"/>
                <w:szCs w:val="20"/>
              </w:rPr>
              <w:t>landsli</w:t>
            </w:r>
            <w:r w:rsidR="007302EA">
              <w:rPr>
                <w:b w:val="0"/>
                <w:bCs/>
                <w:sz w:val="20"/>
                <w:szCs w:val="20"/>
              </w:rPr>
              <w:t>de</w:t>
            </w:r>
            <w:r w:rsidRPr="00F53AC7">
              <w:rPr>
                <w:b w:val="0"/>
                <w:bCs/>
                <w:sz w:val="20"/>
                <w:szCs w:val="20"/>
              </w:rPr>
              <w:t>, and differentiating from any non-</w:t>
            </w:r>
            <w:r w:rsidR="007302EA">
              <w:rPr>
                <w:b w:val="0"/>
                <w:bCs/>
                <w:sz w:val="20"/>
                <w:szCs w:val="20"/>
              </w:rPr>
              <w:t>landslide</w:t>
            </w:r>
            <w:r w:rsidRPr="00F53AC7">
              <w:rPr>
                <w:b w:val="0"/>
                <w:bCs/>
                <w:sz w:val="20"/>
                <w:szCs w:val="20"/>
              </w:rPr>
              <w:t xml:space="preserve"> damage, with supporting evidence</w:t>
            </w:r>
            <w:r w:rsidR="00AA5345">
              <w:rPr>
                <w:b w:val="0"/>
                <w:bCs/>
                <w:sz w:val="20"/>
                <w:szCs w:val="20"/>
              </w:rPr>
              <w:t xml:space="preserve">. Consider </w:t>
            </w:r>
            <w:r w:rsidR="00AA5345" w:rsidRPr="00FC662B">
              <w:rPr>
                <w:b w:val="0"/>
                <w:bCs/>
                <w:sz w:val="20"/>
                <w:szCs w:val="20"/>
                <w:highlight w:val="yellow"/>
              </w:rPr>
              <w:t>xyz</w:t>
            </w:r>
            <w:r w:rsidR="003226F5">
              <w:rPr>
                <w:b w:val="0"/>
                <w:bCs/>
                <w:sz w:val="20"/>
                <w:szCs w:val="20"/>
              </w:rPr>
              <w:t xml:space="preserve"> (to come)</w:t>
            </w:r>
          </w:p>
        </w:tc>
      </w:tr>
      <w:tr w:rsidR="00AA5345" w:rsidRPr="00D7551D" w14:paraId="3D5DDF66"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255D71AE" w14:textId="6901787B" w:rsidR="00AA5345" w:rsidRDefault="00AA5345" w:rsidP="00A94DE2">
            <w:pPr>
              <w:pStyle w:val="BodyText2"/>
            </w:pPr>
            <w:r>
              <w:t>6.2 if volcanic</w:t>
            </w:r>
            <w:r w:rsidR="001A36AA">
              <w:t xml:space="preserve"> </w:t>
            </w:r>
            <w:r w:rsidR="00521C60">
              <w:t>activity</w:t>
            </w:r>
          </w:p>
        </w:tc>
        <w:tc>
          <w:tcPr>
            <w:tcW w:w="3235" w:type="dxa"/>
          </w:tcPr>
          <w:p w14:paraId="0CDEE1DA" w14:textId="45173112" w:rsidR="00AA5345" w:rsidRDefault="001A36AA" w:rsidP="00A94DE2">
            <w:pPr>
              <w:pStyle w:val="BodyText2"/>
              <w:cnfStyle w:val="000000100000" w:firstRow="0" w:lastRow="0" w:firstColumn="0" w:lastColumn="0" w:oddVBand="0" w:evenVBand="0" w:oddHBand="1" w:evenHBand="0" w:firstRowFirstColumn="0" w:firstRowLastColumn="0" w:lastRowFirstColumn="0" w:lastRowLastColumn="0"/>
            </w:pPr>
            <w:r>
              <w:t xml:space="preserve">Volcanic </w:t>
            </w:r>
            <w:r w:rsidR="00521C60">
              <w:t>activity</w:t>
            </w:r>
            <w:r>
              <w:t xml:space="preserve"> damage to structural elements</w:t>
            </w:r>
          </w:p>
        </w:tc>
        <w:tc>
          <w:tcPr>
            <w:cnfStyle w:val="000100000000" w:firstRow="0" w:lastRow="0" w:firstColumn="0" w:lastColumn="1" w:oddVBand="0" w:evenVBand="0" w:oddHBand="0" w:evenHBand="0" w:firstRowFirstColumn="0" w:firstRowLastColumn="0" w:lastRowFirstColumn="0" w:lastRowLastColumn="0"/>
            <w:tcW w:w="4837" w:type="dxa"/>
          </w:tcPr>
          <w:p w14:paraId="5D8B202A" w14:textId="159A02D0" w:rsidR="00AA5345" w:rsidRPr="00F53AC7" w:rsidRDefault="001A36AA" w:rsidP="00A94DE2">
            <w:pPr>
              <w:spacing w:before="60"/>
              <w:rPr>
                <w:b w:val="0"/>
                <w:bCs/>
                <w:sz w:val="20"/>
                <w:szCs w:val="20"/>
              </w:rPr>
            </w:pPr>
            <w:r w:rsidRPr="00F53AC7">
              <w:rPr>
                <w:b w:val="0"/>
                <w:bCs/>
                <w:sz w:val="20"/>
                <w:szCs w:val="20"/>
              </w:rPr>
              <w:t xml:space="preserve">Identify current damage, establishing what was caused or exacerbated by the </w:t>
            </w:r>
            <w:r w:rsidR="00521C60">
              <w:rPr>
                <w:b w:val="0"/>
                <w:bCs/>
                <w:sz w:val="20"/>
                <w:szCs w:val="20"/>
              </w:rPr>
              <w:t>volcanic activity</w:t>
            </w:r>
            <w:r w:rsidRPr="00F53AC7">
              <w:rPr>
                <w:b w:val="0"/>
                <w:bCs/>
                <w:sz w:val="20"/>
                <w:szCs w:val="20"/>
              </w:rPr>
              <w:t>, and differentiating from any non-</w:t>
            </w:r>
            <w:r w:rsidR="00521C60">
              <w:rPr>
                <w:b w:val="0"/>
                <w:bCs/>
                <w:sz w:val="20"/>
                <w:szCs w:val="20"/>
              </w:rPr>
              <w:t>volcanic</w:t>
            </w:r>
            <w:r w:rsidRPr="00F53AC7">
              <w:rPr>
                <w:b w:val="0"/>
                <w:bCs/>
                <w:sz w:val="20"/>
                <w:szCs w:val="20"/>
              </w:rPr>
              <w:t xml:space="preserve"> damage, with supporting evidence</w:t>
            </w:r>
            <w:r>
              <w:rPr>
                <w:b w:val="0"/>
                <w:bCs/>
                <w:sz w:val="20"/>
                <w:szCs w:val="20"/>
              </w:rPr>
              <w:t xml:space="preserve">. </w:t>
            </w:r>
            <w:r w:rsidR="003226F5">
              <w:rPr>
                <w:b w:val="0"/>
                <w:bCs/>
                <w:sz w:val="20"/>
                <w:szCs w:val="20"/>
              </w:rPr>
              <w:t xml:space="preserve">Consider </w:t>
            </w:r>
            <w:r w:rsidR="003226F5" w:rsidRPr="00FC662B">
              <w:rPr>
                <w:b w:val="0"/>
                <w:bCs/>
                <w:sz w:val="20"/>
                <w:szCs w:val="20"/>
                <w:highlight w:val="yellow"/>
              </w:rPr>
              <w:t>xyz</w:t>
            </w:r>
            <w:r w:rsidR="003226F5">
              <w:rPr>
                <w:b w:val="0"/>
                <w:bCs/>
                <w:sz w:val="20"/>
                <w:szCs w:val="20"/>
              </w:rPr>
              <w:t xml:space="preserve"> (to come)</w:t>
            </w:r>
          </w:p>
        </w:tc>
      </w:tr>
      <w:tr w:rsidR="0038305F" w:rsidRPr="00D7551D" w14:paraId="5B02C467" w14:textId="77777777" w:rsidTr="007302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6E49921C" w14:textId="2AEC5A98" w:rsidR="0038305F" w:rsidRDefault="0038305F" w:rsidP="00A94DE2">
            <w:pPr>
              <w:pStyle w:val="BodyText2"/>
            </w:pPr>
            <w:r>
              <w:t>6.</w:t>
            </w:r>
            <w:r w:rsidR="007B3225">
              <w:t>2</w:t>
            </w:r>
            <w:r>
              <w:t xml:space="preserve"> if </w:t>
            </w:r>
            <w:r w:rsidR="00B92012">
              <w:t xml:space="preserve">natural hazard </w:t>
            </w:r>
            <w:r>
              <w:t>fire</w:t>
            </w:r>
          </w:p>
        </w:tc>
        <w:tc>
          <w:tcPr>
            <w:tcW w:w="3235" w:type="dxa"/>
          </w:tcPr>
          <w:p w14:paraId="17773EED" w14:textId="13A39EA9" w:rsidR="0038305F" w:rsidRDefault="0038305F" w:rsidP="00A94DE2">
            <w:pPr>
              <w:pStyle w:val="BodyText2"/>
              <w:cnfStyle w:val="000000010000" w:firstRow="0" w:lastRow="0" w:firstColumn="0" w:lastColumn="0" w:oddVBand="0" w:evenVBand="0" w:oddHBand="0" w:evenHBand="1" w:firstRowFirstColumn="0" w:firstRowLastColumn="0" w:lastRowFirstColumn="0" w:lastRowLastColumn="0"/>
            </w:pPr>
            <w:r>
              <w:t>Fire damage to structural elements</w:t>
            </w:r>
          </w:p>
        </w:tc>
        <w:tc>
          <w:tcPr>
            <w:cnfStyle w:val="000100000000" w:firstRow="0" w:lastRow="0" w:firstColumn="0" w:lastColumn="1" w:oddVBand="0" w:evenVBand="0" w:oddHBand="0" w:evenHBand="0" w:firstRowFirstColumn="0" w:firstRowLastColumn="0" w:lastRowFirstColumn="0" w:lastRowLastColumn="0"/>
            <w:tcW w:w="4837" w:type="dxa"/>
          </w:tcPr>
          <w:p w14:paraId="54B5BC39" w14:textId="11BC0040" w:rsidR="0038305F" w:rsidRPr="00F53AC7" w:rsidRDefault="0038305F" w:rsidP="00A94DE2">
            <w:pPr>
              <w:spacing w:before="60"/>
              <w:rPr>
                <w:b w:val="0"/>
                <w:bCs/>
                <w:sz w:val="20"/>
                <w:szCs w:val="20"/>
              </w:rPr>
            </w:pPr>
            <w:r w:rsidRPr="00F53AC7">
              <w:rPr>
                <w:b w:val="0"/>
                <w:bCs/>
                <w:sz w:val="20"/>
                <w:szCs w:val="20"/>
              </w:rPr>
              <w:t xml:space="preserve">Identify current damage, establishing what was caused or exacerbated by the </w:t>
            </w:r>
            <w:r>
              <w:rPr>
                <w:b w:val="0"/>
                <w:bCs/>
                <w:sz w:val="20"/>
                <w:szCs w:val="20"/>
              </w:rPr>
              <w:t>fire</w:t>
            </w:r>
            <w:r w:rsidRPr="00F53AC7">
              <w:rPr>
                <w:b w:val="0"/>
                <w:bCs/>
                <w:sz w:val="20"/>
                <w:szCs w:val="20"/>
              </w:rPr>
              <w:t>, and differentiating from any non-</w:t>
            </w:r>
            <w:r>
              <w:rPr>
                <w:b w:val="0"/>
                <w:bCs/>
                <w:sz w:val="20"/>
                <w:szCs w:val="20"/>
              </w:rPr>
              <w:t>fire</w:t>
            </w:r>
            <w:r w:rsidRPr="00F53AC7">
              <w:rPr>
                <w:b w:val="0"/>
                <w:bCs/>
                <w:sz w:val="20"/>
                <w:szCs w:val="20"/>
              </w:rPr>
              <w:t xml:space="preserve"> damage, with supporting evidence</w:t>
            </w:r>
            <w:r>
              <w:rPr>
                <w:b w:val="0"/>
                <w:bCs/>
                <w:sz w:val="20"/>
                <w:szCs w:val="20"/>
              </w:rPr>
              <w:t xml:space="preserve">. </w:t>
            </w:r>
            <w:r w:rsidR="003226F5">
              <w:rPr>
                <w:b w:val="0"/>
                <w:bCs/>
                <w:sz w:val="20"/>
                <w:szCs w:val="20"/>
              </w:rPr>
              <w:t xml:space="preserve">Consider </w:t>
            </w:r>
            <w:r w:rsidR="003226F5" w:rsidRPr="00FC662B">
              <w:rPr>
                <w:b w:val="0"/>
                <w:bCs/>
                <w:sz w:val="20"/>
                <w:szCs w:val="20"/>
                <w:highlight w:val="yellow"/>
              </w:rPr>
              <w:t>xyz</w:t>
            </w:r>
            <w:r w:rsidR="003226F5">
              <w:rPr>
                <w:b w:val="0"/>
                <w:bCs/>
                <w:sz w:val="20"/>
                <w:szCs w:val="20"/>
              </w:rPr>
              <w:t xml:space="preserve"> (to come)</w:t>
            </w:r>
          </w:p>
        </w:tc>
      </w:tr>
      <w:tr w:rsidR="007B3225" w:rsidRPr="00D7551D" w14:paraId="14EAFA4D"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0149E0DA" w14:textId="231BC5A0" w:rsidR="007B3225" w:rsidRDefault="007B3225" w:rsidP="007B3225">
            <w:pPr>
              <w:pStyle w:val="BodyText2"/>
            </w:pPr>
            <w:r>
              <w:t>6.2 if tsunami</w:t>
            </w:r>
          </w:p>
        </w:tc>
        <w:tc>
          <w:tcPr>
            <w:tcW w:w="3235" w:type="dxa"/>
          </w:tcPr>
          <w:p w14:paraId="0A43BE13" w14:textId="4D5F622A" w:rsidR="007B3225" w:rsidRDefault="007B3225" w:rsidP="007B3225">
            <w:pPr>
              <w:pStyle w:val="BodyText2"/>
              <w:cnfStyle w:val="000000100000" w:firstRow="0" w:lastRow="0" w:firstColumn="0" w:lastColumn="0" w:oddVBand="0" w:evenVBand="0" w:oddHBand="1" w:evenHBand="0" w:firstRowFirstColumn="0" w:firstRowLastColumn="0" w:lastRowFirstColumn="0" w:lastRowLastColumn="0"/>
            </w:pPr>
            <w:r>
              <w:t>Tsunami damage to structural elements</w:t>
            </w:r>
          </w:p>
        </w:tc>
        <w:tc>
          <w:tcPr>
            <w:cnfStyle w:val="000100000000" w:firstRow="0" w:lastRow="0" w:firstColumn="0" w:lastColumn="1" w:oddVBand="0" w:evenVBand="0" w:oddHBand="0" w:evenHBand="0" w:firstRowFirstColumn="0" w:firstRowLastColumn="0" w:lastRowFirstColumn="0" w:lastRowLastColumn="0"/>
            <w:tcW w:w="4837" w:type="dxa"/>
          </w:tcPr>
          <w:p w14:paraId="63DF9F31" w14:textId="46096F59" w:rsidR="007B3225" w:rsidRPr="00F53AC7" w:rsidRDefault="007B3225" w:rsidP="007B3225">
            <w:pPr>
              <w:spacing w:before="60"/>
              <w:rPr>
                <w:b w:val="0"/>
                <w:bCs/>
                <w:sz w:val="20"/>
                <w:szCs w:val="20"/>
              </w:rPr>
            </w:pPr>
            <w:r w:rsidRPr="00F53AC7">
              <w:rPr>
                <w:b w:val="0"/>
                <w:bCs/>
                <w:sz w:val="20"/>
                <w:szCs w:val="20"/>
              </w:rPr>
              <w:t xml:space="preserve">Identify current damage, establishing what was caused or exacerbated by the </w:t>
            </w:r>
            <w:r>
              <w:rPr>
                <w:b w:val="0"/>
                <w:bCs/>
                <w:sz w:val="20"/>
                <w:szCs w:val="20"/>
              </w:rPr>
              <w:t>tsunami</w:t>
            </w:r>
            <w:r w:rsidRPr="00F53AC7">
              <w:rPr>
                <w:b w:val="0"/>
                <w:bCs/>
                <w:sz w:val="20"/>
                <w:szCs w:val="20"/>
              </w:rPr>
              <w:t>, and differentiating from any non-</w:t>
            </w:r>
            <w:r>
              <w:rPr>
                <w:b w:val="0"/>
                <w:bCs/>
                <w:sz w:val="20"/>
                <w:szCs w:val="20"/>
              </w:rPr>
              <w:t>tsunami</w:t>
            </w:r>
            <w:r w:rsidRPr="00F53AC7">
              <w:rPr>
                <w:b w:val="0"/>
                <w:bCs/>
                <w:sz w:val="20"/>
                <w:szCs w:val="20"/>
              </w:rPr>
              <w:t xml:space="preserve"> damage, with supporting evidence</w:t>
            </w:r>
            <w:r>
              <w:rPr>
                <w:b w:val="0"/>
                <w:bCs/>
                <w:sz w:val="20"/>
                <w:szCs w:val="20"/>
              </w:rPr>
              <w:t xml:space="preserve">. </w:t>
            </w:r>
            <w:r w:rsidR="003226F5">
              <w:rPr>
                <w:b w:val="0"/>
                <w:bCs/>
                <w:sz w:val="20"/>
                <w:szCs w:val="20"/>
              </w:rPr>
              <w:t xml:space="preserve">Consider </w:t>
            </w:r>
            <w:r w:rsidR="003226F5" w:rsidRPr="00FC662B">
              <w:rPr>
                <w:b w:val="0"/>
                <w:bCs/>
                <w:sz w:val="20"/>
                <w:szCs w:val="20"/>
                <w:highlight w:val="yellow"/>
              </w:rPr>
              <w:t>xyz</w:t>
            </w:r>
            <w:r w:rsidR="003226F5">
              <w:rPr>
                <w:b w:val="0"/>
                <w:bCs/>
                <w:sz w:val="20"/>
                <w:szCs w:val="20"/>
              </w:rPr>
              <w:t xml:space="preserve"> (to come)</w:t>
            </w:r>
          </w:p>
        </w:tc>
      </w:tr>
      <w:tr w:rsidR="009A5158" w:rsidRPr="00D7551D" w14:paraId="1108BAEB" w14:textId="77777777" w:rsidTr="007302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68A45CFC" w14:textId="16A22923" w:rsidR="009A5158" w:rsidRDefault="009A5158" w:rsidP="0010453A">
            <w:pPr>
              <w:pStyle w:val="BodyText2"/>
            </w:pPr>
            <w:r>
              <w:t>6.2 if hydrothermal activity</w:t>
            </w:r>
          </w:p>
        </w:tc>
        <w:tc>
          <w:tcPr>
            <w:tcW w:w="3235" w:type="dxa"/>
          </w:tcPr>
          <w:p w14:paraId="04902E55" w14:textId="7B7817D9" w:rsidR="009A5158" w:rsidRDefault="009A5158" w:rsidP="0010453A">
            <w:pPr>
              <w:pStyle w:val="BodyText2"/>
              <w:cnfStyle w:val="000000010000" w:firstRow="0" w:lastRow="0" w:firstColumn="0" w:lastColumn="0" w:oddVBand="0" w:evenVBand="0" w:oddHBand="0" w:evenHBand="1" w:firstRowFirstColumn="0" w:firstRowLastColumn="0" w:lastRowFirstColumn="0" w:lastRowLastColumn="0"/>
            </w:pPr>
            <w:r>
              <w:t>Hydrothermal damage to structural elements</w:t>
            </w:r>
          </w:p>
        </w:tc>
        <w:tc>
          <w:tcPr>
            <w:cnfStyle w:val="000100000000" w:firstRow="0" w:lastRow="0" w:firstColumn="0" w:lastColumn="1" w:oddVBand="0" w:evenVBand="0" w:oddHBand="0" w:evenHBand="0" w:firstRowFirstColumn="0" w:firstRowLastColumn="0" w:lastRowFirstColumn="0" w:lastRowLastColumn="0"/>
            <w:tcW w:w="4837" w:type="dxa"/>
          </w:tcPr>
          <w:p w14:paraId="2A4E1858" w14:textId="592439FC" w:rsidR="009A5158" w:rsidRPr="00F53AC7" w:rsidRDefault="009A5158" w:rsidP="0010453A">
            <w:pPr>
              <w:spacing w:before="60"/>
              <w:rPr>
                <w:b w:val="0"/>
                <w:bCs/>
                <w:sz w:val="20"/>
                <w:szCs w:val="20"/>
              </w:rPr>
            </w:pPr>
            <w:r w:rsidRPr="00F53AC7">
              <w:rPr>
                <w:b w:val="0"/>
                <w:bCs/>
                <w:sz w:val="20"/>
                <w:szCs w:val="20"/>
              </w:rPr>
              <w:t xml:space="preserve">Identify current damage, establishing what was caused or exacerbated by the </w:t>
            </w:r>
            <w:r>
              <w:rPr>
                <w:b w:val="0"/>
                <w:bCs/>
                <w:sz w:val="20"/>
                <w:szCs w:val="20"/>
              </w:rPr>
              <w:t>hydrothermal activity</w:t>
            </w:r>
            <w:r w:rsidRPr="00F53AC7">
              <w:rPr>
                <w:b w:val="0"/>
                <w:bCs/>
                <w:sz w:val="20"/>
                <w:szCs w:val="20"/>
              </w:rPr>
              <w:t>, and differentiating from any non-</w:t>
            </w:r>
            <w:r>
              <w:rPr>
                <w:b w:val="0"/>
                <w:bCs/>
                <w:sz w:val="20"/>
                <w:szCs w:val="20"/>
              </w:rPr>
              <w:t>hydrothermal</w:t>
            </w:r>
            <w:r w:rsidRPr="00F53AC7">
              <w:rPr>
                <w:b w:val="0"/>
                <w:bCs/>
                <w:sz w:val="20"/>
                <w:szCs w:val="20"/>
              </w:rPr>
              <w:t xml:space="preserve"> damage, with supporting evidence</w:t>
            </w:r>
            <w:r>
              <w:rPr>
                <w:b w:val="0"/>
                <w:bCs/>
                <w:sz w:val="20"/>
                <w:szCs w:val="20"/>
              </w:rPr>
              <w:t xml:space="preserve">. </w:t>
            </w:r>
            <w:r w:rsidR="003226F5">
              <w:rPr>
                <w:b w:val="0"/>
                <w:bCs/>
                <w:sz w:val="20"/>
                <w:szCs w:val="20"/>
              </w:rPr>
              <w:t xml:space="preserve">Consider </w:t>
            </w:r>
            <w:r w:rsidR="003226F5" w:rsidRPr="00FC662B">
              <w:rPr>
                <w:b w:val="0"/>
                <w:bCs/>
                <w:sz w:val="20"/>
                <w:szCs w:val="20"/>
                <w:highlight w:val="yellow"/>
              </w:rPr>
              <w:t>xyz</w:t>
            </w:r>
            <w:r w:rsidR="003226F5">
              <w:rPr>
                <w:b w:val="0"/>
                <w:bCs/>
                <w:sz w:val="20"/>
                <w:szCs w:val="20"/>
              </w:rPr>
              <w:t xml:space="preserve"> (to come)</w:t>
            </w:r>
          </w:p>
        </w:tc>
      </w:tr>
      <w:tr w:rsidR="007B3225" w:rsidRPr="00D7551D" w14:paraId="0E72EBB3"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5530B94F" w14:textId="64EECE20" w:rsidR="007B3225" w:rsidRDefault="007B3225" w:rsidP="007B3225">
            <w:pPr>
              <w:pStyle w:val="BodyText2"/>
            </w:pPr>
            <w:r>
              <w:t xml:space="preserve">6.2 if </w:t>
            </w:r>
            <w:r w:rsidR="00243CC7">
              <w:t>storm</w:t>
            </w:r>
          </w:p>
        </w:tc>
        <w:tc>
          <w:tcPr>
            <w:tcW w:w="3235" w:type="dxa"/>
          </w:tcPr>
          <w:p w14:paraId="4941EB62" w14:textId="55EB39E0" w:rsidR="007B3225" w:rsidRDefault="00243CC7" w:rsidP="007B3225">
            <w:pPr>
              <w:pStyle w:val="BodyText2"/>
              <w:cnfStyle w:val="000000100000" w:firstRow="0" w:lastRow="0" w:firstColumn="0" w:lastColumn="0" w:oddVBand="0" w:evenVBand="0" w:oddHBand="1" w:evenHBand="0" w:firstRowFirstColumn="0" w:firstRowLastColumn="0" w:lastRowFirstColumn="0" w:lastRowLastColumn="0"/>
            </w:pPr>
            <w:r>
              <w:t>Storm damage to structural elements</w:t>
            </w:r>
          </w:p>
        </w:tc>
        <w:tc>
          <w:tcPr>
            <w:cnfStyle w:val="000100000000" w:firstRow="0" w:lastRow="0" w:firstColumn="0" w:lastColumn="1" w:oddVBand="0" w:evenVBand="0" w:oddHBand="0" w:evenHBand="0" w:firstRowFirstColumn="0" w:firstRowLastColumn="0" w:lastRowFirstColumn="0" w:lastRowLastColumn="0"/>
            <w:tcW w:w="4837" w:type="dxa"/>
          </w:tcPr>
          <w:p w14:paraId="00EFE6B9" w14:textId="32E055E3" w:rsidR="007B3225" w:rsidRPr="00F53AC7" w:rsidRDefault="00243CC7" w:rsidP="007B3225">
            <w:pPr>
              <w:spacing w:before="60"/>
              <w:rPr>
                <w:b w:val="0"/>
                <w:bCs/>
                <w:sz w:val="20"/>
                <w:szCs w:val="20"/>
              </w:rPr>
            </w:pPr>
            <w:r w:rsidRPr="00F53AC7">
              <w:rPr>
                <w:b w:val="0"/>
                <w:bCs/>
                <w:sz w:val="20"/>
                <w:szCs w:val="20"/>
              </w:rPr>
              <w:t xml:space="preserve">Identify current damage, establishing what was caused or exacerbated by the </w:t>
            </w:r>
            <w:r>
              <w:rPr>
                <w:b w:val="0"/>
                <w:bCs/>
                <w:sz w:val="20"/>
                <w:szCs w:val="20"/>
              </w:rPr>
              <w:t>storm</w:t>
            </w:r>
            <w:r w:rsidRPr="00F53AC7">
              <w:rPr>
                <w:b w:val="0"/>
                <w:bCs/>
                <w:sz w:val="20"/>
                <w:szCs w:val="20"/>
              </w:rPr>
              <w:t>, and differentiating from any non-</w:t>
            </w:r>
            <w:r>
              <w:rPr>
                <w:b w:val="0"/>
                <w:bCs/>
                <w:sz w:val="20"/>
                <w:szCs w:val="20"/>
              </w:rPr>
              <w:t>storm</w:t>
            </w:r>
            <w:r w:rsidRPr="00F53AC7">
              <w:rPr>
                <w:b w:val="0"/>
                <w:bCs/>
                <w:sz w:val="20"/>
                <w:szCs w:val="20"/>
              </w:rPr>
              <w:t xml:space="preserve"> damage, with supporting evidence</w:t>
            </w:r>
            <w:r>
              <w:rPr>
                <w:b w:val="0"/>
                <w:bCs/>
                <w:sz w:val="20"/>
                <w:szCs w:val="20"/>
              </w:rPr>
              <w:t xml:space="preserve">. </w:t>
            </w:r>
            <w:r w:rsidR="003226F5">
              <w:rPr>
                <w:b w:val="0"/>
                <w:bCs/>
                <w:sz w:val="20"/>
                <w:szCs w:val="20"/>
              </w:rPr>
              <w:t xml:space="preserve">Consider </w:t>
            </w:r>
            <w:r w:rsidR="003226F5" w:rsidRPr="00FC662B">
              <w:rPr>
                <w:b w:val="0"/>
                <w:bCs/>
                <w:sz w:val="20"/>
                <w:szCs w:val="20"/>
                <w:highlight w:val="yellow"/>
              </w:rPr>
              <w:t>xyz</w:t>
            </w:r>
            <w:r w:rsidR="003226F5">
              <w:rPr>
                <w:b w:val="0"/>
                <w:bCs/>
                <w:sz w:val="20"/>
                <w:szCs w:val="20"/>
              </w:rPr>
              <w:t xml:space="preserve"> (to come)</w:t>
            </w:r>
          </w:p>
        </w:tc>
      </w:tr>
      <w:tr w:rsidR="00484382" w:rsidRPr="00D7551D" w14:paraId="2789C3D3" w14:textId="77777777" w:rsidTr="007302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247E91B0" w14:textId="44A9B209" w:rsidR="00484382" w:rsidRPr="00D7551D" w:rsidRDefault="00484382" w:rsidP="00A94DE2">
            <w:pPr>
              <w:pStyle w:val="BodyText2"/>
            </w:pPr>
            <w:r w:rsidRPr="00D7551D">
              <w:t>6.3</w:t>
            </w:r>
          </w:p>
        </w:tc>
        <w:tc>
          <w:tcPr>
            <w:tcW w:w="3235" w:type="dxa"/>
          </w:tcPr>
          <w:p w14:paraId="26A7C775" w14:textId="3D177593" w:rsidR="00484382" w:rsidRPr="00D7551D" w:rsidRDefault="00484382" w:rsidP="00A94DE2">
            <w:pPr>
              <w:pStyle w:val="BodyText2"/>
              <w:cnfStyle w:val="000000010000" w:firstRow="0" w:lastRow="0" w:firstColumn="0" w:lastColumn="0" w:oddVBand="0" w:evenVBand="0" w:oddHBand="0" w:evenHBand="1" w:firstRowFirstColumn="0" w:firstRowLastColumn="0" w:lastRowFirstColumn="0" w:lastRowLastColumn="0"/>
            </w:pPr>
            <w:r w:rsidRPr="00D7551D">
              <w:t>Pre-existing condition of structural elements</w:t>
            </w:r>
          </w:p>
        </w:tc>
        <w:tc>
          <w:tcPr>
            <w:cnfStyle w:val="000100000000" w:firstRow="0" w:lastRow="0" w:firstColumn="0" w:lastColumn="1" w:oddVBand="0" w:evenVBand="0" w:oddHBand="0" w:evenHBand="0" w:firstRowFirstColumn="0" w:firstRowLastColumn="0" w:lastRowFirstColumn="0" w:lastRowLastColumn="0"/>
            <w:tcW w:w="4837" w:type="dxa"/>
          </w:tcPr>
          <w:p w14:paraId="0D9BA807" w14:textId="119DE179" w:rsidR="00484382" w:rsidRPr="003D4509" w:rsidRDefault="00FA65EC" w:rsidP="00A94DE2">
            <w:pPr>
              <w:spacing w:before="60"/>
              <w:rPr>
                <w:b w:val="0"/>
                <w:szCs w:val="20"/>
              </w:rPr>
            </w:pPr>
            <w:r>
              <w:rPr>
                <w:b w:val="0"/>
                <w:bCs/>
                <w:szCs w:val="20"/>
              </w:rPr>
              <w:t>Include</w:t>
            </w:r>
            <w:r w:rsidR="003D4509" w:rsidRPr="003D4509">
              <w:rPr>
                <w:b w:val="0"/>
                <w:bCs/>
                <w:szCs w:val="20"/>
              </w:rPr>
              <w:t xml:space="preserve"> photographs</w:t>
            </w:r>
            <w:r>
              <w:rPr>
                <w:b w:val="0"/>
                <w:bCs/>
                <w:szCs w:val="20"/>
              </w:rPr>
              <w:t xml:space="preserve"> and any other information about the pre-disaster condition of the property</w:t>
            </w:r>
          </w:p>
        </w:tc>
      </w:tr>
      <w:tr w:rsidR="00DA7A74" w:rsidRPr="00D7551D" w14:paraId="15EDF7BC"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70A900FA" w14:textId="40963761" w:rsidR="00DA7A74" w:rsidRPr="00D7551D" w:rsidRDefault="004B33C6" w:rsidP="00A94DE2">
            <w:pPr>
              <w:pStyle w:val="BodyText2"/>
            </w:pPr>
            <w:r>
              <w:lastRenderedPageBreak/>
              <w:t>6.4</w:t>
            </w:r>
          </w:p>
        </w:tc>
        <w:tc>
          <w:tcPr>
            <w:tcW w:w="3235" w:type="dxa"/>
          </w:tcPr>
          <w:p w14:paraId="1E975947" w14:textId="3CA7024C" w:rsidR="00DA7A74" w:rsidRDefault="00DA7A74" w:rsidP="00A94DE2">
            <w:pPr>
              <w:pStyle w:val="BodyText2"/>
              <w:cnfStyle w:val="000000100000" w:firstRow="0" w:lastRow="0" w:firstColumn="0" w:lastColumn="0" w:oddVBand="0" w:evenVBand="0" w:oddHBand="1" w:evenHBand="0" w:firstRowFirstColumn="0" w:firstRowLastColumn="0" w:lastRowFirstColumn="0" w:lastRowLastColumn="0"/>
            </w:pPr>
            <w:r>
              <w:t xml:space="preserve">Multiple </w:t>
            </w:r>
            <w:r w:rsidR="004B33C6">
              <w:t>natural disaster e</w:t>
            </w:r>
            <w:r>
              <w:t>vents</w:t>
            </w:r>
          </w:p>
        </w:tc>
        <w:tc>
          <w:tcPr>
            <w:cnfStyle w:val="000100000000" w:firstRow="0" w:lastRow="0" w:firstColumn="0" w:lastColumn="1" w:oddVBand="0" w:evenVBand="0" w:oddHBand="0" w:evenHBand="0" w:firstRowFirstColumn="0" w:firstRowLastColumn="0" w:lastRowFirstColumn="0" w:lastRowLastColumn="0"/>
            <w:tcW w:w="4837" w:type="dxa"/>
          </w:tcPr>
          <w:p w14:paraId="2F48C658" w14:textId="1E6575D0" w:rsidR="00DA7A74" w:rsidRPr="003226F5" w:rsidRDefault="004B33C6" w:rsidP="00A94DE2">
            <w:pPr>
              <w:spacing w:before="60"/>
              <w:rPr>
                <w:b w:val="0"/>
                <w:szCs w:val="20"/>
              </w:rPr>
            </w:pPr>
            <w:r w:rsidRPr="003226F5">
              <w:rPr>
                <w:b w:val="0"/>
                <w:szCs w:val="20"/>
              </w:rPr>
              <w:t>If there have been multiple natural disaster events more than 48 hours apart, allocate the damage and remediation methodology between those events and seek supporting evidence e.g. photographs before and after each event</w:t>
            </w:r>
            <w:r w:rsidR="00A244A6" w:rsidRPr="003226F5">
              <w:rPr>
                <w:b w:val="0"/>
                <w:szCs w:val="20"/>
              </w:rPr>
              <w:t xml:space="preserve"> if possible</w:t>
            </w:r>
            <w:r w:rsidRPr="003226F5">
              <w:rPr>
                <w:b w:val="0"/>
                <w:szCs w:val="20"/>
              </w:rPr>
              <w:t>.</w:t>
            </w:r>
          </w:p>
        </w:tc>
      </w:tr>
      <w:tr w:rsidR="00E4253F" w:rsidRPr="00D7551D" w14:paraId="65653BE8" w14:textId="77777777" w:rsidTr="007302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1F07304B" w14:textId="2E7033C3" w:rsidR="00E4253F" w:rsidRPr="00D7551D" w:rsidRDefault="00E4253F" w:rsidP="00A94DE2">
            <w:pPr>
              <w:pStyle w:val="BodyText2"/>
            </w:pPr>
            <w:r w:rsidRPr="00D7551D">
              <w:t>6.</w:t>
            </w:r>
            <w:r w:rsidR="004B33C6">
              <w:t>5</w:t>
            </w:r>
          </w:p>
        </w:tc>
        <w:tc>
          <w:tcPr>
            <w:tcW w:w="3235" w:type="dxa"/>
          </w:tcPr>
          <w:p w14:paraId="71D46717" w14:textId="44160EF9" w:rsidR="00E4253F" w:rsidRPr="00D7551D" w:rsidRDefault="00FD375A" w:rsidP="00A94DE2">
            <w:pPr>
              <w:pStyle w:val="BodyText2"/>
              <w:cnfStyle w:val="000000010000" w:firstRow="0" w:lastRow="0" w:firstColumn="0" w:lastColumn="0" w:oddVBand="0" w:evenVBand="0" w:oddHBand="0" w:evenHBand="1" w:firstRowFirstColumn="0" w:firstRowLastColumn="0" w:lastRowFirstColumn="0" w:lastRowLastColumn="0"/>
            </w:pPr>
            <w:r>
              <w:t>Any p</w:t>
            </w:r>
            <w:r w:rsidR="00E4253F" w:rsidRPr="00D7551D">
              <w:t>revious repairs undertaken</w:t>
            </w:r>
          </w:p>
        </w:tc>
        <w:tc>
          <w:tcPr>
            <w:cnfStyle w:val="000100000000" w:firstRow="0" w:lastRow="0" w:firstColumn="0" w:lastColumn="1" w:oddVBand="0" w:evenVBand="0" w:oddHBand="0" w:evenHBand="0" w:firstRowFirstColumn="0" w:firstRowLastColumn="0" w:lastRowFirstColumn="0" w:lastRowLastColumn="0"/>
            <w:tcW w:w="4837" w:type="dxa"/>
          </w:tcPr>
          <w:p w14:paraId="7C83BFE2" w14:textId="77777777" w:rsidR="00E4253F" w:rsidRPr="00D7551D" w:rsidRDefault="00E4253F" w:rsidP="00A94DE2">
            <w:pPr>
              <w:spacing w:before="60"/>
              <w:rPr>
                <w:b w:val="0"/>
                <w:sz w:val="20"/>
                <w:szCs w:val="20"/>
              </w:rPr>
            </w:pPr>
            <w:r w:rsidRPr="00D7551D">
              <w:rPr>
                <w:b w:val="0"/>
                <w:szCs w:val="20"/>
              </w:rPr>
              <w:t>Identify the nature and effectiveness or otherwise of any previous repairs</w:t>
            </w:r>
          </w:p>
        </w:tc>
      </w:tr>
      <w:tr w:rsidR="00B46816" w:rsidRPr="00D7551D" w14:paraId="63CE8A5A"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311A2690" w14:textId="11EEBAF2" w:rsidR="00B46816" w:rsidRPr="00D7551D" w:rsidRDefault="00B46816" w:rsidP="00A94DE2">
            <w:pPr>
              <w:pStyle w:val="BodyText2"/>
            </w:pPr>
            <w:r>
              <w:t>6.6</w:t>
            </w:r>
          </w:p>
        </w:tc>
        <w:tc>
          <w:tcPr>
            <w:tcW w:w="3235" w:type="dxa"/>
          </w:tcPr>
          <w:p w14:paraId="53463AE0" w14:textId="697F8E24" w:rsidR="00B46816" w:rsidRDefault="00B46816" w:rsidP="00A94DE2">
            <w:pPr>
              <w:pStyle w:val="BodyText2"/>
              <w:cnfStyle w:val="000000100000" w:firstRow="0" w:lastRow="0" w:firstColumn="0" w:lastColumn="0" w:oddVBand="0" w:evenVBand="0" w:oddHBand="1" w:evenHBand="0" w:firstRowFirstColumn="0" w:firstRowLastColumn="0" w:lastRowFirstColumn="0" w:lastRowLastColumn="0"/>
            </w:pPr>
            <w:r>
              <w:t>Other reports</w:t>
            </w:r>
          </w:p>
        </w:tc>
        <w:tc>
          <w:tcPr>
            <w:cnfStyle w:val="000100000000" w:firstRow="0" w:lastRow="0" w:firstColumn="0" w:lastColumn="1" w:oddVBand="0" w:evenVBand="0" w:oddHBand="0" w:evenHBand="0" w:firstRowFirstColumn="0" w:firstRowLastColumn="0" w:lastRowFirstColumn="0" w:lastRowLastColumn="0"/>
            <w:tcW w:w="4837" w:type="dxa"/>
          </w:tcPr>
          <w:p w14:paraId="484D980A" w14:textId="348F62D2" w:rsidR="00B46816" w:rsidRPr="003226F5" w:rsidRDefault="00B46816" w:rsidP="00A94DE2">
            <w:pPr>
              <w:spacing w:before="60"/>
              <w:rPr>
                <w:b w:val="0"/>
                <w:bCs/>
                <w:szCs w:val="20"/>
              </w:rPr>
            </w:pPr>
            <w:r w:rsidRPr="000647C4">
              <w:rPr>
                <w:bCs/>
                <w:szCs w:val="20"/>
              </w:rPr>
              <w:t xml:space="preserve">Provide comment on whether </w:t>
            </w:r>
            <w:r w:rsidRPr="00674F1C">
              <w:rPr>
                <w:bCs/>
                <w:szCs w:val="20"/>
              </w:rPr>
              <w:t>you agree or disagree with</w:t>
            </w:r>
            <w:r w:rsidRPr="00674F1C">
              <w:rPr>
                <w:bCs/>
              </w:rPr>
              <w:t xml:space="preserve"> any </w:t>
            </w:r>
            <w:r w:rsidR="00A244A6">
              <w:rPr>
                <w:b w:val="0"/>
                <w:bCs/>
              </w:rPr>
              <w:t xml:space="preserve">other damage assessment </w:t>
            </w:r>
            <w:r w:rsidRPr="000647C4">
              <w:rPr>
                <w:bCs/>
              </w:rPr>
              <w:t>report</w:t>
            </w:r>
            <w:r w:rsidR="00A244A6">
              <w:rPr>
                <w:b w:val="0"/>
                <w:bCs/>
              </w:rPr>
              <w:t xml:space="preserve">s on the property </w:t>
            </w:r>
            <w:r w:rsidRPr="000647C4">
              <w:rPr>
                <w:bCs/>
              </w:rPr>
              <w:t>and explain why.</w:t>
            </w:r>
          </w:p>
        </w:tc>
      </w:tr>
      <w:tr w:rsidR="00E4253F" w:rsidRPr="00D7551D" w14:paraId="6C1A7ED4" w14:textId="77777777" w:rsidTr="007302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77B82864" w14:textId="77777777" w:rsidR="00E4253F" w:rsidRPr="00D7551D" w:rsidRDefault="00E4253F" w:rsidP="00A94DE2">
            <w:pPr>
              <w:pStyle w:val="BodyText2"/>
            </w:pPr>
            <w:r w:rsidRPr="00D7551D">
              <w:t>7.</w:t>
            </w:r>
          </w:p>
        </w:tc>
        <w:tc>
          <w:tcPr>
            <w:tcW w:w="3235" w:type="dxa"/>
          </w:tcPr>
          <w:p w14:paraId="6EF280DB" w14:textId="77777777" w:rsidR="00E4253F" w:rsidRPr="00D7551D" w:rsidRDefault="00E4253F" w:rsidP="00A94DE2">
            <w:pPr>
              <w:pStyle w:val="BodyText2"/>
              <w:cnfStyle w:val="000000010000" w:firstRow="0" w:lastRow="0" w:firstColumn="0" w:lastColumn="0" w:oddVBand="0" w:evenVBand="0" w:oddHBand="0" w:evenHBand="1" w:firstRowFirstColumn="0" w:firstRowLastColumn="0" w:lastRowFirstColumn="0" w:lastRowLastColumn="0"/>
              <w:rPr>
                <w:b/>
              </w:rPr>
            </w:pPr>
            <w:r w:rsidRPr="00D7551D">
              <w:rPr>
                <w:b/>
              </w:rPr>
              <w:t>Reinstatement methodology</w:t>
            </w:r>
          </w:p>
        </w:tc>
        <w:tc>
          <w:tcPr>
            <w:cnfStyle w:val="000100000000" w:firstRow="0" w:lastRow="0" w:firstColumn="0" w:lastColumn="1" w:oddVBand="0" w:evenVBand="0" w:oddHBand="0" w:evenHBand="0" w:firstRowFirstColumn="0" w:firstRowLastColumn="0" w:lastRowFirstColumn="0" w:lastRowLastColumn="0"/>
            <w:tcW w:w="4837" w:type="dxa"/>
          </w:tcPr>
          <w:p w14:paraId="68464D90" w14:textId="77777777" w:rsidR="00E4253F" w:rsidRPr="00D7551D" w:rsidRDefault="00E4253F" w:rsidP="00A94DE2">
            <w:pPr>
              <w:spacing w:before="60"/>
              <w:rPr>
                <w:szCs w:val="20"/>
              </w:rPr>
            </w:pPr>
          </w:p>
        </w:tc>
      </w:tr>
      <w:tr w:rsidR="00E4253F" w:rsidRPr="00A455B9" w14:paraId="2CD9E2EC"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4F806BF9" w14:textId="77777777" w:rsidR="00E4253F" w:rsidRPr="00A455B9" w:rsidRDefault="00E4253F" w:rsidP="00A94DE2">
            <w:pPr>
              <w:pStyle w:val="BodyText2"/>
              <w:rPr>
                <w:b w:val="0"/>
                <w:bCs/>
              </w:rPr>
            </w:pPr>
            <w:r w:rsidRPr="00A455B9">
              <w:rPr>
                <w:b w:val="0"/>
                <w:bCs/>
              </w:rPr>
              <w:t>7.1</w:t>
            </w:r>
          </w:p>
        </w:tc>
        <w:tc>
          <w:tcPr>
            <w:tcW w:w="3235" w:type="dxa"/>
          </w:tcPr>
          <w:p w14:paraId="0CBB0B19" w14:textId="77777777" w:rsidR="00E4253F" w:rsidRPr="00A455B9" w:rsidRDefault="00E4253F" w:rsidP="00A94DE2">
            <w:pPr>
              <w:pStyle w:val="BodyText2"/>
              <w:cnfStyle w:val="000000100000" w:firstRow="0" w:lastRow="0" w:firstColumn="0" w:lastColumn="0" w:oddVBand="0" w:evenVBand="0" w:oddHBand="1" w:evenHBand="0" w:firstRowFirstColumn="0" w:firstRowLastColumn="0" w:lastRowFirstColumn="0" w:lastRowLastColumn="0"/>
              <w:rPr>
                <w:bCs/>
              </w:rPr>
            </w:pPr>
            <w:r w:rsidRPr="00A455B9">
              <w:rPr>
                <w:bCs/>
              </w:rPr>
              <w:t>Definition of required standard applied</w:t>
            </w:r>
          </w:p>
        </w:tc>
        <w:tc>
          <w:tcPr>
            <w:cnfStyle w:val="000100000000" w:firstRow="0" w:lastRow="0" w:firstColumn="0" w:lastColumn="1" w:oddVBand="0" w:evenVBand="0" w:oddHBand="0" w:evenHBand="0" w:firstRowFirstColumn="0" w:firstRowLastColumn="0" w:lastRowFirstColumn="0" w:lastRowLastColumn="0"/>
            <w:tcW w:w="4837" w:type="dxa"/>
          </w:tcPr>
          <w:p w14:paraId="7EA5772D" w14:textId="77777777" w:rsidR="00E4253F" w:rsidRPr="00A455B9" w:rsidRDefault="00E4253F" w:rsidP="00A94DE2">
            <w:pPr>
              <w:spacing w:before="60"/>
              <w:rPr>
                <w:b w:val="0"/>
                <w:bCs/>
                <w:szCs w:val="20"/>
              </w:rPr>
            </w:pPr>
          </w:p>
        </w:tc>
      </w:tr>
      <w:tr w:rsidR="00E4253F" w:rsidRPr="00D7551D" w14:paraId="535F0494" w14:textId="77777777" w:rsidTr="007302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3DE34F07" w14:textId="77777777" w:rsidR="00E4253F" w:rsidRPr="00D7551D" w:rsidRDefault="00E4253F" w:rsidP="00A94DE2">
            <w:pPr>
              <w:pStyle w:val="BodyText2"/>
            </w:pPr>
            <w:r w:rsidRPr="00D7551D">
              <w:t>7.2</w:t>
            </w:r>
          </w:p>
        </w:tc>
        <w:tc>
          <w:tcPr>
            <w:tcW w:w="3235" w:type="dxa"/>
          </w:tcPr>
          <w:p w14:paraId="545B8A78" w14:textId="77777777" w:rsidR="00E4253F" w:rsidRPr="00D7551D" w:rsidRDefault="00E4253F" w:rsidP="00A94DE2">
            <w:pPr>
              <w:pStyle w:val="BodyText2"/>
              <w:cnfStyle w:val="000000010000" w:firstRow="0" w:lastRow="0" w:firstColumn="0" w:lastColumn="0" w:oddVBand="0" w:evenVBand="0" w:oddHBand="0" w:evenHBand="1" w:firstRowFirstColumn="0" w:firstRowLastColumn="0" w:lastRowFirstColumn="0" w:lastRowLastColumn="0"/>
            </w:pPr>
            <w:r w:rsidRPr="00D7551D">
              <w:t>Recommended remediation</w:t>
            </w:r>
          </w:p>
        </w:tc>
        <w:tc>
          <w:tcPr>
            <w:cnfStyle w:val="000100000000" w:firstRow="0" w:lastRow="0" w:firstColumn="0" w:lastColumn="1" w:oddVBand="0" w:evenVBand="0" w:oddHBand="0" w:evenHBand="0" w:firstRowFirstColumn="0" w:firstRowLastColumn="0" w:lastRowFirstColumn="0" w:lastRowLastColumn="0"/>
            <w:tcW w:w="4837" w:type="dxa"/>
          </w:tcPr>
          <w:p w14:paraId="56DC1002" w14:textId="1D494279" w:rsidR="00E4253F" w:rsidRPr="00D7551D" w:rsidRDefault="00E4253F" w:rsidP="00A94DE2">
            <w:pPr>
              <w:spacing w:before="60"/>
              <w:rPr>
                <w:b w:val="0"/>
                <w:szCs w:val="20"/>
              </w:rPr>
            </w:pPr>
            <w:r w:rsidRPr="00D7551D">
              <w:rPr>
                <w:b w:val="0"/>
                <w:sz w:val="20"/>
                <w:szCs w:val="20"/>
              </w:rPr>
              <w:t xml:space="preserve">Outlining how the damage attributable to the </w:t>
            </w:r>
            <w:r w:rsidR="00FD375A">
              <w:rPr>
                <w:b w:val="0"/>
                <w:sz w:val="20"/>
                <w:szCs w:val="20"/>
              </w:rPr>
              <w:t>natural disaster event</w:t>
            </w:r>
            <w:r w:rsidR="0072003B" w:rsidRPr="00D7551D">
              <w:rPr>
                <w:b w:val="0"/>
                <w:sz w:val="20"/>
                <w:szCs w:val="20"/>
              </w:rPr>
              <w:t xml:space="preserve"> </w:t>
            </w:r>
            <w:r w:rsidRPr="00D7551D">
              <w:rPr>
                <w:b w:val="0"/>
                <w:sz w:val="20"/>
                <w:szCs w:val="20"/>
              </w:rPr>
              <w:t>is to be remedied (taking into account any previous repairs) in order to meet the required standard</w:t>
            </w:r>
          </w:p>
        </w:tc>
      </w:tr>
      <w:tr w:rsidR="00E4253F" w:rsidRPr="00D7551D" w14:paraId="702D4414" w14:textId="77777777" w:rsidTr="007302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7F3F7229" w14:textId="77777777" w:rsidR="00E4253F" w:rsidRPr="00D7551D" w:rsidRDefault="00E4253F" w:rsidP="00A94DE2">
            <w:pPr>
              <w:pStyle w:val="BodyText2"/>
            </w:pPr>
            <w:r w:rsidRPr="00D7551D">
              <w:t>7.3</w:t>
            </w:r>
          </w:p>
        </w:tc>
        <w:tc>
          <w:tcPr>
            <w:tcW w:w="3235" w:type="dxa"/>
          </w:tcPr>
          <w:p w14:paraId="400B8B47" w14:textId="77777777" w:rsidR="00E4253F" w:rsidRPr="00D7551D" w:rsidRDefault="00E4253F" w:rsidP="00A94DE2">
            <w:pPr>
              <w:pStyle w:val="BodyText2"/>
              <w:cnfStyle w:val="000000100000" w:firstRow="0" w:lastRow="0" w:firstColumn="0" w:lastColumn="0" w:oddVBand="0" w:evenVBand="0" w:oddHBand="1" w:evenHBand="0" w:firstRowFirstColumn="0" w:firstRowLastColumn="0" w:lastRowFirstColumn="0" w:lastRowLastColumn="0"/>
            </w:pPr>
            <w:r w:rsidRPr="00D7551D">
              <w:t>Further investigations or information required</w:t>
            </w:r>
          </w:p>
        </w:tc>
        <w:tc>
          <w:tcPr>
            <w:cnfStyle w:val="000100000000" w:firstRow="0" w:lastRow="0" w:firstColumn="0" w:lastColumn="1" w:oddVBand="0" w:evenVBand="0" w:oddHBand="0" w:evenHBand="0" w:firstRowFirstColumn="0" w:firstRowLastColumn="0" w:lastRowFirstColumn="0" w:lastRowLastColumn="0"/>
            <w:tcW w:w="4837" w:type="dxa"/>
          </w:tcPr>
          <w:p w14:paraId="15EAEA5A" w14:textId="77777777" w:rsidR="00E4253F" w:rsidRPr="00D7551D" w:rsidRDefault="00E4253F" w:rsidP="00A94DE2">
            <w:pPr>
              <w:spacing w:before="60"/>
              <w:rPr>
                <w:sz w:val="20"/>
                <w:szCs w:val="20"/>
              </w:rPr>
            </w:pPr>
          </w:p>
        </w:tc>
      </w:tr>
      <w:tr w:rsidR="00E4253F" w:rsidRPr="00D7551D" w14:paraId="7E5973B2" w14:textId="77777777" w:rsidTr="007302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139994C0" w14:textId="77777777" w:rsidR="00E4253F" w:rsidRPr="00D7551D" w:rsidRDefault="00E4253F" w:rsidP="00A94DE2">
            <w:pPr>
              <w:pStyle w:val="BodyText2"/>
            </w:pPr>
            <w:r w:rsidRPr="00D7551D">
              <w:t>7.4</w:t>
            </w:r>
          </w:p>
        </w:tc>
        <w:tc>
          <w:tcPr>
            <w:tcW w:w="3235" w:type="dxa"/>
          </w:tcPr>
          <w:p w14:paraId="05EC495E" w14:textId="77777777" w:rsidR="00E4253F" w:rsidRPr="00D7551D" w:rsidRDefault="00E4253F" w:rsidP="00A94DE2">
            <w:pPr>
              <w:pStyle w:val="BodyText2"/>
              <w:cnfStyle w:val="000000010000" w:firstRow="0" w:lastRow="0" w:firstColumn="0" w:lastColumn="0" w:oddVBand="0" w:evenVBand="0" w:oddHBand="0" w:evenHBand="1" w:firstRowFirstColumn="0" w:firstRowLastColumn="0" w:lastRowFirstColumn="0" w:lastRowLastColumn="0"/>
            </w:pPr>
            <w:r w:rsidRPr="00D7551D">
              <w:t>Further engineering design input required</w:t>
            </w:r>
          </w:p>
        </w:tc>
        <w:tc>
          <w:tcPr>
            <w:cnfStyle w:val="000100000000" w:firstRow="0" w:lastRow="0" w:firstColumn="0" w:lastColumn="1" w:oddVBand="0" w:evenVBand="0" w:oddHBand="0" w:evenHBand="0" w:firstRowFirstColumn="0" w:firstRowLastColumn="0" w:lastRowFirstColumn="0" w:lastRowLastColumn="0"/>
            <w:tcW w:w="4837" w:type="dxa"/>
          </w:tcPr>
          <w:p w14:paraId="54C756CA" w14:textId="77777777" w:rsidR="00E4253F" w:rsidRPr="00D7551D" w:rsidRDefault="00E4253F" w:rsidP="00A94DE2">
            <w:pPr>
              <w:spacing w:before="60"/>
              <w:rPr>
                <w:sz w:val="20"/>
                <w:szCs w:val="20"/>
              </w:rPr>
            </w:pPr>
          </w:p>
        </w:tc>
      </w:tr>
      <w:tr w:rsidR="00E4253F" w:rsidRPr="00D7551D" w14:paraId="78748FB6" w14:textId="77777777" w:rsidTr="007302E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1" w:type="dxa"/>
          </w:tcPr>
          <w:p w14:paraId="48B87E95" w14:textId="77777777" w:rsidR="00E4253F" w:rsidRPr="00D7551D" w:rsidRDefault="00E4253F" w:rsidP="00A94DE2">
            <w:pPr>
              <w:pStyle w:val="BodyText2"/>
            </w:pPr>
            <w:r w:rsidRPr="00D7551D">
              <w:t>8.</w:t>
            </w:r>
          </w:p>
        </w:tc>
        <w:tc>
          <w:tcPr>
            <w:tcW w:w="3235" w:type="dxa"/>
          </w:tcPr>
          <w:p w14:paraId="68DCEAF9" w14:textId="77777777" w:rsidR="00E4253F" w:rsidRPr="00D7551D" w:rsidRDefault="00E4253F" w:rsidP="00A94DE2">
            <w:pPr>
              <w:pStyle w:val="BodyText2"/>
              <w:cnfStyle w:val="010000000000" w:firstRow="0" w:lastRow="1" w:firstColumn="0" w:lastColumn="0" w:oddVBand="0" w:evenVBand="0" w:oddHBand="0" w:evenHBand="0" w:firstRowFirstColumn="0" w:firstRowLastColumn="0" w:lastRowFirstColumn="0" w:lastRowLastColumn="0"/>
            </w:pPr>
            <w:r w:rsidRPr="00D7551D">
              <w:t>Summary</w:t>
            </w:r>
          </w:p>
        </w:tc>
        <w:tc>
          <w:tcPr>
            <w:cnfStyle w:val="000100000000" w:firstRow="0" w:lastRow="0" w:firstColumn="0" w:lastColumn="1" w:oddVBand="0" w:evenVBand="0" w:oddHBand="0" w:evenHBand="0" w:firstRowFirstColumn="0" w:firstRowLastColumn="0" w:lastRowFirstColumn="0" w:lastRowLastColumn="0"/>
            <w:tcW w:w="4837" w:type="dxa"/>
          </w:tcPr>
          <w:p w14:paraId="7E2F5248" w14:textId="77777777" w:rsidR="00E4253F" w:rsidRPr="00D7551D" w:rsidRDefault="00E4253F" w:rsidP="00A94DE2">
            <w:pPr>
              <w:spacing w:before="60"/>
              <w:rPr>
                <w:b w:val="0"/>
                <w:szCs w:val="20"/>
              </w:rPr>
            </w:pPr>
            <w:r w:rsidRPr="00D7551D">
              <w:rPr>
                <w:b w:val="0"/>
                <w:szCs w:val="20"/>
              </w:rPr>
              <w:t>Summarising the key findings and recommended remediation approach (options)</w:t>
            </w:r>
          </w:p>
        </w:tc>
      </w:tr>
    </w:tbl>
    <w:p w14:paraId="2ABA2730" w14:textId="77777777" w:rsidR="00E4253F" w:rsidRPr="00D7551D" w:rsidRDefault="00E4253F" w:rsidP="00E4253F">
      <w:pPr>
        <w:pStyle w:val="Heading4"/>
        <w:rPr>
          <w:rFonts w:ascii="Arial Black" w:eastAsiaTheme="majorEastAsia" w:hAnsi="Arial Black" w:cstheme="majorBidi"/>
          <w:spacing w:val="-15"/>
          <w:sz w:val="36"/>
        </w:rPr>
      </w:pPr>
      <w:bookmarkStart w:id="1" w:name="_Toc463370228"/>
      <w:bookmarkEnd w:id="1"/>
    </w:p>
    <w:p w14:paraId="02601F60" w14:textId="77777777" w:rsidR="00C16219" w:rsidRPr="00D7551D" w:rsidRDefault="00C16219" w:rsidP="00C16219">
      <w:pPr>
        <w:spacing w:after="0"/>
      </w:pPr>
    </w:p>
    <w:p w14:paraId="59372D7E" w14:textId="77777777" w:rsidR="00E4253F" w:rsidRPr="00D7551D" w:rsidRDefault="00E4253F">
      <w:pPr>
        <w:spacing w:before="0"/>
        <w:rPr>
          <w:rFonts w:ascii="Arial" w:eastAsiaTheme="majorEastAsia" w:hAnsi="Arial" w:cstheme="majorBidi"/>
          <w:bCs/>
          <w:caps/>
          <w:color w:val="0069FF" w:themeColor="text2"/>
          <w:spacing w:val="-15"/>
          <w:sz w:val="44"/>
          <w:lang w:val="en-US"/>
        </w:rPr>
      </w:pPr>
      <w:r w:rsidRPr="00D7551D">
        <w:br w:type="page"/>
      </w:r>
    </w:p>
    <w:p w14:paraId="420F3B77" w14:textId="2B00CFF8" w:rsidR="00B02329" w:rsidRPr="00D7551D" w:rsidRDefault="00B02329" w:rsidP="00E4253F">
      <w:pPr>
        <w:pStyle w:val="Heading1"/>
      </w:pPr>
      <w:r w:rsidRPr="00D7551D">
        <w:lastRenderedPageBreak/>
        <w:t>schedule 3: short form conditions of engagement</w:t>
      </w:r>
    </w:p>
    <w:p w14:paraId="1E4000BD" w14:textId="779FC850" w:rsidR="00B02329" w:rsidRPr="00D7551D" w:rsidRDefault="00B02329" w:rsidP="00B02329">
      <w:pPr>
        <w:sectPr w:rsidR="00B02329" w:rsidRPr="00D7551D" w:rsidSect="00313760">
          <w:headerReference w:type="default" r:id="rId8"/>
          <w:footerReference w:type="default" r:id="rId9"/>
          <w:headerReference w:type="first" r:id="rId10"/>
          <w:footerReference w:type="first" r:id="rId11"/>
          <w:pgSz w:w="11906" w:h="16838" w:code="9"/>
          <w:pgMar w:top="1418" w:right="1134" w:bottom="1134" w:left="1134" w:header="709" w:footer="567" w:gutter="0"/>
          <w:cols w:space="708"/>
          <w:titlePg/>
          <w:docGrid w:linePitch="360"/>
        </w:sectPr>
      </w:pPr>
    </w:p>
    <w:p w14:paraId="7730E92B" w14:textId="77777777" w:rsidR="00C41E27" w:rsidRPr="00D7551D" w:rsidRDefault="00C41E27" w:rsidP="00CF304B">
      <w:pPr>
        <w:pStyle w:val="BodyText"/>
        <w:numPr>
          <w:ilvl w:val="0"/>
          <w:numId w:val="34"/>
        </w:numPr>
        <w:suppressAutoHyphens/>
        <w:spacing w:before="0" w:after="120" w:line="240" w:lineRule="auto"/>
        <w:ind w:left="357" w:hanging="357"/>
        <w:rPr>
          <w:rFonts w:ascii="Arial" w:hAnsi="Arial"/>
          <w:sz w:val="17"/>
          <w:szCs w:val="17"/>
        </w:rPr>
      </w:pPr>
      <w:r w:rsidRPr="00D7551D">
        <w:rPr>
          <w:sz w:val="17"/>
          <w:szCs w:val="17"/>
        </w:rPr>
        <w:t>The Consultant shall perform the Services as described in the attached documents.</w:t>
      </w:r>
    </w:p>
    <w:p w14:paraId="70B26B9C" w14:textId="77777777" w:rsidR="003777A3" w:rsidRPr="003777A3" w:rsidRDefault="003777A3" w:rsidP="00CF304B">
      <w:pPr>
        <w:pStyle w:val="ListParagraph"/>
        <w:numPr>
          <w:ilvl w:val="0"/>
          <w:numId w:val="34"/>
        </w:numPr>
        <w:spacing w:before="0" w:after="120" w:line="240" w:lineRule="auto"/>
        <w:rPr>
          <w:sz w:val="17"/>
          <w:szCs w:val="17"/>
        </w:rPr>
      </w:pPr>
      <w:r w:rsidRPr="003777A3">
        <w:rPr>
          <w:sz w:val="17"/>
          <w:szCs w:val="17"/>
        </w:rPr>
        <w:t>The Client and the Consultant agree that where all or any of, the Services are acquired for the purposes of a business the provisions of the Consumer Guarantees Act 1993 are excluded in relation to those Services. However, nothing in this Agreement shall restrict, negate, modify or limit any of the Client’s rights under the Consumer Guarantees Act 1993 where the Services acquired are of a kind ordinarily acquired for personal, domestic or household use or consumption and the Client is not acquiring the Services for the purpose of a business.</w:t>
      </w:r>
    </w:p>
    <w:p w14:paraId="628C7C88" w14:textId="093B7FC4" w:rsidR="00C41E27" w:rsidRPr="00D7551D" w:rsidRDefault="00C41E27" w:rsidP="00CF304B">
      <w:pPr>
        <w:pStyle w:val="BodyText"/>
        <w:numPr>
          <w:ilvl w:val="0"/>
          <w:numId w:val="34"/>
        </w:numPr>
        <w:suppressAutoHyphens/>
        <w:spacing w:before="0" w:after="120" w:line="240" w:lineRule="auto"/>
        <w:ind w:left="357" w:hanging="357"/>
        <w:rPr>
          <w:sz w:val="17"/>
          <w:szCs w:val="17"/>
        </w:rPr>
      </w:pPr>
      <w:r w:rsidRPr="00D7551D">
        <w:rPr>
          <w:sz w:val="17"/>
          <w:szCs w:val="17"/>
        </w:rPr>
        <w:t xml:space="preserve">In providing the Services the Consultant </w:t>
      </w:r>
      <w:r w:rsidR="005D34AA">
        <w:rPr>
          <w:sz w:val="17"/>
          <w:szCs w:val="17"/>
        </w:rPr>
        <w:t xml:space="preserve">must use </w:t>
      </w:r>
      <w:r w:rsidRPr="00D7551D">
        <w:rPr>
          <w:sz w:val="17"/>
          <w:szCs w:val="17"/>
        </w:rPr>
        <w:t xml:space="preserve">the degree of skill, care and diligence </w:t>
      </w:r>
      <w:r w:rsidR="00485240">
        <w:rPr>
          <w:sz w:val="17"/>
          <w:szCs w:val="17"/>
        </w:rPr>
        <w:t>reasonably</w:t>
      </w:r>
      <w:r w:rsidRPr="00D7551D">
        <w:rPr>
          <w:sz w:val="17"/>
          <w:szCs w:val="17"/>
        </w:rPr>
        <w:t xml:space="preserve"> expected of a professional</w:t>
      </w:r>
      <w:r w:rsidR="00485240">
        <w:rPr>
          <w:sz w:val="17"/>
          <w:szCs w:val="17"/>
        </w:rPr>
        <w:t xml:space="preserve"> consultant providing services similar to the Services.</w:t>
      </w:r>
    </w:p>
    <w:p w14:paraId="42925748" w14:textId="6193203E" w:rsidR="00C41E27" w:rsidRPr="00D7551D" w:rsidRDefault="00C41E27" w:rsidP="00CF304B">
      <w:pPr>
        <w:pStyle w:val="BodyText"/>
        <w:numPr>
          <w:ilvl w:val="0"/>
          <w:numId w:val="34"/>
        </w:numPr>
        <w:suppressAutoHyphens/>
        <w:spacing w:before="0" w:after="120" w:line="240" w:lineRule="auto"/>
        <w:ind w:left="357" w:hanging="357"/>
        <w:rPr>
          <w:sz w:val="17"/>
          <w:szCs w:val="17"/>
        </w:rPr>
      </w:pPr>
      <w:r w:rsidRPr="00D7551D">
        <w:rPr>
          <w:sz w:val="17"/>
          <w:szCs w:val="17"/>
        </w:rPr>
        <w:t xml:space="preserve">The Client shall provide to the Consultant, free of cost, as soon as practicable following any request for information, all information in </w:t>
      </w:r>
      <w:r w:rsidR="00934708">
        <w:rPr>
          <w:sz w:val="17"/>
          <w:szCs w:val="17"/>
        </w:rPr>
        <w:t>the Client’s</w:t>
      </w:r>
      <w:r w:rsidRPr="00D7551D">
        <w:rPr>
          <w:sz w:val="17"/>
          <w:szCs w:val="17"/>
        </w:rPr>
        <w:t xml:space="preserve"> power to obtain which may relate to the Services.  The Consultant shall not, without the Client’s prior consent, use information provided by the Client for purposes unrelated to the Services.  In providing the information to the Consultant, the Client shall ensure compliance with the Copyright Act 1994 and shall identify any proprietary rights that any other person may have in any information provided.</w:t>
      </w:r>
    </w:p>
    <w:p w14:paraId="1490709A" w14:textId="77777777" w:rsidR="00A66784" w:rsidRPr="00A66784" w:rsidRDefault="00A85435" w:rsidP="00CF304B">
      <w:pPr>
        <w:pStyle w:val="ListParagraph"/>
        <w:numPr>
          <w:ilvl w:val="0"/>
          <w:numId w:val="34"/>
        </w:numPr>
        <w:spacing w:before="0" w:after="120" w:line="240" w:lineRule="auto"/>
        <w:rPr>
          <w:sz w:val="17"/>
          <w:szCs w:val="17"/>
        </w:rPr>
      </w:pPr>
      <w:r w:rsidRPr="00A66784">
        <w:rPr>
          <w:sz w:val="17"/>
          <w:szCs w:val="17"/>
        </w:rPr>
        <w:t xml:space="preserve">As soon as either Party becomes aware of anything </w:t>
      </w:r>
      <w:r w:rsidR="00A66784" w:rsidRPr="00A66784">
        <w:rPr>
          <w:sz w:val="17"/>
          <w:szCs w:val="17"/>
        </w:rPr>
        <w:t xml:space="preserve">that will materially affect the scope or timing of the Services, the Party must notify the other Party in writing and where the Consultant considers a direction from the Client or any other circumstance is a variation the Consultant shall notify the Client accordingly. </w:t>
      </w:r>
    </w:p>
    <w:p w14:paraId="032B31E3" w14:textId="119348DB" w:rsidR="00C41E27" w:rsidRPr="00D7551D" w:rsidRDefault="00C41E27" w:rsidP="00CF304B">
      <w:pPr>
        <w:pStyle w:val="BodyText"/>
        <w:numPr>
          <w:ilvl w:val="0"/>
          <w:numId w:val="34"/>
        </w:numPr>
        <w:suppressAutoHyphens/>
        <w:spacing w:before="0" w:after="120" w:line="240" w:lineRule="auto"/>
        <w:ind w:left="357" w:hanging="357"/>
        <w:rPr>
          <w:sz w:val="17"/>
          <w:szCs w:val="17"/>
        </w:rPr>
      </w:pPr>
      <w:r w:rsidRPr="00D7551D">
        <w:rPr>
          <w:sz w:val="17"/>
          <w:szCs w:val="17"/>
        </w:rPr>
        <w:t>The Client may order variations to the Services in writing or may request the Consultant to submit proposals for variation to the Services. Where the Consultant considers a direction from the Client or any other circumstance is a Variation the Consultant shall notify the Client as soon as practicable.</w:t>
      </w:r>
    </w:p>
    <w:p w14:paraId="2B2584F1" w14:textId="77777777" w:rsidR="00C41E27" w:rsidRPr="00D7551D" w:rsidRDefault="00C41E27" w:rsidP="00CF304B">
      <w:pPr>
        <w:pStyle w:val="BodyText"/>
        <w:numPr>
          <w:ilvl w:val="0"/>
          <w:numId w:val="34"/>
        </w:numPr>
        <w:suppressAutoHyphens/>
        <w:spacing w:before="0" w:after="120" w:line="240" w:lineRule="auto"/>
        <w:ind w:left="357" w:hanging="357"/>
        <w:rPr>
          <w:sz w:val="17"/>
          <w:szCs w:val="17"/>
        </w:rPr>
      </w:pPr>
      <w:r w:rsidRPr="00D7551D">
        <w:rPr>
          <w:sz w:val="17"/>
          <w:szCs w:val="17"/>
        </w:rPr>
        <w:t>The Client shall pay the Consultant for the Services the fees and expenses at the times and in the manner set out in the attached documents.  Where this Agreement has been entered by an agent (or a person purporting to act as agent) on behalf of the Client, the agent and Client shall be jointly and severally liable for payment of all fees and expenses due to the Consultant under this Agreement.</w:t>
      </w:r>
    </w:p>
    <w:p w14:paraId="6D86771D" w14:textId="5A9485A6" w:rsidR="005E0E7F" w:rsidRDefault="00B70704" w:rsidP="00CF304B">
      <w:pPr>
        <w:pStyle w:val="BodyText"/>
        <w:numPr>
          <w:ilvl w:val="0"/>
          <w:numId w:val="34"/>
        </w:numPr>
        <w:suppressAutoHyphens/>
        <w:spacing w:before="0" w:after="120" w:line="240" w:lineRule="auto"/>
        <w:ind w:left="357" w:hanging="357"/>
        <w:rPr>
          <w:sz w:val="17"/>
          <w:szCs w:val="17"/>
        </w:rPr>
      </w:pPr>
      <w:r w:rsidRPr="00B70704">
        <w:rPr>
          <w:sz w:val="17"/>
          <w:szCs w:val="17"/>
        </w:rPr>
        <w:t xml:space="preserve">All amounts payable by the Client shall be due on the 20th of the month following the month of issue of each GST Invoice or at such other timing as stated elsewhere in this Agreement.   If the Client fails to make the payment that is due and payable and that default continues for 14 days, the Consultant may provide written notice to the Client specifying the default and requiring payment within 7 days from the date of the notice. Unless payment has been made by the Client in full, the Consultant may suspend performance of the Services any time after expiration of the notice period. The Consultant must promptly lift the suspension after the Client has made the payment. Regardless of whether or not the Consultant suspends the performance of the Services in accordance with this clause, the Consultant may charge interest on overdue </w:t>
      </w:r>
      <w:r w:rsidRPr="00B70704">
        <w:rPr>
          <w:sz w:val="17"/>
          <w:szCs w:val="17"/>
        </w:rPr>
        <w:t>amounts from the date payment falls due to the date of payment at the rate of the Consultant’s overdraft rate plus 2% and in addition the costs of any actions taken by the Consultant to recover the debt</w:t>
      </w:r>
      <w:r w:rsidR="005E0E7F">
        <w:rPr>
          <w:sz w:val="17"/>
          <w:szCs w:val="17"/>
        </w:rPr>
        <w:t>.</w:t>
      </w:r>
    </w:p>
    <w:p w14:paraId="12FC9B6B" w14:textId="00965FCF" w:rsidR="00B60FF6" w:rsidRPr="00134044" w:rsidRDefault="00134044" w:rsidP="00CF304B">
      <w:pPr>
        <w:pStyle w:val="ListParagraph"/>
        <w:numPr>
          <w:ilvl w:val="0"/>
          <w:numId w:val="34"/>
        </w:numPr>
        <w:spacing w:before="0" w:after="120" w:line="240" w:lineRule="auto"/>
        <w:rPr>
          <w:sz w:val="17"/>
          <w:szCs w:val="17"/>
        </w:rPr>
      </w:pPr>
      <w:r w:rsidRPr="00134044">
        <w:rPr>
          <w:sz w:val="17"/>
          <w:szCs w:val="17"/>
        </w:rPr>
        <w:t xml:space="preserve">Where the nature of the Services is such that it is covered by the Construction Contracts Act 2002 (CCA) and the Consultant has issued a payment claim in accordance with the CCA, the provisions of the CCA shall apply. In all other cases, if the Client, acting reasonably, disputes an invoice, or part of an invoice, the Client must promptly give the reasons for withholding the disputed amount and pay any undisputed amount in accordance with clause 8. </w:t>
      </w:r>
    </w:p>
    <w:p w14:paraId="4E3EF219" w14:textId="45138F35" w:rsidR="00C41E27" w:rsidRPr="00D7551D" w:rsidRDefault="00C41E27" w:rsidP="00CF304B">
      <w:pPr>
        <w:pStyle w:val="BodyText"/>
        <w:numPr>
          <w:ilvl w:val="0"/>
          <w:numId w:val="34"/>
        </w:numPr>
        <w:suppressAutoHyphens/>
        <w:spacing w:before="0" w:after="120" w:line="240" w:lineRule="auto"/>
        <w:ind w:left="357" w:hanging="357"/>
        <w:rPr>
          <w:sz w:val="17"/>
          <w:szCs w:val="17"/>
        </w:rPr>
      </w:pPr>
      <w:r w:rsidRPr="00D7551D">
        <w:rPr>
          <w:sz w:val="17"/>
          <w:szCs w:val="17"/>
        </w:rPr>
        <w:t xml:space="preserve">Where Services are carried out on a time charge basis, the Consultant may purchase such incidental goods and/or </w:t>
      </w:r>
      <w:r w:rsidR="00EC01B5">
        <w:rPr>
          <w:sz w:val="17"/>
          <w:szCs w:val="17"/>
        </w:rPr>
        <w:t>s</w:t>
      </w:r>
      <w:r w:rsidRPr="00D7551D">
        <w:rPr>
          <w:sz w:val="17"/>
          <w:szCs w:val="17"/>
        </w:rPr>
        <w:t xml:space="preserve">ervices as are reasonably required for the Consultant to perform the Services.  The cost of obtaining such incidental goods and/or </w:t>
      </w:r>
      <w:r w:rsidR="00EC01B5">
        <w:rPr>
          <w:sz w:val="17"/>
          <w:szCs w:val="17"/>
        </w:rPr>
        <w:t>s</w:t>
      </w:r>
      <w:r w:rsidRPr="00D7551D">
        <w:rPr>
          <w:sz w:val="17"/>
          <w:szCs w:val="17"/>
        </w:rPr>
        <w:t>ervices shall be payable by the Client.  The Consultant shall maintain records which clearly identify time and expenses incurred.</w:t>
      </w:r>
    </w:p>
    <w:p w14:paraId="5FDA949A" w14:textId="77777777" w:rsidR="00C41E27" w:rsidRPr="00D7551D" w:rsidRDefault="00C41E27" w:rsidP="00CF304B">
      <w:pPr>
        <w:pStyle w:val="BodyText"/>
        <w:numPr>
          <w:ilvl w:val="0"/>
          <w:numId w:val="34"/>
        </w:numPr>
        <w:suppressAutoHyphens/>
        <w:spacing w:before="0" w:after="120" w:line="240" w:lineRule="auto"/>
        <w:ind w:left="357" w:hanging="357"/>
        <w:rPr>
          <w:sz w:val="17"/>
          <w:szCs w:val="17"/>
        </w:rPr>
      </w:pPr>
      <w:r w:rsidRPr="00D7551D">
        <w:rPr>
          <w:sz w:val="17"/>
          <w:szCs w:val="17"/>
        </w:rPr>
        <w:t>Where the Consultant breaches this Agreement, the Consultant is liable to the Client for reasonably foreseeable claims, damages, liabilities, losses or expenses caused directly by the breach. The Consultant shall not be liable to the Client under this Agreement for the Client’s indirect, consequential or special loss, or loss of profit, however arising, whether under contract, in tort or otherwise.</w:t>
      </w:r>
    </w:p>
    <w:p w14:paraId="12D93601" w14:textId="77777777" w:rsidR="008935FE" w:rsidRPr="008935FE" w:rsidRDefault="008935FE" w:rsidP="00CF304B">
      <w:pPr>
        <w:pStyle w:val="ListParagraph"/>
        <w:numPr>
          <w:ilvl w:val="0"/>
          <w:numId w:val="34"/>
        </w:numPr>
        <w:spacing w:before="0" w:after="120" w:line="240" w:lineRule="auto"/>
        <w:rPr>
          <w:sz w:val="17"/>
          <w:szCs w:val="17"/>
        </w:rPr>
      </w:pPr>
      <w:r w:rsidRPr="008935FE">
        <w:rPr>
          <w:sz w:val="17"/>
          <w:szCs w:val="17"/>
        </w:rPr>
        <w:t xml:space="preserve">The maximum aggregate amount payable, whether in contract, tort or otherwise, in relation to claims, damages, liabilities, losses or expenses, shall be five times the fee (exclusive of GST and disbursements) with a minimum of $100,000 and a maximum limit of $NZ500,000.  </w:t>
      </w:r>
    </w:p>
    <w:p w14:paraId="5E0B325E" w14:textId="77777777" w:rsidR="00C41E27" w:rsidRPr="00D7551D" w:rsidRDefault="00C41E27" w:rsidP="00CF304B">
      <w:pPr>
        <w:pStyle w:val="BodyText"/>
        <w:numPr>
          <w:ilvl w:val="0"/>
          <w:numId w:val="34"/>
        </w:numPr>
        <w:suppressAutoHyphens/>
        <w:spacing w:before="0" w:after="120" w:line="240" w:lineRule="auto"/>
        <w:ind w:left="357" w:hanging="357"/>
        <w:rPr>
          <w:sz w:val="17"/>
          <w:szCs w:val="17"/>
        </w:rPr>
      </w:pPr>
      <w:r w:rsidRPr="00D7551D">
        <w:rPr>
          <w:sz w:val="17"/>
          <w:szCs w:val="17"/>
        </w:rPr>
        <w:t>Without limiting any defences a Party may have under the Limitation Act 2010, neither Party shall be considered liable for any loss or damage resulting from any occurrence unless a claim is formally made on a Party within 6 years from completion of the Services.</w:t>
      </w:r>
    </w:p>
    <w:p w14:paraId="6E981A0F" w14:textId="37935BBD" w:rsidR="00C41E27" w:rsidRPr="00D7551D" w:rsidRDefault="00C41E27" w:rsidP="00CF304B">
      <w:pPr>
        <w:pStyle w:val="BodyText"/>
        <w:numPr>
          <w:ilvl w:val="0"/>
          <w:numId w:val="34"/>
        </w:numPr>
        <w:suppressAutoHyphens/>
        <w:spacing w:before="0" w:after="120" w:line="240" w:lineRule="auto"/>
        <w:ind w:left="357" w:hanging="357"/>
        <w:rPr>
          <w:sz w:val="17"/>
          <w:szCs w:val="17"/>
        </w:rPr>
      </w:pPr>
      <w:r w:rsidRPr="00D7551D">
        <w:rPr>
          <w:sz w:val="17"/>
          <w:szCs w:val="17"/>
        </w:rPr>
        <w:t>The Consultant shall take out and maintain for the duration of the Services a policy of Professional Indemnity insurance for the amount of liability under clause</w:t>
      </w:r>
      <w:r w:rsidR="00D86E8A">
        <w:rPr>
          <w:sz w:val="17"/>
          <w:szCs w:val="17"/>
        </w:rPr>
        <w:t xml:space="preserve"> 12</w:t>
      </w:r>
      <w:r w:rsidRPr="00D7551D">
        <w:rPr>
          <w:sz w:val="17"/>
          <w:szCs w:val="17"/>
        </w:rPr>
        <w:t>.  The Consultant undertakes to use all reasonable endeavours to maintain a similar policy of insurance for six years after the completion of the Services.</w:t>
      </w:r>
    </w:p>
    <w:p w14:paraId="5C2CB074" w14:textId="77777777" w:rsidR="00C41E27" w:rsidRPr="00D7551D" w:rsidRDefault="00C41E27" w:rsidP="00CF304B">
      <w:pPr>
        <w:pStyle w:val="BodyText"/>
        <w:numPr>
          <w:ilvl w:val="0"/>
          <w:numId w:val="34"/>
        </w:numPr>
        <w:suppressAutoHyphens/>
        <w:spacing w:before="0" w:after="120" w:line="240" w:lineRule="auto"/>
        <w:ind w:left="357" w:hanging="357"/>
        <w:rPr>
          <w:sz w:val="17"/>
          <w:szCs w:val="17"/>
        </w:rPr>
      </w:pPr>
      <w:r w:rsidRPr="00D7551D">
        <w:rPr>
          <w:sz w:val="17"/>
          <w:szCs w:val="17"/>
        </w:rPr>
        <w:t>If either Party is found liable to the other (whether in contract, tort or otherwise), and the claiming Party and/or a Third Party has contributed to the loss or damage, the liable Party shall only be liable to the proportional extent of its own contribution.</w:t>
      </w:r>
    </w:p>
    <w:p w14:paraId="63E3FCB1" w14:textId="77777777" w:rsidR="00052036" w:rsidRPr="00052036" w:rsidRDefault="00052036" w:rsidP="00CF304B">
      <w:pPr>
        <w:pStyle w:val="ListParagraph"/>
        <w:numPr>
          <w:ilvl w:val="0"/>
          <w:numId w:val="34"/>
        </w:numPr>
        <w:spacing w:before="0" w:after="120" w:line="240" w:lineRule="auto"/>
        <w:rPr>
          <w:sz w:val="17"/>
          <w:szCs w:val="17"/>
        </w:rPr>
      </w:pPr>
      <w:r w:rsidRPr="00052036">
        <w:rPr>
          <w:sz w:val="17"/>
          <w:szCs w:val="17"/>
        </w:rPr>
        <w:t xml:space="preserve">Intellectual property prepared or created by the Consultant in carrying out the Services, and provided to the Client as a deliverable, (“New Intellectual Property”) shall be jointly owned by the Client and the Consultant. The Client and Consultant hereby grant to the other an unrestricted royalty-free license in perpetuity to copy or use New Intellectual Property. The Clients’ rights in relation to this New Intellectual Property are conditional upon the Client having paid all amounts due and owing to the Consultant in accordance with clauses 7 and 8.  Intellectual property owned by a Party prior to the commencement of this Agreement (Pre-existing </w:t>
      </w:r>
      <w:r w:rsidRPr="00052036">
        <w:rPr>
          <w:sz w:val="17"/>
          <w:szCs w:val="17"/>
        </w:rPr>
        <w:lastRenderedPageBreak/>
        <w:t xml:space="preserve">Intellectual Property) and intellectual property created by a Party independently of this Agreement remains the property of that Party. The Consultant accepts no liability for the use of New Intellectual Property or Pre-existing Intellectual Property other than to the extent reasonably required for the intended purposes. </w:t>
      </w:r>
    </w:p>
    <w:p w14:paraId="285B2FD6" w14:textId="77777777" w:rsidR="00F23920" w:rsidRPr="00F23920" w:rsidRDefault="00F23920" w:rsidP="00CF304B">
      <w:pPr>
        <w:pStyle w:val="ListParagraph"/>
        <w:numPr>
          <w:ilvl w:val="0"/>
          <w:numId w:val="34"/>
        </w:numPr>
        <w:spacing w:before="0" w:after="120" w:line="240" w:lineRule="auto"/>
        <w:rPr>
          <w:sz w:val="17"/>
          <w:szCs w:val="17"/>
        </w:rPr>
      </w:pPr>
      <w:r w:rsidRPr="00F23920">
        <w:rPr>
          <w:sz w:val="17"/>
          <w:szCs w:val="17"/>
        </w:rPr>
        <w:t xml:space="preserve">The Consultant has not and will not assume any duty imposed on the Client pursuant to the Health and Safety at Work Act 2015 (“the Act”) in connection with the Agreement.  </w:t>
      </w:r>
    </w:p>
    <w:p w14:paraId="3B84A522" w14:textId="77777777" w:rsidR="006360BD" w:rsidRPr="006360BD" w:rsidRDefault="006360BD" w:rsidP="00CF304B">
      <w:pPr>
        <w:pStyle w:val="ListParagraph"/>
        <w:numPr>
          <w:ilvl w:val="0"/>
          <w:numId w:val="34"/>
        </w:numPr>
        <w:spacing w:before="0" w:after="120" w:line="240" w:lineRule="auto"/>
        <w:rPr>
          <w:sz w:val="17"/>
          <w:szCs w:val="17"/>
        </w:rPr>
      </w:pPr>
      <w:r w:rsidRPr="006360BD">
        <w:rPr>
          <w:sz w:val="17"/>
          <w:szCs w:val="17"/>
        </w:rPr>
        <w:t xml:space="preserve">The Client may suspend all or part of the Services by notice to the Consultant who shall immediately make arrangements to stop the Services and minimise further expenditure. The Client and the Consultant may (in the event the other Party is in material default that has not been remedied within 14 days </w:t>
      </w:r>
      <w:r w:rsidRPr="006360BD">
        <w:rPr>
          <w:sz w:val="17"/>
          <w:szCs w:val="17"/>
        </w:rPr>
        <w:t>of receiving the other Party’s notice of breach) either suspend or terminate the Agreement by notice to the other Party. If the suspension has not been lifted after 2 months the Consultant has the right to terminate the Agreement and claim reasonable costs as a result of the suspension.   Suspension or termination shall not prejudice or affect the accrued rights or claims and liabilities of the Parties.</w:t>
      </w:r>
    </w:p>
    <w:p w14:paraId="2BF1B97A" w14:textId="0DFAA84A" w:rsidR="00C41E27" w:rsidRPr="00D7551D" w:rsidRDefault="00C41E27" w:rsidP="00CF304B">
      <w:pPr>
        <w:pStyle w:val="BodyText"/>
        <w:numPr>
          <w:ilvl w:val="0"/>
          <w:numId w:val="34"/>
        </w:numPr>
        <w:suppressAutoHyphens/>
        <w:spacing w:before="0" w:after="120" w:line="240" w:lineRule="auto"/>
        <w:ind w:left="357" w:hanging="357"/>
        <w:rPr>
          <w:sz w:val="17"/>
          <w:szCs w:val="17"/>
        </w:rPr>
      </w:pPr>
      <w:r w:rsidRPr="00D7551D">
        <w:rPr>
          <w:sz w:val="17"/>
          <w:szCs w:val="17"/>
        </w:rPr>
        <w:t xml:space="preserve">The Parties shall attempt in good faith to settle any </w:t>
      </w:r>
      <w:r w:rsidR="00102191">
        <w:rPr>
          <w:sz w:val="17"/>
          <w:szCs w:val="17"/>
        </w:rPr>
        <w:t>dispu</w:t>
      </w:r>
      <w:r w:rsidRPr="00D7551D">
        <w:rPr>
          <w:sz w:val="17"/>
          <w:szCs w:val="17"/>
        </w:rPr>
        <w:t xml:space="preserve">te </w:t>
      </w:r>
      <w:r w:rsidR="00102191">
        <w:rPr>
          <w:sz w:val="17"/>
          <w:szCs w:val="17"/>
        </w:rPr>
        <w:t xml:space="preserve">themselves but, failing that, </w:t>
      </w:r>
      <w:r w:rsidRPr="00D7551D">
        <w:rPr>
          <w:sz w:val="17"/>
          <w:szCs w:val="17"/>
        </w:rPr>
        <w:t>by mediation.</w:t>
      </w:r>
    </w:p>
    <w:p w14:paraId="736551FD" w14:textId="77777777" w:rsidR="00C41E27" w:rsidRPr="00D7551D" w:rsidRDefault="00C41E27" w:rsidP="00CF304B">
      <w:pPr>
        <w:pStyle w:val="BodyText"/>
        <w:numPr>
          <w:ilvl w:val="0"/>
          <w:numId w:val="34"/>
        </w:numPr>
        <w:suppressAutoHyphens/>
        <w:spacing w:before="0" w:after="120" w:line="240" w:lineRule="auto"/>
        <w:ind w:left="357" w:hanging="357"/>
        <w:rPr>
          <w:sz w:val="17"/>
          <w:szCs w:val="17"/>
        </w:rPr>
      </w:pPr>
      <w:r w:rsidRPr="00D7551D">
        <w:rPr>
          <w:sz w:val="17"/>
          <w:szCs w:val="17"/>
        </w:rPr>
        <w:t>This Agreement is governed by the New Zealand law, the New Zealand courts have jurisdiction in respect of this Agreement, and all amounts are payable in New Zealand dollars.</w:t>
      </w:r>
    </w:p>
    <w:p w14:paraId="1E96CFFD" w14:textId="77777777" w:rsidR="00C41E27" w:rsidRPr="00D7551D" w:rsidRDefault="00C41E27" w:rsidP="00B02329">
      <w:pPr>
        <w:rPr>
          <w:lang w:val="en-US"/>
        </w:rPr>
        <w:sectPr w:rsidR="00C41E27" w:rsidRPr="00D7551D" w:rsidSect="00E4253F">
          <w:type w:val="continuous"/>
          <w:pgSz w:w="11906" w:h="16838" w:code="9"/>
          <w:pgMar w:top="1418" w:right="1134" w:bottom="1134" w:left="1134" w:header="709" w:footer="567" w:gutter="0"/>
          <w:cols w:num="2" w:space="286"/>
          <w:titlePg/>
          <w:docGrid w:linePitch="360"/>
        </w:sectPr>
      </w:pPr>
    </w:p>
    <w:p w14:paraId="41D6C6FC" w14:textId="157AAEF6" w:rsidR="00B02329" w:rsidRPr="00D7551D" w:rsidRDefault="00B02329" w:rsidP="00B02329">
      <w:pPr>
        <w:rPr>
          <w:lang w:val="en-US"/>
        </w:rPr>
      </w:pPr>
    </w:p>
    <w:p w14:paraId="79577115" w14:textId="77777777" w:rsidR="00CF304B" w:rsidRDefault="00CF304B">
      <w:pPr>
        <w:spacing w:before="0"/>
        <w:rPr>
          <w:rFonts w:ascii="Arial" w:eastAsiaTheme="majorEastAsia" w:hAnsi="Arial" w:cstheme="majorBidi"/>
          <w:bCs/>
          <w:caps/>
          <w:color w:val="0069FF" w:themeColor="text2"/>
          <w:spacing w:val="-15"/>
          <w:sz w:val="44"/>
          <w:lang w:val="en-US"/>
        </w:rPr>
      </w:pPr>
      <w:r>
        <w:br w:type="page"/>
      </w:r>
    </w:p>
    <w:p w14:paraId="1CA6F874" w14:textId="5CDF3093" w:rsidR="000D7C05" w:rsidRPr="00D7551D" w:rsidRDefault="00F07A05" w:rsidP="00001EAA">
      <w:pPr>
        <w:pStyle w:val="Heading1"/>
        <w:spacing w:line="240" w:lineRule="auto"/>
      </w:pPr>
      <w:r w:rsidRPr="00D7551D">
        <w:lastRenderedPageBreak/>
        <w:t xml:space="preserve">schedule </w:t>
      </w:r>
      <w:r w:rsidR="00B02329" w:rsidRPr="00D7551D">
        <w:t>4</w:t>
      </w:r>
      <w:r w:rsidRPr="00D7551D">
        <w:t xml:space="preserve">: high court code of conduct for expert witnesses </w:t>
      </w:r>
    </w:p>
    <w:p w14:paraId="02FC8F37" w14:textId="4146BCC4" w:rsidR="00F07A05" w:rsidRPr="00D7551D" w:rsidRDefault="00F07A05" w:rsidP="00E4253F">
      <w:pPr>
        <w:pStyle w:val="Heading2"/>
        <w:rPr>
          <w:lang w:eastAsia="en-NZ"/>
        </w:rPr>
      </w:pPr>
      <w:r w:rsidRPr="00D7551D">
        <w:rPr>
          <w:lang w:eastAsia="en-NZ"/>
        </w:rPr>
        <w:t>Duty to the court</w:t>
      </w:r>
    </w:p>
    <w:p w14:paraId="6B7DEEB6" w14:textId="77777777" w:rsidR="006F40D8" w:rsidRPr="00D7551D" w:rsidRDefault="00F07A05" w:rsidP="00E4253F">
      <w:pPr>
        <w:pStyle w:val="ListParagraph"/>
        <w:numPr>
          <w:ilvl w:val="0"/>
          <w:numId w:val="25"/>
        </w:numPr>
        <w:shd w:val="clear" w:color="auto" w:fill="FFFFFF"/>
        <w:spacing w:before="83" w:after="0" w:line="288" w:lineRule="atLeast"/>
        <w:ind w:left="360"/>
        <w:textAlignment w:val="baseline"/>
        <w:rPr>
          <w:rFonts w:asciiTheme="minorHAnsi" w:eastAsia="Times New Roman" w:hAnsiTheme="minorHAnsi" w:cs="Times New Roman"/>
          <w:color w:val="000000"/>
          <w:szCs w:val="22"/>
          <w:lang w:eastAsia="en-NZ"/>
        </w:rPr>
      </w:pPr>
      <w:r w:rsidRPr="00D7551D">
        <w:rPr>
          <w:rFonts w:asciiTheme="minorHAnsi" w:eastAsia="Times New Roman" w:hAnsiTheme="minorHAnsi" w:cs="Times New Roman"/>
          <w:color w:val="000000"/>
          <w:szCs w:val="22"/>
          <w:lang w:eastAsia="en-NZ"/>
        </w:rPr>
        <w:t>An expert witness has an overriding duty to assist the court impartially on relevant matters within the expert’s area of expertise.</w:t>
      </w:r>
    </w:p>
    <w:p w14:paraId="439A13C0" w14:textId="77777777" w:rsidR="006F40D8" w:rsidRPr="00D7551D" w:rsidRDefault="00F07A05" w:rsidP="00E4253F">
      <w:pPr>
        <w:pStyle w:val="ListParagraph"/>
        <w:numPr>
          <w:ilvl w:val="0"/>
          <w:numId w:val="25"/>
        </w:numPr>
        <w:shd w:val="clear" w:color="auto" w:fill="FFFFFF"/>
        <w:spacing w:before="83" w:after="0" w:line="288" w:lineRule="atLeast"/>
        <w:ind w:left="360"/>
        <w:textAlignment w:val="baseline"/>
        <w:rPr>
          <w:rFonts w:asciiTheme="minorHAnsi" w:eastAsia="Times New Roman" w:hAnsiTheme="minorHAnsi" w:cs="Times New Roman"/>
          <w:color w:val="000000"/>
          <w:szCs w:val="22"/>
          <w:lang w:eastAsia="en-NZ"/>
        </w:rPr>
      </w:pPr>
      <w:r w:rsidRPr="00D7551D">
        <w:rPr>
          <w:rFonts w:asciiTheme="minorHAnsi" w:eastAsia="Times New Roman" w:hAnsiTheme="minorHAnsi" w:cs="Times New Roman"/>
          <w:color w:val="000000"/>
          <w:szCs w:val="22"/>
          <w:lang w:eastAsia="en-NZ"/>
        </w:rPr>
        <w:t>An expert witness is not an advocate for the party who engages the witness.</w:t>
      </w:r>
    </w:p>
    <w:p w14:paraId="7D0EF11C" w14:textId="16363B67" w:rsidR="00F07A05" w:rsidRPr="00D7551D" w:rsidRDefault="006F40D8" w:rsidP="00E4253F">
      <w:pPr>
        <w:shd w:val="clear" w:color="auto" w:fill="FFFFFF"/>
        <w:spacing w:before="83" w:after="0" w:line="288" w:lineRule="atLeast"/>
        <w:ind w:left="360"/>
        <w:textAlignment w:val="baseline"/>
        <w:rPr>
          <w:rFonts w:asciiTheme="minorHAnsi" w:eastAsia="Times New Roman" w:hAnsiTheme="minorHAnsi" w:cs="Times New Roman"/>
          <w:color w:val="000000"/>
          <w:szCs w:val="22"/>
          <w:lang w:eastAsia="en-NZ"/>
        </w:rPr>
      </w:pPr>
      <w:r w:rsidRPr="00D7551D">
        <w:rPr>
          <w:rFonts w:asciiTheme="minorHAnsi" w:eastAsia="Times New Roman" w:hAnsiTheme="minorHAnsi" w:cs="Times New Roman"/>
          <w:b/>
          <w:color w:val="000000"/>
          <w:szCs w:val="22"/>
          <w:lang w:eastAsia="en-NZ"/>
        </w:rPr>
        <w:t xml:space="preserve">2A </w:t>
      </w:r>
      <w:r w:rsidR="00F07A05" w:rsidRPr="00D7551D">
        <w:rPr>
          <w:rFonts w:asciiTheme="minorHAnsi" w:eastAsia="Times New Roman" w:hAnsiTheme="minorHAnsi" w:cs="Times New Roman"/>
          <w:color w:val="000000"/>
          <w:szCs w:val="22"/>
          <w:lang w:eastAsia="en-NZ"/>
        </w:rPr>
        <w:t>If an expert witness is engaged under a conditional fe</w:t>
      </w:r>
      <w:r w:rsidRPr="00D7551D">
        <w:rPr>
          <w:rFonts w:asciiTheme="minorHAnsi" w:eastAsia="Times New Roman" w:hAnsiTheme="minorHAnsi" w:cs="Times New Roman"/>
          <w:color w:val="000000"/>
          <w:szCs w:val="22"/>
          <w:lang w:eastAsia="en-NZ"/>
        </w:rPr>
        <w:t xml:space="preserve">e agreement, the expert witness </w:t>
      </w:r>
      <w:r w:rsidR="00F07A05" w:rsidRPr="00D7551D">
        <w:rPr>
          <w:rFonts w:asciiTheme="minorHAnsi" w:eastAsia="Times New Roman" w:hAnsiTheme="minorHAnsi" w:cs="Times New Roman"/>
          <w:color w:val="000000"/>
          <w:szCs w:val="22"/>
          <w:lang w:eastAsia="en-NZ"/>
        </w:rPr>
        <w:t>must disclose that fact to the court and the basis on which he or she will be paid.</w:t>
      </w:r>
    </w:p>
    <w:p w14:paraId="06320ED5" w14:textId="3029F7A7" w:rsidR="00F07A05" w:rsidRPr="00D7551D" w:rsidRDefault="006F40D8" w:rsidP="00E4253F">
      <w:pPr>
        <w:shd w:val="clear" w:color="auto" w:fill="FFFFFF"/>
        <w:spacing w:before="83" w:after="0" w:line="288" w:lineRule="atLeast"/>
        <w:ind w:left="360"/>
        <w:textAlignment w:val="baseline"/>
        <w:rPr>
          <w:rFonts w:asciiTheme="minorHAnsi" w:eastAsia="Times New Roman" w:hAnsiTheme="minorHAnsi" w:cs="Times New Roman"/>
          <w:color w:val="000000"/>
          <w:szCs w:val="22"/>
          <w:lang w:eastAsia="en-NZ"/>
        </w:rPr>
      </w:pPr>
      <w:r w:rsidRPr="00D7551D">
        <w:rPr>
          <w:rFonts w:asciiTheme="minorHAnsi" w:eastAsia="Times New Roman" w:hAnsiTheme="minorHAnsi" w:cs="Times New Roman"/>
          <w:b/>
          <w:color w:val="000000"/>
          <w:szCs w:val="22"/>
          <w:lang w:eastAsia="en-NZ"/>
        </w:rPr>
        <w:t>2B</w:t>
      </w:r>
      <w:r w:rsidRPr="00D7551D">
        <w:rPr>
          <w:rFonts w:asciiTheme="minorHAnsi" w:eastAsia="Times New Roman" w:hAnsiTheme="minorHAnsi" w:cs="Times New Roman"/>
          <w:color w:val="000000"/>
          <w:szCs w:val="22"/>
          <w:lang w:eastAsia="en-NZ"/>
        </w:rPr>
        <w:t xml:space="preserve"> </w:t>
      </w:r>
      <w:r w:rsidR="00F07A05" w:rsidRPr="00D7551D">
        <w:rPr>
          <w:rFonts w:asciiTheme="minorHAnsi" w:eastAsia="Times New Roman" w:hAnsiTheme="minorHAnsi" w:cs="Times New Roman"/>
          <w:color w:val="000000"/>
          <w:szCs w:val="22"/>
          <w:lang w:eastAsia="en-NZ"/>
        </w:rPr>
        <w:t>In subclause 2A, </w:t>
      </w:r>
      <w:r w:rsidR="00F07A05" w:rsidRPr="00D7551D">
        <w:rPr>
          <w:rFonts w:asciiTheme="minorHAnsi" w:eastAsia="Times New Roman" w:hAnsiTheme="minorHAnsi" w:cs="Times New Roman"/>
          <w:b/>
          <w:bCs/>
          <w:color w:val="000000"/>
          <w:szCs w:val="22"/>
          <w:bdr w:val="none" w:sz="0" w:space="0" w:color="auto" w:frame="1"/>
          <w:lang w:eastAsia="en-NZ"/>
        </w:rPr>
        <w:t>conditional fee agreement</w:t>
      </w:r>
      <w:r w:rsidR="00F07A05" w:rsidRPr="00D7551D">
        <w:rPr>
          <w:rFonts w:asciiTheme="minorHAnsi" w:eastAsia="Times New Roman" w:hAnsiTheme="minorHAnsi" w:cs="Times New Roman"/>
          <w:color w:val="000000"/>
          <w:szCs w:val="22"/>
          <w:lang w:eastAsia="en-NZ"/>
        </w:rPr>
        <w:t> has the same meaning as in </w:t>
      </w:r>
      <w:bookmarkStart w:id="2" w:name="DLM6952105"/>
      <w:r w:rsidR="00F07A05" w:rsidRPr="00D7551D">
        <w:rPr>
          <w:rFonts w:asciiTheme="minorHAnsi" w:eastAsia="Times New Roman" w:hAnsiTheme="minorHAnsi" w:cs="Times New Roman"/>
          <w:color w:val="000000"/>
          <w:szCs w:val="22"/>
          <w:lang w:eastAsia="en-NZ"/>
        </w:rPr>
        <w:fldChar w:fldCharType="begin"/>
      </w:r>
      <w:r w:rsidR="00F07A05" w:rsidRPr="00D7551D">
        <w:rPr>
          <w:rFonts w:asciiTheme="minorHAnsi" w:eastAsia="Times New Roman" w:hAnsiTheme="minorHAnsi" w:cs="Times New Roman"/>
          <w:color w:val="000000"/>
          <w:szCs w:val="22"/>
          <w:lang w:eastAsia="en-NZ"/>
        </w:rPr>
        <w:instrText xml:space="preserve"> HYPERLINK "http://www.legislation.govt.nz/regulation/public/2016/0225/latest/link.aspx?id=DLM6952105" \l "DLM6952105" </w:instrText>
      </w:r>
      <w:r w:rsidR="00F07A05" w:rsidRPr="00D7551D">
        <w:rPr>
          <w:rFonts w:asciiTheme="minorHAnsi" w:eastAsia="Times New Roman" w:hAnsiTheme="minorHAnsi" w:cs="Times New Roman"/>
          <w:color w:val="000000"/>
          <w:szCs w:val="22"/>
          <w:lang w:eastAsia="en-NZ"/>
        </w:rPr>
      </w:r>
      <w:r w:rsidR="00F07A05" w:rsidRPr="00D7551D">
        <w:rPr>
          <w:rFonts w:asciiTheme="minorHAnsi" w:eastAsia="Times New Roman" w:hAnsiTheme="minorHAnsi" w:cs="Times New Roman"/>
          <w:color w:val="000000"/>
          <w:szCs w:val="22"/>
          <w:lang w:eastAsia="en-NZ"/>
        </w:rPr>
        <w:fldChar w:fldCharType="separate"/>
      </w:r>
      <w:r w:rsidR="00F07A05" w:rsidRPr="00D7551D">
        <w:rPr>
          <w:rFonts w:asciiTheme="minorHAnsi" w:eastAsia="Times New Roman" w:hAnsiTheme="minorHAnsi" w:cs="Times New Roman"/>
          <w:color w:val="0000FF"/>
          <w:szCs w:val="22"/>
          <w:u w:val="single"/>
          <w:bdr w:val="none" w:sz="0" w:space="0" w:color="auto" w:frame="1"/>
          <w:lang w:eastAsia="en-NZ"/>
        </w:rPr>
        <w:t>rule 14.2(3)</w:t>
      </w:r>
      <w:r w:rsidR="00F07A05" w:rsidRPr="00D7551D">
        <w:rPr>
          <w:rFonts w:asciiTheme="minorHAnsi" w:eastAsia="Times New Roman" w:hAnsiTheme="minorHAnsi" w:cs="Times New Roman"/>
          <w:color w:val="000000"/>
          <w:szCs w:val="22"/>
          <w:lang w:eastAsia="en-NZ"/>
        </w:rPr>
        <w:fldChar w:fldCharType="end"/>
      </w:r>
      <w:bookmarkEnd w:id="2"/>
      <w:r w:rsidR="00F07A05" w:rsidRPr="00D7551D">
        <w:rPr>
          <w:rFonts w:asciiTheme="minorHAnsi" w:eastAsia="Times New Roman" w:hAnsiTheme="minorHAnsi" w:cs="Times New Roman"/>
          <w:color w:val="000000"/>
          <w:szCs w:val="22"/>
          <w:lang w:eastAsia="en-NZ"/>
        </w:rPr>
        <w:t>, except that the reference to legal professional services must be read as if it were a reference to expert witness services.</w:t>
      </w:r>
    </w:p>
    <w:p w14:paraId="5CB3B027" w14:textId="00A135D7" w:rsidR="00F07A05" w:rsidRPr="00D7551D" w:rsidRDefault="00F07A05" w:rsidP="00E4253F">
      <w:pPr>
        <w:pStyle w:val="Heading2"/>
        <w:rPr>
          <w:lang w:eastAsia="en-NZ"/>
        </w:rPr>
      </w:pPr>
      <w:r w:rsidRPr="00D7551D">
        <w:rPr>
          <w:lang w:eastAsia="en-NZ"/>
        </w:rPr>
        <w:t>Evidence of expert witness</w:t>
      </w:r>
    </w:p>
    <w:p w14:paraId="2ECC4715" w14:textId="77777777" w:rsidR="006F40D8" w:rsidRPr="00D7551D" w:rsidRDefault="00F07A05" w:rsidP="00E4253F">
      <w:pPr>
        <w:pStyle w:val="ListParagraph"/>
        <w:numPr>
          <w:ilvl w:val="0"/>
          <w:numId w:val="25"/>
        </w:numPr>
        <w:shd w:val="clear" w:color="auto" w:fill="FFFFFF"/>
        <w:spacing w:before="83" w:after="0" w:line="288" w:lineRule="atLeast"/>
        <w:ind w:left="360"/>
        <w:textAlignment w:val="baseline"/>
        <w:rPr>
          <w:rFonts w:asciiTheme="minorHAnsi" w:eastAsia="Times New Roman" w:hAnsiTheme="minorHAnsi" w:cs="Times New Roman"/>
          <w:color w:val="000000"/>
          <w:szCs w:val="22"/>
          <w:lang w:eastAsia="en-NZ"/>
        </w:rPr>
      </w:pPr>
      <w:r w:rsidRPr="00D7551D">
        <w:rPr>
          <w:rFonts w:asciiTheme="minorHAnsi" w:eastAsia="Times New Roman" w:hAnsiTheme="minorHAnsi" w:cs="Times New Roman"/>
          <w:color w:val="000000"/>
          <w:szCs w:val="22"/>
          <w:lang w:eastAsia="en-NZ"/>
        </w:rPr>
        <w:t>In any evidence given by an expert witness, the expert witness must—</w:t>
      </w:r>
    </w:p>
    <w:p w14:paraId="1B68A4BF" w14:textId="77777777" w:rsidR="006F40D8" w:rsidRPr="00D7551D" w:rsidRDefault="00F07A05" w:rsidP="00E4253F">
      <w:pPr>
        <w:pStyle w:val="ListNumber2"/>
        <w:numPr>
          <w:ilvl w:val="1"/>
          <w:numId w:val="38"/>
        </w:numPr>
        <w:rPr>
          <w:lang w:eastAsia="en-NZ"/>
        </w:rPr>
      </w:pPr>
      <w:r w:rsidRPr="00D7551D">
        <w:rPr>
          <w:lang w:eastAsia="en-NZ"/>
        </w:rPr>
        <w:t>acknowledge that the expert witness has read this code of conduct and agrees to comply with it:</w:t>
      </w:r>
    </w:p>
    <w:p w14:paraId="7EB40141" w14:textId="77777777" w:rsidR="006F40D8" w:rsidRPr="00D7551D" w:rsidRDefault="00F07A05" w:rsidP="00E4253F">
      <w:pPr>
        <w:pStyle w:val="ListNumber2"/>
        <w:numPr>
          <w:ilvl w:val="1"/>
          <w:numId w:val="38"/>
        </w:numPr>
        <w:rPr>
          <w:lang w:eastAsia="en-NZ"/>
        </w:rPr>
      </w:pPr>
      <w:r w:rsidRPr="00D7551D">
        <w:rPr>
          <w:lang w:eastAsia="en-NZ"/>
        </w:rPr>
        <w:t>state the expert witness’ qualifications as an expert:</w:t>
      </w:r>
    </w:p>
    <w:p w14:paraId="53FA69C9" w14:textId="77777777" w:rsidR="006F40D8" w:rsidRPr="00D7551D" w:rsidRDefault="00F07A05" w:rsidP="00E4253F">
      <w:pPr>
        <w:pStyle w:val="ListNumber2"/>
        <w:numPr>
          <w:ilvl w:val="1"/>
          <w:numId w:val="38"/>
        </w:numPr>
        <w:rPr>
          <w:lang w:eastAsia="en-NZ"/>
        </w:rPr>
      </w:pPr>
      <w:r w:rsidRPr="00D7551D">
        <w:rPr>
          <w:lang w:eastAsia="en-NZ"/>
        </w:rPr>
        <w:t>state the issues the evidence of the expert witness addresses and that the evidence is within the expert’s area of expertise:</w:t>
      </w:r>
    </w:p>
    <w:p w14:paraId="190E0A55" w14:textId="77777777" w:rsidR="006F40D8" w:rsidRPr="00D7551D" w:rsidRDefault="00F07A05" w:rsidP="00E4253F">
      <w:pPr>
        <w:pStyle w:val="ListNumber2"/>
        <w:numPr>
          <w:ilvl w:val="1"/>
          <w:numId w:val="38"/>
        </w:numPr>
        <w:rPr>
          <w:lang w:eastAsia="en-NZ"/>
        </w:rPr>
      </w:pPr>
      <w:r w:rsidRPr="00D7551D">
        <w:rPr>
          <w:lang w:eastAsia="en-NZ"/>
        </w:rPr>
        <w:t>state the facts and assumptions on which the opinions of the expert witness are based:</w:t>
      </w:r>
    </w:p>
    <w:p w14:paraId="39EEE6D0" w14:textId="77777777" w:rsidR="006F40D8" w:rsidRPr="00D7551D" w:rsidRDefault="00F07A05" w:rsidP="00E4253F">
      <w:pPr>
        <w:pStyle w:val="ListNumber2"/>
        <w:numPr>
          <w:ilvl w:val="1"/>
          <w:numId w:val="38"/>
        </w:numPr>
        <w:rPr>
          <w:lang w:eastAsia="en-NZ"/>
        </w:rPr>
      </w:pPr>
      <w:r w:rsidRPr="00D7551D">
        <w:rPr>
          <w:lang w:eastAsia="en-NZ"/>
        </w:rPr>
        <w:t>state the reasons for the opinions given by the expert witness:</w:t>
      </w:r>
    </w:p>
    <w:p w14:paraId="695F5F98" w14:textId="77777777" w:rsidR="006F40D8" w:rsidRPr="00D7551D" w:rsidRDefault="00F07A05" w:rsidP="00E4253F">
      <w:pPr>
        <w:pStyle w:val="ListNumber2"/>
        <w:numPr>
          <w:ilvl w:val="1"/>
          <w:numId w:val="38"/>
        </w:numPr>
        <w:rPr>
          <w:lang w:eastAsia="en-NZ"/>
        </w:rPr>
      </w:pPr>
      <w:r w:rsidRPr="00D7551D">
        <w:rPr>
          <w:lang w:eastAsia="en-NZ"/>
        </w:rPr>
        <w:t>specify any literature or other material used or relied on in support of the opinions expressed by the expert witness:</w:t>
      </w:r>
    </w:p>
    <w:p w14:paraId="42CDE780" w14:textId="13E23B75" w:rsidR="00F07A05" w:rsidRPr="00D7551D" w:rsidRDefault="00F07A05" w:rsidP="00E4253F">
      <w:pPr>
        <w:pStyle w:val="ListNumber2"/>
        <w:numPr>
          <w:ilvl w:val="1"/>
          <w:numId w:val="38"/>
        </w:numPr>
        <w:rPr>
          <w:lang w:eastAsia="en-NZ"/>
        </w:rPr>
      </w:pPr>
      <w:r w:rsidRPr="00D7551D">
        <w:rPr>
          <w:lang w:eastAsia="en-NZ"/>
        </w:rPr>
        <w:t>describe any examinations, tests, or other investigations on which the expert witness has relied and identify, and give details of the qualifications of, any person who carried them out.</w:t>
      </w:r>
    </w:p>
    <w:p w14:paraId="5ACD7063" w14:textId="77777777" w:rsidR="006F40D8" w:rsidRPr="00D7551D" w:rsidRDefault="00F07A05" w:rsidP="00E4253F">
      <w:pPr>
        <w:pStyle w:val="ListParagraph"/>
        <w:numPr>
          <w:ilvl w:val="0"/>
          <w:numId w:val="25"/>
        </w:numPr>
        <w:shd w:val="clear" w:color="auto" w:fill="FFFFFF"/>
        <w:spacing w:before="83" w:after="0" w:line="288" w:lineRule="atLeast"/>
        <w:ind w:left="360"/>
        <w:textAlignment w:val="baseline"/>
        <w:rPr>
          <w:rFonts w:asciiTheme="minorHAnsi" w:eastAsia="Times New Roman" w:hAnsiTheme="minorHAnsi" w:cs="Times New Roman"/>
          <w:color w:val="000000"/>
          <w:szCs w:val="22"/>
          <w:lang w:eastAsia="en-NZ"/>
        </w:rPr>
      </w:pPr>
      <w:r w:rsidRPr="00D7551D">
        <w:rPr>
          <w:rFonts w:asciiTheme="minorHAnsi" w:eastAsia="Times New Roman" w:hAnsiTheme="minorHAnsi" w:cs="Times New Roman"/>
          <w:color w:val="000000"/>
          <w:szCs w:val="22"/>
          <w:lang w:eastAsia="en-NZ"/>
        </w:rPr>
        <w:t>If an expert witness believes that his or her evidence or any part of it may be incomplete or inaccurate without some qualification, that qualification must be stated in his or her evidence.</w:t>
      </w:r>
    </w:p>
    <w:p w14:paraId="4B0851E5" w14:textId="621856F9" w:rsidR="00F07A05" w:rsidRPr="00D7551D" w:rsidRDefault="00F07A05" w:rsidP="00E4253F">
      <w:pPr>
        <w:pStyle w:val="ListParagraph"/>
        <w:numPr>
          <w:ilvl w:val="0"/>
          <w:numId w:val="25"/>
        </w:numPr>
        <w:shd w:val="clear" w:color="auto" w:fill="FFFFFF"/>
        <w:spacing w:before="83" w:after="0" w:line="288" w:lineRule="atLeast"/>
        <w:ind w:left="360"/>
        <w:textAlignment w:val="baseline"/>
        <w:rPr>
          <w:rFonts w:asciiTheme="minorHAnsi" w:eastAsia="Times New Roman" w:hAnsiTheme="minorHAnsi" w:cs="Times New Roman"/>
          <w:color w:val="000000"/>
          <w:szCs w:val="22"/>
          <w:lang w:eastAsia="en-NZ"/>
        </w:rPr>
      </w:pPr>
      <w:r w:rsidRPr="00D7551D">
        <w:rPr>
          <w:rFonts w:asciiTheme="minorHAnsi" w:eastAsia="Times New Roman" w:hAnsiTheme="minorHAnsi" w:cs="Times New Roman"/>
          <w:color w:val="000000"/>
          <w:szCs w:val="22"/>
          <w:lang w:eastAsia="en-NZ"/>
        </w:rPr>
        <w:t>If an expert witness believes that his or her opinion is not a concluded opinion because of insufficient research or data or for any other reason, this must be stated in his or her evidence.</w:t>
      </w:r>
    </w:p>
    <w:p w14:paraId="193AA4D9" w14:textId="77777777" w:rsidR="00F07A05" w:rsidRPr="00D7551D" w:rsidRDefault="00F07A05" w:rsidP="00E4253F">
      <w:pPr>
        <w:pStyle w:val="Heading2"/>
        <w:rPr>
          <w:lang w:eastAsia="en-NZ"/>
        </w:rPr>
      </w:pPr>
      <w:r w:rsidRPr="00D7551D">
        <w:rPr>
          <w:lang w:eastAsia="en-NZ"/>
        </w:rPr>
        <w:t>Duty to confer</w:t>
      </w:r>
    </w:p>
    <w:p w14:paraId="0832D5EF" w14:textId="77777777" w:rsidR="006F40D8" w:rsidRPr="00D7551D" w:rsidRDefault="00F07A05" w:rsidP="00E4253F">
      <w:pPr>
        <w:pStyle w:val="ListParagraph"/>
        <w:numPr>
          <w:ilvl w:val="0"/>
          <w:numId w:val="25"/>
        </w:numPr>
        <w:shd w:val="clear" w:color="auto" w:fill="FFFFFF"/>
        <w:spacing w:before="83" w:after="0" w:line="288" w:lineRule="atLeast"/>
        <w:ind w:left="360"/>
        <w:textAlignment w:val="baseline"/>
        <w:rPr>
          <w:rFonts w:asciiTheme="minorHAnsi" w:eastAsia="Times New Roman" w:hAnsiTheme="minorHAnsi" w:cs="Times New Roman"/>
          <w:color w:val="000000"/>
          <w:szCs w:val="22"/>
          <w:lang w:eastAsia="en-NZ"/>
        </w:rPr>
      </w:pPr>
      <w:r w:rsidRPr="00D7551D">
        <w:rPr>
          <w:rFonts w:asciiTheme="minorHAnsi" w:eastAsia="Times New Roman" w:hAnsiTheme="minorHAnsi" w:cs="Times New Roman"/>
          <w:color w:val="000000"/>
          <w:szCs w:val="22"/>
          <w:lang w:eastAsia="en-NZ"/>
        </w:rPr>
        <w:t>An expert witness must comply with any direction of the court to—</w:t>
      </w:r>
    </w:p>
    <w:p w14:paraId="62823672" w14:textId="77777777" w:rsidR="006F40D8" w:rsidRPr="00D7551D" w:rsidRDefault="00F07A05" w:rsidP="00E4253F">
      <w:pPr>
        <w:pStyle w:val="ListNumber2"/>
        <w:numPr>
          <w:ilvl w:val="1"/>
          <w:numId w:val="43"/>
        </w:numPr>
        <w:rPr>
          <w:lang w:eastAsia="en-NZ"/>
        </w:rPr>
      </w:pPr>
      <w:r w:rsidRPr="00D7551D">
        <w:rPr>
          <w:lang w:eastAsia="en-NZ"/>
        </w:rPr>
        <w:t>confer with another expert witness:</w:t>
      </w:r>
    </w:p>
    <w:p w14:paraId="636EBE40" w14:textId="77777777" w:rsidR="006F40D8" w:rsidRPr="00D7551D" w:rsidRDefault="00F07A05" w:rsidP="00E4253F">
      <w:pPr>
        <w:pStyle w:val="ListNumber2"/>
        <w:numPr>
          <w:ilvl w:val="1"/>
          <w:numId w:val="43"/>
        </w:numPr>
        <w:rPr>
          <w:lang w:eastAsia="en-NZ"/>
        </w:rPr>
      </w:pPr>
      <w:r w:rsidRPr="00D7551D">
        <w:rPr>
          <w:lang w:eastAsia="en-NZ"/>
        </w:rPr>
        <w:t>try to reach agreement with the other expert witness on matters within the field of expertise of the expert witnesses:</w:t>
      </w:r>
    </w:p>
    <w:p w14:paraId="12FD4EB6" w14:textId="6585629C" w:rsidR="00F07A05" w:rsidRPr="00D7551D" w:rsidRDefault="00F07A05" w:rsidP="00E4253F">
      <w:pPr>
        <w:pStyle w:val="ListNumber2"/>
        <w:numPr>
          <w:ilvl w:val="1"/>
          <w:numId w:val="43"/>
        </w:numPr>
        <w:rPr>
          <w:lang w:eastAsia="en-NZ"/>
        </w:rPr>
      </w:pPr>
      <w:r w:rsidRPr="00D7551D">
        <w:rPr>
          <w:lang w:eastAsia="en-NZ"/>
        </w:rPr>
        <w:t>prepare and sign a joint witness statement stating the matters on which the expert witnesses agree and the matters on which they do not agree, including the reasons for their disagreement.</w:t>
      </w:r>
    </w:p>
    <w:p w14:paraId="088D427F" w14:textId="77777777" w:rsidR="006F40D8" w:rsidRPr="00D7551D" w:rsidRDefault="00F07A05" w:rsidP="00E4253F">
      <w:pPr>
        <w:pStyle w:val="ListParagraph"/>
        <w:numPr>
          <w:ilvl w:val="0"/>
          <w:numId w:val="25"/>
        </w:numPr>
        <w:shd w:val="clear" w:color="auto" w:fill="FFFFFF"/>
        <w:spacing w:before="83" w:after="0" w:line="288" w:lineRule="atLeast"/>
        <w:ind w:left="360"/>
        <w:textAlignment w:val="baseline"/>
        <w:rPr>
          <w:rFonts w:asciiTheme="minorHAnsi" w:eastAsia="Times New Roman" w:hAnsiTheme="minorHAnsi" w:cs="Times New Roman"/>
          <w:color w:val="000000"/>
          <w:szCs w:val="22"/>
          <w:lang w:eastAsia="en-NZ"/>
        </w:rPr>
      </w:pPr>
      <w:r w:rsidRPr="00D7551D">
        <w:rPr>
          <w:rFonts w:asciiTheme="minorHAnsi" w:eastAsia="Times New Roman" w:hAnsiTheme="minorHAnsi" w:cs="Times New Roman"/>
          <w:color w:val="000000"/>
          <w:szCs w:val="22"/>
          <w:lang w:eastAsia="en-NZ"/>
        </w:rPr>
        <w:t>In conferring with another expert witness, the expert witness must exercise independent and professional judgment, and must not act on the instructions or directions of any person to withhold or avoid agreement.</w:t>
      </w:r>
    </w:p>
    <w:p w14:paraId="5BA950E9" w14:textId="1E87D188" w:rsidR="000D7C05" w:rsidRPr="006F40D8" w:rsidRDefault="000D7C05" w:rsidP="006F40D8">
      <w:pPr>
        <w:pStyle w:val="Heading1"/>
        <w:rPr>
          <w:rFonts w:asciiTheme="minorHAnsi" w:eastAsia="Times New Roman" w:hAnsiTheme="minorHAnsi" w:cs="Times New Roman"/>
          <w:color w:val="000000"/>
          <w:szCs w:val="22"/>
          <w:lang w:eastAsia="en-NZ"/>
        </w:rPr>
      </w:pPr>
      <w:r w:rsidRPr="00D7551D">
        <w:lastRenderedPageBreak/>
        <w:t xml:space="preserve">schedule </w:t>
      </w:r>
      <w:r w:rsidR="00B02329" w:rsidRPr="00D7551D">
        <w:t>5</w:t>
      </w:r>
      <w:r w:rsidRPr="00D7551D">
        <w:t xml:space="preserve">: additional information </w:t>
      </w:r>
      <w:r w:rsidR="002F6295" w:rsidRPr="00D7551D">
        <w:t>about the house</w:t>
      </w:r>
      <w:r w:rsidR="002F6295">
        <w:t xml:space="preserve"> </w:t>
      </w:r>
    </w:p>
    <w:p w14:paraId="05AB11ED" w14:textId="77777777" w:rsidR="004F4E19" w:rsidRPr="004F4E19" w:rsidRDefault="004F4E19" w:rsidP="004F4E19">
      <w:pPr>
        <w:rPr>
          <w:lang w:val="en-US"/>
        </w:rPr>
      </w:pPr>
    </w:p>
    <w:sectPr w:rsidR="004F4E19" w:rsidRPr="004F4E19" w:rsidSect="00B02329">
      <w:type w:val="continuous"/>
      <w:pgSz w:w="11906" w:h="16838" w:code="9"/>
      <w:pgMar w:top="1418" w:right="1134" w:bottom="1134" w:left="1134"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AEDAF" w14:textId="77777777" w:rsidR="000166A1" w:rsidRDefault="000166A1" w:rsidP="009A74F2">
      <w:r>
        <w:separator/>
      </w:r>
    </w:p>
  </w:endnote>
  <w:endnote w:type="continuationSeparator" w:id="0">
    <w:p w14:paraId="6663B03C" w14:textId="77777777" w:rsidR="000166A1" w:rsidRDefault="000166A1" w:rsidP="009A74F2">
      <w:r>
        <w:continuationSeparator/>
      </w:r>
    </w:p>
  </w:endnote>
  <w:endnote w:type="continuationNotice" w:id="1">
    <w:p w14:paraId="7FD14BC0" w14:textId="77777777" w:rsidR="000166A1" w:rsidRDefault="000166A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bold">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B5549" w14:textId="3D86CBDB" w:rsidR="00281E7E" w:rsidRPr="00AA723D" w:rsidRDefault="00281E7E" w:rsidP="00281E7E">
    <w:pPr>
      <w:pStyle w:val="Footer"/>
      <w:tabs>
        <w:tab w:val="clear" w:pos="9026"/>
        <w:tab w:val="right" w:pos="9638"/>
      </w:tabs>
      <w:jc w:val="left"/>
      <w:rPr>
        <w:b/>
      </w:rPr>
    </w:pPr>
    <w:r>
      <w:rPr>
        <w:lang w:val="en-GB"/>
      </w:rPr>
      <w:tab/>
    </w:r>
    <w:r w:rsidR="008D3DEE">
      <w:rPr>
        <w:lang w:val="en-GB"/>
      </w:rPr>
      <w:tab/>
    </w:r>
    <w:r w:rsidR="00AA723D" w:rsidRPr="009A7E3D">
      <w:rPr>
        <w:b/>
        <w:szCs w:val="16"/>
        <w:lang w:val="en-GB"/>
      </w:rPr>
      <w:t>Page</w:t>
    </w:r>
    <w:r w:rsidRPr="009A7E3D">
      <w:rPr>
        <w:b/>
        <w:color w:val="0085CA"/>
        <w:szCs w:val="16"/>
        <w:lang w:val="en-GB"/>
      </w:rPr>
      <w:t xml:space="preserve"> </w:t>
    </w:r>
    <w:r w:rsidRPr="009A7E3D">
      <w:rPr>
        <w:b/>
        <w:szCs w:val="16"/>
      </w:rPr>
      <w:fldChar w:fldCharType="begin"/>
    </w:r>
    <w:r w:rsidRPr="009A7E3D">
      <w:rPr>
        <w:b/>
        <w:szCs w:val="16"/>
      </w:rPr>
      <w:instrText xml:space="preserve"> PAGE </w:instrText>
    </w:r>
    <w:r w:rsidRPr="009A7E3D">
      <w:rPr>
        <w:b/>
        <w:szCs w:val="16"/>
      </w:rPr>
      <w:fldChar w:fldCharType="separate"/>
    </w:r>
    <w:r w:rsidR="00646F15">
      <w:rPr>
        <w:b/>
        <w:szCs w:val="16"/>
      </w:rPr>
      <w:t>4</w:t>
    </w:r>
    <w:r w:rsidRPr="009A7E3D">
      <w:rPr>
        <w:b/>
        <w:szCs w:val="16"/>
      </w:rPr>
      <w:fldChar w:fldCharType="end"/>
    </w:r>
    <w:r w:rsidR="00AA723D" w:rsidRPr="009A7E3D">
      <w:rPr>
        <w:b/>
        <w:szCs w:val="16"/>
      </w:rPr>
      <w:t xml:space="preserve"> of </w:t>
    </w:r>
    <w:r w:rsidR="00E15AF9">
      <w:rPr>
        <w:b/>
        <w:szCs w:val="16"/>
      </w:rPr>
      <w:fldChar w:fldCharType="begin"/>
    </w:r>
    <w:r w:rsidR="00E15AF9">
      <w:rPr>
        <w:b/>
        <w:szCs w:val="16"/>
      </w:rPr>
      <w:instrText xml:space="preserve"> NUMPAGES   \* MERGEFORMAT </w:instrText>
    </w:r>
    <w:r w:rsidR="00E15AF9">
      <w:rPr>
        <w:b/>
        <w:szCs w:val="16"/>
      </w:rPr>
      <w:fldChar w:fldCharType="separate"/>
    </w:r>
    <w:r w:rsidR="00646F15">
      <w:rPr>
        <w:b/>
        <w:szCs w:val="16"/>
      </w:rPr>
      <w:t>8</w:t>
    </w:r>
    <w:r w:rsidR="00E15AF9">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F90B1" w14:textId="24A46B61" w:rsidR="00670ECB" w:rsidRPr="00AA723D" w:rsidRDefault="00670ECB" w:rsidP="00670ECB">
    <w:pPr>
      <w:pStyle w:val="Footer"/>
      <w:tabs>
        <w:tab w:val="clear" w:pos="9026"/>
        <w:tab w:val="right" w:pos="9638"/>
      </w:tabs>
      <w:jc w:val="left"/>
      <w:rPr>
        <w:b/>
      </w:rPr>
    </w:pPr>
    <w:r w:rsidRPr="00FC1819">
      <w:rPr>
        <w:lang w:val="en-GB"/>
      </w:rPr>
      <w:t xml:space="preserve">  </w:t>
    </w:r>
    <w:r>
      <w:rPr>
        <w:lang w:val="en-GB"/>
      </w:rPr>
      <w:tab/>
    </w:r>
    <w:r>
      <w:rPr>
        <w:lang w:val="en-GB"/>
      </w:rPr>
      <w:tab/>
    </w:r>
    <w:r w:rsidRPr="009A7E3D">
      <w:rPr>
        <w:b/>
        <w:szCs w:val="16"/>
        <w:lang w:val="en-GB"/>
      </w:rPr>
      <w:t>Page</w:t>
    </w:r>
    <w:r w:rsidRPr="009A7E3D">
      <w:rPr>
        <w:b/>
        <w:color w:val="0085CA"/>
        <w:szCs w:val="16"/>
        <w:lang w:val="en-GB"/>
      </w:rPr>
      <w:t xml:space="preserve"> </w:t>
    </w:r>
    <w:r w:rsidRPr="009A7E3D">
      <w:rPr>
        <w:b/>
        <w:szCs w:val="16"/>
      </w:rPr>
      <w:fldChar w:fldCharType="begin"/>
    </w:r>
    <w:r w:rsidRPr="009A7E3D">
      <w:rPr>
        <w:b/>
        <w:szCs w:val="16"/>
      </w:rPr>
      <w:instrText xml:space="preserve"> PAGE </w:instrText>
    </w:r>
    <w:r w:rsidRPr="009A7E3D">
      <w:rPr>
        <w:b/>
        <w:szCs w:val="16"/>
      </w:rPr>
      <w:fldChar w:fldCharType="separate"/>
    </w:r>
    <w:r w:rsidR="00646F15">
      <w:rPr>
        <w:b/>
        <w:szCs w:val="16"/>
      </w:rPr>
      <w:t>1</w:t>
    </w:r>
    <w:r w:rsidRPr="009A7E3D">
      <w:rPr>
        <w:b/>
        <w:szCs w:val="16"/>
      </w:rPr>
      <w:fldChar w:fldCharType="end"/>
    </w:r>
    <w:r w:rsidRPr="009A7E3D">
      <w:rPr>
        <w:b/>
        <w:szCs w:val="16"/>
      </w:rPr>
      <w:t xml:space="preserve"> of </w:t>
    </w:r>
    <w:r>
      <w:rPr>
        <w:b/>
        <w:szCs w:val="16"/>
      </w:rPr>
      <w:fldChar w:fldCharType="begin"/>
    </w:r>
    <w:r>
      <w:rPr>
        <w:b/>
        <w:szCs w:val="16"/>
      </w:rPr>
      <w:instrText xml:space="preserve"> NUMPAGES   \* MERGEFORMAT </w:instrText>
    </w:r>
    <w:r>
      <w:rPr>
        <w:b/>
        <w:szCs w:val="16"/>
      </w:rPr>
      <w:fldChar w:fldCharType="separate"/>
    </w:r>
    <w:r w:rsidR="00646F15">
      <w:rPr>
        <w:b/>
        <w:szCs w:val="16"/>
      </w:rPr>
      <w:t>4</w:t>
    </w:r>
    <w:r>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8901E" w14:textId="77777777" w:rsidR="000166A1" w:rsidRDefault="000166A1" w:rsidP="009A74F2">
      <w:r>
        <w:separator/>
      </w:r>
    </w:p>
  </w:footnote>
  <w:footnote w:type="continuationSeparator" w:id="0">
    <w:p w14:paraId="4B80F6BD" w14:textId="77777777" w:rsidR="000166A1" w:rsidRDefault="000166A1" w:rsidP="009A74F2">
      <w:r>
        <w:continuationSeparator/>
      </w:r>
    </w:p>
  </w:footnote>
  <w:footnote w:type="continuationNotice" w:id="1">
    <w:p w14:paraId="1E3CB982" w14:textId="77777777" w:rsidR="000166A1" w:rsidRDefault="000166A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AE6B0" w14:textId="22B689B2" w:rsidR="00901AAC" w:rsidRDefault="00901A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4BB13" w14:textId="04E38BCB" w:rsidR="00E15AF9" w:rsidRDefault="00E15AF9">
    <w:pPr>
      <w:pStyle w:val="Header"/>
      <w:rPr>
        <w:noProof/>
        <w:lang w:val="en-GB" w:eastAsia="en-GB"/>
      </w:rPr>
    </w:pPr>
  </w:p>
  <w:p w14:paraId="287694EF" w14:textId="3B06C266" w:rsidR="00FD1A38" w:rsidRDefault="00FD1A38">
    <w:pPr>
      <w:pStyle w:val="Header"/>
      <w:rPr>
        <w:noProof/>
        <w:lang w:val="en-GB" w:eastAsia="en-GB"/>
      </w:rPr>
    </w:pPr>
    <w:r w:rsidRPr="00D7551D">
      <w:rPr>
        <w:noProof/>
        <w:highlight w:val="lightGray"/>
        <w:lang w:val="en-GB" w:eastAsia="en-GB"/>
      </w:rPr>
      <w:t>[TO BE PLACED ON HOMEOWNER/INSURER LETTERHEAD]</w:t>
    </w:r>
  </w:p>
  <w:p w14:paraId="688C187A" w14:textId="6193E360" w:rsidR="00FD1A38" w:rsidRDefault="00FD1A38">
    <w:pPr>
      <w:pStyle w:val="Header"/>
      <w:rPr>
        <w:noProof/>
        <w:lang w:val="en-GB" w:eastAsia="en-GB"/>
      </w:rPr>
    </w:pPr>
  </w:p>
  <w:p w14:paraId="0186B8AA" w14:textId="2866FC9E" w:rsidR="00FD1A38" w:rsidRDefault="00FD1A38">
    <w:pPr>
      <w:pStyle w:val="Header"/>
      <w:rPr>
        <w:noProof/>
        <w:lang w:val="en-GB" w:eastAsia="en-GB"/>
      </w:rPr>
    </w:pPr>
  </w:p>
  <w:p w14:paraId="11F60F58" w14:textId="77777777" w:rsidR="00FD1A38" w:rsidRDefault="00FD1A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01D0EBD2"/>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3DE29838"/>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8"/>
    <w:multiLevelType w:val="singleLevel"/>
    <w:tmpl w:val="FD567CAA"/>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73286A2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1D91797"/>
    <w:multiLevelType w:val="hybridMultilevel"/>
    <w:tmpl w:val="7D62B304"/>
    <w:lvl w:ilvl="0" w:tplc="14090019">
      <w:start w:val="1"/>
      <w:numFmt w:val="lowerLetter"/>
      <w:lvlText w:val="%1."/>
      <w:lvlJc w:val="left"/>
      <w:pPr>
        <w:ind w:left="360" w:hanging="360"/>
      </w:pPr>
      <w:rPr>
        <w:rFonts w:hint="default"/>
      </w:rPr>
    </w:lvl>
    <w:lvl w:ilvl="1" w:tplc="1409001B">
      <w:start w:val="1"/>
      <w:numFmt w:val="lowerRoman"/>
      <w:lvlText w:val="%2."/>
      <w:lvlJc w:val="righ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025700E9"/>
    <w:multiLevelType w:val="hybridMultilevel"/>
    <w:tmpl w:val="35B85C9C"/>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35173DD"/>
    <w:multiLevelType w:val="hybridMultilevel"/>
    <w:tmpl w:val="7506F74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045972E6"/>
    <w:multiLevelType w:val="multilevel"/>
    <w:tmpl w:val="B7802A9E"/>
    <w:lvl w:ilvl="0">
      <w:start w:val="1"/>
      <w:numFmt w:val="bullet"/>
      <w:pStyle w:val="TableBullets1"/>
      <w:lvlText w:val=""/>
      <w:lvlJc w:val="left"/>
      <w:pPr>
        <w:tabs>
          <w:tab w:val="num" w:pos="357"/>
        </w:tabs>
        <w:ind w:left="357" w:hanging="357"/>
      </w:pPr>
      <w:rPr>
        <w:rFonts w:ascii="Symbol" w:hAnsi="Symbol" w:hint="default"/>
      </w:rPr>
    </w:lvl>
    <w:lvl w:ilvl="1">
      <w:start w:val="1"/>
      <w:numFmt w:val="bullet"/>
      <w:pStyle w:val="TableBullets2"/>
      <w:lvlText w:val="o"/>
      <w:lvlJc w:val="left"/>
      <w:pPr>
        <w:tabs>
          <w:tab w:val="num" w:pos="714"/>
        </w:tabs>
        <w:ind w:left="714" w:hanging="357"/>
      </w:pPr>
      <w:rPr>
        <w:rFonts w:ascii="Courier New" w:hAnsi="Courier New" w:hint="default"/>
      </w:rPr>
    </w:lvl>
    <w:lvl w:ilvl="2">
      <w:start w:val="1"/>
      <w:numFmt w:val="none"/>
      <w:pStyle w:val="TableBullets3"/>
      <w:lvlText w:val="–"/>
      <w:lvlJc w:val="left"/>
      <w:pPr>
        <w:tabs>
          <w:tab w:val="num" w:pos="1072"/>
        </w:tabs>
        <w:ind w:left="1072" w:hanging="358"/>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5F3750D"/>
    <w:multiLevelType w:val="hybridMultilevel"/>
    <w:tmpl w:val="9B6880CA"/>
    <w:lvl w:ilvl="0" w:tplc="B786FD7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0A6D2988"/>
    <w:multiLevelType w:val="multilevel"/>
    <w:tmpl w:val="E188C63A"/>
    <w:lvl w:ilvl="0">
      <w:start w:val="1"/>
      <w:numFmt w:val="decimal"/>
      <w:pStyle w:val="TableNumbers1"/>
      <w:lvlText w:val="%1."/>
      <w:lvlJc w:val="left"/>
      <w:pPr>
        <w:tabs>
          <w:tab w:val="num" w:pos="357"/>
        </w:tabs>
        <w:ind w:left="357" w:hanging="357"/>
      </w:pPr>
      <w:rPr>
        <w:rFonts w:hint="default"/>
      </w:rPr>
    </w:lvl>
    <w:lvl w:ilvl="1">
      <w:start w:val="1"/>
      <w:numFmt w:val="decimal"/>
      <w:pStyle w:val="TableNumbers2"/>
      <w:lvlText w:val="%1.%2"/>
      <w:lvlJc w:val="left"/>
      <w:pPr>
        <w:tabs>
          <w:tab w:val="num" w:pos="794"/>
        </w:tabs>
        <w:ind w:left="794" w:hanging="437"/>
      </w:pPr>
      <w:rPr>
        <w:rFonts w:hint="default"/>
      </w:rPr>
    </w:lvl>
    <w:lvl w:ilvl="2">
      <w:start w:val="1"/>
      <w:numFmt w:val="decimal"/>
      <w:pStyle w:val="TableNumbers3"/>
      <w:lvlText w:val="%1.%2.%3"/>
      <w:lvlJc w:val="left"/>
      <w:pPr>
        <w:tabs>
          <w:tab w:val="num" w:pos="1361"/>
        </w:tabs>
        <w:ind w:left="1361" w:hanging="567"/>
      </w:pPr>
      <w:rPr>
        <w:rFonts w:hint="default"/>
      </w:rPr>
    </w:lvl>
    <w:lvl w:ilvl="3">
      <w:start w:val="1"/>
      <w:numFmt w:val="decimal"/>
      <w:lvlText w:val="%1.%2.%3.%4."/>
      <w:lvlJc w:val="left"/>
      <w:pPr>
        <w:tabs>
          <w:tab w:val="num" w:pos="2665"/>
        </w:tabs>
        <w:ind w:left="2665" w:hanging="998"/>
      </w:pPr>
      <w:rPr>
        <w:rFonts w:hint="default"/>
      </w:rPr>
    </w:lvl>
    <w:lvl w:ilvl="4">
      <w:start w:val="1"/>
      <w:numFmt w:val="decimal"/>
      <w:lvlText w:val="%1.%2.%3.%4.%5."/>
      <w:lvlJc w:val="left"/>
      <w:pPr>
        <w:tabs>
          <w:tab w:val="num" w:pos="2665"/>
        </w:tabs>
        <w:ind w:left="2665" w:hanging="998"/>
      </w:pPr>
      <w:rPr>
        <w:rFonts w:hint="default"/>
      </w:rPr>
    </w:lvl>
    <w:lvl w:ilvl="5">
      <w:start w:val="1"/>
      <w:numFmt w:val="decimal"/>
      <w:lvlText w:val="%1.%2.%3.%4.%5.%6."/>
      <w:lvlJc w:val="left"/>
      <w:pPr>
        <w:tabs>
          <w:tab w:val="num" w:pos="2665"/>
        </w:tabs>
        <w:ind w:left="2665" w:hanging="998"/>
      </w:pPr>
      <w:rPr>
        <w:rFonts w:hint="default"/>
      </w:rPr>
    </w:lvl>
    <w:lvl w:ilvl="6">
      <w:start w:val="1"/>
      <w:numFmt w:val="decimal"/>
      <w:lvlText w:val="%1.%2.%3.%4.%5.%6.%7."/>
      <w:lvlJc w:val="left"/>
      <w:pPr>
        <w:tabs>
          <w:tab w:val="num" w:pos="2665"/>
        </w:tabs>
        <w:ind w:left="2665" w:hanging="998"/>
      </w:pPr>
      <w:rPr>
        <w:rFonts w:hint="default"/>
      </w:rPr>
    </w:lvl>
    <w:lvl w:ilvl="7">
      <w:start w:val="1"/>
      <w:numFmt w:val="decimal"/>
      <w:lvlText w:val="%1.%2.%3.%4.%5.%6.%7.%8."/>
      <w:lvlJc w:val="left"/>
      <w:pPr>
        <w:tabs>
          <w:tab w:val="num" w:pos="2665"/>
        </w:tabs>
        <w:ind w:left="2665" w:hanging="998"/>
      </w:pPr>
      <w:rPr>
        <w:rFonts w:hint="default"/>
      </w:rPr>
    </w:lvl>
    <w:lvl w:ilvl="8">
      <w:start w:val="1"/>
      <w:numFmt w:val="decimal"/>
      <w:lvlText w:val="%1.%2.%3.%4.%5.%6.%7.%8.%9."/>
      <w:lvlJc w:val="left"/>
      <w:pPr>
        <w:tabs>
          <w:tab w:val="num" w:pos="2665"/>
        </w:tabs>
        <w:ind w:left="2665" w:hanging="998"/>
      </w:pPr>
      <w:rPr>
        <w:rFonts w:hint="default"/>
      </w:rPr>
    </w:lvl>
  </w:abstractNum>
  <w:abstractNum w:abstractNumId="10" w15:restartNumberingAfterBreak="0">
    <w:nsid w:val="0DBA3C06"/>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FD641AB"/>
    <w:multiLevelType w:val="multilevel"/>
    <w:tmpl w:val="2326D48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3B2498D"/>
    <w:multiLevelType w:val="multilevel"/>
    <w:tmpl w:val="4B3220CC"/>
    <w:lvl w:ilvl="0">
      <w:start w:val="1"/>
      <w:numFmt w:val="decimal"/>
      <w:lvlText w:val="%1."/>
      <w:lvlJc w:val="left"/>
      <w:pPr>
        <w:ind w:left="357" w:hanging="357"/>
      </w:pPr>
      <w:rPr>
        <w:b w:val="0"/>
        <w:sz w:val="22"/>
        <w:szCs w:val="22"/>
      </w:rPr>
    </w:lvl>
    <w:lvl w:ilvl="1">
      <w:start w:val="1"/>
      <w:numFmt w:val="decimal"/>
      <w:lvlText w:val="%2."/>
      <w:lvlJc w:val="left"/>
      <w:pPr>
        <w:ind w:left="714" w:hanging="357"/>
      </w:pPr>
      <w:rPr>
        <w:rFonts w:ascii="Calibri" w:eastAsiaTheme="minorHAnsi" w:hAnsi="Calibri" w:cs="Arial"/>
        <w:b w:val="0"/>
      </w:rPr>
    </w:lvl>
    <w:lvl w:ilvl="2">
      <w:start w:val="1"/>
      <w:numFmt w:val="decimal"/>
      <w:lvlText w:val="%1.%2.%3."/>
      <w:lvlJc w:val="left"/>
      <w:pPr>
        <w:ind w:left="1071" w:hanging="357"/>
      </w:pPr>
    </w:lvl>
    <w:lvl w:ilvl="3">
      <w:start w:val="1"/>
      <w:numFmt w:val="decimal"/>
      <w:lvlText w:val="%1.%2.%3.%4."/>
      <w:lvlJc w:val="left"/>
      <w:pPr>
        <w:ind w:left="1428" w:hanging="357"/>
      </w:pPr>
    </w:lvl>
    <w:lvl w:ilvl="4">
      <w:start w:val="1"/>
      <w:numFmt w:val="decimal"/>
      <w:lvlText w:val="%1.%2.%3.%4.%5."/>
      <w:lvlJc w:val="left"/>
      <w:pPr>
        <w:ind w:left="1785" w:hanging="357"/>
      </w:pPr>
    </w:lvl>
    <w:lvl w:ilvl="5">
      <w:start w:val="1"/>
      <w:numFmt w:val="decimal"/>
      <w:lvlText w:val="%1.%2.%3.%4.%5.%6."/>
      <w:lvlJc w:val="left"/>
      <w:pPr>
        <w:ind w:left="2142" w:hanging="357"/>
      </w:pPr>
    </w:lvl>
    <w:lvl w:ilvl="6">
      <w:start w:val="1"/>
      <w:numFmt w:val="decimal"/>
      <w:lvlText w:val="%1.%2.%3.%4.%5.%6.%7."/>
      <w:lvlJc w:val="left"/>
      <w:pPr>
        <w:ind w:left="2499" w:hanging="357"/>
      </w:pPr>
    </w:lvl>
    <w:lvl w:ilvl="7">
      <w:start w:val="1"/>
      <w:numFmt w:val="decimal"/>
      <w:lvlText w:val="%1.%2.%3.%4.%5.%6.%7.%8."/>
      <w:lvlJc w:val="left"/>
      <w:pPr>
        <w:ind w:left="2856" w:hanging="357"/>
      </w:pPr>
    </w:lvl>
    <w:lvl w:ilvl="8">
      <w:start w:val="1"/>
      <w:numFmt w:val="decimal"/>
      <w:lvlText w:val="%1.%2.%3.%4.%5.%6.%7.%8.%9."/>
      <w:lvlJc w:val="left"/>
      <w:pPr>
        <w:ind w:left="3213" w:hanging="357"/>
      </w:pPr>
    </w:lvl>
  </w:abstractNum>
  <w:abstractNum w:abstractNumId="13" w15:restartNumberingAfterBreak="0">
    <w:nsid w:val="194B7D63"/>
    <w:multiLevelType w:val="multilevel"/>
    <w:tmpl w:val="C6D2D92E"/>
    <w:styleLink w:val="Numbers"/>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10"/>
        </w:tabs>
        <w:ind w:left="510" w:hanging="226"/>
      </w:pPr>
      <w:rPr>
        <w:rFonts w:hint="default"/>
      </w:rPr>
    </w:lvl>
    <w:lvl w:ilvl="2">
      <w:start w:val="1"/>
      <w:numFmt w:val="bullet"/>
      <w:lvlText w:val="–"/>
      <w:lvlJc w:val="left"/>
      <w:pPr>
        <w:tabs>
          <w:tab w:val="num" w:pos="737"/>
        </w:tabs>
        <w:ind w:left="737" w:hanging="227"/>
      </w:pPr>
      <w:rPr>
        <w:rFonts w:ascii="Calibri" w:hAnsi="Calibri" w:hint="default"/>
      </w:rPr>
    </w:lvl>
    <w:lvl w:ilvl="3">
      <w:start w:val="1"/>
      <w:numFmt w:val="decimal"/>
      <w:lvlText w:val="%4."/>
      <w:lvlJc w:val="left"/>
      <w:pPr>
        <w:tabs>
          <w:tab w:val="num" w:pos="1079"/>
        </w:tabs>
        <w:ind w:left="1136" w:hanging="284"/>
      </w:pPr>
      <w:rPr>
        <w:rFonts w:hint="default"/>
      </w:rPr>
    </w:lvl>
    <w:lvl w:ilvl="4">
      <w:start w:val="1"/>
      <w:numFmt w:val="lowerLetter"/>
      <w:lvlText w:val="%5."/>
      <w:lvlJc w:val="left"/>
      <w:pPr>
        <w:tabs>
          <w:tab w:val="num" w:pos="1363"/>
        </w:tabs>
        <w:ind w:left="1420" w:hanging="284"/>
      </w:pPr>
      <w:rPr>
        <w:rFonts w:hint="default"/>
      </w:rPr>
    </w:lvl>
    <w:lvl w:ilvl="5">
      <w:start w:val="1"/>
      <w:numFmt w:val="lowerRoman"/>
      <w:lvlText w:val="%6."/>
      <w:lvlJc w:val="right"/>
      <w:pPr>
        <w:tabs>
          <w:tab w:val="num" w:pos="1647"/>
        </w:tabs>
        <w:ind w:left="1704" w:hanging="284"/>
      </w:pPr>
      <w:rPr>
        <w:rFonts w:hint="default"/>
      </w:rPr>
    </w:lvl>
    <w:lvl w:ilvl="6">
      <w:start w:val="1"/>
      <w:numFmt w:val="decimal"/>
      <w:lvlText w:val="%7."/>
      <w:lvlJc w:val="left"/>
      <w:pPr>
        <w:tabs>
          <w:tab w:val="num" w:pos="1931"/>
        </w:tabs>
        <w:ind w:left="1988" w:hanging="284"/>
      </w:pPr>
      <w:rPr>
        <w:rFonts w:hint="default"/>
      </w:rPr>
    </w:lvl>
    <w:lvl w:ilvl="7">
      <w:start w:val="1"/>
      <w:numFmt w:val="lowerLetter"/>
      <w:lvlText w:val="%8."/>
      <w:lvlJc w:val="left"/>
      <w:pPr>
        <w:tabs>
          <w:tab w:val="num" w:pos="2215"/>
        </w:tabs>
        <w:ind w:left="2272" w:hanging="284"/>
      </w:pPr>
      <w:rPr>
        <w:rFonts w:hint="default"/>
      </w:rPr>
    </w:lvl>
    <w:lvl w:ilvl="8">
      <w:start w:val="1"/>
      <w:numFmt w:val="lowerRoman"/>
      <w:lvlText w:val="%9."/>
      <w:lvlJc w:val="right"/>
      <w:pPr>
        <w:tabs>
          <w:tab w:val="num" w:pos="2499"/>
        </w:tabs>
        <w:ind w:left="2556" w:hanging="284"/>
      </w:pPr>
      <w:rPr>
        <w:rFonts w:hint="default"/>
      </w:rPr>
    </w:lvl>
  </w:abstractNum>
  <w:abstractNum w:abstractNumId="14" w15:restartNumberingAfterBreak="0">
    <w:nsid w:val="1C954477"/>
    <w:multiLevelType w:val="hybridMultilevel"/>
    <w:tmpl w:val="8048E520"/>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260663F8"/>
    <w:multiLevelType w:val="multilevel"/>
    <w:tmpl w:val="4B3220CC"/>
    <w:lvl w:ilvl="0">
      <w:start w:val="1"/>
      <w:numFmt w:val="decimal"/>
      <w:lvlText w:val="%1."/>
      <w:lvlJc w:val="left"/>
      <w:pPr>
        <w:ind w:left="357" w:hanging="357"/>
      </w:pPr>
      <w:rPr>
        <w:b w:val="0"/>
        <w:sz w:val="22"/>
        <w:szCs w:val="22"/>
      </w:rPr>
    </w:lvl>
    <w:lvl w:ilvl="1">
      <w:start w:val="1"/>
      <w:numFmt w:val="decimal"/>
      <w:lvlText w:val="%2."/>
      <w:lvlJc w:val="left"/>
      <w:pPr>
        <w:ind w:left="714" w:hanging="357"/>
      </w:pPr>
      <w:rPr>
        <w:rFonts w:ascii="Calibri" w:eastAsiaTheme="minorHAnsi" w:hAnsi="Calibri" w:cs="Arial"/>
        <w:b w:val="0"/>
      </w:rPr>
    </w:lvl>
    <w:lvl w:ilvl="2">
      <w:start w:val="1"/>
      <w:numFmt w:val="decimal"/>
      <w:lvlText w:val="%1.%2.%3."/>
      <w:lvlJc w:val="left"/>
      <w:pPr>
        <w:ind w:left="1071" w:hanging="357"/>
      </w:pPr>
    </w:lvl>
    <w:lvl w:ilvl="3">
      <w:start w:val="1"/>
      <w:numFmt w:val="decimal"/>
      <w:lvlText w:val="%1.%2.%3.%4."/>
      <w:lvlJc w:val="left"/>
      <w:pPr>
        <w:ind w:left="1428" w:hanging="357"/>
      </w:pPr>
    </w:lvl>
    <w:lvl w:ilvl="4">
      <w:start w:val="1"/>
      <w:numFmt w:val="decimal"/>
      <w:lvlText w:val="%1.%2.%3.%4.%5."/>
      <w:lvlJc w:val="left"/>
      <w:pPr>
        <w:ind w:left="1785" w:hanging="357"/>
      </w:pPr>
    </w:lvl>
    <w:lvl w:ilvl="5">
      <w:start w:val="1"/>
      <w:numFmt w:val="decimal"/>
      <w:lvlText w:val="%1.%2.%3.%4.%5.%6."/>
      <w:lvlJc w:val="left"/>
      <w:pPr>
        <w:ind w:left="2142" w:hanging="357"/>
      </w:pPr>
    </w:lvl>
    <w:lvl w:ilvl="6">
      <w:start w:val="1"/>
      <w:numFmt w:val="decimal"/>
      <w:lvlText w:val="%1.%2.%3.%4.%5.%6.%7."/>
      <w:lvlJc w:val="left"/>
      <w:pPr>
        <w:ind w:left="2499" w:hanging="357"/>
      </w:pPr>
    </w:lvl>
    <w:lvl w:ilvl="7">
      <w:start w:val="1"/>
      <w:numFmt w:val="decimal"/>
      <w:lvlText w:val="%1.%2.%3.%4.%5.%6.%7.%8."/>
      <w:lvlJc w:val="left"/>
      <w:pPr>
        <w:ind w:left="2856" w:hanging="357"/>
      </w:pPr>
    </w:lvl>
    <w:lvl w:ilvl="8">
      <w:start w:val="1"/>
      <w:numFmt w:val="decimal"/>
      <w:lvlText w:val="%1.%2.%3.%4.%5.%6.%7.%8.%9."/>
      <w:lvlJc w:val="left"/>
      <w:pPr>
        <w:ind w:left="3213" w:hanging="357"/>
      </w:pPr>
    </w:lvl>
  </w:abstractNum>
  <w:abstractNum w:abstractNumId="16" w15:restartNumberingAfterBreak="0">
    <w:nsid w:val="2817387C"/>
    <w:multiLevelType w:val="hybridMultilevel"/>
    <w:tmpl w:val="D4508D3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8DD5332"/>
    <w:multiLevelType w:val="multilevel"/>
    <w:tmpl w:val="4B3220CC"/>
    <w:lvl w:ilvl="0">
      <w:start w:val="1"/>
      <w:numFmt w:val="decimal"/>
      <w:lvlText w:val="%1."/>
      <w:lvlJc w:val="left"/>
      <w:pPr>
        <w:ind w:left="357" w:hanging="357"/>
      </w:pPr>
      <w:rPr>
        <w:b w:val="0"/>
        <w:sz w:val="22"/>
        <w:szCs w:val="22"/>
      </w:rPr>
    </w:lvl>
    <w:lvl w:ilvl="1">
      <w:start w:val="1"/>
      <w:numFmt w:val="decimal"/>
      <w:lvlText w:val="%2."/>
      <w:lvlJc w:val="left"/>
      <w:pPr>
        <w:ind w:left="714" w:hanging="357"/>
      </w:pPr>
      <w:rPr>
        <w:rFonts w:ascii="Calibri" w:eastAsiaTheme="minorHAnsi" w:hAnsi="Calibri" w:cs="Arial"/>
        <w:b w:val="0"/>
      </w:rPr>
    </w:lvl>
    <w:lvl w:ilvl="2">
      <w:start w:val="1"/>
      <w:numFmt w:val="decimal"/>
      <w:lvlText w:val="%1.%2.%3."/>
      <w:lvlJc w:val="left"/>
      <w:pPr>
        <w:ind w:left="1071" w:hanging="357"/>
      </w:pPr>
    </w:lvl>
    <w:lvl w:ilvl="3">
      <w:start w:val="1"/>
      <w:numFmt w:val="decimal"/>
      <w:lvlText w:val="%1.%2.%3.%4."/>
      <w:lvlJc w:val="left"/>
      <w:pPr>
        <w:ind w:left="1428" w:hanging="357"/>
      </w:pPr>
    </w:lvl>
    <w:lvl w:ilvl="4">
      <w:start w:val="1"/>
      <w:numFmt w:val="decimal"/>
      <w:lvlText w:val="%1.%2.%3.%4.%5."/>
      <w:lvlJc w:val="left"/>
      <w:pPr>
        <w:ind w:left="1785" w:hanging="357"/>
      </w:pPr>
    </w:lvl>
    <w:lvl w:ilvl="5">
      <w:start w:val="1"/>
      <w:numFmt w:val="decimal"/>
      <w:lvlText w:val="%1.%2.%3.%4.%5.%6."/>
      <w:lvlJc w:val="left"/>
      <w:pPr>
        <w:ind w:left="2142" w:hanging="357"/>
      </w:pPr>
    </w:lvl>
    <w:lvl w:ilvl="6">
      <w:start w:val="1"/>
      <w:numFmt w:val="decimal"/>
      <w:lvlText w:val="%1.%2.%3.%4.%5.%6.%7."/>
      <w:lvlJc w:val="left"/>
      <w:pPr>
        <w:ind w:left="2499" w:hanging="357"/>
      </w:pPr>
    </w:lvl>
    <w:lvl w:ilvl="7">
      <w:start w:val="1"/>
      <w:numFmt w:val="decimal"/>
      <w:lvlText w:val="%1.%2.%3.%4.%5.%6.%7.%8."/>
      <w:lvlJc w:val="left"/>
      <w:pPr>
        <w:ind w:left="2856" w:hanging="357"/>
      </w:pPr>
    </w:lvl>
    <w:lvl w:ilvl="8">
      <w:start w:val="1"/>
      <w:numFmt w:val="decimal"/>
      <w:lvlText w:val="%1.%2.%3.%4.%5.%6.%7.%8.%9."/>
      <w:lvlJc w:val="left"/>
      <w:pPr>
        <w:ind w:left="3213" w:hanging="357"/>
      </w:pPr>
    </w:lvl>
  </w:abstractNum>
  <w:abstractNum w:abstractNumId="18" w15:restartNumberingAfterBreak="0">
    <w:nsid w:val="2AB17A88"/>
    <w:multiLevelType w:val="hybridMultilevel"/>
    <w:tmpl w:val="127455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2D316C27"/>
    <w:multiLevelType w:val="hybridMultilevel"/>
    <w:tmpl w:val="BD8A077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37BD0653"/>
    <w:multiLevelType w:val="hybridMultilevel"/>
    <w:tmpl w:val="B3A2E326"/>
    <w:lvl w:ilvl="0" w:tplc="14090001">
      <w:start w:val="1"/>
      <w:numFmt w:val="bullet"/>
      <w:lvlText w:val=""/>
      <w:lvlJc w:val="left"/>
      <w:pPr>
        <w:ind w:left="644"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499592C"/>
    <w:multiLevelType w:val="multilevel"/>
    <w:tmpl w:val="F92482F4"/>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10"/>
        </w:tabs>
        <w:ind w:left="510" w:hanging="226"/>
      </w:pPr>
      <w:rPr>
        <w:rFonts w:hint="default"/>
      </w:rPr>
    </w:lvl>
    <w:lvl w:ilvl="2">
      <w:start w:val="1"/>
      <w:numFmt w:val="bullet"/>
      <w:lvlText w:val="–"/>
      <w:lvlJc w:val="left"/>
      <w:pPr>
        <w:tabs>
          <w:tab w:val="num" w:pos="737"/>
        </w:tabs>
        <w:ind w:left="737" w:hanging="227"/>
      </w:pPr>
      <w:rPr>
        <w:rFonts w:ascii="Calibri" w:hAnsi="Calibri" w:hint="default"/>
      </w:rPr>
    </w:lvl>
    <w:lvl w:ilvl="3">
      <w:start w:val="1"/>
      <w:numFmt w:val="decimal"/>
      <w:lvlText w:val="%4."/>
      <w:lvlJc w:val="left"/>
      <w:pPr>
        <w:tabs>
          <w:tab w:val="num" w:pos="1079"/>
        </w:tabs>
        <w:ind w:left="1136" w:hanging="284"/>
      </w:pPr>
      <w:rPr>
        <w:rFonts w:hint="default"/>
      </w:rPr>
    </w:lvl>
    <w:lvl w:ilvl="4">
      <w:start w:val="1"/>
      <w:numFmt w:val="lowerLetter"/>
      <w:lvlText w:val="%5."/>
      <w:lvlJc w:val="left"/>
      <w:pPr>
        <w:tabs>
          <w:tab w:val="num" w:pos="1363"/>
        </w:tabs>
        <w:ind w:left="1420" w:hanging="284"/>
      </w:pPr>
      <w:rPr>
        <w:rFonts w:hint="default"/>
      </w:rPr>
    </w:lvl>
    <w:lvl w:ilvl="5">
      <w:start w:val="1"/>
      <w:numFmt w:val="lowerRoman"/>
      <w:lvlText w:val="%6."/>
      <w:lvlJc w:val="right"/>
      <w:pPr>
        <w:tabs>
          <w:tab w:val="num" w:pos="1647"/>
        </w:tabs>
        <w:ind w:left="1704" w:hanging="284"/>
      </w:pPr>
      <w:rPr>
        <w:rFonts w:hint="default"/>
      </w:rPr>
    </w:lvl>
    <w:lvl w:ilvl="6">
      <w:start w:val="1"/>
      <w:numFmt w:val="decimal"/>
      <w:lvlText w:val="%7."/>
      <w:lvlJc w:val="left"/>
      <w:pPr>
        <w:tabs>
          <w:tab w:val="num" w:pos="1931"/>
        </w:tabs>
        <w:ind w:left="1988" w:hanging="284"/>
      </w:pPr>
      <w:rPr>
        <w:rFonts w:hint="default"/>
      </w:rPr>
    </w:lvl>
    <w:lvl w:ilvl="7">
      <w:start w:val="1"/>
      <w:numFmt w:val="lowerLetter"/>
      <w:lvlText w:val="%8."/>
      <w:lvlJc w:val="left"/>
      <w:pPr>
        <w:tabs>
          <w:tab w:val="num" w:pos="2215"/>
        </w:tabs>
        <w:ind w:left="2272" w:hanging="284"/>
      </w:pPr>
      <w:rPr>
        <w:rFonts w:hint="default"/>
      </w:rPr>
    </w:lvl>
    <w:lvl w:ilvl="8">
      <w:start w:val="1"/>
      <w:numFmt w:val="lowerRoman"/>
      <w:lvlText w:val="%9."/>
      <w:lvlJc w:val="right"/>
      <w:pPr>
        <w:tabs>
          <w:tab w:val="num" w:pos="2499"/>
        </w:tabs>
        <w:ind w:left="2556" w:hanging="284"/>
      </w:pPr>
      <w:rPr>
        <w:rFonts w:hint="default"/>
      </w:rPr>
    </w:lvl>
  </w:abstractNum>
  <w:abstractNum w:abstractNumId="22" w15:restartNumberingAfterBreak="0">
    <w:nsid w:val="475436B4"/>
    <w:multiLevelType w:val="multilevel"/>
    <w:tmpl w:val="8A30FF50"/>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hint="default"/>
      </w:rPr>
    </w:lvl>
    <w:lvl w:ilvl="2">
      <w:start w:val="1"/>
      <w:numFmt w:val="bullet"/>
      <w:lvlText w:val="–"/>
      <w:lvlJc w:val="left"/>
      <w:pPr>
        <w:ind w:left="1072" w:hanging="358"/>
      </w:pPr>
      <w:rPr>
        <w:rFonts w:ascii="Calibri" w:hAnsi="Calibri" w:hint="default"/>
      </w:rPr>
    </w:lvl>
    <w:lvl w:ilvl="3">
      <w:start w:val="1"/>
      <w:numFmt w:val="bullet"/>
      <w:lvlText w:val=""/>
      <w:lvlJc w:val="left"/>
      <w:pPr>
        <w:ind w:left="1429" w:hanging="357"/>
      </w:pPr>
      <w:rPr>
        <w:rFonts w:ascii="Symbol" w:hAnsi="Symbol" w:hint="default"/>
      </w:rPr>
    </w:lvl>
    <w:lvl w:ilvl="4">
      <w:start w:val="1"/>
      <w:numFmt w:val="bullet"/>
      <w:lvlText w:val="o"/>
      <w:lvlJc w:val="left"/>
      <w:pPr>
        <w:ind w:left="1786" w:hanging="357"/>
      </w:pPr>
      <w:rPr>
        <w:rFonts w:ascii="Courier New" w:hAnsi="Courier New" w:hint="default"/>
      </w:rPr>
    </w:lvl>
    <w:lvl w:ilvl="5">
      <w:start w:val="1"/>
      <w:numFmt w:val="bullet"/>
      <w:lvlText w:val=""/>
      <w:lvlJc w:val="left"/>
      <w:pPr>
        <w:ind w:left="2143" w:hanging="357"/>
      </w:pPr>
      <w:rPr>
        <w:rFonts w:ascii="Wingdings" w:hAnsi="Wingdings" w:hint="default"/>
      </w:rPr>
    </w:lvl>
    <w:lvl w:ilvl="6">
      <w:start w:val="1"/>
      <w:numFmt w:val="bullet"/>
      <w:lvlText w:val=""/>
      <w:lvlJc w:val="left"/>
      <w:pPr>
        <w:ind w:left="2500" w:hanging="357"/>
      </w:pPr>
      <w:rPr>
        <w:rFonts w:ascii="Symbol" w:hAnsi="Symbol" w:hint="default"/>
      </w:rPr>
    </w:lvl>
    <w:lvl w:ilvl="7">
      <w:start w:val="1"/>
      <w:numFmt w:val="bullet"/>
      <w:lvlText w:val="o"/>
      <w:lvlJc w:val="left"/>
      <w:pPr>
        <w:ind w:left="2858" w:hanging="358"/>
      </w:pPr>
      <w:rPr>
        <w:rFonts w:ascii="Courier New" w:hAnsi="Courier New" w:hint="default"/>
      </w:rPr>
    </w:lvl>
    <w:lvl w:ilvl="8">
      <w:start w:val="1"/>
      <w:numFmt w:val="bullet"/>
      <w:lvlText w:val=""/>
      <w:lvlJc w:val="left"/>
      <w:pPr>
        <w:ind w:left="3215" w:hanging="357"/>
      </w:pPr>
      <w:rPr>
        <w:rFonts w:ascii="Wingdings" w:hAnsi="Wingdings" w:hint="default"/>
      </w:rPr>
    </w:lvl>
  </w:abstractNum>
  <w:abstractNum w:abstractNumId="23" w15:restartNumberingAfterBreak="0">
    <w:nsid w:val="4B595A2F"/>
    <w:multiLevelType w:val="hybridMultilevel"/>
    <w:tmpl w:val="01D217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1D94286"/>
    <w:multiLevelType w:val="hybridMultilevel"/>
    <w:tmpl w:val="A4A031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2DA4068"/>
    <w:multiLevelType w:val="multilevel"/>
    <w:tmpl w:val="102E221C"/>
    <w:lvl w:ilvl="0">
      <w:start w:val="1"/>
      <w:numFmt w:val="decimal"/>
      <w:pStyle w:val="ListParagraph"/>
      <w:lvlText w:val="%1."/>
      <w:lvlJc w:val="left"/>
      <w:pPr>
        <w:tabs>
          <w:tab w:val="num" w:pos="714"/>
        </w:tabs>
        <w:ind w:left="714" w:hanging="357"/>
      </w:pPr>
      <w:rPr>
        <w:rFonts w:hint="default"/>
      </w:rPr>
    </w:lvl>
    <w:lvl w:ilvl="1">
      <w:start w:val="1"/>
      <w:numFmt w:val="lowerLetter"/>
      <w:lvlText w:val="%2."/>
      <w:lvlJc w:val="left"/>
      <w:pPr>
        <w:tabs>
          <w:tab w:val="num" w:pos="1071"/>
        </w:tabs>
        <w:ind w:left="1071" w:hanging="357"/>
      </w:pPr>
      <w:rPr>
        <w:rFonts w:hint="default"/>
      </w:rPr>
    </w:lvl>
    <w:lvl w:ilvl="2">
      <w:start w:val="1"/>
      <w:numFmt w:val="bullet"/>
      <w:lvlText w:val="–"/>
      <w:lvlJc w:val="left"/>
      <w:pPr>
        <w:tabs>
          <w:tab w:val="num" w:pos="1428"/>
        </w:tabs>
        <w:ind w:left="1428" w:hanging="357"/>
      </w:pPr>
      <w:rPr>
        <w:rFonts w:ascii="Calibri" w:hAnsi="Calibri" w:hint="default"/>
      </w:rPr>
    </w:lvl>
    <w:lvl w:ilvl="3">
      <w:start w:val="1"/>
      <w:numFmt w:val="decimal"/>
      <w:lvlText w:val="%4."/>
      <w:lvlJc w:val="left"/>
      <w:pPr>
        <w:tabs>
          <w:tab w:val="num" w:pos="1785"/>
        </w:tabs>
        <w:ind w:left="1785" w:hanging="357"/>
      </w:pPr>
      <w:rPr>
        <w:rFonts w:hint="default"/>
      </w:rPr>
    </w:lvl>
    <w:lvl w:ilvl="4">
      <w:start w:val="1"/>
      <w:numFmt w:val="lowerLetter"/>
      <w:lvlText w:val="%5."/>
      <w:lvlJc w:val="left"/>
      <w:pPr>
        <w:tabs>
          <w:tab w:val="num" w:pos="2142"/>
        </w:tabs>
        <w:ind w:left="2142" w:hanging="357"/>
      </w:pPr>
      <w:rPr>
        <w:rFonts w:hint="default"/>
      </w:rPr>
    </w:lvl>
    <w:lvl w:ilvl="5">
      <w:start w:val="1"/>
      <w:numFmt w:val="lowerRoman"/>
      <w:lvlText w:val="%6."/>
      <w:lvlJc w:val="right"/>
      <w:pPr>
        <w:tabs>
          <w:tab w:val="num" w:pos="2499"/>
        </w:tabs>
        <w:ind w:left="2499" w:hanging="357"/>
      </w:pPr>
      <w:rPr>
        <w:rFonts w:hint="default"/>
      </w:rPr>
    </w:lvl>
    <w:lvl w:ilvl="6">
      <w:start w:val="1"/>
      <w:numFmt w:val="decimal"/>
      <w:lvlText w:val="%7."/>
      <w:lvlJc w:val="left"/>
      <w:pPr>
        <w:tabs>
          <w:tab w:val="num" w:pos="2856"/>
        </w:tabs>
        <w:ind w:left="2856" w:hanging="357"/>
      </w:pPr>
      <w:rPr>
        <w:rFonts w:hint="default"/>
      </w:rPr>
    </w:lvl>
    <w:lvl w:ilvl="7">
      <w:start w:val="1"/>
      <w:numFmt w:val="lowerLetter"/>
      <w:lvlText w:val="%8."/>
      <w:lvlJc w:val="left"/>
      <w:pPr>
        <w:tabs>
          <w:tab w:val="num" w:pos="3213"/>
        </w:tabs>
        <w:ind w:left="3213" w:hanging="357"/>
      </w:pPr>
      <w:rPr>
        <w:rFonts w:hint="default"/>
      </w:rPr>
    </w:lvl>
    <w:lvl w:ilvl="8">
      <w:start w:val="1"/>
      <w:numFmt w:val="lowerRoman"/>
      <w:lvlText w:val="%9."/>
      <w:lvlJc w:val="right"/>
      <w:pPr>
        <w:tabs>
          <w:tab w:val="num" w:pos="3570"/>
        </w:tabs>
        <w:ind w:left="3570" w:hanging="357"/>
      </w:pPr>
      <w:rPr>
        <w:rFonts w:hint="default"/>
      </w:rPr>
    </w:lvl>
  </w:abstractNum>
  <w:abstractNum w:abstractNumId="26" w15:restartNumberingAfterBreak="0">
    <w:nsid w:val="53F36958"/>
    <w:multiLevelType w:val="hybridMultilevel"/>
    <w:tmpl w:val="9D04471E"/>
    <w:lvl w:ilvl="0" w:tplc="D36EBEBA">
      <w:start w:val="1"/>
      <w:numFmt w:val="bullet"/>
      <w:pStyle w:val="Heading8"/>
      <w:lvlText w:val="–"/>
      <w:lvlJc w:val="left"/>
      <w:pPr>
        <w:ind w:left="234" w:hanging="360"/>
      </w:pPr>
      <w:rPr>
        <w:rFonts w:ascii="Calibri" w:hAnsi="Calibri" w:hint="default"/>
      </w:rPr>
    </w:lvl>
    <w:lvl w:ilvl="1" w:tplc="14090003" w:tentative="1">
      <w:start w:val="1"/>
      <w:numFmt w:val="bullet"/>
      <w:lvlText w:val="o"/>
      <w:lvlJc w:val="left"/>
      <w:pPr>
        <w:ind w:left="954" w:hanging="360"/>
      </w:pPr>
      <w:rPr>
        <w:rFonts w:ascii="Courier New" w:hAnsi="Courier New" w:cs="Courier New" w:hint="default"/>
      </w:rPr>
    </w:lvl>
    <w:lvl w:ilvl="2" w:tplc="14090005" w:tentative="1">
      <w:start w:val="1"/>
      <w:numFmt w:val="bullet"/>
      <w:lvlText w:val=""/>
      <w:lvlJc w:val="left"/>
      <w:pPr>
        <w:ind w:left="1674" w:hanging="360"/>
      </w:pPr>
      <w:rPr>
        <w:rFonts w:ascii="Wingdings" w:hAnsi="Wingdings" w:hint="default"/>
      </w:rPr>
    </w:lvl>
    <w:lvl w:ilvl="3" w:tplc="14090001" w:tentative="1">
      <w:start w:val="1"/>
      <w:numFmt w:val="bullet"/>
      <w:lvlText w:val=""/>
      <w:lvlJc w:val="left"/>
      <w:pPr>
        <w:ind w:left="2394" w:hanging="360"/>
      </w:pPr>
      <w:rPr>
        <w:rFonts w:ascii="Symbol" w:hAnsi="Symbol" w:hint="default"/>
      </w:rPr>
    </w:lvl>
    <w:lvl w:ilvl="4" w:tplc="14090003" w:tentative="1">
      <w:start w:val="1"/>
      <w:numFmt w:val="bullet"/>
      <w:lvlText w:val="o"/>
      <w:lvlJc w:val="left"/>
      <w:pPr>
        <w:ind w:left="3114" w:hanging="360"/>
      </w:pPr>
      <w:rPr>
        <w:rFonts w:ascii="Courier New" w:hAnsi="Courier New" w:cs="Courier New" w:hint="default"/>
      </w:rPr>
    </w:lvl>
    <w:lvl w:ilvl="5" w:tplc="14090005" w:tentative="1">
      <w:start w:val="1"/>
      <w:numFmt w:val="bullet"/>
      <w:lvlText w:val=""/>
      <w:lvlJc w:val="left"/>
      <w:pPr>
        <w:ind w:left="3834" w:hanging="360"/>
      </w:pPr>
      <w:rPr>
        <w:rFonts w:ascii="Wingdings" w:hAnsi="Wingdings" w:hint="default"/>
      </w:rPr>
    </w:lvl>
    <w:lvl w:ilvl="6" w:tplc="14090001" w:tentative="1">
      <w:start w:val="1"/>
      <w:numFmt w:val="bullet"/>
      <w:lvlText w:val=""/>
      <w:lvlJc w:val="left"/>
      <w:pPr>
        <w:ind w:left="4554" w:hanging="360"/>
      </w:pPr>
      <w:rPr>
        <w:rFonts w:ascii="Symbol" w:hAnsi="Symbol" w:hint="default"/>
      </w:rPr>
    </w:lvl>
    <w:lvl w:ilvl="7" w:tplc="14090003" w:tentative="1">
      <w:start w:val="1"/>
      <w:numFmt w:val="bullet"/>
      <w:lvlText w:val="o"/>
      <w:lvlJc w:val="left"/>
      <w:pPr>
        <w:ind w:left="5274" w:hanging="360"/>
      </w:pPr>
      <w:rPr>
        <w:rFonts w:ascii="Courier New" w:hAnsi="Courier New" w:cs="Courier New" w:hint="default"/>
      </w:rPr>
    </w:lvl>
    <w:lvl w:ilvl="8" w:tplc="14090005" w:tentative="1">
      <w:start w:val="1"/>
      <w:numFmt w:val="bullet"/>
      <w:lvlText w:val=""/>
      <w:lvlJc w:val="left"/>
      <w:pPr>
        <w:ind w:left="5994" w:hanging="360"/>
      </w:pPr>
      <w:rPr>
        <w:rFonts w:ascii="Wingdings" w:hAnsi="Wingdings" w:hint="default"/>
      </w:rPr>
    </w:lvl>
  </w:abstractNum>
  <w:abstractNum w:abstractNumId="27" w15:restartNumberingAfterBreak="0">
    <w:nsid w:val="57B17467"/>
    <w:multiLevelType w:val="hybridMultilevel"/>
    <w:tmpl w:val="BFC4682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6346340D"/>
    <w:multiLevelType w:val="hybridMultilevel"/>
    <w:tmpl w:val="4A2CFF9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65065D69"/>
    <w:multiLevelType w:val="multilevel"/>
    <w:tmpl w:val="90A8E560"/>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hint="default"/>
      </w:rPr>
    </w:lvl>
    <w:lvl w:ilvl="2">
      <w:start w:val="1"/>
      <w:numFmt w:val="bullet"/>
      <w:lvlText w:val="–"/>
      <w:lvlJc w:val="left"/>
      <w:pPr>
        <w:ind w:left="1072" w:hanging="358"/>
      </w:pPr>
      <w:rPr>
        <w:rFonts w:ascii="Calibri" w:hAnsi="Calibri" w:hint="default"/>
      </w:rPr>
    </w:lvl>
    <w:lvl w:ilvl="3">
      <w:start w:val="1"/>
      <w:numFmt w:val="bullet"/>
      <w:lvlText w:val=""/>
      <w:lvlJc w:val="left"/>
      <w:pPr>
        <w:ind w:left="1429" w:hanging="357"/>
      </w:pPr>
      <w:rPr>
        <w:rFonts w:ascii="Symbol" w:hAnsi="Symbol" w:hint="default"/>
      </w:rPr>
    </w:lvl>
    <w:lvl w:ilvl="4">
      <w:start w:val="1"/>
      <w:numFmt w:val="bullet"/>
      <w:lvlText w:val="o"/>
      <w:lvlJc w:val="left"/>
      <w:pPr>
        <w:ind w:left="1786" w:hanging="357"/>
      </w:pPr>
      <w:rPr>
        <w:rFonts w:ascii="Courier New" w:hAnsi="Courier New" w:hint="default"/>
      </w:rPr>
    </w:lvl>
    <w:lvl w:ilvl="5">
      <w:start w:val="1"/>
      <w:numFmt w:val="bullet"/>
      <w:lvlText w:val=""/>
      <w:lvlJc w:val="left"/>
      <w:pPr>
        <w:ind w:left="2143" w:hanging="357"/>
      </w:pPr>
      <w:rPr>
        <w:rFonts w:ascii="Wingdings" w:hAnsi="Wingdings" w:hint="default"/>
      </w:rPr>
    </w:lvl>
    <w:lvl w:ilvl="6">
      <w:start w:val="1"/>
      <w:numFmt w:val="bullet"/>
      <w:lvlText w:val=""/>
      <w:lvlJc w:val="left"/>
      <w:pPr>
        <w:ind w:left="2500" w:hanging="357"/>
      </w:pPr>
      <w:rPr>
        <w:rFonts w:ascii="Symbol" w:hAnsi="Symbol" w:hint="default"/>
      </w:rPr>
    </w:lvl>
    <w:lvl w:ilvl="7">
      <w:start w:val="1"/>
      <w:numFmt w:val="bullet"/>
      <w:lvlText w:val="o"/>
      <w:lvlJc w:val="left"/>
      <w:pPr>
        <w:ind w:left="2858" w:hanging="358"/>
      </w:pPr>
      <w:rPr>
        <w:rFonts w:ascii="Courier New" w:hAnsi="Courier New" w:hint="default"/>
      </w:rPr>
    </w:lvl>
    <w:lvl w:ilvl="8">
      <w:start w:val="1"/>
      <w:numFmt w:val="bullet"/>
      <w:lvlText w:val=""/>
      <w:lvlJc w:val="left"/>
      <w:pPr>
        <w:ind w:left="3215" w:hanging="357"/>
      </w:pPr>
      <w:rPr>
        <w:rFonts w:ascii="Wingdings" w:hAnsi="Wingdings" w:hint="default"/>
      </w:rPr>
    </w:lvl>
  </w:abstractNum>
  <w:abstractNum w:abstractNumId="30" w15:restartNumberingAfterBreak="0">
    <w:nsid w:val="67D774FF"/>
    <w:multiLevelType w:val="multilevel"/>
    <w:tmpl w:val="44F62324"/>
    <w:lvl w:ilvl="0">
      <w:start w:val="1"/>
      <w:numFmt w:val="decimal"/>
      <w:lvlText w:val="%1."/>
      <w:lvlJc w:val="left"/>
      <w:pPr>
        <w:ind w:left="357" w:hanging="357"/>
      </w:pPr>
      <w:rPr>
        <w:b w:val="0"/>
        <w:sz w:val="22"/>
        <w:szCs w:val="22"/>
      </w:rPr>
    </w:lvl>
    <w:lvl w:ilvl="1">
      <w:start w:val="1"/>
      <w:numFmt w:val="bullet"/>
      <w:lvlText w:val=""/>
      <w:lvlJc w:val="left"/>
      <w:pPr>
        <w:ind w:left="360" w:hanging="360"/>
      </w:pPr>
      <w:rPr>
        <w:rFonts w:ascii="Symbol" w:hAnsi="Symbol" w:hint="default"/>
      </w:rPr>
    </w:lvl>
    <w:lvl w:ilvl="2">
      <w:start w:val="1"/>
      <w:numFmt w:val="bullet"/>
      <w:lvlText w:val="o"/>
      <w:lvlJc w:val="left"/>
      <w:pPr>
        <w:ind w:left="1074" w:hanging="360"/>
      </w:pPr>
      <w:rPr>
        <w:rFonts w:ascii="Courier New" w:hAnsi="Courier New" w:cs="Courier New" w:hint="default"/>
      </w:rPr>
    </w:lvl>
    <w:lvl w:ilvl="3">
      <w:start w:val="1"/>
      <w:numFmt w:val="decimal"/>
      <w:lvlText w:val="%1.%2.%3.%4."/>
      <w:lvlJc w:val="left"/>
      <w:pPr>
        <w:ind w:left="1428" w:hanging="357"/>
      </w:pPr>
    </w:lvl>
    <w:lvl w:ilvl="4">
      <w:start w:val="1"/>
      <w:numFmt w:val="decimal"/>
      <w:lvlText w:val="%1.%2.%3.%4.%5."/>
      <w:lvlJc w:val="left"/>
      <w:pPr>
        <w:ind w:left="1785" w:hanging="357"/>
      </w:pPr>
    </w:lvl>
    <w:lvl w:ilvl="5">
      <w:start w:val="1"/>
      <w:numFmt w:val="decimal"/>
      <w:lvlText w:val="%1.%2.%3.%4.%5.%6."/>
      <w:lvlJc w:val="left"/>
      <w:pPr>
        <w:ind w:left="2142" w:hanging="357"/>
      </w:pPr>
    </w:lvl>
    <w:lvl w:ilvl="6">
      <w:start w:val="1"/>
      <w:numFmt w:val="decimal"/>
      <w:lvlText w:val="%1.%2.%3.%4.%5.%6.%7."/>
      <w:lvlJc w:val="left"/>
      <w:pPr>
        <w:ind w:left="2499" w:hanging="357"/>
      </w:pPr>
    </w:lvl>
    <w:lvl w:ilvl="7">
      <w:start w:val="1"/>
      <w:numFmt w:val="decimal"/>
      <w:lvlText w:val="%1.%2.%3.%4.%5.%6.%7.%8."/>
      <w:lvlJc w:val="left"/>
      <w:pPr>
        <w:ind w:left="2856" w:hanging="357"/>
      </w:pPr>
    </w:lvl>
    <w:lvl w:ilvl="8">
      <w:start w:val="1"/>
      <w:numFmt w:val="decimal"/>
      <w:lvlText w:val="%1.%2.%3.%4.%5.%6.%7.%8.%9."/>
      <w:lvlJc w:val="left"/>
      <w:pPr>
        <w:ind w:left="3213" w:hanging="357"/>
      </w:pPr>
    </w:lvl>
  </w:abstractNum>
  <w:abstractNum w:abstractNumId="31" w15:restartNumberingAfterBreak="0">
    <w:nsid w:val="6C432408"/>
    <w:multiLevelType w:val="hybridMultilevel"/>
    <w:tmpl w:val="176CE70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6CA66DBF"/>
    <w:multiLevelType w:val="multilevel"/>
    <w:tmpl w:val="81C02E6C"/>
    <w:lvl w:ilvl="0">
      <w:start w:val="1"/>
      <w:numFmt w:val="bullet"/>
      <w:lvlText w:val=""/>
      <w:lvlJc w:val="left"/>
      <w:pPr>
        <w:ind w:left="284" w:hanging="284"/>
      </w:pPr>
      <w:rPr>
        <w:rFonts w:ascii="Symbol" w:hAnsi="Symbol" w:hint="default"/>
      </w:rPr>
    </w:lvl>
    <w:lvl w:ilvl="1">
      <w:start w:val="1"/>
      <w:numFmt w:val="bullet"/>
      <w:lvlText w:val="o"/>
      <w:lvlJc w:val="left"/>
      <w:pPr>
        <w:ind w:left="510" w:hanging="226"/>
      </w:pPr>
      <w:rPr>
        <w:rFonts w:ascii="Courier New" w:hAnsi="Courier New" w:hint="default"/>
      </w:rPr>
    </w:lvl>
    <w:lvl w:ilvl="2">
      <w:start w:val="1"/>
      <w:numFmt w:val="bullet"/>
      <w:lvlText w:val="–"/>
      <w:lvlJc w:val="left"/>
      <w:pPr>
        <w:ind w:left="737" w:hanging="227"/>
      </w:pPr>
      <w:rPr>
        <w:rFonts w:ascii="Calibri" w:hAnsi="Calibri" w:hint="default"/>
      </w:rPr>
    </w:lvl>
    <w:lvl w:ilvl="3">
      <w:start w:val="1"/>
      <w:numFmt w:val="bullet"/>
      <w:lvlText w:val=""/>
      <w:lvlJc w:val="left"/>
      <w:pPr>
        <w:ind w:left="1814" w:hanging="284"/>
      </w:pPr>
      <w:rPr>
        <w:rFonts w:ascii="Symbol" w:hAnsi="Symbol" w:hint="default"/>
      </w:rPr>
    </w:lvl>
    <w:lvl w:ilvl="4">
      <w:start w:val="1"/>
      <w:numFmt w:val="bullet"/>
      <w:lvlText w:val="o"/>
      <w:lvlJc w:val="left"/>
      <w:pPr>
        <w:ind w:left="2324" w:hanging="284"/>
      </w:pPr>
      <w:rPr>
        <w:rFonts w:ascii="Courier New" w:hAnsi="Courier New" w:cs="Courier New" w:hint="default"/>
      </w:rPr>
    </w:lvl>
    <w:lvl w:ilvl="5">
      <w:start w:val="1"/>
      <w:numFmt w:val="bullet"/>
      <w:lvlText w:val=""/>
      <w:lvlJc w:val="left"/>
      <w:pPr>
        <w:ind w:left="2834" w:hanging="284"/>
      </w:pPr>
      <w:rPr>
        <w:rFonts w:ascii="Wingdings" w:hAnsi="Wingdings" w:hint="default"/>
      </w:rPr>
    </w:lvl>
    <w:lvl w:ilvl="6">
      <w:start w:val="1"/>
      <w:numFmt w:val="bullet"/>
      <w:lvlText w:val=""/>
      <w:lvlJc w:val="left"/>
      <w:pPr>
        <w:ind w:left="3344" w:hanging="284"/>
      </w:pPr>
      <w:rPr>
        <w:rFonts w:ascii="Symbol" w:hAnsi="Symbol" w:hint="default"/>
      </w:rPr>
    </w:lvl>
    <w:lvl w:ilvl="7">
      <w:start w:val="1"/>
      <w:numFmt w:val="bullet"/>
      <w:lvlText w:val="o"/>
      <w:lvlJc w:val="left"/>
      <w:pPr>
        <w:ind w:left="3854" w:hanging="284"/>
      </w:pPr>
      <w:rPr>
        <w:rFonts w:ascii="Courier New" w:hAnsi="Courier New" w:cs="Courier New" w:hint="default"/>
      </w:rPr>
    </w:lvl>
    <w:lvl w:ilvl="8">
      <w:start w:val="1"/>
      <w:numFmt w:val="bullet"/>
      <w:lvlText w:val=""/>
      <w:lvlJc w:val="left"/>
      <w:pPr>
        <w:ind w:left="4364" w:hanging="284"/>
      </w:pPr>
      <w:rPr>
        <w:rFonts w:ascii="Wingdings" w:hAnsi="Wingdings" w:hint="default"/>
      </w:rPr>
    </w:lvl>
  </w:abstractNum>
  <w:abstractNum w:abstractNumId="33" w15:restartNumberingAfterBreak="0">
    <w:nsid w:val="6CB36900"/>
    <w:multiLevelType w:val="multilevel"/>
    <w:tmpl w:val="2326D48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1E93B5C"/>
    <w:multiLevelType w:val="multilevel"/>
    <w:tmpl w:val="03C62732"/>
    <w:styleLink w:val="Bullets1"/>
    <w:lvl w:ilvl="0">
      <w:start w:val="1"/>
      <w:numFmt w:val="bullet"/>
      <w:pStyle w:val="ListBullet"/>
      <w:lvlText w:val=""/>
      <w:lvlJc w:val="left"/>
      <w:pPr>
        <w:ind w:left="357" w:hanging="357"/>
      </w:pPr>
      <w:rPr>
        <w:rFonts w:ascii="Symbol" w:hAnsi="Symbol" w:hint="default"/>
      </w:rPr>
    </w:lvl>
    <w:lvl w:ilvl="1">
      <w:start w:val="1"/>
      <w:numFmt w:val="bullet"/>
      <w:pStyle w:val="ListBullet2"/>
      <w:lvlText w:val="o"/>
      <w:lvlJc w:val="left"/>
      <w:pPr>
        <w:ind w:left="714" w:hanging="357"/>
      </w:pPr>
      <w:rPr>
        <w:rFonts w:ascii="Courier New" w:hAnsi="Courier New" w:hint="default"/>
      </w:rPr>
    </w:lvl>
    <w:lvl w:ilvl="2">
      <w:start w:val="1"/>
      <w:numFmt w:val="bullet"/>
      <w:pStyle w:val="ListBullet3"/>
      <w:lvlText w:val="–"/>
      <w:lvlJc w:val="left"/>
      <w:pPr>
        <w:ind w:left="1072" w:hanging="358"/>
      </w:pPr>
      <w:rPr>
        <w:rFonts w:ascii="Calibri" w:hAnsi="Calibri" w:hint="default"/>
      </w:rPr>
    </w:lvl>
    <w:lvl w:ilvl="3">
      <w:start w:val="1"/>
      <w:numFmt w:val="bullet"/>
      <w:lvlText w:val=""/>
      <w:lvlJc w:val="left"/>
      <w:pPr>
        <w:ind w:left="1429" w:hanging="357"/>
      </w:pPr>
      <w:rPr>
        <w:rFonts w:ascii="Symbol" w:hAnsi="Symbol" w:hint="default"/>
      </w:rPr>
    </w:lvl>
    <w:lvl w:ilvl="4">
      <w:start w:val="1"/>
      <w:numFmt w:val="bullet"/>
      <w:lvlText w:val="o"/>
      <w:lvlJc w:val="left"/>
      <w:pPr>
        <w:ind w:left="1786" w:hanging="357"/>
      </w:pPr>
      <w:rPr>
        <w:rFonts w:ascii="Courier New" w:hAnsi="Courier New" w:hint="default"/>
      </w:rPr>
    </w:lvl>
    <w:lvl w:ilvl="5">
      <w:start w:val="1"/>
      <w:numFmt w:val="bullet"/>
      <w:lvlText w:val=""/>
      <w:lvlJc w:val="left"/>
      <w:pPr>
        <w:ind w:left="2143" w:hanging="357"/>
      </w:pPr>
      <w:rPr>
        <w:rFonts w:ascii="Wingdings" w:hAnsi="Wingdings" w:hint="default"/>
      </w:rPr>
    </w:lvl>
    <w:lvl w:ilvl="6">
      <w:start w:val="1"/>
      <w:numFmt w:val="bullet"/>
      <w:lvlText w:val=""/>
      <w:lvlJc w:val="left"/>
      <w:pPr>
        <w:ind w:left="2500" w:hanging="357"/>
      </w:pPr>
      <w:rPr>
        <w:rFonts w:ascii="Symbol" w:hAnsi="Symbol" w:hint="default"/>
      </w:rPr>
    </w:lvl>
    <w:lvl w:ilvl="7">
      <w:start w:val="1"/>
      <w:numFmt w:val="bullet"/>
      <w:lvlText w:val="o"/>
      <w:lvlJc w:val="left"/>
      <w:pPr>
        <w:ind w:left="2858" w:hanging="358"/>
      </w:pPr>
      <w:rPr>
        <w:rFonts w:ascii="Courier New" w:hAnsi="Courier New" w:hint="default"/>
      </w:rPr>
    </w:lvl>
    <w:lvl w:ilvl="8">
      <w:start w:val="1"/>
      <w:numFmt w:val="bullet"/>
      <w:lvlText w:val=""/>
      <w:lvlJc w:val="left"/>
      <w:pPr>
        <w:ind w:left="3215" w:hanging="357"/>
      </w:pPr>
      <w:rPr>
        <w:rFonts w:ascii="Wingdings" w:hAnsi="Wingdings" w:hint="default"/>
      </w:rPr>
    </w:lvl>
  </w:abstractNum>
  <w:abstractNum w:abstractNumId="35" w15:restartNumberingAfterBreak="0">
    <w:nsid w:val="745C40B0"/>
    <w:multiLevelType w:val="hybridMultilevel"/>
    <w:tmpl w:val="2FA09714"/>
    <w:lvl w:ilvl="0" w:tplc="47B8E16A">
      <w:start w:val="1"/>
      <w:numFmt w:val="bullet"/>
      <w:pStyle w:val="Heading6"/>
      <w:lvlText w:val="o"/>
      <w:lvlJc w:val="left"/>
      <w:pPr>
        <w:ind w:left="1174" w:hanging="360"/>
      </w:pPr>
      <w:rPr>
        <w:rFonts w:ascii="Courier New" w:hAnsi="Courier New" w:cs="Courier New" w:hint="default"/>
      </w:rPr>
    </w:lvl>
    <w:lvl w:ilvl="1" w:tplc="14090003">
      <w:start w:val="1"/>
      <w:numFmt w:val="bullet"/>
      <w:lvlText w:val="o"/>
      <w:lvlJc w:val="left"/>
      <w:pPr>
        <w:ind w:left="1894" w:hanging="360"/>
      </w:pPr>
      <w:rPr>
        <w:rFonts w:ascii="Courier New" w:hAnsi="Courier New" w:cs="Courier New" w:hint="default"/>
      </w:rPr>
    </w:lvl>
    <w:lvl w:ilvl="2" w:tplc="14090005" w:tentative="1">
      <w:start w:val="1"/>
      <w:numFmt w:val="bullet"/>
      <w:lvlText w:val=""/>
      <w:lvlJc w:val="left"/>
      <w:pPr>
        <w:ind w:left="2614" w:hanging="360"/>
      </w:pPr>
      <w:rPr>
        <w:rFonts w:ascii="Wingdings" w:hAnsi="Wingdings" w:hint="default"/>
      </w:rPr>
    </w:lvl>
    <w:lvl w:ilvl="3" w:tplc="14090001" w:tentative="1">
      <w:start w:val="1"/>
      <w:numFmt w:val="bullet"/>
      <w:lvlText w:val=""/>
      <w:lvlJc w:val="left"/>
      <w:pPr>
        <w:ind w:left="3334" w:hanging="360"/>
      </w:pPr>
      <w:rPr>
        <w:rFonts w:ascii="Symbol" w:hAnsi="Symbol" w:hint="default"/>
      </w:rPr>
    </w:lvl>
    <w:lvl w:ilvl="4" w:tplc="14090003" w:tentative="1">
      <w:start w:val="1"/>
      <w:numFmt w:val="bullet"/>
      <w:lvlText w:val="o"/>
      <w:lvlJc w:val="left"/>
      <w:pPr>
        <w:ind w:left="4054" w:hanging="360"/>
      </w:pPr>
      <w:rPr>
        <w:rFonts w:ascii="Courier New" w:hAnsi="Courier New" w:cs="Courier New" w:hint="default"/>
      </w:rPr>
    </w:lvl>
    <w:lvl w:ilvl="5" w:tplc="14090005" w:tentative="1">
      <w:start w:val="1"/>
      <w:numFmt w:val="bullet"/>
      <w:lvlText w:val=""/>
      <w:lvlJc w:val="left"/>
      <w:pPr>
        <w:ind w:left="4774" w:hanging="360"/>
      </w:pPr>
      <w:rPr>
        <w:rFonts w:ascii="Wingdings" w:hAnsi="Wingdings" w:hint="default"/>
      </w:rPr>
    </w:lvl>
    <w:lvl w:ilvl="6" w:tplc="14090001" w:tentative="1">
      <w:start w:val="1"/>
      <w:numFmt w:val="bullet"/>
      <w:lvlText w:val=""/>
      <w:lvlJc w:val="left"/>
      <w:pPr>
        <w:ind w:left="5494" w:hanging="360"/>
      </w:pPr>
      <w:rPr>
        <w:rFonts w:ascii="Symbol" w:hAnsi="Symbol" w:hint="default"/>
      </w:rPr>
    </w:lvl>
    <w:lvl w:ilvl="7" w:tplc="14090003" w:tentative="1">
      <w:start w:val="1"/>
      <w:numFmt w:val="bullet"/>
      <w:lvlText w:val="o"/>
      <w:lvlJc w:val="left"/>
      <w:pPr>
        <w:ind w:left="6214" w:hanging="360"/>
      </w:pPr>
      <w:rPr>
        <w:rFonts w:ascii="Courier New" w:hAnsi="Courier New" w:cs="Courier New" w:hint="default"/>
      </w:rPr>
    </w:lvl>
    <w:lvl w:ilvl="8" w:tplc="14090005" w:tentative="1">
      <w:start w:val="1"/>
      <w:numFmt w:val="bullet"/>
      <w:lvlText w:val=""/>
      <w:lvlJc w:val="left"/>
      <w:pPr>
        <w:ind w:left="6934" w:hanging="360"/>
      </w:pPr>
      <w:rPr>
        <w:rFonts w:ascii="Wingdings" w:hAnsi="Wingdings" w:hint="default"/>
      </w:rPr>
    </w:lvl>
  </w:abstractNum>
  <w:abstractNum w:abstractNumId="36" w15:restartNumberingAfterBreak="0">
    <w:nsid w:val="791F69E9"/>
    <w:multiLevelType w:val="multilevel"/>
    <w:tmpl w:val="C6D2D92E"/>
    <w:numStyleLink w:val="Numbers"/>
  </w:abstractNum>
  <w:abstractNum w:abstractNumId="37" w15:restartNumberingAfterBreak="0">
    <w:nsid w:val="7B5545F6"/>
    <w:multiLevelType w:val="multilevel"/>
    <w:tmpl w:val="C38A3898"/>
    <w:lvl w:ilvl="0">
      <w:start w:val="1"/>
      <w:numFmt w:val="bullet"/>
      <w:lvlText w:val=""/>
      <w:lvlJc w:val="left"/>
      <w:pPr>
        <w:tabs>
          <w:tab w:val="num" w:pos="357"/>
        </w:tabs>
        <w:ind w:left="357" w:hanging="357"/>
      </w:pPr>
      <w:rPr>
        <w:rFonts w:ascii="Symbol" w:hAnsi="Symbol" w:hint="default"/>
      </w:rPr>
    </w:lvl>
    <w:lvl w:ilvl="1">
      <w:start w:val="1"/>
      <w:numFmt w:val="decimal"/>
      <w:pStyle w:val="ListNumber2"/>
      <w:lvlText w:val="%1.%2"/>
      <w:lvlJc w:val="left"/>
      <w:pPr>
        <w:tabs>
          <w:tab w:val="num" w:pos="794"/>
        </w:tabs>
        <w:ind w:left="794" w:hanging="437"/>
      </w:pPr>
      <w:rPr>
        <w:rFonts w:hint="default"/>
      </w:rPr>
    </w:lvl>
    <w:lvl w:ilvl="2">
      <w:start w:val="1"/>
      <w:numFmt w:val="decimal"/>
      <w:pStyle w:val="ListNumber3"/>
      <w:lvlText w:val="%1.%2.%3"/>
      <w:lvlJc w:val="left"/>
      <w:pPr>
        <w:tabs>
          <w:tab w:val="num" w:pos="1361"/>
        </w:tabs>
        <w:ind w:left="1361" w:hanging="567"/>
      </w:pPr>
      <w:rPr>
        <w:rFonts w:hint="default"/>
      </w:rPr>
    </w:lvl>
    <w:lvl w:ilvl="3">
      <w:start w:val="1"/>
      <w:numFmt w:val="decimal"/>
      <w:lvlText w:val="%1.%2.%3.%4."/>
      <w:lvlJc w:val="left"/>
      <w:pPr>
        <w:tabs>
          <w:tab w:val="num" w:pos="2665"/>
        </w:tabs>
        <w:ind w:left="2665" w:hanging="998"/>
      </w:pPr>
      <w:rPr>
        <w:rFonts w:hint="default"/>
      </w:rPr>
    </w:lvl>
    <w:lvl w:ilvl="4">
      <w:start w:val="1"/>
      <w:numFmt w:val="decimal"/>
      <w:lvlText w:val="%1.%2.%3.%4.%5."/>
      <w:lvlJc w:val="left"/>
      <w:pPr>
        <w:tabs>
          <w:tab w:val="num" w:pos="2665"/>
        </w:tabs>
        <w:ind w:left="2665" w:hanging="998"/>
      </w:pPr>
      <w:rPr>
        <w:rFonts w:hint="default"/>
      </w:rPr>
    </w:lvl>
    <w:lvl w:ilvl="5">
      <w:start w:val="1"/>
      <w:numFmt w:val="decimal"/>
      <w:lvlText w:val="%1.%2.%3.%4.%5.%6."/>
      <w:lvlJc w:val="left"/>
      <w:pPr>
        <w:tabs>
          <w:tab w:val="num" w:pos="2665"/>
        </w:tabs>
        <w:ind w:left="2665" w:hanging="998"/>
      </w:pPr>
      <w:rPr>
        <w:rFonts w:hint="default"/>
      </w:rPr>
    </w:lvl>
    <w:lvl w:ilvl="6">
      <w:start w:val="1"/>
      <w:numFmt w:val="decimal"/>
      <w:lvlText w:val="%1.%2.%3.%4.%5.%6.%7."/>
      <w:lvlJc w:val="left"/>
      <w:pPr>
        <w:tabs>
          <w:tab w:val="num" w:pos="2665"/>
        </w:tabs>
        <w:ind w:left="2665" w:hanging="998"/>
      </w:pPr>
      <w:rPr>
        <w:rFonts w:hint="default"/>
      </w:rPr>
    </w:lvl>
    <w:lvl w:ilvl="7">
      <w:start w:val="1"/>
      <w:numFmt w:val="decimal"/>
      <w:lvlText w:val="%1.%2.%3.%4.%5.%6.%7.%8."/>
      <w:lvlJc w:val="left"/>
      <w:pPr>
        <w:tabs>
          <w:tab w:val="num" w:pos="2665"/>
        </w:tabs>
        <w:ind w:left="2665" w:hanging="998"/>
      </w:pPr>
      <w:rPr>
        <w:rFonts w:hint="default"/>
      </w:rPr>
    </w:lvl>
    <w:lvl w:ilvl="8">
      <w:start w:val="1"/>
      <w:numFmt w:val="decimal"/>
      <w:lvlText w:val="%1.%2.%3.%4.%5.%6.%7.%8.%9."/>
      <w:lvlJc w:val="left"/>
      <w:pPr>
        <w:tabs>
          <w:tab w:val="num" w:pos="2665"/>
        </w:tabs>
        <w:ind w:left="2665" w:hanging="998"/>
      </w:pPr>
      <w:rPr>
        <w:rFonts w:hint="default"/>
      </w:rPr>
    </w:lvl>
  </w:abstractNum>
  <w:num w:numId="1" w16cid:durableId="268511382">
    <w:abstractNumId w:val="1"/>
  </w:num>
  <w:num w:numId="2" w16cid:durableId="700279535">
    <w:abstractNumId w:val="0"/>
  </w:num>
  <w:num w:numId="3" w16cid:durableId="338234121">
    <w:abstractNumId w:val="7"/>
  </w:num>
  <w:num w:numId="4" w16cid:durableId="557206293">
    <w:abstractNumId w:val="26"/>
  </w:num>
  <w:num w:numId="5" w16cid:durableId="1141457972">
    <w:abstractNumId w:val="32"/>
  </w:num>
  <w:num w:numId="6" w16cid:durableId="164325268">
    <w:abstractNumId w:val="35"/>
  </w:num>
  <w:num w:numId="7" w16cid:durableId="57018917">
    <w:abstractNumId w:val="9"/>
  </w:num>
  <w:num w:numId="8" w16cid:durableId="1326200084">
    <w:abstractNumId w:val="9"/>
  </w:num>
  <w:num w:numId="9" w16cid:durableId="564100431">
    <w:abstractNumId w:val="13"/>
  </w:num>
  <w:num w:numId="10" w16cid:durableId="1828207331">
    <w:abstractNumId w:val="34"/>
    <w:lvlOverride w:ilvl="0">
      <w:lvl w:ilvl="0">
        <w:start w:val="1"/>
        <w:numFmt w:val="bullet"/>
        <w:pStyle w:val="ListBullet"/>
        <w:lvlText w:val=""/>
        <w:lvlJc w:val="left"/>
        <w:pPr>
          <w:ind w:left="357" w:hanging="35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1" w16cid:durableId="189465386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85807589">
    <w:abstractNumId w:val="36"/>
  </w:num>
  <w:num w:numId="13" w16cid:durableId="34350911">
    <w:abstractNumId w:val="21"/>
  </w:num>
  <w:num w:numId="14" w16cid:durableId="1114590392">
    <w:abstractNumId w:val="25"/>
  </w:num>
  <w:num w:numId="15" w16cid:durableId="301082776">
    <w:abstractNumId w:val="37"/>
  </w:num>
  <w:num w:numId="16" w16cid:durableId="1972322880">
    <w:abstractNumId w:val="6"/>
  </w:num>
  <w:num w:numId="17" w16cid:durableId="1266039455">
    <w:abstractNumId w:val="18"/>
  </w:num>
  <w:num w:numId="18" w16cid:durableId="1137146872">
    <w:abstractNumId w:val="3"/>
  </w:num>
  <w:num w:numId="19" w16cid:durableId="1860511181">
    <w:abstractNumId w:val="34"/>
  </w:num>
  <w:num w:numId="20" w16cid:durableId="1929272318">
    <w:abstractNumId w:val="34"/>
  </w:num>
  <w:num w:numId="21" w16cid:durableId="157450617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10216085">
    <w:abstractNumId w:val="14"/>
  </w:num>
  <w:num w:numId="23" w16cid:durableId="529148207">
    <w:abstractNumId w:val="19"/>
  </w:num>
  <w:num w:numId="24" w16cid:durableId="138614834">
    <w:abstractNumId w:val="8"/>
  </w:num>
  <w:num w:numId="25" w16cid:durableId="37172243">
    <w:abstractNumId w:val="16"/>
  </w:num>
  <w:num w:numId="26" w16cid:durableId="1097210968">
    <w:abstractNumId w:val="27"/>
  </w:num>
  <w:num w:numId="27" w16cid:durableId="1823814939">
    <w:abstractNumId w:val="5"/>
  </w:num>
  <w:num w:numId="28" w16cid:durableId="358629851">
    <w:abstractNumId w:val="28"/>
  </w:num>
  <w:num w:numId="29" w16cid:durableId="1701054399">
    <w:abstractNumId w:val="4"/>
  </w:num>
  <w:num w:numId="30" w16cid:durableId="1034382663">
    <w:abstractNumId w:val="24"/>
  </w:num>
  <w:num w:numId="31" w16cid:durableId="346712254">
    <w:abstractNumId w:val="20"/>
  </w:num>
  <w:num w:numId="32" w16cid:durableId="1465734214">
    <w:abstractNumId w:val="2"/>
  </w:num>
  <w:num w:numId="33" w16cid:durableId="207032181">
    <w:abstractNumId w:val="31"/>
  </w:num>
  <w:num w:numId="34" w16cid:durableId="135229279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32497317">
    <w:abstractNumId w:val="22"/>
  </w:num>
  <w:num w:numId="36" w16cid:durableId="813793100">
    <w:abstractNumId w:val="29"/>
  </w:num>
  <w:num w:numId="37" w16cid:durableId="423183772">
    <w:abstractNumId w:val="10"/>
  </w:num>
  <w:num w:numId="38" w16cid:durableId="1078938039">
    <w:abstractNumId w:val="11"/>
  </w:num>
  <w:num w:numId="39" w16cid:durableId="2123453063">
    <w:abstractNumId w:val="25"/>
  </w:num>
  <w:num w:numId="40" w16cid:durableId="1869175803">
    <w:abstractNumId w:val="25"/>
  </w:num>
  <w:num w:numId="41" w16cid:durableId="1319765756">
    <w:abstractNumId w:val="25"/>
  </w:num>
  <w:num w:numId="42" w16cid:durableId="923031772">
    <w:abstractNumId w:val="37"/>
  </w:num>
  <w:num w:numId="43" w16cid:durableId="736823557">
    <w:abstractNumId w:val="33"/>
  </w:num>
  <w:num w:numId="44" w16cid:durableId="626275840">
    <w:abstractNumId w:val="25"/>
  </w:num>
  <w:num w:numId="45" w16cid:durableId="386925020">
    <w:abstractNumId w:val="2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752028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15995512">
    <w:abstractNumId w:val="23"/>
  </w:num>
  <w:num w:numId="48" w16cid:durableId="1963266245">
    <w:abstractNumId w:val="25"/>
  </w:num>
  <w:num w:numId="49" w16cid:durableId="13944243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19640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6815315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45180859">
    <w:abstractNumId w:val="30"/>
  </w:num>
  <w:num w:numId="53" w16cid:durableId="819420617">
    <w:abstractNumId w:val="34"/>
    <w:lvlOverride w:ilvl="0">
      <w:lvl w:ilvl="0">
        <w:start w:val="1"/>
        <w:numFmt w:val="bullet"/>
        <w:pStyle w:val="ListBullet"/>
        <w:lvlText w:val=""/>
        <w:lvlJc w:val="left"/>
        <w:pPr>
          <w:ind w:left="357" w:hanging="35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54" w16cid:durableId="1666785177">
    <w:abstractNumId w:val="34"/>
    <w:lvlOverride w:ilvl="0">
      <w:lvl w:ilvl="0">
        <w:start w:val="1"/>
        <w:numFmt w:val="bullet"/>
        <w:pStyle w:val="ListBullet"/>
        <w:lvlText w:val=""/>
        <w:lvlJc w:val="left"/>
        <w:pPr>
          <w:ind w:left="357" w:hanging="35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drawingGridHorizontalSpacing w:val="95"/>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NDE3NjEwsjAwMjNT0lEKTi0uzszPAykwrQUANynegywAAAA="/>
  </w:docVars>
  <w:rsids>
    <w:rsidRoot w:val="00A6236D"/>
    <w:rsid w:val="00001EAA"/>
    <w:rsid w:val="0000237F"/>
    <w:rsid w:val="0000259E"/>
    <w:rsid w:val="000026BC"/>
    <w:rsid w:val="00005C8C"/>
    <w:rsid w:val="000076DB"/>
    <w:rsid w:val="000105EF"/>
    <w:rsid w:val="00010C35"/>
    <w:rsid w:val="00011F7E"/>
    <w:rsid w:val="000149E9"/>
    <w:rsid w:val="00015BF2"/>
    <w:rsid w:val="000166A1"/>
    <w:rsid w:val="00023D36"/>
    <w:rsid w:val="00025952"/>
    <w:rsid w:val="00026BFE"/>
    <w:rsid w:val="00035076"/>
    <w:rsid w:val="00041C73"/>
    <w:rsid w:val="00042CDC"/>
    <w:rsid w:val="00052036"/>
    <w:rsid w:val="0005236E"/>
    <w:rsid w:val="00053634"/>
    <w:rsid w:val="00054131"/>
    <w:rsid w:val="000549BC"/>
    <w:rsid w:val="00054B6F"/>
    <w:rsid w:val="00056F29"/>
    <w:rsid w:val="00057462"/>
    <w:rsid w:val="0005774B"/>
    <w:rsid w:val="00060C77"/>
    <w:rsid w:val="00061ED1"/>
    <w:rsid w:val="000647C4"/>
    <w:rsid w:val="0006600E"/>
    <w:rsid w:val="000673E6"/>
    <w:rsid w:val="00067BA0"/>
    <w:rsid w:val="00070B3D"/>
    <w:rsid w:val="00072407"/>
    <w:rsid w:val="000727BA"/>
    <w:rsid w:val="00074F49"/>
    <w:rsid w:val="000759EC"/>
    <w:rsid w:val="000821FA"/>
    <w:rsid w:val="000829DB"/>
    <w:rsid w:val="0008732A"/>
    <w:rsid w:val="0009065F"/>
    <w:rsid w:val="00092940"/>
    <w:rsid w:val="00093555"/>
    <w:rsid w:val="0009428D"/>
    <w:rsid w:val="00097275"/>
    <w:rsid w:val="00097736"/>
    <w:rsid w:val="000A3123"/>
    <w:rsid w:val="000C0A3E"/>
    <w:rsid w:val="000C0B2F"/>
    <w:rsid w:val="000C148A"/>
    <w:rsid w:val="000C202E"/>
    <w:rsid w:val="000C26EB"/>
    <w:rsid w:val="000C41CA"/>
    <w:rsid w:val="000C5B31"/>
    <w:rsid w:val="000C5F65"/>
    <w:rsid w:val="000C71A6"/>
    <w:rsid w:val="000D0B63"/>
    <w:rsid w:val="000D7C05"/>
    <w:rsid w:val="000E0374"/>
    <w:rsid w:val="000E21C0"/>
    <w:rsid w:val="000E2F78"/>
    <w:rsid w:val="000E3E0A"/>
    <w:rsid w:val="000E4CAC"/>
    <w:rsid w:val="000E4FBF"/>
    <w:rsid w:val="000F1447"/>
    <w:rsid w:val="000F146A"/>
    <w:rsid w:val="000F27A6"/>
    <w:rsid w:val="000F3AA3"/>
    <w:rsid w:val="000F6716"/>
    <w:rsid w:val="000F6989"/>
    <w:rsid w:val="000F6C3B"/>
    <w:rsid w:val="00100D77"/>
    <w:rsid w:val="00102191"/>
    <w:rsid w:val="00102EC4"/>
    <w:rsid w:val="0010453A"/>
    <w:rsid w:val="00111547"/>
    <w:rsid w:val="00114411"/>
    <w:rsid w:val="00115D2A"/>
    <w:rsid w:val="001176AD"/>
    <w:rsid w:val="00120052"/>
    <w:rsid w:val="00120820"/>
    <w:rsid w:val="001227E9"/>
    <w:rsid w:val="001241DD"/>
    <w:rsid w:val="00125F5B"/>
    <w:rsid w:val="0013050F"/>
    <w:rsid w:val="00132DE3"/>
    <w:rsid w:val="00134044"/>
    <w:rsid w:val="001351CB"/>
    <w:rsid w:val="00136563"/>
    <w:rsid w:val="001426B3"/>
    <w:rsid w:val="00145E7E"/>
    <w:rsid w:val="00145F17"/>
    <w:rsid w:val="001473DC"/>
    <w:rsid w:val="00152F75"/>
    <w:rsid w:val="00155691"/>
    <w:rsid w:val="0015632F"/>
    <w:rsid w:val="001566A1"/>
    <w:rsid w:val="00160FD7"/>
    <w:rsid w:val="001647E2"/>
    <w:rsid w:val="001650E0"/>
    <w:rsid w:val="00166E1A"/>
    <w:rsid w:val="001679D2"/>
    <w:rsid w:val="00171EB2"/>
    <w:rsid w:val="00173924"/>
    <w:rsid w:val="00176720"/>
    <w:rsid w:val="00176D7B"/>
    <w:rsid w:val="00187DFC"/>
    <w:rsid w:val="001902B9"/>
    <w:rsid w:val="00190B29"/>
    <w:rsid w:val="00191A56"/>
    <w:rsid w:val="001939CB"/>
    <w:rsid w:val="001951DF"/>
    <w:rsid w:val="00196351"/>
    <w:rsid w:val="001A2417"/>
    <w:rsid w:val="001A2ED1"/>
    <w:rsid w:val="001A36AA"/>
    <w:rsid w:val="001A4606"/>
    <w:rsid w:val="001A53B4"/>
    <w:rsid w:val="001A53F6"/>
    <w:rsid w:val="001A779A"/>
    <w:rsid w:val="001A7BA2"/>
    <w:rsid w:val="001B1AA1"/>
    <w:rsid w:val="001B7B86"/>
    <w:rsid w:val="001B7ED8"/>
    <w:rsid w:val="001C1D70"/>
    <w:rsid w:val="001C5E99"/>
    <w:rsid w:val="001C7AFD"/>
    <w:rsid w:val="001D1E82"/>
    <w:rsid w:val="001D249B"/>
    <w:rsid w:val="001E1525"/>
    <w:rsid w:val="001E1D8F"/>
    <w:rsid w:val="001F1FB2"/>
    <w:rsid w:val="001F2471"/>
    <w:rsid w:val="001F2DF1"/>
    <w:rsid w:val="001F2EDF"/>
    <w:rsid w:val="001F3AB0"/>
    <w:rsid w:val="001F3E98"/>
    <w:rsid w:val="001F4A9F"/>
    <w:rsid w:val="001F53D8"/>
    <w:rsid w:val="001F6BBF"/>
    <w:rsid w:val="00201C9A"/>
    <w:rsid w:val="00201CD4"/>
    <w:rsid w:val="002020DA"/>
    <w:rsid w:val="002024C1"/>
    <w:rsid w:val="00204EAF"/>
    <w:rsid w:val="002112AD"/>
    <w:rsid w:val="0021664F"/>
    <w:rsid w:val="002173B5"/>
    <w:rsid w:val="00217A6D"/>
    <w:rsid w:val="002240ED"/>
    <w:rsid w:val="00226E4D"/>
    <w:rsid w:val="00231135"/>
    <w:rsid w:val="00232070"/>
    <w:rsid w:val="00235AA8"/>
    <w:rsid w:val="00241A28"/>
    <w:rsid w:val="00241CEA"/>
    <w:rsid w:val="00242642"/>
    <w:rsid w:val="00243CC7"/>
    <w:rsid w:val="00245B3B"/>
    <w:rsid w:val="0025011E"/>
    <w:rsid w:val="00252508"/>
    <w:rsid w:val="00253019"/>
    <w:rsid w:val="002533B9"/>
    <w:rsid w:val="00254C71"/>
    <w:rsid w:val="00254DF9"/>
    <w:rsid w:val="002616AC"/>
    <w:rsid w:val="002633F6"/>
    <w:rsid w:val="002639C2"/>
    <w:rsid w:val="002662A2"/>
    <w:rsid w:val="002679CB"/>
    <w:rsid w:val="0027118A"/>
    <w:rsid w:val="00271768"/>
    <w:rsid w:val="002728F8"/>
    <w:rsid w:val="0027400A"/>
    <w:rsid w:val="002761EB"/>
    <w:rsid w:val="00276404"/>
    <w:rsid w:val="00281E7E"/>
    <w:rsid w:val="00286021"/>
    <w:rsid w:val="00286274"/>
    <w:rsid w:val="002864CD"/>
    <w:rsid w:val="002923A4"/>
    <w:rsid w:val="002937EE"/>
    <w:rsid w:val="00297A05"/>
    <w:rsid w:val="002A0C23"/>
    <w:rsid w:val="002A5F7D"/>
    <w:rsid w:val="002A7703"/>
    <w:rsid w:val="002A7F64"/>
    <w:rsid w:val="002B22E8"/>
    <w:rsid w:val="002B5389"/>
    <w:rsid w:val="002B776A"/>
    <w:rsid w:val="002C3244"/>
    <w:rsid w:val="002D10C2"/>
    <w:rsid w:val="002E6936"/>
    <w:rsid w:val="002E757E"/>
    <w:rsid w:val="002F485A"/>
    <w:rsid w:val="002F6295"/>
    <w:rsid w:val="002F7B6A"/>
    <w:rsid w:val="0030227E"/>
    <w:rsid w:val="0030268E"/>
    <w:rsid w:val="00302D97"/>
    <w:rsid w:val="00305683"/>
    <w:rsid w:val="00311109"/>
    <w:rsid w:val="003111B0"/>
    <w:rsid w:val="00313760"/>
    <w:rsid w:val="00315CD5"/>
    <w:rsid w:val="00316373"/>
    <w:rsid w:val="003175ED"/>
    <w:rsid w:val="00322059"/>
    <w:rsid w:val="003226F5"/>
    <w:rsid w:val="003236D4"/>
    <w:rsid w:val="00324273"/>
    <w:rsid w:val="00324A85"/>
    <w:rsid w:val="00330583"/>
    <w:rsid w:val="00331031"/>
    <w:rsid w:val="00335348"/>
    <w:rsid w:val="00337098"/>
    <w:rsid w:val="00337250"/>
    <w:rsid w:val="00350C2C"/>
    <w:rsid w:val="00350E36"/>
    <w:rsid w:val="00361C77"/>
    <w:rsid w:val="00361DED"/>
    <w:rsid w:val="00364549"/>
    <w:rsid w:val="00364C11"/>
    <w:rsid w:val="003652EE"/>
    <w:rsid w:val="00366C0C"/>
    <w:rsid w:val="00366F42"/>
    <w:rsid w:val="00367AB9"/>
    <w:rsid w:val="003711D7"/>
    <w:rsid w:val="00372CD5"/>
    <w:rsid w:val="003777A3"/>
    <w:rsid w:val="0038090E"/>
    <w:rsid w:val="00382DAA"/>
    <w:rsid w:val="0038305F"/>
    <w:rsid w:val="00385466"/>
    <w:rsid w:val="003855F1"/>
    <w:rsid w:val="003875B0"/>
    <w:rsid w:val="00390C0D"/>
    <w:rsid w:val="003957AE"/>
    <w:rsid w:val="00395F2C"/>
    <w:rsid w:val="003A0134"/>
    <w:rsid w:val="003A0148"/>
    <w:rsid w:val="003A172F"/>
    <w:rsid w:val="003B2410"/>
    <w:rsid w:val="003B5BB2"/>
    <w:rsid w:val="003B5D8F"/>
    <w:rsid w:val="003B73C9"/>
    <w:rsid w:val="003C015B"/>
    <w:rsid w:val="003C119F"/>
    <w:rsid w:val="003C4CD9"/>
    <w:rsid w:val="003C57B0"/>
    <w:rsid w:val="003D0BFB"/>
    <w:rsid w:val="003D3E40"/>
    <w:rsid w:val="003D4509"/>
    <w:rsid w:val="003D51B0"/>
    <w:rsid w:val="003E0755"/>
    <w:rsid w:val="003E14A6"/>
    <w:rsid w:val="003E5815"/>
    <w:rsid w:val="003E59EB"/>
    <w:rsid w:val="003F0B94"/>
    <w:rsid w:val="003F2BDD"/>
    <w:rsid w:val="003F5500"/>
    <w:rsid w:val="003F6611"/>
    <w:rsid w:val="003F7799"/>
    <w:rsid w:val="00402DD9"/>
    <w:rsid w:val="00403205"/>
    <w:rsid w:val="00403C41"/>
    <w:rsid w:val="004111F9"/>
    <w:rsid w:val="00411430"/>
    <w:rsid w:val="00411662"/>
    <w:rsid w:val="00411E18"/>
    <w:rsid w:val="00413778"/>
    <w:rsid w:val="00416AE7"/>
    <w:rsid w:val="00423D7A"/>
    <w:rsid w:val="00424ACB"/>
    <w:rsid w:val="0042748F"/>
    <w:rsid w:val="00431293"/>
    <w:rsid w:val="00431E22"/>
    <w:rsid w:val="00432035"/>
    <w:rsid w:val="004328DB"/>
    <w:rsid w:val="004347EE"/>
    <w:rsid w:val="00434AD4"/>
    <w:rsid w:val="00446FE3"/>
    <w:rsid w:val="004526BA"/>
    <w:rsid w:val="004605AB"/>
    <w:rsid w:val="00462949"/>
    <w:rsid w:val="00464472"/>
    <w:rsid w:val="00466688"/>
    <w:rsid w:val="00466E0F"/>
    <w:rsid w:val="0047112F"/>
    <w:rsid w:val="00472A82"/>
    <w:rsid w:val="0047319D"/>
    <w:rsid w:val="00474E58"/>
    <w:rsid w:val="00482805"/>
    <w:rsid w:val="00484382"/>
    <w:rsid w:val="00485240"/>
    <w:rsid w:val="00485943"/>
    <w:rsid w:val="004861B2"/>
    <w:rsid w:val="00486E4B"/>
    <w:rsid w:val="00491A29"/>
    <w:rsid w:val="00492836"/>
    <w:rsid w:val="004A333B"/>
    <w:rsid w:val="004A3433"/>
    <w:rsid w:val="004A5C4B"/>
    <w:rsid w:val="004A5CDC"/>
    <w:rsid w:val="004B02EB"/>
    <w:rsid w:val="004B2DF0"/>
    <w:rsid w:val="004B3032"/>
    <w:rsid w:val="004B33C6"/>
    <w:rsid w:val="004B3F94"/>
    <w:rsid w:val="004B6693"/>
    <w:rsid w:val="004B6DA0"/>
    <w:rsid w:val="004C1986"/>
    <w:rsid w:val="004C3BB3"/>
    <w:rsid w:val="004C4D77"/>
    <w:rsid w:val="004C5BD9"/>
    <w:rsid w:val="004C75F1"/>
    <w:rsid w:val="004D3974"/>
    <w:rsid w:val="004D694B"/>
    <w:rsid w:val="004E5C84"/>
    <w:rsid w:val="004F25E3"/>
    <w:rsid w:val="004F4E19"/>
    <w:rsid w:val="004F73EA"/>
    <w:rsid w:val="00501328"/>
    <w:rsid w:val="0050405D"/>
    <w:rsid w:val="00510C08"/>
    <w:rsid w:val="00511844"/>
    <w:rsid w:val="0051354A"/>
    <w:rsid w:val="00513A63"/>
    <w:rsid w:val="00515914"/>
    <w:rsid w:val="00517A48"/>
    <w:rsid w:val="00521C60"/>
    <w:rsid w:val="00523C1E"/>
    <w:rsid w:val="00525B4F"/>
    <w:rsid w:val="005270F7"/>
    <w:rsid w:val="0053446C"/>
    <w:rsid w:val="005363AB"/>
    <w:rsid w:val="00536488"/>
    <w:rsid w:val="0053790B"/>
    <w:rsid w:val="005404D4"/>
    <w:rsid w:val="00544134"/>
    <w:rsid w:val="0054587A"/>
    <w:rsid w:val="0054639F"/>
    <w:rsid w:val="00547D8C"/>
    <w:rsid w:val="005530C6"/>
    <w:rsid w:val="00553CB2"/>
    <w:rsid w:val="005543F1"/>
    <w:rsid w:val="005547CC"/>
    <w:rsid w:val="005550E3"/>
    <w:rsid w:val="00555887"/>
    <w:rsid w:val="00557D47"/>
    <w:rsid w:val="005616D0"/>
    <w:rsid w:val="00565D4F"/>
    <w:rsid w:val="00566107"/>
    <w:rsid w:val="00567835"/>
    <w:rsid w:val="00574049"/>
    <w:rsid w:val="0057478E"/>
    <w:rsid w:val="005752B1"/>
    <w:rsid w:val="00575E74"/>
    <w:rsid w:val="0058276F"/>
    <w:rsid w:val="005847E6"/>
    <w:rsid w:val="005862BB"/>
    <w:rsid w:val="005872E1"/>
    <w:rsid w:val="005902D9"/>
    <w:rsid w:val="00595710"/>
    <w:rsid w:val="005A264F"/>
    <w:rsid w:val="005A7FDE"/>
    <w:rsid w:val="005B2CCA"/>
    <w:rsid w:val="005B4C82"/>
    <w:rsid w:val="005C22E9"/>
    <w:rsid w:val="005C5841"/>
    <w:rsid w:val="005C7BD5"/>
    <w:rsid w:val="005C7C8E"/>
    <w:rsid w:val="005D25BC"/>
    <w:rsid w:val="005D34AA"/>
    <w:rsid w:val="005D6746"/>
    <w:rsid w:val="005E0067"/>
    <w:rsid w:val="005E0A2A"/>
    <w:rsid w:val="005E0E7F"/>
    <w:rsid w:val="005E2AA2"/>
    <w:rsid w:val="005E40E5"/>
    <w:rsid w:val="005E4101"/>
    <w:rsid w:val="005E50B7"/>
    <w:rsid w:val="005E5111"/>
    <w:rsid w:val="005E5B12"/>
    <w:rsid w:val="005E64A8"/>
    <w:rsid w:val="005E7BCF"/>
    <w:rsid w:val="005F0579"/>
    <w:rsid w:val="005F0D43"/>
    <w:rsid w:val="005F1085"/>
    <w:rsid w:val="005F547E"/>
    <w:rsid w:val="005F659A"/>
    <w:rsid w:val="005F742F"/>
    <w:rsid w:val="00600912"/>
    <w:rsid w:val="00601AFF"/>
    <w:rsid w:val="00605660"/>
    <w:rsid w:val="00605819"/>
    <w:rsid w:val="00607349"/>
    <w:rsid w:val="00610F40"/>
    <w:rsid w:val="006113D4"/>
    <w:rsid w:val="0061144C"/>
    <w:rsid w:val="00612065"/>
    <w:rsid w:val="006176E4"/>
    <w:rsid w:val="006206D2"/>
    <w:rsid w:val="00624A71"/>
    <w:rsid w:val="00624BCD"/>
    <w:rsid w:val="00624C32"/>
    <w:rsid w:val="00624C9F"/>
    <w:rsid w:val="0062523B"/>
    <w:rsid w:val="0062569A"/>
    <w:rsid w:val="006276BA"/>
    <w:rsid w:val="00627EA8"/>
    <w:rsid w:val="00627FCB"/>
    <w:rsid w:val="0063301F"/>
    <w:rsid w:val="006358AC"/>
    <w:rsid w:val="006360BD"/>
    <w:rsid w:val="00636701"/>
    <w:rsid w:val="00636E8D"/>
    <w:rsid w:val="00642288"/>
    <w:rsid w:val="00643835"/>
    <w:rsid w:val="006442F1"/>
    <w:rsid w:val="00644E40"/>
    <w:rsid w:val="00646F15"/>
    <w:rsid w:val="0065617D"/>
    <w:rsid w:val="00656CFD"/>
    <w:rsid w:val="00657EF1"/>
    <w:rsid w:val="00661602"/>
    <w:rsid w:val="00666418"/>
    <w:rsid w:val="00670ECB"/>
    <w:rsid w:val="00671428"/>
    <w:rsid w:val="00674F1C"/>
    <w:rsid w:val="00676497"/>
    <w:rsid w:val="006826EF"/>
    <w:rsid w:val="00683C7E"/>
    <w:rsid w:val="0068430E"/>
    <w:rsid w:val="00684A99"/>
    <w:rsid w:val="00684C6D"/>
    <w:rsid w:val="00687484"/>
    <w:rsid w:val="00687E63"/>
    <w:rsid w:val="006901C3"/>
    <w:rsid w:val="00694B69"/>
    <w:rsid w:val="006C7390"/>
    <w:rsid w:val="006D084E"/>
    <w:rsid w:val="006D1856"/>
    <w:rsid w:val="006D3CFB"/>
    <w:rsid w:val="006D4780"/>
    <w:rsid w:val="006D5913"/>
    <w:rsid w:val="006E0B1F"/>
    <w:rsid w:val="006E3AD8"/>
    <w:rsid w:val="006E5556"/>
    <w:rsid w:val="006E79F1"/>
    <w:rsid w:val="006F1FE7"/>
    <w:rsid w:val="006F40D8"/>
    <w:rsid w:val="007037F1"/>
    <w:rsid w:val="00712AEE"/>
    <w:rsid w:val="007131BA"/>
    <w:rsid w:val="007166E6"/>
    <w:rsid w:val="00716844"/>
    <w:rsid w:val="0071764E"/>
    <w:rsid w:val="00717BCC"/>
    <w:rsid w:val="0072003B"/>
    <w:rsid w:val="0072027E"/>
    <w:rsid w:val="00721160"/>
    <w:rsid w:val="00724ED9"/>
    <w:rsid w:val="00724F9F"/>
    <w:rsid w:val="00725893"/>
    <w:rsid w:val="007302EA"/>
    <w:rsid w:val="00732D5F"/>
    <w:rsid w:val="00736FEF"/>
    <w:rsid w:val="0074346A"/>
    <w:rsid w:val="00746057"/>
    <w:rsid w:val="00750C6D"/>
    <w:rsid w:val="00755264"/>
    <w:rsid w:val="0075688D"/>
    <w:rsid w:val="0075755E"/>
    <w:rsid w:val="00767247"/>
    <w:rsid w:val="007675E1"/>
    <w:rsid w:val="00770E09"/>
    <w:rsid w:val="007737B5"/>
    <w:rsid w:val="00784E37"/>
    <w:rsid w:val="00792619"/>
    <w:rsid w:val="00795BC4"/>
    <w:rsid w:val="00797D9B"/>
    <w:rsid w:val="007A09DC"/>
    <w:rsid w:val="007A3540"/>
    <w:rsid w:val="007B0A17"/>
    <w:rsid w:val="007B3225"/>
    <w:rsid w:val="007B5903"/>
    <w:rsid w:val="007C1B26"/>
    <w:rsid w:val="007C1CC4"/>
    <w:rsid w:val="007C5428"/>
    <w:rsid w:val="007D0523"/>
    <w:rsid w:val="007D0D0A"/>
    <w:rsid w:val="007E12B5"/>
    <w:rsid w:val="007E27BA"/>
    <w:rsid w:val="007E47F5"/>
    <w:rsid w:val="007E5F41"/>
    <w:rsid w:val="007E63CA"/>
    <w:rsid w:val="007E6ED1"/>
    <w:rsid w:val="007F4DC7"/>
    <w:rsid w:val="0080331E"/>
    <w:rsid w:val="00803DFB"/>
    <w:rsid w:val="0080441B"/>
    <w:rsid w:val="00805795"/>
    <w:rsid w:val="0080644A"/>
    <w:rsid w:val="00806DCF"/>
    <w:rsid w:val="0080790B"/>
    <w:rsid w:val="008115A0"/>
    <w:rsid w:val="00814143"/>
    <w:rsid w:val="00816682"/>
    <w:rsid w:val="00817253"/>
    <w:rsid w:val="00822695"/>
    <w:rsid w:val="00826E16"/>
    <w:rsid w:val="00834B4B"/>
    <w:rsid w:val="008358A7"/>
    <w:rsid w:val="008364EE"/>
    <w:rsid w:val="00837A95"/>
    <w:rsid w:val="00841997"/>
    <w:rsid w:val="00842C00"/>
    <w:rsid w:val="00846BE0"/>
    <w:rsid w:val="008471E7"/>
    <w:rsid w:val="00850C2B"/>
    <w:rsid w:val="0085177E"/>
    <w:rsid w:val="0085751A"/>
    <w:rsid w:val="008579D2"/>
    <w:rsid w:val="008630B0"/>
    <w:rsid w:val="008727A4"/>
    <w:rsid w:val="008747A2"/>
    <w:rsid w:val="00876C7F"/>
    <w:rsid w:val="008772E2"/>
    <w:rsid w:val="0088255A"/>
    <w:rsid w:val="008828CC"/>
    <w:rsid w:val="008871EE"/>
    <w:rsid w:val="008906CC"/>
    <w:rsid w:val="00891030"/>
    <w:rsid w:val="00892D21"/>
    <w:rsid w:val="008935FE"/>
    <w:rsid w:val="008B0E65"/>
    <w:rsid w:val="008B12A3"/>
    <w:rsid w:val="008B1CB9"/>
    <w:rsid w:val="008B41B2"/>
    <w:rsid w:val="008B463E"/>
    <w:rsid w:val="008B6D04"/>
    <w:rsid w:val="008B77D9"/>
    <w:rsid w:val="008C153B"/>
    <w:rsid w:val="008C157E"/>
    <w:rsid w:val="008C1D74"/>
    <w:rsid w:val="008C7B7A"/>
    <w:rsid w:val="008D3A71"/>
    <w:rsid w:val="008D3DEE"/>
    <w:rsid w:val="008D4687"/>
    <w:rsid w:val="008D655C"/>
    <w:rsid w:val="008D6BD1"/>
    <w:rsid w:val="008E0455"/>
    <w:rsid w:val="008E14BB"/>
    <w:rsid w:val="008E6283"/>
    <w:rsid w:val="008F2F54"/>
    <w:rsid w:val="008F3222"/>
    <w:rsid w:val="008F5CCE"/>
    <w:rsid w:val="008F698D"/>
    <w:rsid w:val="00901AAC"/>
    <w:rsid w:val="00901CE1"/>
    <w:rsid w:val="00905854"/>
    <w:rsid w:val="00910474"/>
    <w:rsid w:val="009169E7"/>
    <w:rsid w:val="009202F4"/>
    <w:rsid w:val="00920C33"/>
    <w:rsid w:val="00925D1C"/>
    <w:rsid w:val="0092654C"/>
    <w:rsid w:val="00930E7D"/>
    <w:rsid w:val="00933F1B"/>
    <w:rsid w:val="00934708"/>
    <w:rsid w:val="00934982"/>
    <w:rsid w:val="00935F0D"/>
    <w:rsid w:val="0094237A"/>
    <w:rsid w:val="0094755D"/>
    <w:rsid w:val="00947DCB"/>
    <w:rsid w:val="00947E77"/>
    <w:rsid w:val="00950C54"/>
    <w:rsid w:val="009514B9"/>
    <w:rsid w:val="0095334A"/>
    <w:rsid w:val="00960E01"/>
    <w:rsid w:val="00961BF4"/>
    <w:rsid w:val="00961C86"/>
    <w:rsid w:val="00965D7D"/>
    <w:rsid w:val="009703CD"/>
    <w:rsid w:val="00974CFE"/>
    <w:rsid w:val="0097656C"/>
    <w:rsid w:val="0098252F"/>
    <w:rsid w:val="00982657"/>
    <w:rsid w:val="009829A0"/>
    <w:rsid w:val="00984009"/>
    <w:rsid w:val="00985FCC"/>
    <w:rsid w:val="00991756"/>
    <w:rsid w:val="00996677"/>
    <w:rsid w:val="009A1E2C"/>
    <w:rsid w:val="009A3716"/>
    <w:rsid w:val="009A4A26"/>
    <w:rsid w:val="009A5158"/>
    <w:rsid w:val="009A74F2"/>
    <w:rsid w:val="009A7E3D"/>
    <w:rsid w:val="009B2D6C"/>
    <w:rsid w:val="009B324E"/>
    <w:rsid w:val="009B64B3"/>
    <w:rsid w:val="009B6AD4"/>
    <w:rsid w:val="009B7AD4"/>
    <w:rsid w:val="009B7C3F"/>
    <w:rsid w:val="009B7EBD"/>
    <w:rsid w:val="009C7FDD"/>
    <w:rsid w:val="009D3623"/>
    <w:rsid w:val="009D6368"/>
    <w:rsid w:val="009D67EB"/>
    <w:rsid w:val="009E021C"/>
    <w:rsid w:val="009E280D"/>
    <w:rsid w:val="009E47F0"/>
    <w:rsid w:val="009E79DE"/>
    <w:rsid w:val="009F0B49"/>
    <w:rsid w:val="00A02F95"/>
    <w:rsid w:val="00A02FAB"/>
    <w:rsid w:val="00A04A08"/>
    <w:rsid w:val="00A0674B"/>
    <w:rsid w:val="00A10F3B"/>
    <w:rsid w:val="00A118A7"/>
    <w:rsid w:val="00A17DB8"/>
    <w:rsid w:val="00A2220E"/>
    <w:rsid w:val="00A22FF4"/>
    <w:rsid w:val="00A244A6"/>
    <w:rsid w:val="00A31828"/>
    <w:rsid w:val="00A34106"/>
    <w:rsid w:val="00A34623"/>
    <w:rsid w:val="00A42D46"/>
    <w:rsid w:val="00A43A10"/>
    <w:rsid w:val="00A43B82"/>
    <w:rsid w:val="00A455B9"/>
    <w:rsid w:val="00A468A5"/>
    <w:rsid w:val="00A526C4"/>
    <w:rsid w:val="00A5276A"/>
    <w:rsid w:val="00A54471"/>
    <w:rsid w:val="00A571B2"/>
    <w:rsid w:val="00A61C7B"/>
    <w:rsid w:val="00A6236D"/>
    <w:rsid w:val="00A6481F"/>
    <w:rsid w:val="00A6585A"/>
    <w:rsid w:val="00A66601"/>
    <w:rsid w:val="00A66784"/>
    <w:rsid w:val="00A66F2F"/>
    <w:rsid w:val="00A6770C"/>
    <w:rsid w:val="00A70E5C"/>
    <w:rsid w:val="00A742F1"/>
    <w:rsid w:val="00A75F1E"/>
    <w:rsid w:val="00A76014"/>
    <w:rsid w:val="00A76D28"/>
    <w:rsid w:val="00A76DC8"/>
    <w:rsid w:val="00A8497F"/>
    <w:rsid w:val="00A85435"/>
    <w:rsid w:val="00A90537"/>
    <w:rsid w:val="00A9058C"/>
    <w:rsid w:val="00A9136B"/>
    <w:rsid w:val="00A92FE3"/>
    <w:rsid w:val="00A9402D"/>
    <w:rsid w:val="00A9423F"/>
    <w:rsid w:val="00A94D90"/>
    <w:rsid w:val="00A94DE2"/>
    <w:rsid w:val="00A95E8A"/>
    <w:rsid w:val="00A96F5E"/>
    <w:rsid w:val="00AA2305"/>
    <w:rsid w:val="00AA265F"/>
    <w:rsid w:val="00AA4711"/>
    <w:rsid w:val="00AA5345"/>
    <w:rsid w:val="00AA53CC"/>
    <w:rsid w:val="00AA5B67"/>
    <w:rsid w:val="00AA62D2"/>
    <w:rsid w:val="00AA6582"/>
    <w:rsid w:val="00AA723D"/>
    <w:rsid w:val="00AB0CB0"/>
    <w:rsid w:val="00AB1651"/>
    <w:rsid w:val="00AB4ABC"/>
    <w:rsid w:val="00AB6430"/>
    <w:rsid w:val="00AC72B6"/>
    <w:rsid w:val="00AC75B4"/>
    <w:rsid w:val="00AD1DEF"/>
    <w:rsid w:val="00AD45B3"/>
    <w:rsid w:val="00AD4D0B"/>
    <w:rsid w:val="00AD52E3"/>
    <w:rsid w:val="00AD68FF"/>
    <w:rsid w:val="00AD6EEE"/>
    <w:rsid w:val="00AD77DA"/>
    <w:rsid w:val="00B00DD3"/>
    <w:rsid w:val="00B00F79"/>
    <w:rsid w:val="00B01E42"/>
    <w:rsid w:val="00B02329"/>
    <w:rsid w:val="00B02A64"/>
    <w:rsid w:val="00B060BE"/>
    <w:rsid w:val="00B07330"/>
    <w:rsid w:val="00B07827"/>
    <w:rsid w:val="00B10207"/>
    <w:rsid w:val="00B10E50"/>
    <w:rsid w:val="00B14178"/>
    <w:rsid w:val="00B160D6"/>
    <w:rsid w:val="00B20F6D"/>
    <w:rsid w:val="00B21349"/>
    <w:rsid w:val="00B21C25"/>
    <w:rsid w:val="00B2254A"/>
    <w:rsid w:val="00B25E56"/>
    <w:rsid w:val="00B307CC"/>
    <w:rsid w:val="00B30EE3"/>
    <w:rsid w:val="00B376A2"/>
    <w:rsid w:val="00B43080"/>
    <w:rsid w:val="00B436E1"/>
    <w:rsid w:val="00B43862"/>
    <w:rsid w:val="00B45B03"/>
    <w:rsid w:val="00B46816"/>
    <w:rsid w:val="00B51837"/>
    <w:rsid w:val="00B572B0"/>
    <w:rsid w:val="00B60FF6"/>
    <w:rsid w:val="00B616BF"/>
    <w:rsid w:val="00B664F3"/>
    <w:rsid w:val="00B66519"/>
    <w:rsid w:val="00B70704"/>
    <w:rsid w:val="00B728A6"/>
    <w:rsid w:val="00B76B03"/>
    <w:rsid w:val="00B7752F"/>
    <w:rsid w:val="00B823BC"/>
    <w:rsid w:val="00B84576"/>
    <w:rsid w:val="00B9044E"/>
    <w:rsid w:val="00B90BE1"/>
    <w:rsid w:val="00B92012"/>
    <w:rsid w:val="00B95F7E"/>
    <w:rsid w:val="00B97585"/>
    <w:rsid w:val="00BA02A4"/>
    <w:rsid w:val="00BA05B7"/>
    <w:rsid w:val="00BA0993"/>
    <w:rsid w:val="00BA154B"/>
    <w:rsid w:val="00BA19CD"/>
    <w:rsid w:val="00BA48A3"/>
    <w:rsid w:val="00BA4E4B"/>
    <w:rsid w:val="00BA6D05"/>
    <w:rsid w:val="00BA7D52"/>
    <w:rsid w:val="00BB0717"/>
    <w:rsid w:val="00BB0F80"/>
    <w:rsid w:val="00BB18FC"/>
    <w:rsid w:val="00BB2395"/>
    <w:rsid w:val="00BB3BDA"/>
    <w:rsid w:val="00BB4581"/>
    <w:rsid w:val="00BC090C"/>
    <w:rsid w:val="00BC5230"/>
    <w:rsid w:val="00BD0B79"/>
    <w:rsid w:val="00BD1110"/>
    <w:rsid w:val="00BD46AE"/>
    <w:rsid w:val="00BD5ABD"/>
    <w:rsid w:val="00BD6A68"/>
    <w:rsid w:val="00BD78DD"/>
    <w:rsid w:val="00BE21B0"/>
    <w:rsid w:val="00BF1EAB"/>
    <w:rsid w:val="00BF252C"/>
    <w:rsid w:val="00BF30E4"/>
    <w:rsid w:val="00C0067F"/>
    <w:rsid w:val="00C02E59"/>
    <w:rsid w:val="00C03F52"/>
    <w:rsid w:val="00C0630B"/>
    <w:rsid w:val="00C063F0"/>
    <w:rsid w:val="00C107BA"/>
    <w:rsid w:val="00C119C4"/>
    <w:rsid w:val="00C14FA0"/>
    <w:rsid w:val="00C16141"/>
    <w:rsid w:val="00C16219"/>
    <w:rsid w:val="00C16914"/>
    <w:rsid w:val="00C16C29"/>
    <w:rsid w:val="00C16D1D"/>
    <w:rsid w:val="00C17627"/>
    <w:rsid w:val="00C17DE7"/>
    <w:rsid w:val="00C21472"/>
    <w:rsid w:val="00C219A6"/>
    <w:rsid w:val="00C21E09"/>
    <w:rsid w:val="00C23896"/>
    <w:rsid w:val="00C25278"/>
    <w:rsid w:val="00C26BCA"/>
    <w:rsid w:val="00C33095"/>
    <w:rsid w:val="00C34D28"/>
    <w:rsid w:val="00C414D9"/>
    <w:rsid w:val="00C41E27"/>
    <w:rsid w:val="00C44003"/>
    <w:rsid w:val="00C4575F"/>
    <w:rsid w:val="00C472C4"/>
    <w:rsid w:val="00C47459"/>
    <w:rsid w:val="00C51C5A"/>
    <w:rsid w:val="00C53EDA"/>
    <w:rsid w:val="00C5613E"/>
    <w:rsid w:val="00C60B31"/>
    <w:rsid w:val="00C62B38"/>
    <w:rsid w:val="00C649A9"/>
    <w:rsid w:val="00C6599F"/>
    <w:rsid w:val="00C66522"/>
    <w:rsid w:val="00C72B1B"/>
    <w:rsid w:val="00C753E6"/>
    <w:rsid w:val="00C77476"/>
    <w:rsid w:val="00C82D0D"/>
    <w:rsid w:val="00C8312C"/>
    <w:rsid w:val="00C83A21"/>
    <w:rsid w:val="00C84411"/>
    <w:rsid w:val="00C84C0C"/>
    <w:rsid w:val="00C85373"/>
    <w:rsid w:val="00C86093"/>
    <w:rsid w:val="00C906A4"/>
    <w:rsid w:val="00C91880"/>
    <w:rsid w:val="00C9362A"/>
    <w:rsid w:val="00C940A4"/>
    <w:rsid w:val="00CA0787"/>
    <w:rsid w:val="00CA081D"/>
    <w:rsid w:val="00CA0D76"/>
    <w:rsid w:val="00CA2B3E"/>
    <w:rsid w:val="00CA638A"/>
    <w:rsid w:val="00CA6B8D"/>
    <w:rsid w:val="00CB43BE"/>
    <w:rsid w:val="00CB7828"/>
    <w:rsid w:val="00CB7D93"/>
    <w:rsid w:val="00CC079C"/>
    <w:rsid w:val="00CD17D8"/>
    <w:rsid w:val="00CD1A49"/>
    <w:rsid w:val="00CD3B3E"/>
    <w:rsid w:val="00CD6E3D"/>
    <w:rsid w:val="00CE2402"/>
    <w:rsid w:val="00CE4802"/>
    <w:rsid w:val="00CE573C"/>
    <w:rsid w:val="00CF304B"/>
    <w:rsid w:val="00CF3C5B"/>
    <w:rsid w:val="00CF59EE"/>
    <w:rsid w:val="00CF5B33"/>
    <w:rsid w:val="00CF6FB8"/>
    <w:rsid w:val="00CF7D58"/>
    <w:rsid w:val="00D004D2"/>
    <w:rsid w:val="00D04BA3"/>
    <w:rsid w:val="00D04F37"/>
    <w:rsid w:val="00D0741D"/>
    <w:rsid w:val="00D12C48"/>
    <w:rsid w:val="00D12F62"/>
    <w:rsid w:val="00D148DA"/>
    <w:rsid w:val="00D15EFB"/>
    <w:rsid w:val="00D173E0"/>
    <w:rsid w:val="00D227E4"/>
    <w:rsid w:val="00D233DD"/>
    <w:rsid w:val="00D26E65"/>
    <w:rsid w:val="00D32B17"/>
    <w:rsid w:val="00D32B98"/>
    <w:rsid w:val="00D35D7B"/>
    <w:rsid w:val="00D370CB"/>
    <w:rsid w:val="00D40096"/>
    <w:rsid w:val="00D42DD6"/>
    <w:rsid w:val="00D4764A"/>
    <w:rsid w:val="00D51BEA"/>
    <w:rsid w:val="00D5452E"/>
    <w:rsid w:val="00D56176"/>
    <w:rsid w:val="00D57B5E"/>
    <w:rsid w:val="00D71007"/>
    <w:rsid w:val="00D71E91"/>
    <w:rsid w:val="00D73B99"/>
    <w:rsid w:val="00D74968"/>
    <w:rsid w:val="00D74F8B"/>
    <w:rsid w:val="00D75435"/>
    <w:rsid w:val="00D7551D"/>
    <w:rsid w:val="00D7565E"/>
    <w:rsid w:val="00D773BB"/>
    <w:rsid w:val="00D83B15"/>
    <w:rsid w:val="00D86E8A"/>
    <w:rsid w:val="00D86FA8"/>
    <w:rsid w:val="00D872B5"/>
    <w:rsid w:val="00D87984"/>
    <w:rsid w:val="00D91C1C"/>
    <w:rsid w:val="00D9410D"/>
    <w:rsid w:val="00D974D0"/>
    <w:rsid w:val="00DA0803"/>
    <w:rsid w:val="00DA2960"/>
    <w:rsid w:val="00DA6B59"/>
    <w:rsid w:val="00DA7A74"/>
    <w:rsid w:val="00DB0D5A"/>
    <w:rsid w:val="00DB7CCC"/>
    <w:rsid w:val="00DC0276"/>
    <w:rsid w:val="00DC0A24"/>
    <w:rsid w:val="00DC34A9"/>
    <w:rsid w:val="00DC77D4"/>
    <w:rsid w:val="00DD297A"/>
    <w:rsid w:val="00DD321B"/>
    <w:rsid w:val="00DD52C2"/>
    <w:rsid w:val="00DD535F"/>
    <w:rsid w:val="00DD633F"/>
    <w:rsid w:val="00DD7081"/>
    <w:rsid w:val="00DD74C0"/>
    <w:rsid w:val="00DE086A"/>
    <w:rsid w:val="00DE273D"/>
    <w:rsid w:val="00DE7882"/>
    <w:rsid w:val="00DF199B"/>
    <w:rsid w:val="00DF19BB"/>
    <w:rsid w:val="00DF1DFD"/>
    <w:rsid w:val="00DF27BB"/>
    <w:rsid w:val="00DF51F8"/>
    <w:rsid w:val="00DF77A7"/>
    <w:rsid w:val="00E01F29"/>
    <w:rsid w:val="00E02FC4"/>
    <w:rsid w:val="00E03A05"/>
    <w:rsid w:val="00E059DB"/>
    <w:rsid w:val="00E0614E"/>
    <w:rsid w:val="00E07B7F"/>
    <w:rsid w:val="00E106A2"/>
    <w:rsid w:val="00E10CC0"/>
    <w:rsid w:val="00E12701"/>
    <w:rsid w:val="00E12BE1"/>
    <w:rsid w:val="00E15AF9"/>
    <w:rsid w:val="00E22773"/>
    <w:rsid w:val="00E22F34"/>
    <w:rsid w:val="00E27960"/>
    <w:rsid w:val="00E37ACB"/>
    <w:rsid w:val="00E37B08"/>
    <w:rsid w:val="00E41407"/>
    <w:rsid w:val="00E41767"/>
    <w:rsid w:val="00E42435"/>
    <w:rsid w:val="00E4253F"/>
    <w:rsid w:val="00E44DA5"/>
    <w:rsid w:val="00E50EA2"/>
    <w:rsid w:val="00E51E12"/>
    <w:rsid w:val="00E52895"/>
    <w:rsid w:val="00E66D9C"/>
    <w:rsid w:val="00E72E84"/>
    <w:rsid w:val="00E750DC"/>
    <w:rsid w:val="00E77E42"/>
    <w:rsid w:val="00E80F07"/>
    <w:rsid w:val="00E87310"/>
    <w:rsid w:val="00E92AD0"/>
    <w:rsid w:val="00E93377"/>
    <w:rsid w:val="00E93609"/>
    <w:rsid w:val="00E9559D"/>
    <w:rsid w:val="00E969FB"/>
    <w:rsid w:val="00E97393"/>
    <w:rsid w:val="00E9757D"/>
    <w:rsid w:val="00EA2CA2"/>
    <w:rsid w:val="00EA391B"/>
    <w:rsid w:val="00EA5E58"/>
    <w:rsid w:val="00EA69D8"/>
    <w:rsid w:val="00EB4365"/>
    <w:rsid w:val="00EB5570"/>
    <w:rsid w:val="00EB58D2"/>
    <w:rsid w:val="00EC01B5"/>
    <w:rsid w:val="00EC1B6D"/>
    <w:rsid w:val="00EC46FC"/>
    <w:rsid w:val="00EC623F"/>
    <w:rsid w:val="00ED00A9"/>
    <w:rsid w:val="00EE1D91"/>
    <w:rsid w:val="00EE1E64"/>
    <w:rsid w:val="00EE1F27"/>
    <w:rsid w:val="00EE51A5"/>
    <w:rsid w:val="00EE57FE"/>
    <w:rsid w:val="00EE6466"/>
    <w:rsid w:val="00EF13FF"/>
    <w:rsid w:val="00EF2957"/>
    <w:rsid w:val="00EF356E"/>
    <w:rsid w:val="00EF4547"/>
    <w:rsid w:val="00EF5361"/>
    <w:rsid w:val="00EF721B"/>
    <w:rsid w:val="00EF7FD9"/>
    <w:rsid w:val="00F01FAD"/>
    <w:rsid w:val="00F02FFA"/>
    <w:rsid w:val="00F03702"/>
    <w:rsid w:val="00F055E5"/>
    <w:rsid w:val="00F07A05"/>
    <w:rsid w:val="00F07D00"/>
    <w:rsid w:val="00F144CF"/>
    <w:rsid w:val="00F1518A"/>
    <w:rsid w:val="00F20367"/>
    <w:rsid w:val="00F2053B"/>
    <w:rsid w:val="00F2347A"/>
    <w:rsid w:val="00F23920"/>
    <w:rsid w:val="00F23C6E"/>
    <w:rsid w:val="00F25495"/>
    <w:rsid w:val="00F27DE0"/>
    <w:rsid w:val="00F30661"/>
    <w:rsid w:val="00F30E99"/>
    <w:rsid w:val="00F42981"/>
    <w:rsid w:val="00F45265"/>
    <w:rsid w:val="00F4671F"/>
    <w:rsid w:val="00F52ECD"/>
    <w:rsid w:val="00F5337F"/>
    <w:rsid w:val="00F53AC7"/>
    <w:rsid w:val="00F57282"/>
    <w:rsid w:val="00F57A53"/>
    <w:rsid w:val="00F6342E"/>
    <w:rsid w:val="00F6465B"/>
    <w:rsid w:val="00F658D0"/>
    <w:rsid w:val="00F66B89"/>
    <w:rsid w:val="00F66FEB"/>
    <w:rsid w:val="00F71D45"/>
    <w:rsid w:val="00F75065"/>
    <w:rsid w:val="00F76366"/>
    <w:rsid w:val="00F76651"/>
    <w:rsid w:val="00F7782B"/>
    <w:rsid w:val="00F80125"/>
    <w:rsid w:val="00F84125"/>
    <w:rsid w:val="00F85ED4"/>
    <w:rsid w:val="00F971FC"/>
    <w:rsid w:val="00FA07C9"/>
    <w:rsid w:val="00FA57CB"/>
    <w:rsid w:val="00FA5CDF"/>
    <w:rsid w:val="00FA65EC"/>
    <w:rsid w:val="00FB3B94"/>
    <w:rsid w:val="00FC1546"/>
    <w:rsid w:val="00FC1631"/>
    <w:rsid w:val="00FC1819"/>
    <w:rsid w:val="00FC1FA5"/>
    <w:rsid w:val="00FC3550"/>
    <w:rsid w:val="00FC4E61"/>
    <w:rsid w:val="00FC662B"/>
    <w:rsid w:val="00FD1159"/>
    <w:rsid w:val="00FD1A38"/>
    <w:rsid w:val="00FD375A"/>
    <w:rsid w:val="00FD4543"/>
    <w:rsid w:val="00FD779B"/>
    <w:rsid w:val="00FE0A89"/>
    <w:rsid w:val="00FE5764"/>
    <w:rsid w:val="00FE7940"/>
    <w:rsid w:val="00FE7F56"/>
    <w:rsid w:val="00FF2C0D"/>
    <w:rsid w:val="00FF4E6D"/>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FDF68"/>
  <w15:docId w15:val="{270E3266-F02C-46A8-8228-920B14D36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0" w:defSemiHidden="0" w:defUnhideWhenUsed="0" w:defQFormat="0" w:count="376">
    <w:lsdException w:name="heading 1" w:uiPriority="5" w:qFormat="1"/>
    <w:lsdException w:name="heading 2" w:uiPriority="6" w:qFormat="1"/>
    <w:lsdException w:name="heading 3" w:uiPriority="7" w:qFormat="1"/>
    <w:lsdException w:name="heading 4"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3"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8" w:unhideWhenUsed="1" w:qFormat="1"/>
    <w:lsdException w:name="List Number" w:semiHidden="1" w:uiPriority="11" w:unhideWhenUsed="1" w:qFormat="1"/>
    <w:lsdException w:name="List 2" w:semiHidden="1"/>
    <w:lsdException w:name="List 3" w:semiHidden="1"/>
    <w:lsdException w:name="List 4" w:semiHidden="1" w:unhideWhenUsed="1"/>
    <w:lsdException w:name="List 5" w:semiHidden="1" w:unhideWhenUsed="1"/>
    <w:lsdException w:name="List Bullet 2" w:semiHidden="1" w:uiPriority="9" w:unhideWhenUsed="1" w:qFormat="1"/>
    <w:lsdException w:name="List Bullet 3" w:semiHidden="1" w:uiPriority="10" w:unhideWhenUsed="1" w:qFormat="1"/>
    <w:lsdException w:name="List Bullet 4" w:semiHidden="1" w:unhideWhenUsed="1"/>
    <w:lsdException w:name="List Bullet 5" w:semiHidden="1" w:unhideWhenUsed="1"/>
    <w:lsdException w:name="List Number 2" w:semiHidden="1" w:uiPriority="12" w:unhideWhenUsed="1" w:qFormat="1"/>
    <w:lsdException w:name="List Number 3" w:semiHidden="1" w:uiPriority="12"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lsdException w:name="Message Header" w:semiHidden="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F698D"/>
    <w:pPr>
      <w:spacing w:before="120"/>
    </w:pPr>
    <w:rPr>
      <w:rFonts w:ascii="Calibri" w:hAnsi="Calibri" w:cs="Arial"/>
      <w:szCs w:val="19"/>
    </w:rPr>
  </w:style>
  <w:style w:type="paragraph" w:styleId="Heading1">
    <w:name w:val="heading 1"/>
    <w:basedOn w:val="Normal"/>
    <w:next w:val="Normal"/>
    <w:link w:val="Heading1Char"/>
    <w:uiPriority w:val="5"/>
    <w:qFormat/>
    <w:rsid w:val="00361C77"/>
    <w:pPr>
      <w:keepNext/>
      <w:keepLines/>
      <w:tabs>
        <w:tab w:val="left" w:pos="2705"/>
      </w:tabs>
      <w:spacing w:after="240" w:line="520" w:lineRule="exact"/>
      <w:outlineLvl w:val="0"/>
    </w:pPr>
    <w:rPr>
      <w:rFonts w:ascii="Arial" w:eastAsiaTheme="majorEastAsia" w:hAnsi="Arial" w:cstheme="majorBidi"/>
      <w:bCs/>
      <w:caps/>
      <w:color w:val="0069FF" w:themeColor="text2"/>
      <w:spacing w:val="-15"/>
      <w:sz w:val="44"/>
      <w:lang w:val="en-US"/>
    </w:rPr>
  </w:style>
  <w:style w:type="paragraph" w:styleId="Heading2">
    <w:name w:val="heading 2"/>
    <w:basedOn w:val="Normal"/>
    <w:next w:val="Normal"/>
    <w:link w:val="Heading2Char"/>
    <w:uiPriority w:val="6"/>
    <w:unhideWhenUsed/>
    <w:qFormat/>
    <w:rsid w:val="007166E6"/>
    <w:pPr>
      <w:keepNext/>
      <w:keepLines/>
      <w:spacing w:before="240" w:after="80" w:line="280" w:lineRule="exact"/>
      <w:outlineLvl w:val="1"/>
    </w:pPr>
    <w:rPr>
      <w:rFonts w:ascii="Arial Bold" w:hAnsi="Arial Bold"/>
      <w:b/>
      <w:caps/>
      <w:color w:val="0069FF" w:themeColor="text2"/>
      <w:spacing w:val="-4"/>
      <w:sz w:val="25"/>
      <w:szCs w:val="22"/>
    </w:rPr>
  </w:style>
  <w:style w:type="paragraph" w:styleId="Heading3">
    <w:name w:val="heading 3"/>
    <w:next w:val="Normal"/>
    <w:link w:val="Heading3Char"/>
    <w:uiPriority w:val="7"/>
    <w:unhideWhenUsed/>
    <w:qFormat/>
    <w:rsid w:val="002C3244"/>
    <w:pPr>
      <w:keepNext/>
      <w:keepLines/>
      <w:spacing w:before="200" w:after="120"/>
      <w:outlineLvl w:val="2"/>
    </w:pPr>
    <w:rPr>
      <w:rFonts w:ascii="Arial" w:hAnsi="Arial" w:cs="Arial"/>
      <w:b/>
      <w:color w:val="000000" w:themeColor="text1"/>
      <w:sz w:val="21"/>
      <w:szCs w:val="19"/>
    </w:rPr>
  </w:style>
  <w:style w:type="paragraph" w:styleId="Heading4">
    <w:name w:val="heading 4"/>
    <w:next w:val="Normal"/>
    <w:link w:val="Heading4Char"/>
    <w:uiPriority w:val="7"/>
    <w:unhideWhenUsed/>
    <w:qFormat/>
    <w:rsid w:val="00E80F07"/>
    <w:pPr>
      <w:keepNext/>
      <w:keepLines/>
      <w:outlineLvl w:val="3"/>
    </w:pPr>
    <w:rPr>
      <w:rFonts w:ascii="Arial" w:hAnsi="Arial" w:cs="Arial"/>
      <w:i/>
      <w:color w:val="0069FF" w:themeColor="text2"/>
      <w:sz w:val="19"/>
      <w:szCs w:val="19"/>
    </w:rPr>
  </w:style>
  <w:style w:type="paragraph" w:styleId="Heading5">
    <w:name w:val="heading 5"/>
    <w:aliases w:val="Document Date"/>
    <w:basedOn w:val="Heading3"/>
    <w:next w:val="Normal"/>
    <w:link w:val="Heading5Char"/>
    <w:uiPriority w:val="4"/>
    <w:unhideWhenUsed/>
    <w:rsid w:val="00A43B82"/>
    <w:pPr>
      <w:spacing w:before="120" w:after="0" w:line="240" w:lineRule="auto"/>
      <w:outlineLvl w:val="4"/>
    </w:pPr>
    <w:rPr>
      <w:rFonts w:ascii="Arial Black" w:hAnsi="Arial Black"/>
      <w:b w:val="0"/>
      <w:color w:val="FFFFFF" w:themeColor="background1"/>
      <w:sz w:val="20"/>
    </w:rPr>
  </w:style>
  <w:style w:type="paragraph" w:styleId="Heading6">
    <w:name w:val="heading 6"/>
    <w:basedOn w:val="ListBullet"/>
    <w:link w:val="Heading6Char"/>
    <w:semiHidden/>
    <w:rsid w:val="00B95F7E"/>
    <w:pPr>
      <w:numPr>
        <w:numId w:val="6"/>
      </w:numPr>
      <w:spacing w:before="0"/>
      <w:ind w:left="454" w:hanging="227"/>
      <w:outlineLvl w:val="5"/>
    </w:pPr>
  </w:style>
  <w:style w:type="paragraph" w:styleId="Heading7">
    <w:name w:val="heading 7"/>
    <w:basedOn w:val="Heading5"/>
    <w:next w:val="Normal"/>
    <w:link w:val="Heading7Char"/>
    <w:uiPriority w:val="16"/>
    <w:semiHidden/>
    <w:rsid w:val="00E01F29"/>
    <w:pPr>
      <w:spacing w:before="360"/>
      <w:outlineLvl w:val="6"/>
    </w:pPr>
    <w:rPr>
      <w:rFonts w:ascii="Calibri" w:hAnsi="Calibri"/>
      <w:i/>
      <w:caps/>
    </w:rPr>
  </w:style>
  <w:style w:type="paragraph" w:styleId="Heading8">
    <w:name w:val="heading 8"/>
    <w:basedOn w:val="ListBullet"/>
    <w:link w:val="Heading8Char"/>
    <w:semiHidden/>
    <w:rsid w:val="00B95F7E"/>
    <w:pPr>
      <w:numPr>
        <w:numId w:val="4"/>
      </w:numPr>
      <w:spacing w:before="0"/>
      <w:ind w:left="681" w:hanging="227"/>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7D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7D52"/>
    <w:rPr>
      <w:rFonts w:ascii="Tahoma" w:hAnsi="Tahoma" w:cs="Tahoma"/>
      <w:sz w:val="16"/>
      <w:szCs w:val="16"/>
    </w:rPr>
  </w:style>
  <w:style w:type="paragraph" w:styleId="Header">
    <w:name w:val="header"/>
    <w:basedOn w:val="Normal"/>
    <w:link w:val="HeaderChar"/>
    <w:uiPriority w:val="99"/>
    <w:semiHidden/>
    <w:rsid w:val="008115A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515914"/>
    <w:rPr>
      <w:rFonts w:ascii="Calibri" w:hAnsi="Calibri" w:cs="Arial"/>
      <w:sz w:val="19"/>
      <w:szCs w:val="19"/>
    </w:rPr>
  </w:style>
  <w:style w:type="paragraph" w:styleId="Footer">
    <w:name w:val="footer"/>
    <w:basedOn w:val="Normal"/>
    <w:link w:val="FooterChar"/>
    <w:uiPriority w:val="15"/>
    <w:rsid w:val="007F4DC7"/>
    <w:pPr>
      <w:tabs>
        <w:tab w:val="center" w:pos="4513"/>
        <w:tab w:val="right" w:pos="9026"/>
      </w:tabs>
      <w:spacing w:after="0" w:line="240" w:lineRule="auto"/>
      <w:jc w:val="right"/>
    </w:pPr>
    <w:rPr>
      <w:caps/>
      <w:noProof/>
      <w:color w:val="000000" w:themeColor="text1"/>
      <w:sz w:val="16"/>
      <w:szCs w:val="18"/>
    </w:rPr>
  </w:style>
  <w:style w:type="character" w:customStyle="1" w:styleId="FooterChar">
    <w:name w:val="Footer Char"/>
    <w:basedOn w:val="DefaultParagraphFont"/>
    <w:link w:val="Footer"/>
    <w:uiPriority w:val="15"/>
    <w:rsid w:val="007F4DC7"/>
    <w:rPr>
      <w:rFonts w:ascii="Calibri" w:hAnsi="Calibri" w:cs="Arial"/>
      <w:caps/>
      <w:noProof/>
      <w:color w:val="000000" w:themeColor="text1"/>
      <w:sz w:val="16"/>
      <w:szCs w:val="18"/>
    </w:rPr>
  </w:style>
  <w:style w:type="paragraph" w:styleId="ListParagraph">
    <w:name w:val="List Paragraph"/>
    <w:basedOn w:val="Normal"/>
    <w:link w:val="ListParagraphChar"/>
    <w:uiPriority w:val="34"/>
    <w:qFormat/>
    <w:rsid w:val="00725893"/>
    <w:pPr>
      <w:numPr>
        <w:numId w:val="14"/>
      </w:numPr>
      <w:spacing w:before="60" w:after="60"/>
    </w:pPr>
  </w:style>
  <w:style w:type="paragraph" w:styleId="BodyTextIndent">
    <w:name w:val="Body Text Indent"/>
    <w:basedOn w:val="Normal"/>
    <w:link w:val="BodyTextIndentChar"/>
    <w:semiHidden/>
    <w:rsid w:val="009E79DE"/>
    <w:pPr>
      <w:widowControl w:val="0"/>
      <w:spacing w:line="240" w:lineRule="auto"/>
      <w:ind w:left="283"/>
    </w:pPr>
    <w:rPr>
      <w:rFonts w:ascii="Times New Roman" w:eastAsia="Times New Roman" w:hAnsi="Times New Roman" w:cs="Times New Roman"/>
      <w:snapToGrid w:val="0"/>
      <w:sz w:val="24"/>
      <w:szCs w:val="20"/>
      <w:lang w:val="en-US"/>
    </w:rPr>
  </w:style>
  <w:style w:type="character" w:customStyle="1" w:styleId="BodyTextIndentChar">
    <w:name w:val="Body Text Indent Char"/>
    <w:basedOn w:val="DefaultParagraphFont"/>
    <w:link w:val="BodyTextIndent"/>
    <w:semiHidden/>
    <w:rsid w:val="00515914"/>
    <w:rPr>
      <w:rFonts w:ascii="Times New Roman" w:eastAsia="Times New Roman" w:hAnsi="Times New Roman" w:cs="Times New Roman"/>
      <w:snapToGrid w:val="0"/>
      <w:sz w:val="24"/>
      <w:szCs w:val="20"/>
      <w:lang w:val="en-US"/>
    </w:rPr>
  </w:style>
  <w:style w:type="paragraph" w:styleId="FootnoteText">
    <w:name w:val="footnote text"/>
    <w:basedOn w:val="NoSpacing"/>
    <w:link w:val="FootnoteTextChar"/>
    <w:uiPriority w:val="99"/>
    <w:rsid w:val="00B45B03"/>
    <w:pPr>
      <w:spacing w:before="120" w:after="0"/>
    </w:pPr>
  </w:style>
  <w:style w:type="character" w:customStyle="1" w:styleId="FootnoteTextChar">
    <w:name w:val="Footnote Text Char"/>
    <w:basedOn w:val="DefaultParagraphFont"/>
    <w:link w:val="FootnoteText"/>
    <w:uiPriority w:val="99"/>
    <w:rsid w:val="00B45B03"/>
    <w:rPr>
      <w:rFonts w:ascii="Calibri" w:eastAsia="Times New Roman" w:hAnsi="Calibri" w:cs="Arial"/>
      <w:snapToGrid w:val="0"/>
      <w:sz w:val="16"/>
      <w:szCs w:val="16"/>
      <w:lang w:val="en-US"/>
    </w:rPr>
  </w:style>
  <w:style w:type="character" w:styleId="FootnoteReference">
    <w:name w:val="footnote reference"/>
    <w:basedOn w:val="DefaultParagraphFont"/>
    <w:uiPriority w:val="99"/>
    <w:rsid w:val="00B45B03"/>
    <w:rPr>
      <w:rFonts w:ascii="Calibri" w:hAnsi="Calibri"/>
      <w:vertAlign w:val="superscript"/>
    </w:rPr>
  </w:style>
  <w:style w:type="character" w:styleId="CommentReference">
    <w:name w:val="annotation reference"/>
    <w:basedOn w:val="DefaultParagraphFont"/>
    <w:uiPriority w:val="99"/>
    <w:semiHidden/>
    <w:unhideWhenUsed/>
    <w:rsid w:val="009E79DE"/>
    <w:rPr>
      <w:sz w:val="16"/>
      <w:szCs w:val="16"/>
    </w:rPr>
  </w:style>
  <w:style w:type="paragraph" w:styleId="CommentText">
    <w:name w:val="annotation text"/>
    <w:basedOn w:val="Normal"/>
    <w:link w:val="CommentTextChar"/>
    <w:uiPriority w:val="99"/>
    <w:semiHidden/>
    <w:rsid w:val="009E79DE"/>
    <w:pPr>
      <w:spacing w:line="240" w:lineRule="auto"/>
    </w:pPr>
    <w:rPr>
      <w:szCs w:val="20"/>
    </w:rPr>
  </w:style>
  <w:style w:type="character" w:customStyle="1" w:styleId="CommentTextChar">
    <w:name w:val="Comment Text Char"/>
    <w:basedOn w:val="DefaultParagraphFont"/>
    <w:link w:val="CommentText"/>
    <w:uiPriority w:val="99"/>
    <w:semiHidden/>
    <w:rsid w:val="00515914"/>
    <w:rPr>
      <w:rFonts w:ascii="Calibri" w:hAnsi="Calibri" w:cs="Arial"/>
      <w:sz w:val="20"/>
      <w:szCs w:val="20"/>
    </w:rPr>
  </w:style>
  <w:style w:type="character" w:customStyle="1" w:styleId="Heading1Char">
    <w:name w:val="Heading 1 Char"/>
    <w:basedOn w:val="DefaultParagraphFont"/>
    <w:link w:val="Heading1"/>
    <w:uiPriority w:val="5"/>
    <w:rsid w:val="00361C77"/>
    <w:rPr>
      <w:rFonts w:ascii="Arial" w:eastAsiaTheme="majorEastAsia" w:hAnsi="Arial" w:cstheme="majorBidi"/>
      <w:bCs/>
      <w:caps/>
      <w:color w:val="0069FF" w:themeColor="text2"/>
      <w:spacing w:val="-15"/>
      <w:sz w:val="44"/>
      <w:szCs w:val="19"/>
      <w:lang w:val="en-US"/>
    </w:rPr>
  </w:style>
  <w:style w:type="character" w:customStyle="1" w:styleId="Heading2Char">
    <w:name w:val="Heading 2 Char"/>
    <w:basedOn w:val="DefaultParagraphFont"/>
    <w:link w:val="Heading2"/>
    <w:uiPriority w:val="6"/>
    <w:rsid w:val="007166E6"/>
    <w:rPr>
      <w:rFonts w:ascii="Arial Bold" w:hAnsi="Arial Bold" w:cs="Arial"/>
      <w:b/>
      <w:caps/>
      <w:color w:val="0069FF" w:themeColor="text2"/>
      <w:spacing w:val="-4"/>
      <w:sz w:val="25"/>
    </w:rPr>
  </w:style>
  <w:style w:type="character" w:customStyle="1" w:styleId="Heading3Char">
    <w:name w:val="Heading 3 Char"/>
    <w:basedOn w:val="DefaultParagraphFont"/>
    <w:link w:val="Heading3"/>
    <w:uiPriority w:val="7"/>
    <w:rsid w:val="002C3244"/>
    <w:rPr>
      <w:rFonts w:ascii="Arial" w:hAnsi="Arial" w:cs="Arial"/>
      <w:b/>
      <w:color w:val="000000" w:themeColor="text1"/>
      <w:sz w:val="21"/>
      <w:szCs w:val="19"/>
    </w:rPr>
  </w:style>
  <w:style w:type="character" w:customStyle="1" w:styleId="Heading4Char">
    <w:name w:val="Heading 4 Char"/>
    <w:basedOn w:val="DefaultParagraphFont"/>
    <w:link w:val="Heading4"/>
    <w:uiPriority w:val="7"/>
    <w:rsid w:val="00E80F07"/>
    <w:rPr>
      <w:rFonts w:ascii="Arial" w:hAnsi="Arial" w:cs="Arial"/>
      <w:i/>
      <w:color w:val="0069FF" w:themeColor="text2"/>
      <w:sz w:val="19"/>
      <w:szCs w:val="19"/>
    </w:rPr>
  </w:style>
  <w:style w:type="character" w:customStyle="1" w:styleId="Heading5Char">
    <w:name w:val="Heading 5 Char"/>
    <w:aliases w:val="Document Date Char"/>
    <w:basedOn w:val="DefaultParagraphFont"/>
    <w:link w:val="Heading5"/>
    <w:uiPriority w:val="4"/>
    <w:rsid w:val="00A43B82"/>
    <w:rPr>
      <w:rFonts w:ascii="Arial Black" w:hAnsi="Arial Black" w:cs="Arial"/>
      <w:color w:val="FFFFFF" w:themeColor="background1"/>
      <w:sz w:val="20"/>
      <w:szCs w:val="19"/>
    </w:rPr>
  </w:style>
  <w:style w:type="character" w:customStyle="1" w:styleId="Heading6Char">
    <w:name w:val="Heading 6 Char"/>
    <w:basedOn w:val="DefaultParagraphFont"/>
    <w:link w:val="Heading6"/>
    <w:semiHidden/>
    <w:rsid w:val="00515914"/>
    <w:rPr>
      <w:rFonts w:ascii="Calibri" w:hAnsi="Calibri" w:cs="Arial"/>
      <w:sz w:val="19"/>
      <w:szCs w:val="19"/>
    </w:rPr>
  </w:style>
  <w:style w:type="character" w:customStyle="1" w:styleId="Heading7Char">
    <w:name w:val="Heading 7 Char"/>
    <w:basedOn w:val="DefaultParagraphFont"/>
    <w:link w:val="Heading7"/>
    <w:uiPriority w:val="16"/>
    <w:semiHidden/>
    <w:rsid w:val="00C16D1D"/>
    <w:rPr>
      <w:rFonts w:ascii="Calibri" w:hAnsi="Calibri" w:cs="Arial"/>
      <w:b/>
      <w:i/>
      <w:color w:val="0069FF" w:themeColor="text2"/>
      <w:spacing w:val="-6"/>
      <w:sz w:val="18"/>
      <w:szCs w:val="19"/>
    </w:rPr>
  </w:style>
  <w:style w:type="paragraph" w:styleId="Subtitle">
    <w:name w:val="Subtitle"/>
    <w:aliases w:val="Dotted Line"/>
    <w:basedOn w:val="Normal"/>
    <w:next w:val="Normal"/>
    <w:link w:val="SubtitleChar"/>
    <w:semiHidden/>
    <w:rsid w:val="008358A7"/>
    <w:rPr>
      <w:b/>
      <w:color w:val="00A0AF"/>
    </w:rPr>
  </w:style>
  <w:style w:type="character" w:customStyle="1" w:styleId="SubtitleChar">
    <w:name w:val="Subtitle Char"/>
    <w:aliases w:val="Dotted Line Char"/>
    <w:basedOn w:val="DefaultParagraphFont"/>
    <w:link w:val="Subtitle"/>
    <w:semiHidden/>
    <w:rsid w:val="00C16D1D"/>
    <w:rPr>
      <w:rFonts w:ascii="Calibri" w:hAnsi="Calibri" w:cs="Arial"/>
      <w:b/>
      <w:color w:val="00A0AF"/>
      <w:sz w:val="19"/>
      <w:szCs w:val="19"/>
    </w:rPr>
  </w:style>
  <w:style w:type="character" w:styleId="SubtleEmphasis">
    <w:name w:val="Subtle Emphasis"/>
    <w:aliases w:val="Status Green"/>
    <w:uiPriority w:val="24"/>
    <w:qFormat/>
    <w:rsid w:val="00822695"/>
    <w:rPr>
      <w:rFonts w:ascii="Calibri" w:hAnsi="Calibri"/>
      <w:color w:val="7AC143"/>
      <w:sz w:val="48"/>
      <w:szCs w:val="48"/>
    </w:rPr>
  </w:style>
  <w:style w:type="character" w:styleId="Emphasis">
    <w:name w:val="Emphasis"/>
    <w:aliases w:val="Status Orange"/>
    <w:basedOn w:val="SubtleEmphasis"/>
    <w:uiPriority w:val="25"/>
    <w:qFormat/>
    <w:rsid w:val="00822695"/>
    <w:rPr>
      <w:rFonts w:ascii="Calibri" w:hAnsi="Calibri"/>
      <w:color w:val="F7941E"/>
      <w:sz w:val="48"/>
      <w:szCs w:val="48"/>
    </w:rPr>
  </w:style>
  <w:style w:type="character" w:styleId="IntenseEmphasis">
    <w:name w:val="Intense Emphasis"/>
    <w:aliases w:val="Status Red"/>
    <w:basedOn w:val="SubtleEmphasis"/>
    <w:uiPriority w:val="26"/>
    <w:qFormat/>
    <w:rsid w:val="00822695"/>
    <w:rPr>
      <w:rFonts w:ascii="Calibri" w:hAnsi="Calibri"/>
      <w:color w:val="ED1C24"/>
      <w:sz w:val="48"/>
      <w:szCs w:val="48"/>
    </w:rPr>
  </w:style>
  <w:style w:type="paragraph" w:styleId="NoSpacing">
    <w:name w:val="No Spacing"/>
    <w:uiPriority w:val="15"/>
    <w:semiHidden/>
    <w:rsid w:val="00B45B03"/>
    <w:rPr>
      <w:rFonts w:ascii="Calibri" w:eastAsia="Times New Roman" w:hAnsi="Calibri" w:cs="Arial"/>
      <w:snapToGrid w:val="0"/>
      <w:sz w:val="16"/>
      <w:szCs w:val="16"/>
      <w:lang w:val="en-US"/>
    </w:rPr>
  </w:style>
  <w:style w:type="character" w:customStyle="1" w:styleId="Heading8Char">
    <w:name w:val="Heading 8 Char"/>
    <w:basedOn w:val="DefaultParagraphFont"/>
    <w:link w:val="Heading8"/>
    <w:semiHidden/>
    <w:rsid w:val="00515914"/>
    <w:rPr>
      <w:rFonts w:ascii="Calibri" w:hAnsi="Calibri" w:cs="Arial"/>
      <w:sz w:val="19"/>
      <w:szCs w:val="19"/>
    </w:rPr>
  </w:style>
  <w:style w:type="paragraph" w:styleId="BodyText">
    <w:name w:val="Body Text"/>
    <w:basedOn w:val="Normal"/>
    <w:link w:val="BodyTextChar"/>
    <w:semiHidden/>
    <w:rsid w:val="00C8312C"/>
  </w:style>
  <w:style w:type="character" w:customStyle="1" w:styleId="BodyTextChar">
    <w:name w:val="Body Text Char"/>
    <w:basedOn w:val="DefaultParagraphFont"/>
    <w:link w:val="BodyText"/>
    <w:semiHidden/>
    <w:rsid w:val="00515914"/>
    <w:rPr>
      <w:rFonts w:ascii="Calibri" w:hAnsi="Calibri" w:cs="Arial"/>
      <w:sz w:val="19"/>
      <w:szCs w:val="19"/>
    </w:rPr>
  </w:style>
  <w:style w:type="paragraph" w:styleId="ListBullet">
    <w:name w:val="List Bullet"/>
    <w:aliases w:val="Bullets 1"/>
    <w:basedOn w:val="ListParagraph"/>
    <w:uiPriority w:val="8"/>
    <w:qFormat/>
    <w:rsid w:val="005E40E5"/>
    <w:pPr>
      <w:numPr>
        <w:numId w:val="10"/>
      </w:numPr>
    </w:pPr>
  </w:style>
  <w:style w:type="numbering" w:customStyle="1" w:styleId="Numbers">
    <w:name w:val="Numbers"/>
    <w:uiPriority w:val="99"/>
    <w:rsid w:val="00E12701"/>
    <w:pPr>
      <w:numPr>
        <w:numId w:val="9"/>
      </w:numPr>
    </w:pPr>
  </w:style>
  <w:style w:type="paragraph" w:styleId="TOCHeading">
    <w:name w:val="TOC Heading"/>
    <w:aliases w:val="Content Heading"/>
    <w:basedOn w:val="Heading1"/>
    <w:next w:val="Normal"/>
    <w:uiPriority w:val="27"/>
    <w:semiHidden/>
    <w:rsid w:val="00EE6466"/>
    <w:pPr>
      <w:outlineLvl w:val="9"/>
    </w:pPr>
    <w:rPr>
      <w:bCs w:val="0"/>
      <w:color w:val="004EBF" w:themeColor="accent1" w:themeShade="BF"/>
    </w:rPr>
  </w:style>
  <w:style w:type="paragraph" w:styleId="TOC2">
    <w:name w:val="toc 2"/>
    <w:aliases w:val="Contents 2"/>
    <w:basedOn w:val="Heading3"/>
    <w:next w:val="Normal"/>
    <w:uiPriority w:val="39"/>
    <w:qFormat/>
    <w:rsid w:val="002C3244"/>
    <w:pPr>
      <w:tabs>
        <w:tab w:val="right" w:pos="9628"/>
      </w:tabs>
      <w:spacing w:before="120" w:after="100"/>
      <w:ind w:left="284"/>
    </w:pPr>
    <w:rPr>
      <w:noProof/>
      <w:szCs w:val="24"/>
    </w:rPr>
  </w:style>
  <w:style w:type="paragraph" w:styleId="TOC3">
    <w:name w:val="toc 3"/>
    <w:aliases w:val="Contents 3"/>
    <w:basedOn w:val="Normal"/>
    <w:next w:val="Normal"/>
    <w:uiPriority w:val="39"/>
    <w:qFormat/>
    <w:rsid w:val="002C3244"/>
    <w:pPr>
      <w:tabs>
        <w:tab w:val="right" w:pos="9628"/>
      </w:tabs>
      <w:spacing w:after="100"/>
      <w:ind w:left="567"/>
    </w:pPr>
    <w:rPr>
      <w:noProof/>
      <w:color w:val="000000" w:themeColor="text1"/>
    </w:rPr>
  </w:style>
  <w:style w:type="character" w:styleId="Hyperlink">
    <w:name w:val="Hyperlink"/>
    <w:basedOn w:val="DefaultParagraphFont"/>
    <w:uiPriority w:val="99"/>
    <w:unhideWhenUsed/>
    <w:rsid w:val="008B77D9"/>
    <w:rPr>
      <w:b/>
      <w:color w:val="0069FF" w:themeColor="hyperlink"/>
      <w:u w:val="single" w:color="004EBF" w:themeColor="text2" w:themeShade="BF"/>
    </w:rPr>
  </w:style>
  <w:style w:type="paragraph" w:customStyle="1" w:styleId="DocumentSubheading">
    <w:name w:val="Document Subheading"/>
    <w:basedOn w:val="DocumentHeading"/>
    <w:link w:val="DocumentSubheadingChar"/>
    <w:uiPriority w:val="1"/>
    <w:qFormat/>
    <w:rsid w:val="00670ECB"/>
    <w:pPr>
      <w:spacing w:before="0"/>
    </w:pPr>
    <w:rPr>
      <w:rFonts w:ascii="Arial" w:hAnsi="Arial"/>
      <w:sz w:val="56"/>
    </w:rPr>
  </w:style>
  <w:style w:type="paragraph" w:customStyle="1" w:styleId="DocumentHeading">
    <w:name w:val="Document Heading"/>
    <w:basedOn w:val="Normal"/>
    <w:next w:val="DocumentSubheading"/>
    <w:link w:val="DocumentHeadingChar"/>
    <w:uiPriority w:val="1"/>
    <w:qFormat/>
    <w:rsid w:val="00670ECB"/>
    <w:pPr>
      <w:suppressAutoHyphens/>
      <w:spacing w:after="0" w:line="680" w:lineRule="exact"/>
    </w:pPr>
    <w:rPr>
      <w:rFonts w:ascii="Arial Black" w:hAnsi="Arial Black"/>
      <w:caps/>
      <w:color w:val="0069FF" w:themeColor="text2"/>
      <w:spacing w:val="-30"/>
      <w:sz w:val="60"/>
      <w:szCs w:val="68"/>
    </w:rPr>
  </w:style>
  <w:style w:type="character" w:customStyle="1" w:styleId="DocumentSubheadingChar">
    <w:name w:val="Document Subheading Char"/>
    <w:basedOn w:val="Heading2Char"/>
    <w:link w:val="DocumentSubheading"/>
    <w:uiPriority w:val="1"/>
    <w:rsid w:val="00670ECB"/>
    <w:rPr>
      <w:rFonts w:ascii="Arial" w:hAnsi="Arial" w:cs="Arial"/>
      <w:b w:val="0"/>
      <w:caps/>
      <w:color w:val="0069FF" w:themeColor="text2"/>
      <w:spacing w:val="-30"/>
      <w:sz w:val="56"/>
      <w:szCs w:val="68"/>
    </w:rPr>
  </w:style>
  <w:style w:type="paragraph" w:styleId="TOC1">
    <w:name w:val="toc 1"/>
    <w:aliases w:val="Contents 1"/>
    <w:basedOn w:val="Heading2"/>
    <w:next w:val="Normal"/>
    <w:uiPriority w:val="39"/>
    <w:qFormat/>
    <w:rsid w:val="002C3244"/>
    <w:pPr>
      <w:tabs>
        <w:tab w:val="right" w:pos="9628"/>
      </w:tabs>
      <w:spacing w:after="100"/>
    </w:pPr>
    <w:rPr>
      <w:noProof/>
      <w:spacing w:val="-6"/>
    </w:rPr>
  </w:style>
  <w:style w:type="character" w:customStyle="1" w:styleId="DocumentHeadingChar">
    <w:name w:val="Document Heading Char"/>
    <w:basedOn w:val="Heading2Char"/>
    <w:link w:val="DocumentHeading"/>
    <w:uiPriority w:val="1"/>
    <w:rsid w:val="00670ECB"/>
    <w:rPr>
      <w:rFonts w:ascii="Arial Black" w:hAnsi="Arial Black" w:cs="Arial"/>
      <w:b w:val="0"/>
      <w:caps/>
      <w:color w:val="0069FF" w:themeColor="text2"/>
      <w:spacing w:val="-30"/>
      <w:sz w:val="60"/>
      <w:szCs w:val="68"/>
    </w:rPr>
  </w:style>
  <w:style w:type="paragraph" w:styleId="BodyTextIndent2">
    <w:name w:val="Body Text Indent 2"/>
    <w:basedOn w:val="Normal"/>
    <w:link w:val="BodyTextIndent2Char"/>
    <w:semiHidden/>
    <w:rsid w:val="00434AD4"/>
    <w:pPr>
      <w:spacing w:line="480" w:lineRule="auto"/>
      <w:ind w:left="283"/>
    </w:pPr>
  </w:style>
  <w:style w:type="character" w:customStyle="1" w:styleId="BodyTextIndent2Char">
    <w:name w:val="Body Text Indent 2 Char"/>
    <w:basedOn w:val="DefaultParagraphFont"/>
    <w:link w:val="BodyTextIndent2"/>
    <w:semiHidden/>
    <w:rsid w:val="00515914"/>
    <w:rPr>
      <w:rFonts w:ascii="Calibri" w:hAnsi="Calibri" w:cs="Arial"/>
      <w:sz w:val="19"/>
      <w:szCs w:val="19"/>
    </w:rPr>
  </w:style>
  <w:style w:type="paragraph" w:styleId="ListContinue3">
    <w:name w:val="List Continue 3"/>
    <w:basedOn w:val="Normal"/>
    <w:semiHidden/>
    <w:rsid w:val="00434AD4"/>
    <w:pPr>
      <w:ind w:left="849"/>
      <w:contextualSpacing/>
    </w:pPr>
  </w:style>
  <w:style w:type="paragraph" w:styleId="TOC4">
    <w:name w:val="toc 4"/>
    <w:basedOn w:val="Normal"/>
    <w:next w:val="Normal"/>
    <w:autoRedefine/>
    <w:semiHidden/>
    <w:rsid w:val="00434AD4"/>
    <w:pPr>
      <w:spacing w:after="100"/>
      <w:ind w:left="570"/>
    </w:pPr>
  </w:style>
  <w:style w:type="paragraph" w:styleId="TOAHeading">
    <w:name w:val="toa heading"/>
    <w:basedOn w:val="Normal"/>
    <w:next w:val="Normal"/>
    <w:semiHidden/>
    <w:rsid w:val="00434AD4"/>
    <w:rPr>
      <w:rFonts w:asciiTheme="majorHAnsi" w:eastAsiaTheme="majorEastAsia" w:hAnsiTheme="majorHAnsi" w:cstheme="majorBidi"/>
      <w:b/>
      <w:bCs/>
      <w:sz w:val="24"/>
      <w:szCs w:val="24"/>
    </w:rPr>
  </w:style>
  <w:style w:type="paragraph" w:styleId="TOC8">
    <w:name w:val="toc 8"/>
    <w:basedOn w:val="Normal"/>
    <w:next w:val="Normal"/>
    <w:autoRedefine/>
    <w:semiHidden/>
    <w:rsid w:val="00434AD4"/>
    <w:pPr>
      <w:spacing w:after="100"/>
      <w:ind w:left="1330"/>
    </w:pPr>
  </w:style>
  <w:style w:type="paragraph" w:styleId="TOC7">
    <w:name w:val="toc 7"/>
    <w:basedOn w:val="Normal"/>
    <w:next w:val="Normal"/>
    <w:autoRedefine/>
    <w:semiHidden/>
    <w:rsid w:val="00434AD4"/>
    <w:pPr>
      <w:spacing w:after="100"/>
      <w:ind w:left="1140"/>
    </w:pPr>
  </w:style>
  <w:style w:type="paragraph" w:styleId="TOC6">
    <w:name w:val="toc 6"/>
    <w:basedOn w:val="Normal"/>
    <w:next w:val="Normal"/>
    <w:autoRedefine/>
    <w:semiHidden/>
    <w:rsid w:val="00434AD4"/>
    <w:pPr>
      <w:spacing w:after="100"/>
      <w:ind w:left="950"/>
    </w:pPr>
  </w:style>
  <w:style w:type="table" w:customStyle="1" w:styleId="ENZTableStyle">
    <w:name w:val="ENZ Table Style"/>
    <w:basedOn w:val="TableNormal"/>
    <w:uiPriority w:val="99"/>
    <w:qFormat/>
    <w:rsid w:val="00EE1E64"/>
    <w:pPr>
      <w:spacing w:before="60" w:after="60"/>
    </w:pPr>
    <w:rPr>
      <w:rFonts w:ascii="Calibri" w:hAnsi="Calibri"/>
      <w:color w:val="000000" w:themeColor="text1"/>
      <w:sz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108" w:type="dxa"/>
        <w:bottom w:w="74" w:type="dxa"/>
      </w:tblCellMar>
    </w:tblPr>
    <w:tcPr>
      <w:shd w:val="clear" w:color="auto" w:fill="auto"/>
    </w:tcPr>
    <w:tblStylePr w:type="firstRow">
      <w:pPr>
        <w:wordWrap/>
        <w:spacing w:beforeLines="0" w:before="0" w:beforeAutospacing="0" w:afterLines="0" w:after="60" w:afterAutospacing="0" w:line="276" w:lineRule="auto"/>
      </w:pPr>
      <w:rPr>
        <w:rFonts w:ascii="Calibri" w:hAnsi="Calibri"/>
        <w:b/>
        <w:i w:val="0"/>
        <w:caps w:val="0"/>
        <w:smallCaps w:val="0"/>
        <w:color w:val="FFFFFF" w:themeColor="background1"/>
        <w:sz w:val="21"/>
      </w:rPr>
      <w:tblPr/>
      <w:tcPr>
        <w:tcBorders>
          <w:top w:val="single" w:sz="4" w:space="0" w:color="0069FF" w:themeColor="text2"/>
          <w:left w:val="single" w:sz="4" w:space="0" w:color="0069FF" w:themeColor="text2"/>
          <w:bottom w:val="single" w:sz="4" w:space="0" w:color="0069FF" w:themeColor="text2"/>
          <w:right w:val="single" w:sz="4" w:space="0" w:color="0069FF" w:themeColor="text2"/>
          <w:insideH w:val="nil"/>
        </w:tcBorders>
        <w:shd w:val="clear" w:color="auto" w:fill="0069FF" w:themeFill="text2"/>
      </w:tcPr>
    </w:tblStylePr>
    <w:tblStylePr w:type="lastRow">
      <w:rPr>
        <w:b/>
        <w:caps w:val="0"/>
        <w:smallCaps w:val="0"/>
        <w:color w:val="000000" w:themeColor="text1"/>
      </w:rPr>
      <w:tblPr/>
      <w:tcPr>
        <w:tcBorders>
          <w:top w:val="nil"/>
          <w:left w:val="single" w:sz="4" w:space="0" w:color="000000" w:themeColor="text1"/>
          <w:bottom w:val="single" w:sz="4" w:space="0" w:color="000000" w:themeColor="text1"/>
          <w:right w:val="single" w:sz="4" w:space="0" w:color="000000" w:themeColor="text1"/>
          <w:insideH w:val="nil"/>
          <w:insideV w:val="nil"/>
          <w:tl2br w:val="nil"/>
          <w:tr2bl w:val="nil"/>
        </w:tcBorders>
        <w:shd w:val="clear" w:color="auto" w:fill="auto"/>
      </w:tcPr>
    </w:tblStylePr>
    <w:tblStylePr w:type="firstCol">
      <w:pPr>
        <w:wordWrap/>
      </w:pPr>
      <w:rPr>
        <w:b/>
        <w:caps w:val="0"/>
        <w:smallCaps w:val="0"/>
        <w:color w:val="000000" w:themeColor="text1"/>
      </w:rPr>
      <w:tblPr/>
      <w:tcPr>
        <w:tcBorders>
          <w:left w:val="single" w:sz="4" w:space="0" w:color="000000" w:themeColor="text1"/>
          <w:right w:val="nil"/>
        </w:tcBorders>
        <w:shd w:val="clear" w:color="auto" w:fill="auto"/>
      </w:tcPr>
    </w:tblStylePr>
    <w:tblStylePr w:type="lastCol">
      <w:rPr>
        <w:rFonts w:asciiTheme="minorHAnsi" w:hAnsiTheme="minorHAnsi"/>
        <w:b/>
        <w:i w:val="0"/>
        <w:caps w:val="0"/>
        <w:smallCaps w:val="0"/>
        <w:color w:val="000000" w:themeColor="text1"/>
      </w:rPr>
      <w:tblPr/>
      <w:tcPr>
        <w:tcBorders>
          <w:right w:val="single" w:sz="4" w:space="0" w:color="000000" w:themeColor="text1"/>
        </w:tcBorders>
        <w:shd w:val="clear" w:color="auto" w:fill="auto"/>
      </w:tcPr>
    </w:tblStylePr>
    <w:tblStylePr w:type="band1Horz">
      <w:pPr>
        <w:wordWrap/>
        <w:spacing w:beforeLines="0" w:afterLines="0" w:line="276" w:lineRule="auto"/>
      </w:pPr>
      <w:rPr>
        <w:rFonts w:ascii="Calibri" w:hAnsi="Calibri"/>
        <w:color w:val="000000" w:themeColor="text1"/>
        <w:sz w:val="21"/>
      </w:rPr>
      <w:tblPr/>
      <w:tcPr>
        <w:tcBorders>
          <w:bottom w:val="single" w:sz="4" w:space="0" w:color="000000" w:themeColor="text1"/>
        </w:tcBorders>
        <w:shd w:val="clear" w:color="auto" w:fill="auto"/>
      </w:tcPr>
    </w:tblStylePr>
    <w:tblStylePr w:type="band2Horz">
      <w:pPr>
        <w:wordWrap/>
        <w:spacing w:beforeLines="0" w:afterLines="0" w:line="276" w:lineRule="auto"/>
      </w:pPr>
      <w:rPr>
        <w:rFonts w:ascii="Calibri" w:hAnsi="Calibri"/>
        <w:color w:val="000000" w:themeColor="text1"/>
        <w:sz w:val="21"/>
      </w:rPr>
      <w:tblPr/>
      <w:tcPr>
        <w:tcBorders>
          <w:bottom w:val="single" w:sz="4" w:space="0" w:color="000000" w:themeColor="text1"/>
        </w:tcBorders>
        <w:shd w:val="clear" w:color="auto" w:fill="auto"/>
      </w:tcPr>
    </w:tblStylePr>
  </w:style>
  <w:style w:type="paragraph" w:styleId="BodyText2">
    <w:name w:val="Body Text 2"/>
    <w:aliases w:val="Table Body Text"/>
    <w:link w:val="BodyText2Char"/>
    <w:uiPriority w:val="18"/>
    <w:qFormat/>
    <w:rsid w:val="00EE1E64"/>
    <w:pPr>
      <w:spacing w:after="60"/>
    </w:pPr>
    <w:rPr>
      <w:rFonts w:ascii="Calibri" w:hAnsi="Calibri" w:cs="Arial"/>
      <w:color w:val="000000" w:themeColor="text1"/>
      <w:sz w:val="21"/>
      <w:szCs w:val="19"/>
    </w:rPr>
  </w:style>
  <w:style w:type="character" w:customStyle="1" w:styleId="BodyText2Char">
    <w:name w:val="Body Text 2 Char"/>
    <w:aliases w:val="Table Body Text Char"/>
    <w:basedOn w:val="DefaultParagraphFont"/>
    <w:link w:val="BodyText2"/>
    <w:uiPriority w:val="18"/>
    <w:rsid w:val="00EE1E64"/>
    <w:rPr>
      <w:rFonts w:ascii="Calibri" w:hAnsi="Calibri" w:cs="Arial"/>
      <w:color w:val="000000" w:themeColor="text1"/>
      <w:sz w:val="21"/>
      <w:szCs w:val="19"/>
    </w:rPr>
  </w:style>
  <w:style w:type="paragraph" w:styleId="ListNumber2">
    <w:name w:val="List Number 2"/>
    <w:aliases w:val="Numbers 2"/>
    <w:basedOn w:val="ListParagraph"/>
    <w:uiPriority w:val="12"/>
    <w:qFormat/>
    <w:rsid w:val="00960E01"/>
    <w:pPr>
      <w:numPr>
        <w:ilvl w:val="1"/>
        <w:numId w:val="15"/>
      </w:numPr>
    </w:pPr>
  </w:style>
  <w:style w:type="paragraph" w:styleId="ListNumber3">
    <w:name w:val="List Number 3"/>
    <w:aliases w:val="Numbers 3"/>
    <w:basedOn w:val="ListParagraph"/>
    <w:autoRedefine/>
    <w:uiPriority w:val="12"/>
    <w:rsid w:val="00960E01"/>
    <w:pPr>
      <w:numPr>
        <w:ilvl w:val="2"/>
        <w:numId w:val="15"/>
      </w:numPr>
    </w:pPr>
  </w:style>
  <w:style w:type="paragraph" w:styleId="ListNumber">
    <w:name w:val="List Number"/>
    <w:aliases w:val="Numbers 1"/>
    <w:basedOn w:val="ListParagraph"/>
    <w:next w:val="ListContinue"/>
    <w:link w:val="ListNumberChar"/>
    <w:uiPriority w:val="11"/>
    <w:qFormat/>
    <w:rsid w:val="005E40E5"/>
    <w:pPr>
      <w:numPr>
        <w:numId w:val="0"/>
      </w:numPr>
    </w:pPr>
  </w:style>
  <w:style w:type="table" w:styleId="ColourfulListAccent3">
    <w:name w:val="Colorful List Accent 3"/>
    <w:basedOn w:val="TableNormal"/>
    <w:rsid w:val="00C649A9"/>
    <w:pPr>
      <w:spacing w:after="0" w:line="240" w:lineRule="auto"/>
    </w:pPr>
    <w:rPr>
      <w:color w:val="000000" w:themeColor="text1"/>
    </w:rPr>
    <w:tblPr>
      <w:tblStyleRowBandSize w:val="1"/>
      <w:tblStyleColBandSize w:val="1"/>
    </w:tblPr>
    <w:tcPr>
      <w:shd w:val="clear" w:color="auto" w:fill="FBFBFC" w:themeFill="accent3" w:themeFillTint="19"/>
    </w:tcPr>
    <w:tblStylePr w:type="firstRow">
      <w:rPr>
        <w:b/>
        <w:bCs/>
        <w:color w:val="FFFFFF" w:themeColor="background1"/>
      </w:rPr>
      <w:tblPr/>
      <w:tcPr>
        <w:tcBorders>
          <w:bottom w:val="single" w:sz="12" w:space="0" w:color="FFFFFF" w:themeColor="background1"/>
        </w:tcBorders>
        <w:shd w:val="clear" w:color="auto" w:fill="0054CC" w:themeFill="accent4" w:themeFillShade="CC"/>
      </w:tcPr>
    </w:tblStylePr>
    <w:tblStylePr w:type="lastRow">
      <w:rPr>
        <w:b/>
        <w:bCs/>
        <w:color w:val="0054C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7F7" w:themeFill="accent3" w:themeFillTint="3F"/>
      </w:tcPr>
    </w:tblStylePr>
    <w:tblStylePr w:type="band1Horz">
      <w:tblPr/>
      <w:tcPr>
        <w:shd w:val="clear" w:color="auto" w:fill="F7F8F9" w:themeFill="accent3" w:themeFillTint="33"/>
      </w:tcPr>
    </w:tblStylePr>
  </w:style>
  <w:style w:type="paragraph" w:styleId="BodyText3">
    <w:name w:val="Body Text 3"/>
    <w:aliases w:val="Pull Out Quote"/>
    <w:basedOn w:val="Normal"/>
    <w:link w:val="BodyText3Char"/>
    <w:uiPriority w:val="14"/>
    <w:rsid w:val="00A96F5E"/>
    <w:rPr>
      <w:b/>
      <w:i/>
      <w:color w:val="0069FF" w:themeColor="text2"/>
    </w:rPr>
  </w:style>
  <w:style w:type="character" w:customStyle="1" w:styleId="BodyText3Char">
    <w:name w:val="Body Text 3 Char"/>
    <w:aliases w:val="Pull Out Quote Char"/>
    <w:basedOn w:val="DefaultParagraphFont"/>
    <w:link w:val="BodyText3"/>
    <w:uiPriority w:val="14"/>
    <w:rsid w:val="009202F4"/>
    <w:rPr>
      <w:rFonts w:ascii="Calibri" w:hAnsi="Calibri" w:cs="Arial"/>
      <w:b/>
      <w:i/>
      <w:color w:val="0069FF" w:themeColor="text2"/>
      <w:sz w:val="19"/>
      <w:szCs w:val="19"/>
    </w:rPr>
  </w:style>
  <w:style w:type="paragraph" w:styleId="NormalWeb">
    <w:name w:val="Normal (Web)"/>
    <w:basedOn w:val="Normal"/>
    <w:uiPriority w:val="99"/>
    <w:semiHidden/>
    <w:rsid w:val="00A96F5E"/>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Caption">
    <w:name w:val="caption"/>
    <w:basedOn w:val="Normal"/>
    <w:next w:val="Normal"/>
    <w:uiPriority w:val="13"/>
    <w:rsid w:val="00093555"/>
    <w:rPr>
      <w:i/>
      <w:color w:val="0069FF" w:themeColor="text2"/>
      <w:sz w:val="18"/>
    </w:rPr>
  </w:style>
  <w:style w:type="table" w:styleId="TableGrid">
    <w:name w:val="Table Grid"/>
    <w:basedOn w:val="TableNormal"/>
    <w:uiPriority w:val="59"/>
    <w:rsid w:val="009A1E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aliases w:val="Bullets 2"/>
    <w:basedOn w:val="ListBullet"/>
    <w:uiPriority w:val="9"/>
    <w:qFormat/>
    <w:rsid w:val="00960E01"/>
    <w:pPr>
      <w:numPr>
        <w:ilvl w:val="1"/>
      </w:numPr>
    </w:pPr>
  </w:style>
  <w:style w:type="paragraph" w:styleId="ListBullet3">
    <w:name w:val="List Bullet 3"/>
    <w:aliases w:val="Bullets 3"/>
    <w:basedOn w:val="ListBullet"/>
    <w:uiPriority w:val="10"/>
    <w:qFormat/>
    <w:rsid w:val="00960E01"/>
    <w:pPr>
      <w:numPr>
        <w:ilvl w:val="2"/>
      </w:numPr>
      <w:ind w:left="1071" w:hanging="357"/>
    </w:pPr>
  </w:style>
  <w:style w:type="paragraph" w:styleId="ListBullet4">
    <w:name w:val="List Bullet 4"/>
    <w:basedOn w:val="Normal"/>
    <w:semiHidden/>
    <w:rsid w:val="00A9423F"/>
    <w:pPr>
      <w:numPr>
        <w:numId w:val="1"/>
      </w:numPr>
      <w:contextualSpacing/>
    </w:pPr>
  </w:style>
  <w:style w:type="paragraph" w:styleId="ListBullet5">
    <w:name w:val="List Bullet 5"/>
    <w:basedOn w:val="Normal"/>
    <w:semiHidden/>
    <w:rsid w:val="00A9423F"/>
    <w:pPr>
      <w:numPr>
        <w:numId w:val="2"/>
      </w:numPr>
      <w:contextualSpacing/>
    </w:pPr>
  </w:style>
  <w:style w:type="character" w:customStyle="1" w:styleId="Highlight">
    <w:name w:val="Highlight"/>
    <w:basedOn w:val="HTMLAcronym"/>
    <w:uiPriority w:val="2"/>
    <w:rsid w:val="003E0755"/>
    <w:rPr>
      <w:color w:val="75787B" w:themeColor="background2"/>
    </w:rPr>
  </w:style>
  <w:style w:type="paragraph" w:customStyle="1" w:styleId="TableBullets1">
    <w:name w:val="Table Bullets 1"/>
    <w:basedOn w:val="BodyText2"/>
    <w:link w:val="TableBullets1Char"/>
    <w:uiPriority w:val="19"/>
    <w:qFormat/>
    <w:rsid w:val="005E40E5"/>
    <w:pPr>
      <w:numPr>
        <w:numId w:val="3"/>
      </w:numPr>
      <w:spacing w:before="60"/>
    </w:pPr>
  </w:style>
  <w:style w:type="character" w:styleId="HTMLAcronym">
    <w:name w:val="HTML Acronym"/>
    <w:basedOn w:val="DefaultParagraphFont"/>
    <w:semiHidden/>
    <w:rsid w:val="007E47F5"/>
  </w:style>
  <w:style w:type="paragraph" w:customStyle="1" w:styleId="TableBullets2">
    <w:name w:val="Table Bullets 2"/>
    <w:basedOn w:val="TableBullets1"/>
    <w:link w:val="TableBullets2Char"/>
    <w:uiPriority w:val="20"/>
    <w:qFormat/>
    <w:rsid w:val="008F698D"/>
    <w:pPr>
      <w:numPr>
        <w:ilvl w:val="1"/>
      </w:numPr>
    </w:pPr>
  </w:style>
  <w:style w:type="character" w:customStyle="1" w:styleId="TableBullets1Char">
    <w:name w:val="Table Bullets 1 Char"/>
    <w:basedOn w:val="BodyText2Char"/>
    <w:link w:val="TableBullets1"/>
    <w:uiPriority w:val="19"/>
    <w:rsid w:val="005E40E5"/>
    <w:rPr>
      <w:rFonts w:ascii="Calibri" w:hAnsi="Calibri" w:cs="Arial"/>
      <w:color w:val="000000" w:themeColor="text1"/>
      <w:sz w:val="21"/>
      <w:szCs w:val="19"/>
    </w:rPr>
  </w:style>
  <w:style w:type="paragraph" w:customStyle="1" w:styleId="TableBullets3">
    <w:name w:val="Table Bullets 3"/>
    <w:basedOn w:val="TableBullets1"/>
    <w:link w:val="TableBullets3Char"/>
    <w:uiPriority w:val="21"/>
    <w:qFormat/>
    <w:rsid w:val="008F698D"/>
    <w:pPr>
      <w:numPr>
        <w:ilvl w:val="2"/>
      </w:numPr>
    </w:pPr>
  </w:style>
  <w:style w:type="character" w:customStyle="1" w:styleId="TableBullets2Char">
    <w:name w:val="Table Bullets 2 Char"/>
    <w:basedOn w:val="TableBullets1Char"/>
    <w:link w:val="TableBullets2"/>
    <w:uiPriority w:val="20"/>
    <w:rsid w:val="008F698D"/>
    <w:rPr>
      <w:rFonts w:ascii="Calibri" w:hAnsi="Calibri" w:cs="Arial"/>
      <w:color w:val="000000" w:themeColor="text1"/>
      <w:sz w:val="21"/>
      <w:szCs w:val="19"/>
    </w:rPr>
  </w:style>
  <w:style w:type="paragraph" w:customStyle="1" w:styleId="TableNumbers1">
    <w:name w:val="Table Numbers 1"/>
    <w:basedOn w:val="BodyText2"/>
    <w:link w:val="TableNumbers1Char"/>
    <w:uiPriority w:val="22"/>
    <w:qFormat/>
    <w:rsid w:val="005E40E5"/>
    <w:pPr>
      <w:numPr>
        <w:numId w:val="8"/>
      </w:numPr>
      <w:spacing w:before="60"/>
    </w:pPr>
    <w:rPr>
      <w:szCs w:val="17"/>
    </w:rPr>
  </w:style>
  <w:style w:type="character" w:customStyle="1" w:styleId="TableBullets3Char">
    <w:name w:val="Table Bullets 3 Char"/>
    <w:basedOn w:val="TableBullets2Char"/>
    <w:link w:val="TableBullets3"/>
    <w:uiPriority w:val="21"/>
    <w:rsid w:val="008F698D"/>
    <w:rPr>
      <w:rFonts w:ascii="Calibri" w:hAnsi="Calibri" w:cs="Arial"/>
      <w:color w:val="000000" w:themeColor="text1"/>
      <w:sz w:val="21"/>
      <w:szCs w:val="19"/>
    </w:rPr>
  </w:style>
  <w:style w:type="paragraph" w:customStyle="1" w:styleId="TableNumbers2">
    <w:name w:val="Table Numbers 2"/>
    <w:basedOn w:val="TableNumbers1"/>
    <w:link w:val="TableNumbers2Char"/>
    <w:uiPriority w:val="23"/>
    <w:qFormat/>
    <w:rsid w:val="008F698D"/>
    <w:pPr>
      <w:numPr>
        <w:ilvl w:val="1"/>
      </w:numPr>
    </w:pPr>
  </w:style>
  <w:style w:type="character" w:customStyle="1" w:styleId="ListParagraphChar">
    <w:name w:val="List Paragraph Char"/>
    <w:basedOn w:val="DefaultParagraphFont"/>
    <w:link w:val="ListParagraph"/>
    <w:uiPriority w:val="34"/>
    <w:rsid w:val="00725893"/>
    <w:rPr>
      <w:rFonts w:ascii="Calibri" w:hAnsi="Calibri" w:cs="Arial"/>
      <w:szCs w:val="19"/>
    </w:rPr>
  </w:style>
  <w:style w:type="character" w:customStyle="1" w:styleId="TableNumbers1Char">
    <w:name w:val="Table Numbers 1 Char"/>
    <w:basedOn w:val="ListParagraphChar"/>
    <w:link w:val="TableNumbers1"/>
    <w:uiPriority w:val="22"/>
    <w:rsid w:val="005E40E5"/>
    <w:rPr>
      <w:rFonts w:ascii="Calibri" w:hAnsi="Calibri" w:cs="Arial"/>
      <w:color w:val="000000" w:themeColor="text1"/>
      <w:sz w:val="21"/>
      <w:szCs w:val="17"/>
    </w:rPr>
  </w:style>
  <w:style w:type="character" w:customStyle="1" w:styleId="TableNumbers2Char">
    <w:name w:val="Table Numbers 2 Char"/>
    <w:basedOn w:val="BodyText2Char"/>
    <w:link w:val="TableNumbers2"/>
    <w:uiPriority w:val="23"/>
    <w:rsid w:val="008F698D"/>
    <w:rPr>
      <w:rFonts w:ascii="Calibri" w:hAnsi="Calibri" w:cs="Arial"/>
      <w:color w:val="000000" w:themeColor="text1"/>
      <w:sz w:val="21"/>
      <w:szCs w:val="17"/>
    </w:rPr>
  </w:style>
  <w:style w:type="paragraph" w:styleId="ListContinue">
    <w:name w:val="List Continue"/>
    <w:basedOn w:val="ListNumber"/>
    <w:link w:val="ListContinueChar"/>
    <w:uiPriority w:val="11"/>
    <w:semiHidden/>
    <w:rsid w:val="00413778"/>
  </w:style>
  <w:style w:type="paragraph" w:styleId="ListContinue2">
    <w:name w:val="List Continue 2"/>
    <w:basedOn w:val="Normal"/>
    <w:semiHidden/>
    <w:rsid w:val="001A2417"/>
    <w:pPr>
      <w:ind w:left="227" w:firstLine="227"/>
      <w:contextualSpacing/>
    </w:pPr>
  </w:style>
  <w:style w:type="numbering" w:customStyle="1" w:styleId="Bullets">
    <w:name w:val="Bullets"/>
    <w:uiPriority w:val="99"/>
    <w:rsid w:val="00CA0787"/>
  </w:style>
  <w:style w:type="character" w:customStyle="1" w:styleId="ListNumberChar">
    <w:name w:val="List Number Char"/>
    <w:aliases w:val="Numbers 1 Char"/>
    <w:basedOn w:val="DefaultParagraphFont"/>
    <w:link w:val="ListNumber"/>
    <w:uiPriority w:val="11"/>
    <w:rsid w:val="005E40E5"/>
    <w:rPr>
      <w:rFonts w:ascii="Calibri" w:hAnsi="Calibri" w:cs="Arial"/>
      <w:szCs w:val="19"/>
    </w:rPr>
  </w:style>
  <w:style w:type="numbering" w:customStyle="1" w:styleId="Bullets1">
    <w:name w:val="Bullets1"/>
    <w:next w:val="Bullets"/>
    <w:uiPriority w:val="99"/>
    <w:rsid w:val="00AD45B3"/>
    <w:pPr>
      <w:numPr>
        <w:numId w:val="19"/>
      </w:numPr>
    </w:pPr>
  </w:style>
  <w:style w:type="table" w:customStyle="1" w:styleId="ColorfulGrid1">
    <w:name w:val="Colorful Grid1"/>
    <w:basedOn w:val="TableNormal"/>
    <w:rsid w:val="005847E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rsid w:val="005847E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E1FF" w:themeFill="accent1" w:themeFillTint="33"/>
    </w:tcPr>
    <w:tblStylePr w:type="firstRow">
      <w:rPr>
        <w:b/>
        <w:bCs/>
      </w:rPr>
      <w:tblPr/>
      <w:tcPr>
        <w:shd w:val="clear" w:color="auto" w:fill="99C3FF" w:themeFill="accent1" w:themeFillTint="66"/>
      </w:tcPr>
    </w:tblStylePr>
    <w:tblStylePr w:type="lastRow">
      <w:rPr>
        <w:b/>
        <w:bCs/>
        <w:color w:val="000000" w:themeColor="text1"/>
      </w:rPr>
      <w:tblPr/>
      <w:tcPr>
        <w:shd w:val="clear" w:color="auto" w:fill="99C3FF" w:themeFill="accent1" w:themeFillTint="66"/>
      </w:tcPr>
    </w:tblStylePr>
    <w:tblStylePr w:type="firstCol">
      <w:rPr>
        <w:color w:val="FFFFFF" w:themeColor="background1"/>
      </w:rPr>
      <w:tblPr/>
      <w:tcPr>
        <w:shd w:val="clear" w:color="auto" w:fill="004EBF" w:themeFill="accent1" w:themeFillShade="BF"/>
      </w:tcPr>
    </w:tblStylePr>
    <w:tblStylePr w:type="lastCol">
      <w:rPr>
        <w:color w:val="FFFFFF" w:themeColor="background1"/>
      </w:rPr>
      <w:tblPr/>
      <w:tcPr>
        <w:shd w:val="clear" w:color="auto" w:fill="004EBF" w:themeFill="accent1" w:themeFillShade="BF"/>
      </w:tcPr>
    </w:tblStylePr>
    <w:tblStylePr w:type="band1Vert">
      <w:tblPr/>
      <w:tcPr>
        <w:shd w:val="clear" w:color="auto" w:fill="80B4FF" w:themeFill="accent1" w:themeFillTint="7F"/>
      </w:tcPr>
    </w:tblStylePr>
    <w:tblStylePr w:type="band1Horz">
      <w:tblPr/>
      <w:tcPr>
        <w:shd w:val="clear" w:color="auto" w:fill="80B4FF" w:themeFill="accent1" w:themeFillTint="7F"/>
      </w:tcPr>
    </w:tblStylePr>
  </w:style>
  <w:style w:type="paragraph" w:customStyle="1" w:styleId="TableNumbers3">
    <w:name w:val="Table Numbers 3"/>
    <w:basedOn w:val="TableNumbers1"/>
    <w:link w:val="TableNumbers3Char"/>
    <w:uiPriority w:val="23"/>
    <w:qFormat/>
    <w:rsid w:val="008F698D"/>
    <w:pPr>
      <w:numPr>
        <w:ilvl w:val="2"/>
      </w:numPr>
    </w:pPr>
  </w:style>
  <w:style w:type="character" w:customStyle="1" w:styleId="TableNumbers3Char">
    <w:name w:val="Table Numbers 3 Char"/>
    <w:basedOn w:val="DefaultParagraphFont"/>
    <w:link w:val="TableNumbers3"/>
    <w:uiPriority w:val="23"/>
    <w:rsid w:val="008F698D"/>
    <w:rPr>
      <w:rFonts w:ascii="Calibri" w:hAnsi="Calibri" w:cs="Arial"/>
      <w:color w:val="000000" w:themeColor="text1"/>
      <w:sz w:val="20"/>
      <w:szCs w:val="17"/>
    </w:rPr>
  </w:style>
  <w:style w:type="character" w:customStyle="1" w:styleId="ListContinueChar">
    <w:name w:val="List Continue Char"/>
    <w:basedOn w:val="ListNumberChar"/>
    <w:link w:val="ListContinue"/>
    <w:uiPriority w:val="11"/>
    <w:semiHidden/>
    <w:rsid w:val="00A9136B"/>
    <w:rPr>
      <w:rFonts w:ascii="Calibri" w:hAnsi="Calibri" w:cs="Arial"/>
      <w:sz w:val="19"/>
      <w:szCs w:val="19"/>
    </w:rPr>
  </w:style>
  <w:style w:type="character" w:styleId="PlaceholderText">
    <w:name w:val="Placeholder Text"/>
    <w:basedOn w:val="DefaultParagraphFont"/>
    <w:semiHidden/>
    <w:rsid w:val="00FF4E6D"/>
    <w:rPr>
      <w:color w:val="808080"/>
    </w:rPr>
  </w:style>
  <w:style w:type="paragraph" w:customStyle="1" w:styleId="Intro">
    <w:name w:val="Intro"/>
    <w:basedOn w:val="Normal"/>
    <w:link w:val="IntroChar"/>
    <w:uiPriority w:val="1"/>
    <w:qFormat/>
    <w:rsid w:val="007037F1"/>
    <w:pPr>
      <w:spacing w:after="280" w:line="240" w:lineRule="auto"/>
    </w:pPr>
    <w:rPr>
      <w:color w:val="75787B" w:themeColor="background2"/>
      <w:sz w:val="30"/>
      <w:szCs w:val="30"/>
    </w:rPr>
  </w:style>
  <w:style w:type="character" w:customStyle="1" w:styleId="IntroChar">
    <w:name w:val="Intro Char"/>
    <w:basedOn w:val="DefaultParagraphFont"/>
    <w:link w:val="Intro"/>
    <w:uiPriority w:val="1"/>
    <w:rsid w:val="007037F1"/>
    <w:rPr>
      <w:rFonts w:ascii="Calibri" w:hAnsi="Calibri" w:cs="Arial"/>
      <w:color w:val="75787B" w:themeColor="background2"/>
      <w:sz w:val="30"/>
      <w:szCs w:val="30"/>
    </w:rPr>
  </w:style>
  <w:style w:type="paragraph" w:customStyle="1" w:styleId="TableHeader">
    <w:name w:val="Table Header"/>
    <w:link w:val="TableHeaderChar"/>
    <w:uiPriority w:val="17"/>
    <w:qFormat/>
    <w:rsid w:val="0030227E"/>
    <w:pPr>
      <w:keepNext/>
      <w:spacing w:after="60"/>
    </w:pPr>
    <w:rPr>
      <w:rFonts w:ascii="Calibri bold" w:hAnsi="Calibri bold" w:cs="Arial"/>
      <w:color w:val="FFFFFF" w:themeColor="background1"/>
      <w:sz w:val="21"/>
      <w:szCs w:val="19"/>
    </w:rPr>
  </w:style>
  <w:style w:type="character" w:customStyle="1" w:styleId="UnresolvedMention1">
    <w:name w:val="Unresolved Mention1"/>
    <w:basedOn w:val="DefaultParagraphFont"/>
    <w:uiPriority w:val="99"/>
    <w:semiHidden/>
    <w:unhideWhenUsed/>
    <w:rsid w:val="008B77D9"/>
    <w:rPr>
      <w:color w:val="808080"/>
      <w:shd w:val="clear" w:color="auto" w:fill="E6E6E6"/>
    </w:rPr>
  </w:style>
  <w:style w:type="paragraph" w:customStyle="1" w:styleId="SectionHeading">
    <w:name w:val="Section Heading"/>
    <w:basedOn w:val="Heading1"/>
    <w:next w:val="Heading1"/>
    <w:link w:val="SectionHeadingChar"/>
    <w:rsid w:val="00670ECB"/>
    <w:pPr>
      <w:pageBreakBefore/>
      <w:pBdr>
        <w:bottom w:val="single" w:sz="18" w:space="1" w:color="0069FF" w:themeColor="text2"/>
      </w:pBdr>
      <w:spacing w:line="168" w:lineRule="auto"/>
    </w:pPr>
    <w:rPr>
      <w:rFonts w:ascii="Arial Black" w:hAnsi="Arial Black"/>
      <w:sz w:val="56"/>
    </w:rPr>
  </w:style>
  <w:style w:type="character" w:customStyle="1" w:styleId="TableHeaderChar">
    <w:name w:val="Table Header Char"/>
    <w:basedOn w:val="Heading4Char"/>
    <w:link w:val="TableHeader"/>
    <w:uiPriority w:val="17"/>
    <w:rsid w:val="0030227E"/>
    <w:rPr>
      <w:rFonts w:ascii="Calibri bold" w:hAnsi="Calibri bold" w:cs="Arial"/>
      <w:i w:val="0"/>
      <w:color w:val="FFFFFF" w:themeColor="background1"/>
      <w:sz w:val="21"/>
      <w:szCs w:val="19"/>
    </w:rPr>
  </w:style>
  <w:style w:type="character" w:customStyle="1" w:styleId="SectionHeadingChar">
    <w:name w:val="Section Heading Char"/>
    <w:basedOn w:val="Heading1Char"/>
    <w:link w:val="SectionHeading"/>
    <w:rsid w:val="00670ECB"/>
    <w:rPr>
      <w:rFonts w:ascii="Arial Black" w:eastAsiaTheme="majorEastAsia" w:hAnsi="Arial Black" w:cstheme="majorBidi"/>
      <w:bCs/>
      <w:caps/>
      <w:color w:val="0069FF" w:themeColor="text2"/>
      <w:spacing w:val="-15"/>
      <w:sz w:val="56"/>
      <w:szCs w:val="19"/>
      <w:lang w:val="en-US"/>
    </w:rPr>
  </w:style>
  <w:style w:type="paragraph" w:customStyle="1" w:styleId="ContentsPageHeading">
    <w:name w:val="Contents Page Heading"/>
    <w:link w:val="ContentsPageHeadingChar"/>
    <w:uiPriority w:val="39"/>
    <w:qFormat/>
    <w:rsid w:val="0030227E"/>
    <w:rPr>
      <w:rFonts w:ascii="Arial" w:eastAsiaTheme="majorEastAsia" w:hAnsi="Arial" w:cstheme="majorBidi"/>
      <w:bCs/>
      <w:caps/>
      <w:color w:val="0069FF" w:themeColor="text2"/>
      <w:spacing w:val="-15"/>
      <w:sz w:val="44"/>
      <w:szCs w:val="19"/>
      <w:lang w:val="en-US"/>
    </w:rPr>
  </w:style>
  <w:style w:type="character" w:customStyle="1" w:styleId="ContentsPageHeadingChar">
    <w:name w:val="Contents Page Heading Char"/>
    <w:basedOn w:val="Heading1Char"/>
    <w:link w:val="ContentsPageHeading"/>
    <w:uiPriority w:val="39"/>
    <w:rsid w:val="0030227E"/>
    <w:rPr>
      <w:rFonts w:ascii="Arial" w:eastAsiaTheme="majorEastAsia" w:hAnsi="Arial" w:cstheme="majorBidi"/>
      <w:bCs/>
      <w:caps/>
      <w:color w:val="0069FF" w:themeColor="text2"/>
      <w:spacing w:val="-15"/>
      <w:sz w:val="44"/>
      <w:szCs w:val="19"/>
      <w:lang w:val="en-US"/>
    </w:rPr>
  </w:style>
  <w:style w:type="paragraph" w:customStyle="1" w:styleId="Indent1">
    <w:name w:val="Indent 1"/>
    <w:rsid w:val="009703CD"/>
    <w:pPr>
      <w:spacing w:before="120"/>
      <w:ind w:left="425"/>
    </w:pPr>
    <w:rPr>
      <w:rFonts w:ascii="Calibri" w:hAnsi="Calibri" w:cs="Arial"/>
      <w:szCs w:val="19"/>
    </w:rPr>
  </w:style>
  <w:style w:type="paragraph" w:styleId="CommentSubject">
    <w:name w:val="annotation subject"/>
    <w:basedOn w:val="CommentText"/>
    <w:next w:val="CommentText"/>
    <w:link w:val="CommentSubjectChar"/>
    <w:semiHidden/>
    <w:unhideWhenUsed/>
    <w:rsid w:val="00CE573C"/>
    <w:rPr>
      <w:b/>
      <w:bCs/>
      <w:sz w:val="20"/>
    </w:rPr>
  </w:style>
  <w:style w:type="character" w:customStyle="1" w:styleId="CommentSubjectChar">
    <w:name w:val="Comment Subject Char"/>
    <w:basedOn w:val="CommentTextChar"/>
    <w:link w:val="CommentSubject"/>
    <w:semiHidden/>
    <w:rsid w:val="00CE573C"/>
    <w:rPr>
      <w:rFonts w:ascii="Calibri" w:hAnsi="Calibri" w:cs="Arial"/>
      <w:b/>
      <w:bCs/>
      <w:sz w:val="20"/>
      <w:szCs w:val="20"/>
    </w:rPr>
  </w:style>
  <w:style w:type="paragraph" w:styleId="Revision">
    <w:name w:val="Revision"/>
    <w:hidden/>
    <w:semiHidden/>
    <w:rsid w:val="00750C6D"/>
    <w:pPr>
      <w:spacing w:after="0" w:line="240" w:lineRule="auto"/>
    </w:pPr>
    <w:rPr>
      <w:rFonts w:ascii="Calibri" w:hAnsi="Calibri" w:cs="Arial"/>
      <w:szCs w:val="19"/>
    </w:rPr>
  </w:style>
  <w:style w:type="character" w:styleId="UnresolvedMention">
    <w:name w:val="Unresolved Mention"/>
    <w:basedOn w:val="DefaultParagraphFont"/>
    <w:rsid w:val="00BA19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10901">
      <w:bodyDiv w:val="1"/>
      <w:marLeft w:val="0"/>
      <w:marRight w:val="0"/>
      <w:marTop w:val="0"/>
      <w:marBottom w:val="0"/>
      <w:divBdr>
        <w:top w:val="none" w:sz="0" w:space="0" w:color="auto"/>
        <w:left w:val="none" w:sz="0" w:space="0" w:color="auto"/>
        <w:bottom w:val="none" w:sz="0" w:space="0" w:color="auto"/>
        <w:right w:val="none" w:sz="0" w:space="0" w:color="auto"/>
      </w:divBdr>
    </w:div>
    <w:div w:id="186801168">
      <w:bodyDiv w:val="1"/>
      <w:marLeft w:val="0"/>
      <w:marRight w:val="0"/>
      <w:marTop w:val="0"/>
      <w:marBottom w:val="0"/>
      <w:divBdr>
        <w:top w:val="none" w:sz="0" w:space="0" w:color="auto"/>
        <w:left w:val="none" w:sz="0" w:space="0" w:color="auto"/>
        <w:bottom w:val="none" w:sz="0" w:space="0" w:color="auto"/>
        <w:right w:val="none" w:sz="0" w:space="0" w:color="auto"/>
      </w:divBdr>
    </w:div>
    <w:div w:id="368728609">
      <w:bodyDiv w:val="1"/>
      <w:marLeft w:val="0"/>
      <w:marRight w:val="0"/>
      <w:marTop w:val="0"/>
      <w:marBottom w:val="0"/>
      <w:divBdr>
        <w:top w:val="none" w:sz="0" w:space="0" w:color="auto"/>
        <w:left w:val="none" w:sz="0" w:space="0" w:color="auto"/>
        <w:bottom w:val="none" w:sz="0" w:space="0" w:color="auto"/>
        <w:right w:val="none" w:sz="0" w:space="0" w:color="auto"/>
      </w:divBdr>
    </w:div>
    <w:div w:id="454953920">
      <w:bodyDiv w:val="1"/>
      <w:marLeft w:val="0"/>
      <w:marRight w:val="0"/>
      <w:marTop w:val="0"/>
      <w:marBottom w:val="0"/>
      <w:divBdr>
        <w:top w:val="none" w:sz="0" w:space="0" w:color="auto"/>
        <w:left w:val="none" w:sz="0" w:space="0" w:color="auto"/>
        <w:bottom w:val="none" w:sz="0" w:space="0" w:color="auto"/>
        <w:right w:val="none" w:sz="0" w:space="0" w:color="auto"/>
      </w:divBdr>
    </w:div>
    <w:div w:id="619454729">
      <w:bodyDiv w:val="1"/>
      <w:marLeft w:val="0"/>
      <w:marRight w:val="0"/>
      <w:marTop w:val="0"/>
      <w:marBottom w:val="0"/>
      <w:divBdr>
        <w:top w:val="none" w:sz="0" w:space="0" w:color="auto"/>
        <w:left w:val="none" w:sz="0" w:space="0" w:color="auto"/>
        <w:bottom w:val="none" w:sz="0" w:space="0" w:color="auto"/>
        <w:right w:val="none" w:sz="0" w:space="0" w:color="auto"/>
      </w:divBdr>
    </w:div>
    <w:div w:id="1079256920">
      <w:bodyDiv w:val="1"/>
      <w:marLeft w:val="0"/>
      <w:marRight w:val="0"/>
      <w:marTop w:val="0"/>
      <w:marBottom w:val="0"/>
      <w:divBdr>
        <w:top w:val="none" w:sz="0" w:space="0" w:color="auto"/>
        <w:left w:val="none" w:sz="0" w:space="0" w:color="auto"/>
        <w:bottom w:val="none" w:sz="0" w:space="0" w:color="auto"/>
        <w:right w:val="none" w:sz="0" w:space="0" w:color="auto"/>
      </w:divBdr>
    </w:div>
    <w:div w:id="1162089824">
      <w:bodyDiv w:val="1"/>
      <w:marLeft w:val="0"/>
      <w:marRight w:val="0"/>
      <w:marTop w:val="0"/>
      <w:marBottom w:val="0"/>
      <w:divBdr>
        <w:top w:val="none" w:sz="0" w:space="0" w:color="auto"/>
        <w:left w:val="none" w:sz="0" w:space="0" w:color="auto"/>
        <w:bottom w:val="none" w:sz="0" w:space="0" w:color="auto"/>
        <w:right w:val="none" w:sz="0" w:space="0" w:color="auto"/>
      </w:divBdr>
      <w:divsChild>
        <w:div w:id="827359029">
          <w:marLeft w:val="0"/>
          <w:marRight w:val="0"/>
          <w:marTop w:val="83"/>
          <w:marBottom w:val="0"/>
          <w:divBdr>
            <w:top w:val="none" w:sz="0" w:space="0" w:color="auto"/>
            <w:left w:val="none" w:sz="0" w:space="0" w:color="auto"/>
            <w:bottom w:val="none" w:sz="0" w:space="0" w:color="auto"/>
            <w:right w:val="none" w:sz="0" w:space="0" w:color="auto"/>
          </w:divBdr>
        </w:div>
        <w:div w:id="1736657306">
          <w:marLeft w:val="0"/>
          <w:marRight w:val="0"/>
          <w:marTop w:val="83"/>
          <w:marBottom w:val="0"/>
          <w:divBdr>
            <w:top w:val="none" w:sz="0" w:space="0" w:color="auto"/>
            <w:left w:val="none" w:sz="0" w:space="0" w:color="auto"/>
            <w:bottom w:val="none" w:sz="0" w:space="0" w:color="auto"/>
            <w:right w:val="none" w:sz="0" w:space="0" w:color="auto"/>
          </w:divBdr>
        </w:div>
        <w:div w:id="1769542490">
          <w:marLeft w:val="0"/>
          <w:marRight w:val="0"/>
          <w:marTop w:val="83"/>
          <w:marBottom w:val="0"/>
          <w:divBdr>
            <w:top w:val="none" w:sz="0" w:space="0" w:color="auto"/>
            <w:left w:val="none" w:sz="0" w:space="0" w:color="auto"/>
            <w:bottom w:val="none" w:sz="0" w:space="0" w:color="auto"/>
            <w:right w:val="none" w:sz="0" w:space="0" w:color="auto"/>
          </w:divBdr>
        </w:div>
      </w:divsChild>
    </w:div>
    <w:div w:id="1592158949">
      <w:bodyDiv w:val="1"/>
      <w:marLeft w:val="0"/>
      <w:marRight w:val="0"/>
      <w:marTop w:val="0"/>
      <w:marBottom w:val="0"/>
      <w:divBdr>
        <w:top w:val="none" w:sz="0" w:space="0" w:color="auto"/>
        <w:left w:val="none" w:sz="0" w:space="0" w:color="auto"/>
        <w:bottom w:val="none" w:sz="0" w:space="0" w:color="auto"/>
        <w:right w:val="none" w:sz="0" w:space="0" w:color="auto"/>
      </w:divBdr>
    </w:div>
    <w:div w:id="1720745699">
      <w:bodyDiv w:val="1"/>
      <w:marLeft w:val="0"/>
      <w:marRight w:val="0"/>
      <w:marTop w:val="0"/>
      <w:marBottom w:val="0"/>
      <w:divBdr>
        <w:top w:val="none" w:sz="0" w:space="0" w:color="auto"/>
        <w:left w:val="none" w:sz="0" w:space="0" w:color="auto"/>
        <w:bottom w:val="none" w:sz="0" w:space="0" w:color="auto"/>
        <w:right w:val="none" w:sz="0" w:space="0" w:color="auto"/>
      </w:divBdr>
      <w:divsChild>
        <w:div w:id="9375128">
          <w:marLeft w:val="0"/>
          <w:marRight w:val="0"/>
          <w:marTop w:val="83"/>
          <w:marBottom w:val="0"/>
          <w:divBdr>
            <w:top w:val="none" w:sz="0" w:space="0" w:color="auto"/>
            <w:left w:val="none" w:sz="0" w:space="0" w:color="auto"/>
            <w:bottom w:val="none" w:sz="0" w:space="0" w:color="auto"/>
            <w:right w:val="none" w:sz="0" w:space="0" w:color="auto"/>
          </w:divBdr>
          <w:divsChild>
            <w:div w:id="1662924700">
              <w:marLeft w:val="0"/>
              <w:marRight w:val="0"/>
              <w:marTop w:val="83"/>
              <w:marBottom w:val="0"/>
              <w:divBdr>
                <w:top w:val="none" w:sz="0" w:space="0" w:color="auto"/>
                <w:left w:val="none" w:sz="0" w:space="0" w:color="auto"/>
                <w:bottom w:val="none" w:sz="0" w:space="0" w:color="auto"/>
                <w:right w:val="none" w:sz="0" w:space="0" w:color="auto"/>
              </w:divBdr>
            </w:div>
          </w:divsChild>
        </w:div>
        <w:div w:id="559023537">
          <w:marLeft w:val="0"/>
          <w:marRight w:val="0"/>
          <w:marTop w:val="83"/>
          <w:marBottom w:val="0"/>
          <w:divBdr>
            <w:top w:val="none" w:sz="0" w:space="0" w:color="auto"/>
            <w:left w:val="none" w:sz="0" w:space="0" w:color="auto"/>
            <w:bottom w:val="none" w:sz="0" w:space="0" w:color="auto"/>
            <w:right w:val="none" w:sz="0" w:space="0" w:color="auto"/>
          </w:divBdr>
          <w:divsChild>
            <w:div w:id="168256490">
              <w:marLeft w:val="0"/>
              <w:marRight w:val="0"/>
              <w:marTop w:val="83"/>
              <w:marBottom w:val="0"/>
              <w:divBdr>
                <w:top w:val="none" w:sz="0" w:space="0" w:color="auto"/>
                <w:left w:val="none" w:sz="0" w:space="0" w:color="auto"/>
                <w:bottom w:val="none" w:sz="0" w:space="0" w:color="auto"/>
                <w:right w:val="none" w:sz="0" w:space="0" w:color="auto"/>
              </w:divBdr>
            </w:div>
          </w:divsChild>
        </w:div>
        <w:div w:id="708069937">
          <w:marLeft w:val="0"/>
          <w:marRight w:val="0"/>
          <w:marTop w:val="83"/>
          <w:marBottom w:val="0"/>
          <w:divBdr>
            <w:top w:val="none" w:sz="0" w:space="0" w:color="auto"/>
            <w:left w:val="none" w:sz="0" w:space="0" w:color="auto"/>
            <w:bottom w:val="none" w:sz="0" w:space="0" w:color="auto"/>
            <w:right w:val="none" w:sz="0" w:space="0" w:color="auto"/>
          </w:divBdr>
          <w:divsChild>
            <w:div w:id="28603771">
              <w:marLeft w:val="0"/>
              <w:marRight w:val="0"/>
              <w:marTop w:val="83"/>
              <w:marBottom w:val="0"/>
              <w:divBdr>
                <w:top w:val="none" w:sz="0" w:space="0" w:color="auto"/>
                <w:left w:val="none" w:sz="0" w:space="0" w:color="auto"/>
                <w:bottom w:val="none" w:sz="0" w:space="0" w:color="auto"/>
                <w:right w:val="none" w:sz="0" w:space="0" w:color="auto"/>
              </w:divBdr>
            </w:div>
          </w:divsChild>
        </w:div>
        <w:div w:id="747120700">
          <w:marLeft w:val="0"/>
          <w:marRight w:val="0"/>
          <w:marTop w:val="83"/>
          <w:marBottom w:val="0"/>
          <w:divBdr>
            <w:top w:val="none" w:sz="0" w:space="0" w:color="auto"/>
            <w:left w:val="none" w:sz="0" w:space="0" w:color="auto"/>
            <w:bottom w:val="none" w:sz="0" w:space="0" w:color="auto"/>
            <w:right w:val="none" w:sz="0" w:space="0" w:color="auto"/>
          </w:divBdr>
          <w:divsChild>
            <w:div w:id="200093130">
              <w:marLeft w:val="0"/>
              <w:marRight w:val="0"/>
              <w:marTop w:val="83"/>
              <w:marBottom w:val="0"/>
              <w:divBdr>
                <w:top w:val="none" w:sz="0" w:space="0" w:color="auto"/>
                <w:left w:val="none" w:sz="0" w:space="0" w:color="auto"/>
                <w:bottom w:val="none" w:sz="0" w:space="0" w:color="auto"/>
                <w:right w:val="none" w:sz="0" w:space="0" w:color="auto"/>
              </w:divBdr>
            </w:div>
          </w:divsChild>
        </w:div>
        <w:div w:id="1145854849">
          <w:marLeft w:val="0"/>
          <w:marRight w:val="0"/>
          <w:marTop w:val="83"/>
          <w:marBottom w:val="0"/>
          <w:divBdr>
            <w:top w:val="none" w:sz="0" w:space="0" w:color="auto"/>
            <w:left w:val="none" w:sz="0" w:space="0" w:color="auto"/>
            <w:bottom w:val="none" w:sz="0" w:space="0" w:color="auto"/>
            <w:right w:val="none" w:sz="0" w:space="0" w:color="auto"/>
          </w:divBdr>
          <w:divsChild>
            <w:div w:id="1787963383">
              <w:marLeft w:val="0"/>
              <w:marRight w:val="0"/>
              <w:marTop w:val="83"/>
              <w:marBottom w:val="0"/>
              <w:divBdr>
                <w:top w:val="none" w:sz="0" w:space="0" w:color="auto"/>
                <w:left w:val="none" w:sz="0" w:space="0" w:color="auto"/>
                <w:bottom w:val="none" w:sz="0" w:space="0" w:color="auto"/>
                <w:right w:val="none" w:sz="0" w:space="0" w:color="auto"/>
              </w:divBdr>
            </w:div>
          </w:divsChild>
        </w:div>
        <w:div w:id="1673606767">
          <w:marLeft w:val="0"/>
          <w:marRight w:val="0"/>
          <w:marTop w:val="83"/>
          <w:marBottom w:val="0"/>
          <w:divBdr>
            <w:top w:val="none" w:sz="0" w:space="0" w:color="auto"/>
            <w:left w:val="none" w:sz="0" w:space="0" w:color="auto"/>
            <w:bottom w:val="none" w:sz="0" w:space="0" w:color="auto"/>
            <w:right w:val="none" w:sz="0" w:space="0" w:color="auto"/>
          </w:divBdr>
          <w:divsChild>
            <w:div w:id="1960915931">
              <w:marLeft w:val="0"/>
              <w:marRight w:val="0"/>
              <w:marTop w:val="83"/>
              <w:marBottom w:val="0"/>
              <w:divBdr>
                <w:top w:val="none" w:sz="0" w:space="0" w:color="auto"/>
                <w:left w:val="none" w:sz="0" w:space="0" w:color="auto"/>
                <w:bottom w:val="none" w:sz="0" w:space="0" w:color="auto"/>
                <w:right w:val="none" w:sz="0" w:space="0" w:color="auto"/>
              </w:divBdr>
              <w:divsChild>
                <w:div w:id="100532514">
                  <w:marLeft w:val="0"/>
                  <w:marRight w:val="0"/>
                  <w:marTop w:val="83"/>
                  <w:marBottom w:val="0"/>
                  <w:divBdr>
                    <w:top w:val="none" w:sz="0" w:space="0" w:color="auto"/>
                    <w:left w:val="none" w:sz="0" w:space="0" w:color="auto"/>
                    <w:bottom w:val="none" w:sz="0" w:space="0" w:color="auto"/>
                    <w:right w:val="none" w:sz="0" w:space="0" w:color="auto"/>
                  </w:divBdr>
                </w:div>
                <w:div w:id="603995059">
                  <w:marLeft w:val="0"/>
                  <w:marRight w:val="0"/>
                  <w:marTop w:val="83"/>
                  <w:marBottom w:val="0"/>
                  <w:divBdr>
                    <w:top w:val="none" w:sz="0" w:space="0" w:color="auto"/>
                    <w:left w:val="none" w:sz="0" w:space="0" w:color="auto"/>
                    <w:bottom w:val="none" w:sz="0" w:space="0" w:color="auto"/>
                    <w:right w:val="none" w:sz="0" w:space="0" w:color="auto"/>
                  </w:divBdr>
                </w:div>
                <w:div w:id="617033488">
                  <w:marLeft w:val="0"/>
                  <w:marRight w:val="0"/>
                  <w:marTop w:val="83"/>
                  <w:marBottom w:val="0"/>
                  <w:divBdr>
                    <w:top w:val="none" w:sz="0" w:space="0" w:color="auto"/>
                    <w:left w:val="none" w:sz="0" w:space="0" w:color="auto"/>
                    <w:bottom w:val="none" w:sz="0" w:space="0" w:color="auto"/>
                    <w:right w:val="none" w:sz="0" w:space="0" w:color="auto"/>
                  </w:divBdr>
                </w:div>
                <w:div w:id="675813058">
                  <w:marLeft w:val="0"/>
                  <w:marRight w:val="0"/>
                  <w:marTop w:val="83"/>
                  <w:marBottom w:val="0"/>
                  <w:divBdr>
                    <w:top w:val="none" w:sz="0" w:space="0" w:color="auto"/>
                    <w:left w:val="none" w:sz="0" w:space="0" w:color="auto"/>
                    <w:bottom w:val="none" w:sz="0" w:space="0" w:color="auto"/>
                    <w:right w:val="none" w:sz="0" w:space="0" w:color="auto"/>
                  </w:divBdr>
                </w:div>
                <w:div w:id="704448093">
                  <w:marLeft w:val="0"/>
                  <w:marRight w:val="0"/>
                  <w:marTop w:val="83"/>
                  <w:marBottom w:val="0"/>
                  <w:divBdr>
                    <w:top w:val="none" w:sz="0" w:space="0" w:color="auto"/>
                    <w:left w:val="none" w:sz="0" w:space="0" w:color="auto"/>
                    <w:bottom w:val="none" w:sz="0" w:space="0" w:color="auto"/>
                    <w:right w:val="none" w:sz="0" w:space="0" w:color="auto"/>
                  </w:divBdr>
                </w:div>
                <w:div w:id="1338776601">
                  <w:marLeft w:val="0"/>
                  <w:marRight w:val="0"/>
                  <w:marTop w:val="83"/>
                  <w:marBottom w:val="0"/>
                  <w:divBdr>
                    <w:top w:val="none" w:sz="0" w:space="0" w:color="auto"/>
                    <w:left w:val="none" w:sz="0" w:space="0" w:color="auto"/>
                    <w:bottom w:val="none" w:sz="0" w:space="0" w:color="auto"/>
                    <w:right w:val="none" w:sz="0" w:space="0" w:color="auto"/>
                  </w:divBdr>
                </w:div>
                <w:div w:id="1919632770">
                  <w:marLeft w:val="0"/>
                  <w:marRight w:val="0"/>
                  <w:marTop w:val="83"/>
                  <w:marBottom w:val="0"/>
                  <w:divBdr>
                    <w:top w:val="none" w:sz="0" w:space="0" w:color="auto"/>
                    <w:left w:val="none" w:sz="0" w:space="0" w:color="auto"/>
                    <w:bottom w:val="none" w:sz="0" w:space="0" w:color="auto"/>
                    <w:right w:val="none" w:sz="0" w:space="0" w:color="auto"/>
                  </w:divBdr>
                </w:div>
              </w:divsChild>
            </w:div>
          </w:divsChild>
        </w:div>
        <w:div w:id="1831287130">
          <w:marLeft w:val="0"/>
          <w:marRight w:val="0"/>
          <w:marTop w:val="83"/>
          <w:marBottom w:val="0"/>
          <w:divBdr>
            <w:top w:val="none" w:sz="0" w:space="0" w:color="auto"/>
            <w:left w:val="none" w:sz="0" w:space="0" w:color="auto"/>
            <w:bottom w:val="none" w:sz="0" w:space="0" w:color="auto"/>
            <w:right w:val="none" w:sz="0" w:space="0" w:color="auto"/>
          </w:divBdr>
          <w:divsChild>
            <w:div w:id="1806503386">
              <w:marLeft w:val="0"/>
              <w:marRight w:val="0"/>
              <w:marTop w:val="83"/>
              <w:marBottom w:val="0"/>
              <w:divBdr>
                <w:top w:val="none" w:sz="0" w:space="0" w:color="auto"/>
                <w:left w:val="none" w:sz="0" w:space="0" w:color="auto"/>
                <w:bottom w:val="none" w:sz="0" w:space="0" w:color="auto"/>
                <w:right w:val="none" w:sz="0" w:space="0" w:color="auto"/>
              </w:divBdr>
            </w:div>
          </w:divsChild>
        </w:div>
        <w:div w:id="1930889015">
          <w:marLeft w:val="0"/>
          <w:marRight w:val="0"/>
          <w:marTop w:val="83"/>
          <w:marBottom w:val="0"/>
          <w:divBdr>
            <w:top w:val="none" w:sz="0" w:space="0" w:color="auto"/>
            <w:left w:val="none" w:sz="0" w:space="0" w:color="auto"/>
            <w:bottom w:val="none" w:sz="0" w:space="0" w:color="auto"/>
            <w:right w:val="none" w:sz="0" w:space="0" w:color="auto"/>
          </w:divBdr>
          <w:divsChild>
            <w:div w:id="1218468573">
              <w:marLeft w:val="0"/>
              <w:marRight w:val="0"/>
              <w:marTop w:val="83"/>
              <w:marBottom w:val="0"/>
              <w:divBdr>
                <w:top w:val="none" w:sz="0" w:space="0" w:color="auto"/>
                <w:left w:val="none" w:sz="0" w:space="0" w:color="auto"/>
                <w:bottom w:val="none" w:sz="0" w:space="0" w:color="auto"/>
                <w:right w:val="none" w:sz="0" w:space="0" w:color="auto"/>
              </w:divBdr>
            </w:div>
          </w:divsChild>
        </w:div>
        <w:div w:id="2124381256">
          <w:marLeft w:val="0"/>
          <w:marRight w:val="0"/>
          <w:marTop w:val="83"/>
          <w:marBottom w:val="0"/>
          <w:divBdr>
            <w:top w:val="none" w:sz="0" w:space="0" w:color="auto"/>
            <w:left w:val="none" w:sz="0" w:space="0" w:color="auto"/>
            <w:bottom w:val="none" w:sz="0" w:space="0" w:color="auto"/>
            <w:right w:val="none" w:sz="0" w:space="0" w:color="auto"/>
          </w:divBdr>
          <w:divsChild>
            <w:div w:id="1056048395">
              <w:marLeft w:val="0"/>
              <w:marRight w:val="0"/>
              <w:marTop w:val="83"/>
              <w:marBottom w:val="0"/>
              <w:divBdr>
                <w:top w:val="none" w:sz="0" w:space="0" w:color="auto"/>
                <w:left w:val="none" w:sz="0" w:space="0" w:color="auto"/>
                <w:bottom w:val="none" w:sz="0" w:space="0" w:color="auto"/>
                <w:right w:val="none" w:sz="0" w:space="0" w:color="auto"/>
              </w:divBdr>
              <w:divsChild>
                <w:div w:id="30965030">
                  <w:marLeft w:val="0"/>
                  <w:marRight w:val="0"/>
                  <w:marTop w:val="83"/>
                  <w:marBottom w:val="0"/>
                  <w:divBdr>
                    <w:top w:val="none" w:sz="0" w:space="0" w:color="auto"/>
                    <w:left w:val="none" w:sz="0" w:space="0" w:color="auto"/>
                    <w:bottom w:val="none" w:sz="0" w:space="0" w:color="auto"/>
                    <w:right w:val="none" w:sz="0" w:space="0" w:color="auto"/>
                  </w:divBdr>
                </w:div>
                <w:div w:id="707265376">
                  <w:marLeft w:val="0"/>
                  <w:marRight w:val="0"/>
                  <w:marTop w:val="83"/>
                  <w:marBottom w:val="0"/>
                  <w:divBdr>
                    <w:top w:val="none" w:sz="0" w:space="0" w:color="auto"/>
                    <w:left w:val="none" w:sz="0" w:space="0" w:color="auto"/>
                    <w:bottom w:val="none" w:sz="0" w:space="0" w:color="auto"/>
                    <w:right w:val="none" w:sz="0" w:space="0" w:color="auto"/>
                  </w:divBdr>
                </w:div>
                <w:div w:id="1451582605">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 w:id="2060132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IPENZ">
  <a:themeElements>
    <a:clrScheme name="ENZ">
      <a:dk1>
        <a:srgbClr val="000000"/>
      </a:dk1>
      <a:lt1>
        <a:srgbClr val="FFFFFF"/>
      </a:lt1>
      <a:dk2>
        <a:srgbClr val="0069FF"/>
      </a:dk2>
      <a:lt2>
        <a:srgbClr val="75787B"/>
      </a:lt2>
      <a:accent1>
        <a:srgbClr val="0069FF"/>
      </a:accent1>
      <a:accent2>
        <a:srgbClr val="000000"/>
      </a:accent2>
      <a:accent3>
        <a:srgbClr val="DADFE1"/>
      </a:accent3>
      <a:accent4>
        <a:srgbClr val="0069FF"/>
      </a:accent4>
      <a:accent5>
        <a:srgbClr val="000000"/>
      </a:accent5>
      <a:accent6>
        <a:srgbClr val="FFFFFF"/>
      </a:accent6>
      <a:hlink>
        <a:srgbClr val="0069FF"/>
      </a:hlink>
      <a:folHlink>
        <a:srgbClr val="0085CA"/>
      </a:folHlink>
    </a:clrScheme>
    <a:fontScheme name="OSPRI Theme">
      <a:majorFont>
        <a:latin typeface="Calibri bold"/>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pattFill prst="dkUpDiag">
          <a:fgClr>
            <a:schemeClr val="bg2">
              <a:lumMod val="50000"/>
            </a:schemeClr>
          </a:fgClr>
          <a:bgClr>
            <a:schemeClr val="bg2">
              <a:lumMod val="65000"/>
            </a:schemeClr>
          </a:bgClr>
        </a:pattFill>
        <a:ln>
          <a:noFill/>
        </a:ln>
      </a:spPr>
      <a:bodyPr wrap="none" lIns="228600" tIns="228600" rIns="228600" bIns="228600" rtlCol="0" anchor="ctr">
        <a:noAutofit/>
      </a:bodyPr>
      <a:lstStyle>
        <a:defPPr algn="ctr">
          <a:defRPr sz="1400" dirty="0" smtClean="0">
            <a:solidFill>
              <a:schemeClr val="bg1"/>
            </a:solidFill>
            <a:latin typeface="Franklin Gothic Demi Cond" panose="020B0706030402020204" pitchFamily="34" charset="0"/>
          </a:defRPr>
        </a:defPPr>
      </a:lstStyle>
      <a:style>
        <a:lnRef idx="2">
          <a:schemeClr val="accent1">
            <a:shade val="50000"/>
          </a:schemeClr>
        </a:lnRef>
        <a:fillRef idx="1">
          <a:schemeClr val="accent1"/>
        </a:fillRef>
        <a:effectRef idx="0">
          <a:schemeClr val="accent1"/>
        </a:effectRef>
        <a:fontRef idx="minor">
          <a:schemeClr val="lt1"/>
        </a:fontRef>
      </a:style>
    </a:spDef>
    <a:txDef>
      <a:spPr bwMode="auto">
        <a:noFill/>
        <a:ln w="9525">
          <a:noFill/>
          <a:miter lim="800000"/>
          <a:headEnd/>
          <a:tailEnd/>
        </a:ln>
      </a:spPr>
      <a:bodyPr rot="0" vert="horz" wrap="square" lIns="0" tIns="0" rIns="0" bIns="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8B864F-1DA3-43C4-A954-663E86D15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3990</Words>
  <Characters>2274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Animal Health Board</Company>
  <LinksUpToDate>false</LinksUpToDate>
  <CharactersWithSpaces>26686</CharactersWithSpaces>
  <SharedDoc>false</SharedDoc>
  <HLinks>
    <vt:vector size="18" baseType="variant">
      <vt:variant>
        <vt:i4>3735609</vt:i4>
      </vt:variant>
      <vt:variant>
        <vt:i4>0</vt:i4>
      </vt:variant>
      <vt:variant>
        <vt:i4>0</vt:i4>
      </vt:variant>
      <vt:variant>
        <vt:i4>5</vt:i4>
      </vt:variant>
      <vt:variant>
        <vt:lpwstr>http://www.legislation.govt.nz/regulation/public/2016/0225/latest/link.aspx?id=DLM6952105</vt:lpwstr>
      </vt:variant>
      <vt:variant>
        <vt:lpwstr>DLM6952105</vt:lpwstr>
      </vt:variant>
      <vt:variant>
        <vt:i4>6881337</vt:i4>
      </vt:variant>
      <vt:variant>
        <vt:i4>3</vt:i4>
      </vt:variant>
      <vt:variant>
        <vt:i4>0</vt:i4>
      </vt:variant>
      <vt:variant>
        <vt:i4>5</vt:i4>
      </vt:variant>
      <vt:variant>
        <vt:lpwstr>https://www.bing.com/ck/a?!&amp;&amp;p=796860fa57b506dcJmltdHM9MTY3NjUwNTYwMCZpZ3VpZD0yMWZlNzM3NC1kZjQwLTYyNzQtMjNmZi02MWU2ZGUxYTYzOGEmaW5zaWQ9NTE2OA&amp;ptn=3&amp;hsh=3&amp;fclid=21fe7374-df40-6274-23ff-61e6de1a638a&amp;psq=Parkin+v+Vero&amp;u=a1aHR0cHM6Ly93d3cuaGVza2V0aGhlbnJ5LmNvLm56L2luc2lnaHRzLW9waW5pb24vcGFya2luLXYtdmVyby1pbnN1cmFuY2UtbmV3LXplYWxhbmQtbHRkLTIwMTUtbnpoYy0xNjc1Lw&amp;ntb=1</vt:lpwstr>
      </vt:variant>
      <vt:variant>
        <vt:lpwstr/>
      </vt:variant>
      <vt:variant>
        <vt:i4>6881337</vt:i4>
      </vt:variant>
      <vt:variant>
        <vt:i4>0</vt:i4>
      </vt:variant>
      <vt:variant>
        <vt:i4>0</vt:i4>
      </vt:variant>
      <vt:variant>
        <vt:i4>5</vt:i4>
      </vt:variant>
      <vt:variant>
        <vt:lpwstr>https://www.bing.com/ck/a?!&amp;&amp;p=796860fa57b506dcJmltdHM9MTY3NjUwNTYwMCZpZ3VpZD0yMWZlNzM3NC1kZjQwLTYyNzQtMjNmZi02MWU2ZGUxYTYzOGEmaW5zaWQ9NTE2OA&amp;ptn=3&amp;hsh=3&amp;fclid=21fe7374-df40-6274-23ff-61e6de1a638a&amp;psq=Parkin+v+Vero&amp;u=a1aHR0cHM6Ly93d3cuaGVza2V0aGhlbnJ5LmNvLm56L2luc2lnaHRzLW9waW5pb24vcGFya2luLXYtdmVyby1pbnN1cmFuY2UtbmV3LXplYWxhbmQtbHRkLTIwMTUtbnpoYy0xNjc1Lw&amp;ntb=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son Dobie</dc:creator>
  <cp:keywords/>
  <dc:description/>
  <cp:lastModifiedBy>Alli O'Donnell</cp:lastModifiedBy>
  <cp:revision>2</cp:revision>
  <cp:lastPrinted>2018-10-26T12:34:00Z</cp:lastPrinted>
  <dcterms:created xsi:type="dcterms:W3CDTF">2023-02-28T00:53:00Z</dcterms:created>
  <dcterms:modified xsi:type="dcterms:W3CDTF">2023-02-28T00:53:00Z</dcterms:modified>
</cp:coreProperties>
</file>